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0ADA8" w14:textId="7D07BDED" w:rsidR="00344139" w:rsidRDefault="00B611EB">
      <w:pPr>
        <w:spacing w:after="354" w:line="259" w:lineRule="auto"/>
        <w:ind w:left="0" w:firstLine="0"/>
        <w:rPr>
          <w:color w:val="000000"/>
          <w:sz w:val="24"/>
          <w:szCs w:val="24"/>
        </w:rPr>
      </w:pPr>
      <w:r w:rsidRPr="008E3517">
        <w:rPr>
          <w:color w:val="000000"/>
          <w:sz w:val="24"/>
          <w:szCs w:val="24"/>
        </w:rPr>
        <w:t>List of Publications</w:t>
      </w:r>
      <w:r w:rsidR="00DF6C7E">
        <w:rPr>
          <w:color w:val="000000"/>
          <w:sz w:val="24"/>
          <w:szCs w:val="24"/>
        </w:rPr>
        <w:t>-E D Jemmis</w:t>
      </w:r>
    </w:p>
    <w:p w14:paraId="2F6BD734" w14:textId="6992A3E0" w:rsidR="005365A3" w:rsidRPr="005365A3" w:rsidRDefault="005365A3" w:rsidP="005365A3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b w:val="0"/>
          <w:color w:val="666666"/>
          <w:sz w:val="18"/>
          <w:szCs w:val="18"/>
        </w:rPr>
      </w:pPr>
      <w:r>
        <w:rPr>
          <w:rFonts w:ascii="Verdana" w:hAnsi="Verdana"/>
          <w:b w:val="0"/>
          <w:bCs/>
          <w:sz w:val="18"/>
          <w:szCs w:val="18"/>
        </w:rPr>
        <w:t>260.</w:t>
      </w:r>
      <w:r>
        <w:rPr>
          <w:rFonts w:ascii="Verdana" w:hAnsi="Verdana"/>
          <w:b w:val="0"/>
          <w:bCs/>
          <w:sz w:val="18"/>
          <w:szCs w:val="18"/>
        </w:rPr>
        <w:t>Computational Insights on Periodicity in Bonding and Lewis Acidity and Basicity of the p-Block Trispyrazolylborate Complexes.</w:t>
      </w:r>
      <w:r>
        <w:rPr>
          <w:rFonts w:ascii="Verdana" w:hAnsi="Verdana"/>
          <w:b w:val="0"/>
          <w:bCs/>
          <w:color w:val="666666"/>
          <w:sz w:val="18"/>
          <w:szCs w:val="18"/>
        </w:rPr>
        <w:br/>
      </w:r>
      <w:r>
        <w:rPr>
          <w:rFonts w:ascii="Verdana" w:hAnsi="Verdana"/>
          <w:color w:val="000000"/>
          <w:sz w:val="18"/>
          <w:szCs w:val="18"/>
        </w:rPr>
        <w:t>R. Prakash, A. Mohamed, E. D. Jemmis, A. Venugopal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Fonts w:ascii="Verdana" w:hAnsi="Verdana"/>
          <w:color w:val="0000FF"/>
          <w:sz w:val="18"/>
          <w:szCs w:val="18"/>
        </w:rPr>
        <w:t>E</w:t>
      </w:r>
      <w:bookmarkStart w:id="0" w:name="_GoBack"/>
      <w:bookmarkEnd w:id="0"/>
      <w:r>
        <w:rPr>
          <w:rFonts w:ascii="Verdana" w:hAnsi="Verdana"/>
          <w:color w:val="0000FF"/>
          <w:sz w:val="18"/>
          <w:szCs w:val="18"/>
        </w:rPr>
        <w:t>ur. J. Inorg. Chem. (2022), e202200585 DOI: /10.1002/ejic.202200585</w:t>
      </w:r>
      <w:r>
        <w:rPr>
          <w:rFonts w:ascii="Verdana" w:hAnsi="Verdana"/>
          <w:color w:val="666666"/>
          <w:sz w:val="18"/>
          <w:szCs w:val="18"/>
        </w:rPr>
        <w:t> </w:t>
      </w:r>
      <w:hyperlink r:id="rId7" w:history="1">
        <w:r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572BB098" w14:textId="04EF44AF" w:rsidR="005365A3" w:rsidRPr="005365A3" w:rsidRDefault="005365A3" w:rsidP="005365A3">
      <w:pPr>
        <w:spacing w:before="100" w:beforeAutospacing="1" w:after="100" w:afterAutospacing="1" w:line="240" w:lineRule="auto"/>
        <w:rPr>
          <w:rFonts w:ascii="Verdana" w:hAnsi="Verdana"/>
          <w:color w:val="666666"/>
          <w:sz w:val="18"/>
          <w:szCs w:val="18"/>
        </w:rPr>
      </w:pPr>
      <w:r>
        <w:rPr>
          <w:rFonts w:ascii="Verdana" w:hAnsi="Verdana"/>
          <w:b w:val="0"/>
          <w:bCs/>
          <w:sz w:val="18"/>
          <w:szCs w:val="18"/>
        </w:rPr>
        <w:t>259.</w:t>
      </w:r>
      <w:r w:rsidRPr="005365A3">
        <w:rPr>
          <w:rFonts w:ascii="Verdana" w:hAnsi="Verdana"/>
          <w:b w:val="0"/>
          <w:bCs/>
          <w:sz w:val="18"/>
          <w:szCs w:val="18"/>
        </w:rPr>
        <w:t>P</w:t>
      </w:r>
      <w:r w:rsidRPr="005365A3">
        <w:rPr>
          <w:rFonts w:ascii="Verdana" w:hAnsi="Verdana"/>
          <w:b w:val="0"/>
          <w:bCs/>
          <w:sz w:val="18"/>
          <w:szCs w:val="18"/>
          <w:vertAlign w:val="subscript"/>
        </w:rPr>
        <w:t>n</w:t>
      </w:r>
      <w:r w:rsidRPr="005365A3">
        <w:rPr>
          <w:rFonts w:ascii="Verdana" w:hAnsi="Verdana"/>
          <w:b w:val="0"/>
          <w:bCs/>
          <w:sz w:val="18"/>
          <w:szCs w:val="18"/>
        </w:rPr>
        <w:t> Ring size dependence on NHC-induced ring contraction reactions of [CoCp'''(η</w:t>
      </w:r>
      <w:r w:rsidRPr="005365A3">
        <w:rPr>
          <w:rFonts w:ascii="Verdana" w:hAnsi="Verdana"/>
          <w:b w:val="0"/>
          <w:bCs/>
          <w:sz w:val="18"/>
          <w:szCs w:val="18"/>
          <w:vertAlign w:val="superscript"/>
        </w:rPr>
        <w:t>4</w:t>
      </w:r>
      <w:r w:rsidRPr="005365A3">
        <w:rPr>
          <w:rFonts w:ascii="Verdana" w:hAnsi="Verdana"/>
          <w:b w:val="0"/>
          <w:bCs/>
          <w:sz w:val="18"/>
          <w:szCs w:val="18"/>
        </w:rPr>
        <w:t>-P</w:t>
      </w:r>
      <w:r w:rsidRPr="005365A3">
        <w:rPr>
          <w:rFonts w:ascii="Verdana" w:hAnsi="Verdana"/>
          <w:b w:val="0"/>
          <w:bCs/>
          <w:sz w:val="18"/>
          <w:szCs w:val="18"/>
          <w:vertAlign w:val="subscript"/>
        </w:rPr>
        <w:t>4</w:t>
      </w:r>
      <w:r w:rsidRPr="005365A3">
        <w:rPr>
          <w:rFonts w:ascii="Verdana" w:hAnsi="Verdana"/>
          <w:b w:val="0"/>
          <w:bCs/>
          <w:sz w:val="18"/>
          <w:szCs w:val="18"/>
        </w:rPr>
        <w:t>)], [Ta(CO)</w:t>
      </w:r>
      <w:r w:rsidRPr="005365A3">
        <w:rPr>
          <w:rFonts w:ascii="Verdana" w:hAnsi="Verdana"/>
          <w:b w:val="0"/>
          <w:bCs/>
          <w:sz w:val="18"/>
          <w:szCs w:val="18"/>
          <w:vertAlign w:val="subscript"/>
        </w:rPr>
        <w:t>2</w:t>
      </w:r>
      <w:r w:rsidRPr="005365A3">
        <w:rPr>
          <w:rFonts w:ascii="Verdana" w:hAnsi="Verdana"/>
          <w:b w:val="0"/>
          <w:bCs/>
          <w:sz w:val="18"/>
          <w:szCs w:val="18"/>
        </w:rPr>
        <w:t>Cp''(η</w:t>
      </w:r>
      <w:r w:rsidRPr="005365A3">
        <w:rPr>
          <w:rFonts w:ascii="Verdana" w:hAnsi="Verdana"/>
          <w:b w:val="0"/>
          <w:bCs/>
          <w:sz w:val="18"/>
          <w:szCs w:val="18"/>
          <w:vertAlign w:val="superscript"/>
        </w:rPr>
        <w:t>4</w:t>
      </w:r>
      <w:r w:rsidRPr="005365A3">
        <w:rPr>
          <w:rFonts w:ascii="Verdana" w:hAnsi="Verdana"/>
          <w:b w:val="0"/>
          <w:bCs/>
          <w:sz w:val="18"/>
          <w:szCs w:val="18"/>
        </w:rPr>
        <w:t>-P</w:t>
      </w:r>
      <w:r w:rsidRPr="005365A3">
        <w:rPr>
          <w:rFonts w:ascii="Verdana" w:hAnsi="Verdana"/>
          <w:b w:val="0"/>
          <w:bCs/>
          <w:sz w:val="18"/>
          <w:szCs w:val="18"/>
          <w:vertAlign w:val="subscript"/>
        </w:rPr>
        <w:t>4</w:t>
      </w:r>
      <w:r w:rsidRPr="005365A3">
        <w:rPr>
          <w:rFonts w:ascii="Verdana" w:hAnsi="Verdana"/>
          <w:b w:val="0"/>
          <w:bCs/>
          <w:sz w:val="18"/>
          <w:szCs w:val="18"/>
        </w:rPr>
        <w:t>)] and [FeCp*(η</w:t>
      </w:r>
      <w:r w:rsidRPr="005365A3">
        <w:rPr>
          <w:rFonts w:ascii="Verdana" w:hAnsi="Verdana"/>
          <w:b w:val="0"/>
          <w:bCs/>
          <w:sz w:val="18"/>
          <w:szCs w:val="18"/>
          <w:vertAlign w:val="superscript"/>
        </w:rPr>
        <w:t>5</w:t>
      </w:r>
      <w:r w:rsidRPr="005365A3">
        <w:rPr>
          <w:rFonts w:ascii="Verdana" w:hAnsi="Verdana"/>
          <w:b w:val="0"/>
          <w:bCs/>
          <w:sz w:val="18"/>
          <w:szCs w:val="18"/>
        </w:rPr>
        <w:t>-P</w:t>
      </w:r>
      <w:r w:rsidRPr="005365A3">
        <w:rPr>
          <w:rFonts w:ascii="Verdana" w:hAnsi="Verdana"/>
          <w:b w:val="0"/>
          <w:bCs/>
          <w:sz w:val="18"/>
          <w:szCs w:val="18"/>
          <w:vertAlign w:val="subscript"/>
        </w:rPr>
        <w:t>5</w:t>
      </w:r>
      <w:r w:rsidRPr="005365A3">
        <w:rPr>
          <w:rFonts w:ascii="Verdana" w:hAnsi="Verdana"/>
          <w:b w:val="0"/>
          <w:bCs/>
          <w:sz w:val="18"/>
          <w:szCs w:val="18"/>
        </w:rPr>
        <w:t>)]: A DFT Study.</w:t>
      </w:r>
      <w:r w:rsidRPr="005365A3">
        <w:rPr>
          <w:rFonts w:ascii="Verdana" w:hAnsi="Verdana"/>
          <w:b w:val="0"/>
          <w:bCs/>
          <w:color w:val="666666"/>
          <w:sz w:val="18"/>
          <w:szCs w:val="18"/>
        </w:rPr>
        <w:br/>
      </w:r>
      <w:r w:rsidRPr="005365A3">
        <w:rPr>
          <w:rFonts w:ascii="Verdana" w:hAnsi="Verdana"/>
          <w:color w:val="000000"/>
          <w:sz w:val="18"/>
          <w:szCs w:val="18"/>
        </w:rPr>
        <w:t>G. Joshi, M. N. Sreerag, E. D. Jemmis, J. F. Nixon</w:t>
      </w:r>
      <w:r w:rsidRPr="005365A3">
        <w:rPr>
          <w:rFonts w:ascii="Verdana" w:hAnsi="Verdana"/>
          <w:color w:val="000000"/>
          <w:sz w:val="18"/>
          <w:szCs w:val="18"/>
        </w:rPr>
        <w:br/>
      </w:r>
      <w:r w:rsidRPr="005365A3">
        <w:rPr>
          <w:rFonts w:ascii="Verdana" w:hAnsi="Verdana"/>
          <w:color w:val="0000FF"/>
          <w:sz w:val="18"/>
          <w:szCs w:val="18"/>
        </w:rPr>
        <w:t>Inorg. Chem. 61 (2022) 15822-15830. </w:t>
      </w:r>
      <w:hyperlink r:id="rId8" w:history="1">
        <w:r w:rsidRPr="005365A3"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3CEE719A" w14:textId="77777777" w:rsidR="005365A3" w:rsidRDefault="005365A3" w:rsidP="00EE3994">
      <w:pPr>
        <w:spacing w:after="0" w:line="240" w:lineRule="auto"/>
        <w:ind w:left="142" w:firstLine="0"/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</w:pPr>
    </w:p>
    <w:p w14:paraId="3C27FA43" w14:textId="03826878" w:rsidR="00AE56AA" w:rsidRPr="00EE3994" w:rsidRDefault="001F3A20" w:rsidP="00EE3994">
      <w:pPr>
        <w:spacing w:after="0" w:line="240" w:lineRule="auto"/>
        <w:ind w:left="142" w:firstLine="0"/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val="en-IN" w:eastAsia="en-GB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</w:t>
      </w:r>
      <w:r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8.</w:t>
      </w:r>
      <w:r w:rsidR="00AE56AA">
        <w:rPr>
          <w:rFonts w:ascii="Verdana" w:hAnsi="Verdana"/>
          <w:b w:val="0"/>
          <w:bCs/>
          <w:sz w:val="18"/>
          <w:szCs w:val="18"/>
        </w:rPr>
        <w:t>Crystallographic evidence for continuum and reversal of roles in primary-secondary interactions in antimony Lewis acids: Applications in carbonyl activation.</w:t>
      </w:r>
      <w:r>
        <w:rPr>
          <w:rFonts w:ascii="Verdana" w:hAnsi="Verdana"/>
          <w:b w:val="0"/>
          <w:bCs/>
          <w:color w:val="666666"/>
          <w:sz w:val="18"/>
          <w:szCs w:val="18"/>
        </w:rPr>
        <w:t xml:space="preserve"> </w:t>
      </w:r>
      <w:r w:rsidR="00AE56AA">
        <w:rPr>
          <w:rFonts w:ascii="Verdana" w:hAnsi="Verdana"/>
          <w:color w:val="000000"/>
          <w:sz w:val="18"/>
          <w:szCs w:val="18"/>
        </w:rPr>
        <w:t>D. Sharma, A. Benny, R. Gupta, E. D. Jemmis, A. Venugopal</w:t>
      </w:r>
      <w:r>
        <w:rPr>
          <w:rFonts w:ascii="Verdana" w:hAnsi="Verdana"/>
          <w:color w:val="000000"/>
          <w:sz w:val="18"/>
          <w:szCs w:val="18"/>
        </w:rPr>
        <w:t xml:space="preserve">, </w:t>
      </w:r>
      <w:r w:rsidR="00AE56AA">
        <w:rPr>
          <w:rFonts w:ascii="Verdana" w:hAnsi="Verdana"/>
          <w:color w:val="0000FF"/>
          <w:sz w:val="18"/>
          <w:szCs w:val="18"/>
        </w:rPr>
        <w:t>Chem. Commun. (2022)</w:t>
      </w:r>
      <w:r w:rsidR="00FD29DB">
        <w:rPr>
          <w:rFonts w:ascii="Verdana" w:hAnsi="Verdana"/>
          <w:color w:val="0000FF"/>
          <w:sz w:val="18"/>
          <w:szCs w:val="18"/>
        </w:rPr>
        <w:t xml:space="preserve"> </w:t>
      </w:r>
      <w:r w:rsidR="00FD29DB" w:rsidRPr="00FD29DB">
        <w:rPr>
          <w:rFonts w:ascii="Verdana" w:hAnsi="Verdana"/>
          <w:color w:val="0000FF"/>
          <w:sz w:val="18"/>
          <w:szCs w:val="18"/>
        </w:rPr>
        <w:t>DOI: 10.1039/D2CC04027A</w:t>
      </w:r>
      <w:r w:rsidR="00AE56AA">
        <w:rPr>
          <w:rFonts w:ascii="Verdana" w:hAnsi="Verdana"/>
          <w:color w:val="0000FF"/>
          <w:sz w:val="18"/>
          <w:szCs w:val="18"/>
        </w:rPr>
        <w:t>.</w:t>
      </w:r>
      <w:r w:rsidR="00AE56AA">
        <w:rPr>
          <w:rFonts w:ascii="Verdana" w:hAnsi="Verdana"/>
          <w:color w:val="666666"/>
          <w:sz w:val="18"/>
          <w:szCs w:val="18"/>
        </w:rPr>
        <w:t> </w:t>
      </w:r>
      <w:hyperlink r:id="rId9" w:history="1">
        <w:r w:rsidR="00AE56AA"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1D4033BD" w14:textId="2CD98560" w:rsidR="00AE56AA" w:rsidRDefault="001F3A20" w:rsidP="00EE3994">
      <w:pPr>
        <w:tabs>
          <w:tab w:val="left" w:pos="142"/>
        </w:tabs>
        <w:spacing w:before="100" w:beforeAutospacing="1" w:after="100" w:afterAutospacing="1" w:line="240" w:lineRule="auto"/>
        <w:ind w:left="142" w:firstLine="0"/>
        <w:rPr>
          <w:rFonts w:ascii="Verdana" w:hAnsi="Verdana"/>
          <w:color w:val="666666"/>
          <w:sz w:val="18"/>
          <w:szCs w:val="18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</w:t>
      </w:r>
      <w:r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7.</w:t>
      </w:r>
      <w:r w:rsidR="00AE56AA">
        <w:rPr>
          <w:rFonts w:ascii="Verdana" w:hAnsi="Verdana"/>
          <w:b w:val="0"/>
          <w:bCs/>
          <w:sz w:val="18"/>
          <w:szCs w:val="18"/>
        </w:rPr>
        <w:t>An electron counting formula to explain and to predict hydrogenated and metallated borophenes.</w:t>
      </w:r>
      <w:r>
        <w:rPr>
          <w:rFonts w:ascii="Verdana" w:hAnsi="Verdana"/>
          <w:b w:val="0"/>
          <w:bCs/>
          <w:color w:val="666666"/>
          <w:sz w:val="18"/>
          <w:szCs w:val="18"/>
        </w:rPr>
        <w:t xml:space="preserve"> </w:t>
      </w:r>
      <w:r w:rsidR="00AE56AA">
        <w:rPr>
          <w:rFonts w:ascii="Verdana" w:hAnsi="Verdana"/>
          <w:color w:val="000000"/>
          <w:sz w:val="18"/>
          <w:szCs w:val="18"/>
        </w:rPr>
        <w:t>R.</w:t>
      </w:r>
      <w:r>
        <w:rPr>
          <w:rFonts w:ascii="Verdana" w:hAnsi="Verdana"/>
          <w:color w:val="000000"/>
          <w:sz w:val="18"/>
          <w:szCs w:val="18"/>
        </w:rPr>
        <w:t xml:space="preserve"> </w:t>
      </w:r>
      <w:r w:rsidR="00AE56AA">
        <w:rPr>
          <w:rFonts w:ascii="Verdana" w:hAnsi="Verdana"/>
          <w:color w:val="000000"/>
          <w:sz w:val="18"/>
          <w:szCs w:val="18"/>
        </w:rPr>
        <w:t>Chaliha, D. S. Perumalla, E. D. Jemmis</w:t>
      </w:r>
      <w:r>
        <w:rPr>
          <w:rFonts w:ascii="Verdana" w:hAnsi="Verdana"/>
          <w:color w:val="000000"/>
          <w:sz w:val="18"/>
          <w:szCs w:val="18"/>
        </w:rPr>
        <w:t xml:space="preserve">, </w:t>
      </w:r>
      <w:r w:rsidR="00AE56AA">
        <w:rPr>
          <w:rFonts w:ascii="Verdana" w:hAnsi="Verdana"/>
          <w:color w:val="0000FF"/>
          <w:sz w:val="18"/>
          <w:szCs w:val="18"/>
        </w:rPr>
        <w:t>Chem. Commun. 58 (2022) 9882-9885.</w:t>
      </w:r>
      <w:r w:rsidR="00AE56AA">
        <w:rPr>
          <w:rFonts w:ascii="Verdana" w:hAnsi="Verdana"/>
          <w:color w:val="666666"/>
          <w:sz w:val="18"/>
          <w:szCs w:val="18"/>
        </w:rPr>
        <w:t> </w:t>
      </w:r>
      <w:hyperlink r:id="rId10" w:history="1">
        <w:r w:rsidR="00AE56AA"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7C844B82" w14:textId="03BE883C" w:rsidR="00AE56AA" w:rsidRDefault="001F3A20" w:rsidP="00EE3994">
      <w:pPr>
        <w:spacing w:before="100" w:beforeAutospacing="1" w:after="100" w:afterAutospacing="1" w:line="240" w:lineRule="auto"/>
        <w:ind w:left="204" w:firstLine="0"/>
        <w:rPr>
          <w:rFonts w:ascii="Verdana" w:hAnsi="Verdana"/>
          <w:color w:val="666666"/>
          <w:sz w:val="18"/>
          <w:szCs w:val="18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</w:t>
      </w:r>
      <w:r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6.</w:t>
      </w:r>
      <w:r w:rsidR="00AE56AA">
        <w:rPr>
          <w:rFonts w:ascii="Verdana" w:hAnsi="Verdana"/>
          <w:b w:val="0"/>
          <w:bCs/>
          <w:sz w:val="18"/>
          <w:szCs w:val="18"/>
        </w:rPr>
        <w:t>Hexagonal Planar [B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H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] within a [B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H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12</w:t>
      </w:r>
      <w:r w:rsidR="00AE56AA">
        <w:rPr>
          <w:rFonts w:ascii="Verdana" w:hAnsi="Verdana"/>
          <w:b w:val="0"/>
          <w:bCs/>
          <w:sz w:val="18"/>
          <w:szCs w:val="18"/>
        </w:rPr>
        <w:t>] Borate complex; Structure and Bonding of [(Cp*Ti)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2</w:t>
      </w:r>
      <w:r w:rsidR="00AE56AA">
        <w:rPr>
          <w:rFonts w:ascii="Verdana" w:hAnsi="Verdana"/>
          <w:b w:val="0"/>
          <w:bCs/>
          <w:sz w:val="18"/>
          <w:szCs w:val="18"/>
        </w:rPr>
        <w:t>(μ-η</w:t>
      </w:r>
      <w:r w:rsidR="00AE56AA">
        <w:rPr>
          <w:rFonts w:ascii="Verdana" w:hAnsi="Verdana"/>
          <w:b w:val="0"/>
          <w:bCs/>
          <w:sz w:val="18"/>
          <w:szCs w:val="18"/>
          <w:vertAlign w:val="super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:η</w:t>
      </w:r>
      <w:r w:rsidR="00AE56AA">
        <w:rPr>
          <w:rFonts w:ascii="Verdana" w:hAnsi="Verdana"/>
          <w:b w:val="0"/>
          <w:bCs/>
          <w:sz w:val="18"/>
          <w:szCs w:val="18"/>
          <w:vertAlign w:val="super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-B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H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)(μ-H)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6</w:t>
      </w:r>
      <w:r w:rsidR="00AE56AA">
        <w:rPr>
          <w:rFonts w:ascii="Verdana" w:hAnsi="Verdana"/>
          <w:b w:val="0"/>
          <w:bCs/>
          <w:sz w:val="18"/>
          <w:szCs w:val="18"/>
        </w:rPr>
        <w:t>]]</w:t>
      </w:r>
      <w:r>
        <w:rPr>
          <w:rFonts w:ascii="Verdana" w:hAnsi="Verdana"/>
          <w:b w:val="0"/>
          <w:bCs/>
          <w:color w:val="666666"/>
          <w:sz w:val="18"/>
          <w:szCs w:val="18"/>
        </w:rPr>
        <w:t xml:space="preserve">, </w:t>
      </w:r>
      <w:r w:rsidR="00AE56AA">
        <w:rPr>
          <w:rFonts w:ascii="Verdana" w:hAnsi="Verdana"/>
          <w:color w:val="000000"/>
          <w:sz w:val="18"/>
          <w:szCs w:val="18"/>
        </w:rPr>
        <w:t>S. Kar, S. Bairagi, A. Haridas, G. Joshi, E. D. Jemmis, S. Ghosh</w:t>
      </w:r>
      <w:r>
        <w:rPr>
          <w:rFonts w:ascii="Verdana" w:hAnsi="Verdana"/>
          <w:color w:val="000000"/>
          <w:sz w:val="18"/>
          <w:szCs w:val="18"/>
        </w:rPr>
        <w:t xml:space="preserve">, </w:t>
      </w:r>
      <w:r w:rsidR="00AE56AA">
        <w:rPr>
          <w:rFonts w:ascii="Verdana" w:hAnsi="Verdana"/>
          <w:color w:val="0000FF"/>
          <w:sz w:val="18"/>
          <w:szCs w:val="18"/>
        </w:rPr>
        <w:t xml:space="preserve">Angew. Chemie - Int. Ed. (2022) </w:t>
      </w:r>
      <w:r w:rsidR="009F7A81">
        <w:rPr>
          <w:rFonts w:ascii="Verdana" w:hAnsi="Verdana"/>
          <w:color w:val="0000FF"/>
          <w:sz w:val="18"/>
          <w:szCs w:val="18"/>
        </w:rPr>
        <w:t>61, e202208293(1-5).</w:t>
      </w:r>
      <w:r w:rsidR="00AE56AA">
        <w:rPr>
          <w:rFonts w:ascii="Verdana" w:hAnsi="Verdana"/>
          <w:color w:val="0000FF"/>
          <w:sz w:val="18"/>
          <w:szCs w:val="18"/>
        </w:rPr>
        <w:t xml:space="preserve"> Doi: 10.1002/anie.202208293</w:t>
      </w:r>
      <w:r w:rsidR="00AE56AA">
        <w:rPr>
          <w:rFonts w:ascii="Verdana" w:hAnsi="Verdana"/>
          <w:color w:val="666666"/>
          <w:sz w:val="18"/>
          <w:szCs w:val="18"/>
        </w:rPr>
        <w:t> </w:t>
      </w:r>
      <w:hyperlink r:id="rId11" w:history="1">
        <w:r w:rsidR="00AE56AA"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2D69B420" w14:textId="6EC7AD85" w:rsidR="00AE56AA" w:rsidRPr="001F3A20" w:rsidRDefault="001F3A20" w:rsidP="001F3A20">
      <w:pPr>
        <w:spacing w:before="100" w:beforeAutospacing="1" w:after="100" w:afterAutospacing="1" w:line="240" w:lineRule="auto"/>
        <w:rPr>
          <w:rFonts w:ascii="Verdana" w:hAnsi="Verdana"/>
          <w:color w:val="666666"/>
          <w:sz w:val="18"/>
          <w:szCs w:val="18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</w:t>
      </w:r>
      <w:r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5.</w:t>
      </w:r>
      <w:r w:rsidR="00AE56AA">
        <w:rPr>
          <w:rFonts w:ascii="Verdana" w:hAnsi="Verdana"/>
          <w:b w:val="0"/>
          <w:bCs/>
          <w:sz w:val="18"/>
          <w:szCs w:val="18"/>
        </w:rPr>
        <w:t>Möbius-aromatic interlocked Mn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2</w:t>
      </w:r>
      <w:r w:rsidR="00AE56AA">
        <w:rPr>
          <w:rFonts w:ascii="Verdana" w:hAnsi="Verdana"/>
          <w:b w:val="0"/>
          <w:bCs/>
          <w:sz w:val="18"/>
          <w:szCs w:val="18"/>
        </w:rPr>
        <w:t>B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10</w:t>
      </w:r>
      <w:r w:rsidR="00AE56AA">
        <w:rPr>
          <w:rFonts w:ascii="Verdana" w:hAnsi="Verdana"/>
          <w:b w:val="0"/>
          <w:bCs/>
          <w:sz w:val="18"/>
          <w:szCs w:val="18"/>
        </w:rPr>
        <w:t>H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10</w:t>
      </w:r>
      <w:r w:rsidR="00AE56AA">
        <w:rPr>
          <w:rFonts w:ascii="Verdana" w:hAnsi="Verdana"/>
          <w:b w:val="0"/>
          <w:bCs/>
          <w:sz w:val="18"/>
          <w:szCs w:val="18"/>
        </w:rPr>
        <w:t> wheel to metal-doped boranaphthalene M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2</w:t>
      </w:r>
      <w:r w:rsidR="00AE56AA">
        <w:rPr>
          <w:rFonts w:ascii="Verdana" w:hAnsi="Verdana"/>
          <w:b w:val="0"/>
          <w:bCs/>
          <w:sz w:val="18"/>
          <w:szCs w:val="18"/>
        </w:rPr>
        <w:t>@B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10</w:t>
      </w:r>
      <w:r w:rsidR="00AE56AA">
        <w:rPr>
          <w:rFonts w:ascii="Verdana" w:hAnsi="Verdana"/>
          <w:b w:val="0"/>
          <w:bCs/>
          <w:sz w:val="18"/>
          <w:szCs w:val="18"/>
        </w:rPr>
        <w:t>H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8</w:t>
      </w:r>
      <w:r w:rsidR="00AE56AA">
        <w:rPr>
          <w:rFonts w:ascii="Verdana" w:hAnsi="Verdana"/>
          <w:b w:val="0"/>
          <w:bCs/>
          <w:sz w:val="18"/>
          <w:szCs w:val="18"/>
        </w:rPr>
        <w:t> and M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2</w:t>
      </w:r>
      <w:r w:rsidR="00AE56AA">
        <w:rPr>
          <w:rFonts w:ascii="Verdana" w:hAnsi="Verdana"/>
          <w:b w:val="0"/>
          <w:bCs/>
          <w:sz w:val="18"/>
          <w:szCs w:val="18"/>
        </w:rPr>
        <w:t>B</w:t>
      </w:r>
      <w:r w:rsidR="00AE56AA">
        <w:rPr>
          <w:rFonts w:ascii="Verdana" w:hAnsi="Verdana"/>
          <w:b w:val="0"/>
          <w:bCs/>
          <w:sz w:val="18"/>
          <w:szCs w:val="18"/>
          <w:vertAlign w:val="subscript"/>
        </w:rPr>
        <w:t>5</w:t>
      </w:r>
      <w:r w:rsidR="00AE56AA">
        <w:rPr>
          <w:rFonts w:ascii="Verdana" w:hAnsi="Verdana"/>
          <w:b w:val="0"/>
          <w:bCs/>
          <w:sz w:val="18"/>
          <w:szCs w:val="18"/>
        </w:rPr>
        <w:t> 2D-sheets (M = Mn and Fe): A Molecules to Materials continuum using DFT Study.</w:t>
      </w:r>
      <w:r>
        <w:rPr>
          <w:rFonts w:ascii="Verdana" w:hAnsi="Verdana"/>
          <w:b w:val="0"/>
          <w:bCs/>
          <w:color w:val="666666"/>
          <w:sz w:val="18"/>
          <w:szCs w:val="18"/>
        </w:rPr>
        <w:t xml:space="preserve"> </w:t>
      </w:r>
      <w:r w:rsidR="00AE56AA">
        <w:rPr>
          <w:rFonts w:ascii="Verdana" w:hAnsi="Verdana"/>
          <w:color w:val="000000"/>
          <w:sz w:val="18"/>
          <w:szCs w:val="18"/>
        </w:rPr>
        <w:t>S. Ghorai, E. D. Jemmis</w:t>
      </w:r>
      <w:r>
        <w:rPr>
          <w:rFonts w:ascii="Verdana" w:hAnsi="Verdana"/>
          <w:color w:val="000000"/>
          <w:sz w:val="18"/>
          <w:szCs w:val="18"/>
        </w:rPr>
        <w:t xml:space="preserve">, </w:t>
      </w:r>
      <w:r w:rsidR="00AE56AA">
        <w:rPr>
          <w:rFonts w:ascii="Verdana" w:hAnsi="Verdana"/>
          <w:color w:val="0000FF"/>
          <w:sz w:val="18"/>
          <w:szCs w:val="18"/>
        </w:rPr>
        <w:t>Chem. Sci. 13 (2022) 8968-8978.</w:t>
      </w:r>
      <w:r w:rsidR="00AE56AA">
        <w:rPr>
          <w:rFonts w:ascii="Verdana" w:hAnsi="Verdana"/>
          <w:color w:val="666666"/>
          <w:sz w:val="18"/>
          <w:szCs w:val="18"/>
        </w:rPr>
        <w:t> </w:t>
      </w:r>
      <w:hyperlink r:id="rId12" w:history="1">
        <w:r w:rsidR="00AE56AA"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09A091AB" w14:textId="01B2A3D9" w:rsidR="00AE56AA" w:rsidRDefault="00AE56AA" w:rsidP="001F3A20">
      <w:pPr>
        <w:spacing w:before="100" w:beforeAutospacing="1" w:after="100" w:afterAutospacing="1" w:line="240" w:lineRule="auto"/>
        <w:ind w:left="204" w:firstLine="0"/>
        <w:rPr>
          <w:rFonts w:ascii="Verdana" w:hAnsi="Verdana"/>
          <w:color w:val="666666"/>
          <w:sz w:val="18"/>
          <w:szCs w:val="18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</w:t>
      </w:r>
      <w:r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4.</w:t>
      </w:r>
      <w:r>
        <w:rPr>
          <w:rFonts w:ascii="Verdana" w:hAnsi="Verdana"/>
          <w:b w:val="0"/>
          <w:bCs/>
          <w:sz w:val="18"/>
          <w:szCs w:val="18"/>
        </w:rPr>
        <w:t>Rearrangement of Dicarboranyl methyl cation to icosahedral C</w:t>
      </w:r>
      <w:r>
        <w:rPr>
          <w:rFonts w:ascii="Verdana" w:hAnsi="Verdana"/>
          <w:b w:val="0"/>
          <w:bCs/>
          <w:sz w:val="18"/>
          <w:szCs w:val="18"/>
          <w:vertAlign w:val="subscript"/>
        </w:rPr>
        <w:t>3</w:t>
      </w:r>
      <w:r>
        <w:rPr>
          <w:rFonts w:ascii="Verdana" w:hAnsi="Verdana"/>
          <w:b w:val="0"/>
          <w:bCs/>
          <w:sz w:val="18"/>
          <w:szCs w:val="18"/>
        </w:rPr>
        <w:t>B</w:t>
      </w:r>
      <w:r>
        <w:rPr>
          <w:rFonts w:ascii="Verdana" w:hAnsi="Verdana"/>
          <w:b w:val="0"/>
          <w:bCs/>
          <w:sz w:val="18"/>
          <w:szCs w:val="18"/>
          <w:vertAlign w:val="subscript"/>
        </w:rPr>
        <w:t>9</w:t>
      </w:r>
      <w:r>
        <w:rPr>
          <w:rFonts w:ascii="Verdana" w:hAnsi="Verdana"/>
          <w:b w:val="0"/>
          <w:bCs/>
          <w:sz w:val="18"/>
          <w:szCs w:val="18"/>
        </w:rPr>
        <w:t>H</w:t>
      </w:r>
      <w:r>
        <w:rPr>
          <w:rFonts w:ascii="Verdana" w:hAnsi="Verdana"/>
          <w:b w:val="0"/>
          <w:bCs/>
          <w:sz w:val="18"/>
          <w:szCs w:val="18"/>
          <w:vertAlign w:val="subscript"/>
        </w:rPr>
        <w:t>12</w:t>
      </w:r>
      <w:r>
        <w:rPr>
          <w:rFonts w:ascii="Verdana" w:hAnsi="Verdana"/>
          <w:b w:val="0"/>
          <w:bCs/>
          <w:sz w:val="18"/>
          <w:szCs w:val="18"/>
          <w:vertAlign w:val="superscript"/>
        </w:rPr>
        <w:t>+</w:t>
      </w:r>
      <w:r>
        <w:rPr>
          <w:rFonts w:ascii="Verdana" w:hAnsi="Verdana"/>
          <w:b w:val="0"/>
          <w:bCs/>
          <w:sz w:val="18"/>
          <w:szCs w:val="18"/>
        </w:rPr>
        <w:t>: An ab initio dynamics view.</w:t>
      </w:r>
      <w:r w:rsidR="001F3A20">
        <w:rPr>
          <w:rFonts w:ascii="Verdana" w:hAnsi="Verdana"/>
          <w:b w:val="0"/>
          <w:bCs/>
          <w:color w:val="666666"/>
          <w:sz w:val="18"/>
          <w:szCs w:val="18"/>
        </w:rPr>
        <w:t xml:space="preserve"> </w:t>
      </w:r>
      <w:r>
        <w:rPr>
          <w:rFonts w:ascii="Verdana" w:hAnsi="Verdana"/>
          <w:color w:val="000000"/>
          <w:sz w:val="18"/>
          <w:szCs w:val="18"/>
        </w:rPr>
        <w:t>D. S. Perumalla, S. Ghorai, T. Pal, D. Hnyk, J. Holub, E. D. Jemmis</w:t>
      </w:r>
      <w:r w:rsidR="001F3A20">
        <w:rPr>
          <w:rFonts w:ascii="Verdana" w:hAnsi="Verdana"/>
          <w:color w:val="000000"/>
          <w:sz w:val="18"/>
          <w:szCs w:val="18"/>
        </w:rPr>
        <w:t xml:space="preserve">, </w:t>
      </w:r>
      <w:r>
        <w:rPr>
          <w:rFonts w:ascii="Verdana" w:hAnsi="Verdana"/>
          <w:color w:val="0000FF"/>
          <w:sz w:val="18"/>
          <w:szCs w:val="18"/>
        </w:rPr>
        <w:t>J. Comp. Chem. (2022) 1-5.</w:t>
      </w:r>
      <w:r>
        <w:rPr>
          <w:rFonts w:ascii="Verdana" w:hAnsi="Verdana"/>
          <w:color w:val="666666"/>
          <w:sz w:val="18"/>
          <w:szCs w:val="18"/>
        </w:rPr>
        <w:t> </w:t>
      </w:r>
      <w:hyperlink r:id="rId13" w:history="1">
        <w:r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738BE7B7" w14:textId="6BBE965D" w:rsidR="00AE56AA" w:rsidRDefault="00AE56AA" w:rsidP="001F3A20">
      <w:pPr>
        <w:spacing w:before="100" w:beforeAutospacing="1" w:after="100" w:afterAutospacing="1" w:line="240" w:lineRule="auto"/>
        <w:ind w:left="204" w:firstLine="0"/>
        <w:rPr>
          <w:rFonts w:ascii="Verdana" w:hAnsi="Verdana"/>
          <w:color w:val="666666"/>
          <w:sz w:val="18"/>
          <w:szCs w:val="18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</w:t>
      </w:r>
      <w:r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 xml:space="preserve">3. </w:t>
      </w:r>
      <w:r>
        <w:rPr>
          <w:rFonts w:ascii="Verdana" w:hAnsi="Verdana"/>
          <w:b w:val="0"/>
          <w:bCs/>
          <w:sz w:val="18"/>
          <w:szCs w:val="18"/>
        </w:rPr>
        <w:t>Borophenes to borophites: exploration through electron counting.</w:t>
      </w:r>
      <w:r>
        <w:rPr>
          <w:rFonts w:ascii="Verdana" w:hAnsi="Verdana"/>
          <w:b w:val="0"/>
          <w:bCs/>
          <w:color w:val="666666"/>
          <w:sz w:val="18"/>
          <w:szCs w:val="18"/>
        </w:rPr>
        <w:t xml:space="preserve"> </w:t>
      </w:r>
      <w:r>
        <w:rPr>
          <w:rFonts w:ascii="Verdana" w:hAnsi="Verdana"/>
          <w:color w:val="000000"/>
          <w:sz w:val="18"/>
          <w:szCs w:val="18"/>
        </w:rPr>
        <w:t xml:space="preserve">R. Chaliha, D. S. Perumalla, E. D. Jemmis, </w:t>
      </w:r>
      <w:r>
        <w:rPr>
          <w:rFonts w:ascii="Verdana" w:hAnsi="Verdana"/>
          <w:color w:val="0000FF"/>
          <w:sz w:val="18"/>
          <w:szCs w:val="18"/>
        </w:rPr>
        <w:t>Curr. Sci. 122 (2022) 161-166.</w:t>
      </w:r>
      <w:r>
        <w:rPr>
          <w:rFonts w:ascii="Verdana" w:hAnsi="Verdana"/>
          <w:color w:val="666666"/>
          <w:sz w:val="18"/>
          <w:szCs w:val="18"/>
        </w:rPr>
        <w:t> </w:t>
      </w:r>
      <w:hyperlink r:id="rId14" w:history="1">
        <w:r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2D0E16AC" w14:textId="5B73277C" w:rsidR="00AE56AA" w:rsidRPr="001F3A20" w:rsidRDefault="00AE56AA" w:rsidP="001F3A20">
      <w:pPr>
        <w:spacing w:before="100" w:beforeAutospacing="1" w:after="100" w:afterAutospacing="1" w:line="240" w:lineRule="auto"/>
        <w:rPr>
          <w:rFonts w:ascii="Verdana" w:hAnsi="Verdana"/>
          <w:color w:val="666666"/>
          <w:sz w:val="18"/>
          <w:szCs w:val="18"/>
        </w:rPr>
      </w:pPr>
      <w:r w:rsidRPr="001F3A20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 xml:space="preserve">252. </w:t>
      </w:r>
      <w:r w:rsidRPr="001F3A20">
        <w:rPr>
          <w:rFonts w:ascii="Verdana" w:hAnsi="Verdana"/>
          <w:b w:val="0"/>
          <w:bCs/>
          <w:sz w:val="18"/>
          <w:szCs w:val="18"/>
        </w:rPr>
        <w:t>Orbital Engineering in Chemistry.</w:t>
      </w:r>
      <w:r w:rsidRPr="001F3A20">
        <w:rPr>
          <w:rFonts w:ascii="Verdana" w:hAnsi="Verdana"/>
          <w:color w:val="000000"/>
          <w:sz w:val="18"/>
          <w:szCs w:val="18"/>
        </w:rPr>
        <w:t xml:space="preserve">E. D. Jemmis, S. Ghorai, </w:t>
      </w:r>
      <w:r w:rsidRPr="001F3A20">
        <w:rPr>
          <w:rFonts w:ascii="Verdana" w:hAnsi="Verdana"/>
          <w:color w:val="0000FF"/>
          <w:sz w:val="18"/>
          <w:szCs w:val="18"/>
        </w:rPr>
        <w:t>Isr. J. Chem. 61 (2021) 1-14.</w:t>
      </w:r>
      <w:r w:rsidRPr="001F3A20">
        <w:rPr>
          <w:rFonts w:ascii="Verdana" w:hAnsi="Verdana"/>
          <w:color w:val="666666"/>
          <w:sz w:val="18"/>
          <w:szCs w:val="18"/>
        </w:rPr>
        <w:t> </w:t>
      </w:r>
      <w:hyperlink r:id="rId15" w:history="1">
        <w:r w:rsidRPr="001F3A20">
          <w:rPr>
            <w:rStyle w:val="Hyperlink"/>
            <w:rFonts w:ascii="Verdana" w:hAnsi="Verdana"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282954CC" w14:textId="13CC69C2" w:rsidR="00F64E1E" w:rsidRPr="00B87BC1" w:rsidRDefault="00F64E1E" w:rsidP="00B87BC1">
      <w:p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</w:pPr>
      <w:r w:rsidRPr="00B87BC1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1</w:t>
      </w:r>
      <w:r w:rsidRPr="00B87BC1">
        <w:rPr>
          <w:rFonts w:asciiTheme="minorHAnsi" w:eastAsia="Times New Roman" w:hAnsiTheme="minorHAnsi" w:cstheme="minorHAnsi"/>
          <w:bCs/>
          <w:szCs w:val="19"/>
          <w:lang w:val="en-IN" w:eastAsia="en-GB"/>
        </w:rPr>
        <w:t>. Metal stabilized [B8H8]2- derivatives with dodecahedral structure in solid- and solution-state: [(Cp2MBH3)2B8H6], (Cp = η5-C5H5; M = Zr (1-Zr) and Hf (1-Hf))</w:t>
      </w:r>
      <w:r w:rsidRPr="00B87BC1">
        <w:rPr>
          <w:rFonts w:asciiTheme="minorHAnsi" w:eastAsia="Times New Roman" w:hAnsiTheme="minorHAnsi" w:cstheme="minorHAnsi"/>
          <w:bCs/>
          <w:color w:val="666666"/>
          <w:szCs w:val="19"/>
          <w:lang w:val="en-IN" w:eastAsia="en-GB"/>
        </w:rPr>
        <w:t xml:space="preserve">, </w:t>
      </w:r>
      <w:r w:rsidRPr="00B87BC1"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t xml:space="preserve">S. Kar, S. Bairagi, G. Joshi, E. D. Jemmis, S. Ghosh, </w:t>
      </w:r>
      <w:r w:rsidRPr="00B87BC1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Chem. A Eur. J.(2021) DOI: 10.1002/chem.202102832</w:t>
      </w:r>
      <w:r w:rsidRPr="00B87BC1"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  <w:t> </w:t>
      </w:r>
      <w:hyperlink r:id="rId16" w:history="1">
        <w:r w:rsidRPr="00B87BC1">
          <w:rPr>
            <w:rFonts w:asciiTheme="minorHAnsi" w:eastAsia="Times New Roman" w:hAnsiTheme="minorHAnsi" w:cstheme="minorHAnsi"/>
            <w:b w:val="0"/>
            <w:color w:val="059BD8"/>
            <w:szCs w:val="19"/>
            <w:u w:val="single"/>
            <w:shd w:val="clear" w:color="auto" w:fill="F5F5F5"/>
            <w:lang w:val="en-IN" w:eastAsia="en-GB"/>
          </w:rPr>
          <w:t>Read more...</w:t>
        </w:r>
      </w:hyperlink>
    </w:p>
    <w:p w14:paraId="22C0556B" w14:textId="67DE9837" w:rsidR="00F64E1E" w:rsidRPr="00F64E1E" w:rsidRDefault="00F64E1E" w:rsidP="00B87BC1">
      <w:pPr>
        <w:spacing w:before="100" w:beforeAutospacing="1" w:after="100" w:afterAutospacing="1" w:line="240" w:lineRule="auto"/>
        <w:ind w:left="204" w:firstLine="0"/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</w:pPr>
      <w:r w:rsidRPr="00F64E1E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50</w:t>
      </w:r>
      <w:r>
        <w:rPr>
          <w:rFonts w:asciiTheme="minorHAnsi" w:eastAsia="Times New Roman" w:hAnsiTheme="minorHAnsi" w:cstheme="minorHAnsi"/>
          <w:bCs/>
          <w:szCs w:val="19"/>
          <w:lang w:val="en-IN" w:eastAsia="en-GB"/>
        </w:rPr>
        <w:t xml:space="preserve">. </w:t>
      </w:r>
      <w:r w:rsidRPr="00F64E1E">
        <w:rPr>
          <w:rFonts w:asciiTheme="minorHAnsi" w:eastAsia="Times New Roman" w:hAnsiTheme="minorHAnsi" w:cstheme="minorHAnsi"/>
          <w:bCs/>
          <w:szCs w:val="19"/>
          <w:lang w:val="en-IN" w:eastAsia="en-GB"/>
        </w:rPr>
        <w:t>Comparison of RNC coupling and CO coupling mediated by Cr-Cr quintuple bond and B-B multiple bonds: Main-group metallomimetics.</w:t>
      </w:r>
      <w:r>
        <w:rPr>
          <w:rFonts w:asciiTheme="minorHAnsi" w:eastAsia="Times New Roman" w:hAnsiTheme="minorHAnsi" w:cstheme="minorHAnsi"/>
          <w:bCs/>
          <w:color w:val="666666"/>
          <w:szCs w:val="19"/>
          <w:lang w:val="en-IN" w:eastAsia="en-GB"/>
        </w:rPr>
        <w:t xml:space="preserve"> </w:t>
      </w:r>
      <w:r w:rsidRPr="00F64E1E"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t>S. Ghorai, R. Meena, A. Joseph, E. D. Jemmis</w:t>
      </w:r>
      <w:r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t xml:space="preserve">, </w:t>
      </w:r>
      <w:r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J. Phys. Chem. A (2021) DOI: 10.1021/acs.jpca.1c05185</w:t>
      </w:r>
      <w:r w:rsidRPr="00F64E1E"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  <w:t> </w:t>
      </w:r>
      <w:hyperlink r:id="rId17" w:history="1">
        <w:r w:rsidRPr="00F64E1E">
          <w:rPr>
            <w:rFonts w:asciiTheme="minorHAnsi" w:eastAsia="Times New Roman" w:hAnsiTheme="minorHAnsi" w:cstheme="minorHAnsi"/>
            <w:b w:val="0"/>
            <w:color w:val="059BD8"/>
            <w:szCs w:val="19"/>
            <w:u w:val="single"/>
            <w:shd w:val="clear" w:color="auto" w:fill="F5F5F5"/>
            <w:lang w:val="en-IN" w:eastAsia="en-GB"/>
          </w:rPr>
          <w:t>Read more...</w:t>
        </w:r>
      </w:hyperlink>
    </w:p>
    <w:p w14:paraId="6D471935" w14:textId="7B9045C2" w:rsidR="00F64E1E" w:rsidRPr="00F64E1E" w:rsidRDefault="00F64E1E" w:rsidP="00B87BC1">
      <w:pPr>
        <w:spacing w:before="100" w:beforeAutospacing="1" w:after="100" w:afterAutospacing="1" w:line="240" w:lineRule="auto"/>
        <w:ind w:left="204" w:firstLine="0"/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</w:pPr>
      <w:r w:rsidRPr="00F64E1E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49.</w:t>
      </w:r>
      <w:r>
        <w:rPr>
          <w:rFonts w:asciiTheme="minorHAnsi" w:eastAsia="Times New Roman" w:hAnsiTheme="minorHAnsi" w:cstheme="minorHAnsi"/>
          <w:bCs/>
          <w:szCs w:val="19"/>
          <w:lang w:val="en-IN" w:eastAsia="en-GB"/>
        </w:rPr>
        <w:t xml:space="preserve"> </w:t>
      </w:r>
      <w:r w:rsidRPr="00F64E1E">
        <w:rPr>
          <w:rFonts w:asciiTheme="minorHAnsi" w:eastAsia="Times New Roman" w:hAnsiTheme="minorHAnsi" w:cstheme="minorHAnsi"/>
          <w:bCs/>
          <w:szCs w:val="19"/>
          <w:lang w:val="en-IN" w:eastAsia="en-GB"/>
        </w:rPr>
        <w:t>Reversing Lewis Acidity from Bismuth to Antimony</w:t>
      </w:r>
      <w:r>
        <w:rPr>
          <w:rFonts w:asciiTheme="minorHAnsi" w:eastAsia="Times New Roman" w:hAnsiTheme="minorHAnsi" w:cstheme="minorHAnsi"/>
          <w:bCs/>
          <w:szCs w:val="19"/>
          <w:lang w:val="en-IN" w:eastAsia="en-GB"/>
        </w:rPr>
        <w:t xml:space="preserve">, </w:t>
      </w:r>
      <w:r w:rsidRPr="00F64E1E"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t>D. Sharma, S. Balasubramaniam, S. Kumar, E. D. Jemmis, A. Venugopal</w:t>
      </w:r>
      <w:r w:rsidRPr="00F64E1E"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br/>
      </w:r>
      <w:r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Chem. Commun. (2021) DOI: 10.1039/D1CC03038H.</w:t>
      </w:r>
      <w:r w:rsidRPr="00F64E1E"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  <w:t> </w:t>
      </w:r>
      <w:hyperlink r:id="rId18" w:history="1">
        <w:r w:rsidRPr="00F64E1E">
          <w:rPr>
            <w:rFonts w:asciiTheme="minorHAnsi" w:eastAsia="Times New Roman" w:hAnsiTheme="minorHAnsi" w:cstheme="minorHAnsi"/>
            <w:b w:val="0"/>
            <w:color w:val="059BD8"/>
            <w:szCs w:val="19"/>
            <w:u w:val="single"/>
            <w:shd w:val="clear" w:color="auto" w:fill="F5F5F5"/>
            <w:lang w:val="en-IN" w:eastAsia="en-GB"/>
          </w:rPr>
          <w:t>Read more...</w:t>
        </w:r>
      </w:hyperlink>
    </w:p>
    <w:p w14:paraId="65F67A76" w14:textId="48D2E7EE" w:rsidR="00F64E1E" w:rsidRPr="00F64E1E" w:rsidRDefault="00F64E1E" w:rsidP="00B87BC1">
      <w:p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</w:pPr>
      <w:r w:rsidRPr="00F64E1E">
        <w:rPr>
          <w:rFonts w:asciiTheme="minorHAnsi" w:eastAsia="Times New Roman" w:hAnsiTheme="minorHAnsi" w:cstheme="minorHAnsi"/>
          <w:bCs/>
          <w:color w:val="000000" w:themeColor="text1"/>
          <w:szCs w:val="19"/>
          <w:lang w:val="en-IN" w:eastAsia="en-GB"/>
        </w:rPr>
        <w:t>248</w:t>
      </w:r>
      <w:r>
        <w:rPr>
          <w:rFonts w:asciiTheme="minorHAnsi" w:eastAsia="Times New Roman" w:hAnsiTheme="minorHAnsi" w:cstheme="minorHAnsi"/>
          <w:bCs/>
          <w:szCs w:val="19"/>
          <w:lang w:val="en-IN" w:eastAsia="en-GB"/>
        </w:rPr>
        <w:t xml:space="preserve">. </w:t>
      </w:r>
      <w:r w:rsidRPr="00F64E1E">
        <w:rPr>
          <w:rFonts w:asciiTheme="minorHAnsi" w:eastAsia="Times New Roman" w:hAnsiTheme="minorHAnsi" w:cstheme="minorHAnsi"/>
          <w:bCs/>
          <w:szCs w:val="19"/>
          <w:lang w:val="en-IN" w:eastAsia="en-GB"/>
        </w:rPr>
        <w:t>Borophenes: Insights and Predictions From Computational Analyses</w:t>
      </w:r>
      <w:r w:rsidRPr="00F64E1E"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t>N. Karmodak, E. D. Jemmis, B. I. Yakobson</w:t>
      </w:r>
      <w:r w:rsidR="00B87BC1">
        <w:rPr>
          <w:rFonts w:asciiTheme="minorHAnsi" w:eastAsia="Times New Roman" w:hAnsiTheme="minorHAnsi" w:cstheme="minorHAnsi"/>
          <w:b w:val="0"/>
          <w:color w:val="000000"/>
          <w:szCs w:val="19"/>
          <w:lang w:val="en-IN" w:eastAsia="en-GB"/>
        </w:rPr>
        <w:t xml:space="preserve">, </w:t>
      </w:r>
      <w:r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2D Boron: Bor</w:t>
      </w:r>
      <w:r w:rsidR="00B87BC1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o</w:t>
      </w:r>
      <w:r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ph</w:t>
      </w:r>
      <w:r w:rsidR="00B87BC1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a</w:t>
      </w:r>
      <w:r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ne, Borophene, Boronene, Springer International Publishing (2021) 27-49.</w:t>
      </w:r>
      <w:r w:rsidRPr="00F64E1E">
        <w:rPr>
          <w:rFonts w:asciiTheme="minorHAnsi" w:eastAsia="Times New Roman" w:hAnsiTheme="minorHAnsi" w:cstheme="minorHAnsi"/>
          <w:b w:val="0"/>
          <w:color w:val="666666"/>
          <w:szCs w:val="19"/>
          <w:lang w:val="en-IN" w:eastAsia="en-GB"/>
        </w:rPr>
        <w:t> </w:t>
      </w:r>
      <w:hyperlink r:id="rId19" w:history="1">
        <w:r w:rsidRPr="00F64E1E">
          <w:rPr>
            <w:rFonts w:asciiTheme="minorHAnsi" w:eastAsia="Times New Roman" w:hAnsiTheme="minorHAnsi" w:cstheme="minorHAnsi"/>
            <w:b w:val="0"/>
            <w:color w:val="059BD8"/>
            <w:szCs w:val="19"/>
            <w:u w:val="single"/>
            <w:shd w:val="clear" w:color="auto" w:fill="F5F5F5"/>
            <w:lang w:val="en-IN" w:eastAsia="en-GB"/>
          </w:rPr>
          <w:t>Read more...</w:t>
        </w:r>
      </w:hyperlink>
    </w:p>
    <w:p w14:paraId="25908072" w14:textId="380C158B" w:rsidR="008F2361" w:rsidRPr="00F64E1E" w:rsidRDefault="00F64E1E" w:rsidP="00B87BC1">
      <w:pPr>
        <w:ind w:left="142" w:right="12" w:firstLine="0"/>
        <w:jc w:val="both"/>
        <w:rPr>
          <w:rFonts w:asciiTheme="minorHAnsi" w:hAnsiTheme="minorHAnsi" w:cstheme="minorHAnsi"/>
          <w:szCs w:val="19"/>
        </w:rPr>
      </w:pPr>
      <w:r w:rsidRPr="00F64E1E">
        <w:rPr>
          <w:rFonts w:asciiTheme="minorHAnsi" w:hAnsiTheme="minorHAnsi" w:cstheme="minorHAnsi"/>
          <w:color w:val="auto"/>
          <w:szCs w:val="19"/>
        </w:rPr>
        <w:t xml:space="preserve">247. </w:t>
      </w:r>
      <w:r w:rsidR="001C04C1" w:rsidRPr="00F64E1E">
        <w:rPr>
          <w:rFonts w:asciiTheme="minorHAnsi" w:hAnsiTheme="minorHAnsi" w:cstheme="minorHAnsi"/>
          <w:szCs w:val="19"/>
        </w:rPr>
        <w:t>A Neutral Three-Membered 2π Aromatic Disilaborirane and its Unique Conversion to a Four-Membered BSi</w:t>
      </w:r>
      <w:r w:rsidR="001C04C1" w:rsidRPr="00F64E1E">
        <w:rPr>
          <w:rFonts w:asciiTheme="minorHAnsi" w:hAnsiTheme="minorHAnsi" w:cstheme="minorHAnsi"/>
          <w:szCs w:val="19"/>
          <w:vertAlign w:val="subscript"/>
        </w:rPr>
        <w:t>2</w:t>
      </w:r>
      <w:r w:rsidR="001C04C1" w:rsidRPr="00F64E1E">
        <w:rPr>
          <w:rFonts w:asciiTheme="minorHAnsi" w:hAnsiTheme="minorHAnsi" w:cstheme="minorHAnsi"/>
          <w:szCs w:val="19"/>
        </w:rPr>
        <w:t>N-Ring</w:t>
      </w:r>
      <w:r w:rsidR="00B611EB" w:rsidRPr="00F64E1E">
        <w:rPr>
          <w:rFonts w:asciiTheme="minorHAnsi" w:hAnsiTheme="minorHAnsi" w:cstheme="minorHAnsi"/>
          <w:szCs w:val="19"/>
        </w:rPr>
        <w:t>.</w:t>
      </w:r>
    </w:p>
    <w:p w14:paraId="6B6C6ACD" w14:textId="33091E76" w:rsidR="001C04C1" w:rsidRPr="00F64E1E" w:rsidRDefault="00B611EB" w:rsidP="00B87BC1">
      <w:pPr>
        <w:spacing w:after="0" w:line="266" w:lineRule="auto"/>
        <w:ind w:right="201"/>
        <w:jc w:val="both"/>
        <w:rPr>
          <w:rFonts w:asciiTheme="minorHAnsi" w:hAnsiTheme="minorHAnsi" w:cstheme="minorHAnsi"/>
          <w:b w:val="0"/>
          <w:color w:val="000000"/>
          <w:szCs w:val="19"/>
          <w:vertAlign w:val="superscript"/>
        </w:rPr>
      </w:pPr>
      <w:r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S.K. </w:t>
      </w:r>
      <w:bookmarkStart w:id="1" w:name="_Hlk2693524"/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>Sarkar, R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Chaliha, M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M. Siddiqui,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  <w:vertAlign w:val="superscript"/>
        </w:rPr>
        <w:t xml:space="preserve"> 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>S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Banerjee, A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Münch, R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Herbst-Irmer, D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Stalke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,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E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D. Jemmis, H</w:t>
      </w:r>
      <w:r w:rsidR="00826248" w:rsidRPr="00F64E1E">
        <w:rPr>
          <w:rFonts w:asciiTheme="minorHAnsi" w:hAnsiTheme="minorHAnsi" w:cstheme="minorHAnsi"/>
          <w:b w:val="0"/>
          <w:color w:val="000000"/>
          <w:szCs w:val="19"/>
        </w:rPr>
        <w:t>.</w:t>
      </w:r>
      <w:r w:rsidR="001C04C1" w:rsidRPr="00F64E1E">
        <w:rPr>
          <w:rFonts w:asciiTheme="minorHAnsi" w:hAnsiTheme="minorHAnsi" w:cstheme="minorHAnsi"/>
          <w:b w:val="0"/>
          <w:color w:val="000000"/>
          <w:szCs w:val="19"/>
        </w:rPr>
        <w:t xml:space="preserve"> W. Roesky</w:t>
      </w:r>
    </w:p>
    <w:bookmarkEnd w:id="1"/>
    <w:p w14:paraId="131C1105" w14:textId="326E894E" w:rsidR="006E6A94" w:rsidRPr="00B87BC1" w:rsidRDefault="005A2F0C" w:rsidP="00B87BC1">
      <w:pPr>
        <w:spacing w:after="0" w:line="240" w:lineRule="auto"/>
        <w:ind w:left="0" w:firstLine="96"/>
        <w:rPr>
          <w:rFonts w:ascii="Times New Roman" w:eastAsia="Times New Roman" w:hAnsi="Times New Roman" w:cs="Times New Roman"/>
          <w:b w:val="0"/>
          <w:bCs/>
          <w:color w:val="auto"/>
          <w:sz w:val="18"/>
          <w:szCs w:val="18"/>
        </w:rPr>
      </w:pPr>
      <w:r w:rsidRPr="00F64E1E">
        <w:rPr>
          <w:rFonts w:asciiTheme="minorHAnsi" w:hAnsiTheme="minorHAnsi" w:cstheme="minorHAnsi"/>
          <w:b w:val="0"/>
          <w:color w:val="0000FF"/>
          <w:szCs w:val="19"/>
          <w:lang w:val="en-GB"/>
        </w:rPr>
        <w:t xml:space="preserve">Angew. Chem. </w:t>
      </w:r>
      <w:r w:rsidR="00D75A8E"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Int. Ed.</w:t>
      </w:r>
      <w:r w:rsidR="00B87BC1" w:rsidRPr="00B87BC1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(2020) 23015-23019</w:t>
      </w:r>
      <w:r w:rsidR="00D75A8E" w:rsidRPr="00F64E1E">
        <w:rPr>
          <w:rFonts w:asciiTheme="minorHAnsi" w:eastAsia="Times New Roman" w:hAnsiTheme="minorHAnsi" w:cstheme="minorHAnsi"/>
          <w:b w:val="0"/>
          <w:color w:val="0000FF"/>
          <w:szCs w:val="19"/>
          <w:lang w:val="en-IN" w:eastAsia="en-GB"/>
        </w:rPr>
        <w:t>.</w:t>
      </w:r>
      <w:r w:rsidR="00D75A8E" w:rsidRPr="00F64E1E">
        <w:rPr>
          <w:rFonts w:asciiTheme="minorHAnsi" w:eastAsia="Times New Roman" w:hAnsiTheme="minorHAnsi" w:cstheme="minorHAnsi"/>
          <w:b w:val="0"/>
          <w:color w:val="auto"/>
          <w:szCs w:val="19"/>
          <w:lang w:val="en-IN" w:eastAsia="en-GB"/>
        </w:rPr>
        <w:t xml:space="preserve"> </w:t>
      </w:r>
      <w:hyperlink r:id="rId20" w:history="1">
        <w:r w:rsidR="00B87BC1" w:rsidRPr="00B87BC1">
          <w:rPr>
            <w:rStyle w:val="Hyperlink"/>
            <w:rFonts w:ascii="Verdana" w:hAnsi="Verdana"/>
            <w:b w:val="0"/>
            <w:bCs/>
            <w:color w:val="059BD8"/>
            <w:sz w:val="18"/>
            <w:szCs w:val="18"/>
            <w:shd w:val="clear" w:color="auto" w:fill="F5F5F5"/>
          </w:rPr>
          <w:t>Read more...</w:t>
        </w:r>
      </w:hyperlink>
    </w:p>
    <w:p w14:paraId="3314763F" w14:textId="77777777" w:rsidR="00D75A8E" w:rsidRPr="00D75A8E" w:rsidRDefault="00D75A8E" w:rsidP="00D75A8E">
      <w:pPr>
        <w:spacing w:after="0" w:line="240" w:lineRule="auto"/>
        <w:ind w:left="0" w:firstLine="477"/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val="en-IN" w:eastAsia="en-GB"/>
        </w:rPr>
      </w:pPr>
    </w:p>
    <w:p w14:paraId="5F466FF3" w14:textId="23B798EE" w:rsidR="006E6A94" w:rsidRPr="001D4D3B" w:rsidRDefault="006E6A94" w:rsidP="001D4D3B">
      <w:pPr>
        <w:ind w:left="96" w:right="12" w:firstLine="0"/>
        <w:jc w:val="both"/>
        <w:rPr>
          <w:lang w:val="en-IN"/>
        </w:rPr>
      </w:pPr>
      <w:r w:rsidRPr="00E20EB7">
        <w:rPr>
          <w:color w:val="auto"/>
        </w:rPr>
        <w:t>2</w:t>
      </w:r>
      <w:r>
        <w:rPr>
          <w:color w:val="auto"/>
        </w:rPr>
        <w:t>46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Pr="006E6A94">
        <w:rPr>
          <w:bCs/>
          <w:lang w:val="en-IN"/>
        </w:rPr>
        <w:t>Electrophilic Organobismuth Dication Catalyzes Carbonyl Hydrosilylation. </w:t>
      </w:r>
      <w:r w:rsidRPr="006E6A94">
        <w:rPr>
          <w:b w:val="0"/>
          <w:color w:val="000000"/>
          <w:lang w:val="en-IN"/>
        </w:rPr>
        <w:t>R. Kannan, S. Balasubramaniam, S. Kumar, R. Chambenahalli, E.D. Jemmis, A. Venugopal</w:t>
      </w:r>
      <w:r w:rsidR="001D4D3B">
        <w:rPr>
          <w:lang w:val="en-IN"/>
        </w:rPr>
        <w:t xml:space="preserve">, </w:t>
      </w:r>
      <w:r w:rsidR="001C04C1" w:rsidRPr="006E6A94">
        <w:rPr>
          <w:b w:val="0"/>
          <w:color w:val="0000FF"/>
          <w:lang w:val="en-IN"/>
        </w:rPr>
        <w:t>Chem. - A. Eur. J. (2020) ; doi:10.1002/chem.202002006. </w:t>
      </w:r>
      <w:hyperlink r:id="rId21" w:history="1">
        <w:r w:rsidR="001C04C1" w:rsidRPr="006E6A94">
          <w:rPr>
            <w:rStyle w:val="Hyperlink"/>
            <w:b w:val="0"/>
            <w:lang w:val="en-IN"/>
          </w:rPr>
          <w:t>Read more...</w:t>
        </w:r>
      </w:hyperlink>
    </w:p>
    <w:p w14:paraId="29D793E0" w14:textId="77777777" w:rsidR="001D4D3B" w:rsidRDefault="001D4D3B" w:rsidP="00652A59">
      <w:pPr>
        <w:ind w:left="142" w:right="12" w:firstLine="0"/>
        <w:jc w:val="both"/>
        <w:rPr>
          <w:color w:val="auto"/>
        </w:rPr>
      </w:pPr>
    </w:p>
    <w:p w14:paraId="75B064F2" w14:textId="5572A2AC" w:rsidR="000C043B" w:rsidRPr="00652A59" w:rsidRDefault="000C043B" w:rsidP="00652A59">
      <w:pPr>
        <w:ind w:left="142" w:right="12" w:firstLine="0"/>
        <w:jc w:val="both"/>
        <w:rPr>
          <w:bCs/>
          <w:lang w:val="en-IN"/>
        </w:rPr>
      </w:pPr>
      <w:r w:rsidRPr="00E20EB7">
        <w:rPr>
          <w:color w:val="auto"/>
        </w:rPr>
        <w:lastRenderedPageBreak/>
        <w:t>2</w:t>
      </w:r>
      <w:r>
        <w:rPr>
          <w:color w:val="auto"/>
        </w:rPr>
        <w:t>45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="006E6A94" w:rsidRPr="006E6A94">
        <w:rPr>
          <w:bCs/>
          <w:lang w:val="en-IN"/>
        </w:rPr>
        <w:t>DFT Study of C-C and C-N coupling on a quintuple-bonded Cr2 template: MECP (Minimum Energy Crossing Point) Barrier</w:t>
      </w:r>
      <w:r w:rsidR="006E6A94">
        <w:rPr>
          <w:bCs/>
          <w:lang w:val="en-IN"/>
        </w:rPr>
        <w:t xml:space="preserve">s     </w:t>
      </w:r>
      <w:r w:rsidR="006E6A94" w:rsidRPr="006E6A94">
        <w:rPr>
          <w:bCs/>
          <w:lang w:val="en-IN"/>
        </w:rPr>
        <w:t xml:space="preserve">Control </w:t>
      </w:r>
      <w:r w:rsidR="006E6A94">
        <w:rPr>
          <w:bCs/>
          <w:lang w:val="en-IN"/>
        </w:rPr>
        <w:t xml:space="preserve">  </w:t>
      </w:r>
      <w:r w:rsidR="006E6A94" w:rsidRPr="006E6A94">
        <w:rPr>
          <w:bCs/>
          <w:lang w:val="en-IN"/>
        </w:rPr>
        <w:t>Product Distributions</w:t>
      </w:r>
      <w:r>
        <w:t>.</w:t>
      </w:r>
      <w:r w:rsidR="00652A59">
        <w:rPr>
          <w:bCs/>
          <w:lang w:val="en-IN"/>
        </w:rPr>
        <w:t xml:space="preserve"> </w:t>
      </w:r>
      <w:r w:rsidR="006E6A94" w:rsidRPr="006E6A94">
        <w:rPr>
          <w:b w:val="0"/>
          <w:color w:val="000000"/>
          <w:lang w:val="en-IN"/>
        </w:rPr>
        <w:t>S. Ghorai, E.D. Jemmis</w:t>
      </w:r>
      <w:r w:rsidR="00652A59">
        <w:rPr>
          <w:bCs/>
          <w:lang w:val="en-IN"/>
        </w:rPr>
        <w:t xml:space="preserve">, </w:t>
      </w:r>
      <w:r w:rsidR="006E6A94" w:rsidRPr="006E6A94">
        <w:rPr>
          <w:b w:val="0"/>
          <w:color w:val="0000FF"/>
          <w:lang w:val="en-IN"/>
        </w:rPr>
        <w:t>Organometallics. 39 (2020) 1700-1709. </w:t>
      </w:r>
      <w:hyperlink r:id="rId22" w:history="1">
        <w:r w:rsidR="006E6A94" w:rsidRPr="006E6A94">
          <w:rPr>
            <w:rStyle w:val="Hyperlink"/>
            <w:b w:val="0"/>
            <w:lang w:val="en-IN"/>
          </w:rPr>
          <w:t>Read more...</w:t>
        </w:r>
      </w:hyperlink>
    </w:p>
    <w:p w14:paraId="6C8AF85E" w14:textId="77777777" w:rsidR="001D4D3B" w:rsidRDefault="001D4D3B" w:rsidP="00652A59">
      <w:pPr>
        <w:ind w:left="96" w:right="12" w:firstLine="0"/>
        <w:jc w:val="both"/>
        <w:rPr>
          <w:color w:val="auto"/>
        </w:rPr>
      </w:pPr>
    </w:p>
    <w:p w14:paraId="448CF146" w14:textId="4D08FAD1" w:rsidR="000C043B" w:rsidRPr="00652A59" w:rsidRDefault="00100E23" w:rsidP="00652A59">
      <w:pPr>
        <w:ind w:left="96" w:right="12" w:firstLine="0"/>
        <w:jc w:val="both"/>
        <w:rPr>
          <w:lang w:val="en-IN"/>
        </w:rPr>
      </w:pPr>
      <w:r w:rsidRPr="00E20EB7">
        <w:rPr>
          <w:color w:val="auto"/>
        </w:rPr>
        <w:t>2</w:t>
      </w:r>
      <w:r w:rsidR="000C043B">
        <w:rPr>
          <w:color w:val="auto"/>
        </w:rPr>
        <w:t>44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="000C043B" w:rsidRPr="000C043B">
        <w:rPr>
          <w:bCs/>
          <w:lang w:val="en-IN"/>
        </w:rPr>
        <w:t>Trans-Influence in Heavy Main Group Compounds: A Case Study on Tris(pyrazolyl)borate Bismuth Complexes</w:t>
      </w:r>
      <w:r w:rsidR="00652A59">
        <w:rPr>
          <w:bCs/>
          <w:lang w:val="en-IN"/>
        </w:rPr>
        <w:t xml:space="preserve">, </w:t>
      </w:r>
      <w:r w:rsidR="000C043B" w:rsidRPr="000C043B">
        <w:rPr>
          <w:b w:val="0"/>
          <w:color w:val="000000"/>
          <w:lang w:val="en-IN"/>
        </w:rPr>
        <w:t>S. Balasubramaniam, S. Kumar, A.P. Andrews, E.D. Jemmis, A. Venugopal</w:t>
      </w:r>
      <w:r w:rsidR="001D4D3B">
        <w:rPr>
          <w:lang w:val="en-IN"/>
        </w:rPr>
        <w:t xml:space="preserve">, </w:t>
      </w:r>
      <w:r w:rsidR="000C043B" w:rsidRPr="000C043B">
        <w:rPr>
          <w:b w:val="0"/>
          <w:color w:val="0000FF"/>
          <w:lang w:val="en-IN"/>
        </w:rPr>
        <w:t>Eur. J. Inorg. Chem. (2020) </w:t>
      </w:r>
      <w:hyperlink r:id="rId23" w:history="1">
        <w:r w:rsidR="000C043B" w:rsidRPr="000C043B">
          <w:rPr>
            <w:rStyle w:val="Hyperlink"/>
            <w:b w:val="0"/>
            <w:lang w:val="en-IN"/>
          </w:rPr>
          <w:t>Read more...</w:t>
        </w:r>
      </w:hyperlink>
    </w:p>
    <w:p w14:paraId="6766BA18" w14:textId="77777777" w:rsidR="000C043B" w:rsidRPr="000C043B" w:rsidRDefault="000C043B" w:rsidP="000C043B">
      <w:pPr>
        <w:ind w:left="96" w:right="12" w:firstLine="0"/>
        <w:jc w:val="both"/>
        <w:rPr>
          <w:b w:val="0"/>
          <w:color w:val="0000FF"/>
          <w:lang w:val="en-IN"/>
        </w:rPr>
      </w:pPr>
    </w:p>
    <w:p w14:paraId="601B6ED1" w14:textId="3AAEC03D" w:rsidR="00100E23" w:rsidRPr="000C043B" w:rsidRDefault="00100E23" w:rsidP="000C043B">
      <w:pPr>
        <w:ind w:left="96" w:right="12" w:firstLine="0"/>
        <w:jc w:val="both"/>
        <w:rPr>
          <w:lang w:val="en-IN"/>
        </w:rPr>
      </w:pPr>
      <w:r w:rsidRPr="00E20EB7">
        <w:rPr>
          <w:color w:val="auto"/>
        </w:rPr>
        <w:t>2</w:t>
      </w:r>
      <w:r w:rsidR="000C043B">
        <w:rPr>
          <w:color w:val="auto"/>
        </w:rPr>
        <w:t>43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="000C043B" w:rsidRPr="000C043B">
        <w:rPr>
          <w:bCs/>
          <w:lang w:val="en-IN"/>
        </w:rPr>
        <w:t>Structure and bonding in [L]M(μ-CCR)2M[L] and [L]M(μ-RC4R)M[L]: Requirements for C-C coupling </w:t>
      </w:r>
      <w:r>
        <w:t>.</w:t>
      </w:r>
    </w:p>
    <w:p w14:paraId="287FDE8C" w14:textId="76EB34F2" w:rsidR="000C043B" w:rsidRPr="000C043B" w:rsidRDefault="000C043B" w:rsidP="000C043B">
      <w:pPr>
        <w:spacing w:after="0" w:line="266" w:lineRule="auto"/>
        <w:ind w:left="477" w:right="201" w:firstLine="0"/>
        <w:jc w:val="both"/>
        <w:rPr>
          <w:b w:val="0"/>
          <w:color w:val="000000"/>
          <w:lang w:val="en-IN"/>
        </w:rPr>
      </w:pPr>
      <w:r w:rsidRPr="000C043B">
        <w:rPr>
          <w:b w:val="0"/>
          <w:color w:val="000000"/>
          <w:lang w:val="en-IN"/>
        </w:rPr>
        <w:t>S. Ghorai, E.D. Jemmis</w:t>
      </w:r>
    </w:p>
    <w:p w14:paraId="7F0EB313" w14:textId="2E174C4B" w:rsidR="00100E23" w:rsidRPr="000C043B" w:rsidRDefault="000C043B" w:rsidP="000C043B">
      <w:pPr>
        <w:spacing w:after="245" w:line="266" w:lineRule="auto"/>
        <w:ind w:left="477" w:right="201" w:firstLine="0"/>
        <w:jc w:val="both"/>
        <w:rPr>
          <w:b w:val="0"/>
          <w:color w:val="0000FF"/>
          <w:lang w:val="en-IN"/>
        </w:rPr>
      </w:pPr>
      <w:r w:rsidRPr="000C043B">
        <w:rPr>
          <w:b w:val="0"/>
          <w:color w:val="0000FF"/>
          <w:lang w:val="en-IN"/>
        </w:rPr>
        <w:t>Dalt. Trans. 49 (2020) 5157-5166. </w:t>
      </w:r>
      <w:hyperlink r:id="rId24" w:anchor="!divAbstract" w:history="1">
        <w:r w:rsidRPr="000C043B">
          <w:rPr>
            <w:rStyle w:val="Hyperlink"/>
            <w:b w:val="0"/>
            <w:lang w:val="en-IN"/>
          </w:rPr>
          <w:t>Read more...</w:t>
        </w:r>
      </w:hyperlink>
    </w:p>
    <w:p w14:paraId="5CA79321" w14:textId="429A0BBD" w:rsidR="00100E23" w:rsidRPr="00100E23" w:rsidRDefault="00100E23" w:rsidP="00100E23">
      <w:pPr>
        <w:ind w:left="96" w:right="12" w:firstLine="0"/>
        <w:jc w:val="both"/>
        <w:rPr>
          <w:lang w:val="en-IN"/>
        </w:rPr>
      </w:pPr>
      <w:r w:rsidRPr="00E20EB7">
        <w:rPr>
          <w:color w:val="auto"/>
        </w:rPr>
        <w:t>2</w:t>
      </w:r>
      <w:r>
        <w:rPr>
          <w:color w:val="auto"/>
        </w:rPr>
        <w:t>42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Pr="00100E23">
        <w:rPr>
          <w:bCs/>
          <w:lang w:val="en-IN"/>
        </w:rPr>
        <w:t>Continuum in H-bond and Other Weak Interactions (X-Z··Y): Shift in X-Z Stretch from Blue Through Zero to Red.</w:t>
      </w:r>
    </w:p>
    <w:p w14:paraId="7153619A" w14:textId="41862DAD" w:rsidR="00100E23" w:rsidRPr="00100E23" w:rsidRDefault="00100E23" w:rsidP="00100E23">
      <w:pPr>
        <w:spacing w:after="0" w:line="266" w:lineRule="auto"/>
        <w:ind w:left="477" w:right="201" w:firstLine="0"/>
        <w:jc w:val="both"/>
        <w:rPr>
          <w:b w:val="0"/>
          <w:color w:val="000000"/>
          <w:lang w:val="en-IN"/>
        </w:rPr>
      </w:pPr>
      <w:r w:rsidRPr="00100E23">
        <w:rPr>
          <w:b w:val="0"/>
          <w:color w:val="000000"/>
          <w:lang w:val="en-IN"/>
        </w:rPr>
        <w:t>G. Karir, E.D. Jemmis</w:t>
      </w:r>
    </w:p>
    <w:p w14:paraId="78FBC549" w14:textId="0CB2240F" w:rsidR="000C043B" w:rsidRDefault="000C043B" w:rsidP="000C043B">
      <w:pPr>
        <w:ind w:left="96" w:right="12" w:firstLine="0"/>
        <w:jc w:val="both"/>
        <w:rPr>
          <w:b w:val="0"/>
          <w:color w:val="0000FF"/>
        </w:rPr>
      </w:pPr>
      <w:r>
        <w:rPr>
          <w:b w:val="0"/>
          <w:color w:val="0000FF"/>
          <w:lang w:val="en-IN"/>
        </w:rPr>
        <w:t xml:space="preserve">         </w:t>
      </w:r>
      <w:r w:rsidRPr="000C043B">
        <w:rPr>
          <w:b w:val="0"/>
          <w:color w:val="0000FF"/>
          <w:lang w:val="en-IN"/>
        </w:rPr>
        <w:t>J. Indian Inst. Sci. 100 (2020) 127-133. </w:t>
      </w:r>
      <w:hyperlink r:id="rId25" w:history="1">
        <w:r w:rsidRPr="000C043B">
          <w:rPr>
            <w:rStyle w:val="Hyperlink"/>
            <w:b w:val="0"/>
            <w:lang w:val="en-IN"/>
          </w:rPr>
          <w:t>Read more...</w:t>
        </w:r>
      </w:hyperlink>
    </w:p>
    <w:p w14:paraId="291E09B3" w14:textId="77777777" w:rsidR="000C043B" w:rsidRPr="000C043B" w:rsidRDefault="000C043B" w:rsidP="000C043B">
      <w:pPr>
        <w:ind w:left="96" w:right="12" w:firstLine="0"/>
        <w:jc w:val="both"/>
        <w:rPr>
          <w:b w:val="0"/>
          <w:color w:val="0000FF"/>
          <w:lang w:val="en-IN"/>
        </w:rPr>
      </w:pPr>
    </w:p>
    <w:p w14:paraId="509829D6" w14:textId="5912C7BD" w:rsidR="00E9445D" w:rsidRDefault="00E9445D" w:rsidP="00100E23">
      <w:pPr>
        <w:ind w:left="96" w:right="12" w:firstLine="0"/>
        <w:jc w:val="both"/>
        <w:rPr>
          <w:bCs/>
          <w:lang w:val="en-IN"/>
        </w:rPr>
      </w:pPr>
      <w:r w:rsidRPr="00E20EB7">
        <w:rPr>
          <w:color w:val="auto"/>
        </w:rPr>
        <w:t>2</w:t>
      </w:r>
      <w:r w:rsidR="00A96EB0">
        <w:rPr>
          <w:color w:val="auto"/>
        </w:rPr>
        <w:t>41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="00A96EB0" w:rsidRPr="00A96EB0">
        <w:rPr>
          <w:bCs/>
          <w:lang w:val="en-IN"/>
        </w:rPr>
        <w:t>Designing M-bond (X-M··· Y, M = transition metal): σ-hole and radial density distribution.</w:t>
      </w:r>
    </w:p>
    <w:p w14:paraId="198EBB51" w14:textId="2BC538F7" w:rsidR="00100E23" w:rsidRPr="00100E23" w:rsidRDefault="00100E23" w:rsidP="00100E23">
      <w:pPr>
        <w:ind w:left="426" w:right="12" w:firstLine="0"/>
        <w:rPr>
          <w:lang w:val="en-IN"/>
        </w:rPr>
      </w:pPr>
      <w:r w:rsidRPr="00100E23">
        <w:rPr>
          <w:b w:val="0"/>
          <w:bCs/>
          <w:color w:val="000000" w:themeColor="text1"/>
          <w:lang w:val="en-IN"/>
        </w:rPr>
        <w:t>J. Joy, E.D. Jemmis</w:t>
      </w:r>
      <w:r w:rsidRPr="00100E23">
        <w:rPr>
          <w:b w:val="0"/>
          <w:bCs/>
          <w:color w:val="000000" w:themeColor="text1"/>
          <w:lang w:val="en-IN"/>
        </w:rPr>
        <w:br/>
      </w:r>
      <w:r w:rsidR="000C043B" w:rsidRPr="00100E23">
        <w:rPr>
          <w:b w:val="0"/>
          <w:bCs/>
          <w:color w:val="0000FF"/>
          <w:lang w:val="en-IN"/>
        </w:rPr>
        <w:t>J. Chem</w:t>
      </w:r>
      <w:r w:rsidR="000C043B">
        <w:rPr>
          <w:b w:val="0"/>
          <w:bCs/>
          <w:color w:val="0000FF"/>
          <w:lang w:val="en-IN"/>
        </w:rPr>
        <w:t>.</w:t>
      </w:r>
      <w:r w:rsidR="000C043B" w:rsidRPr="000C043B">
        <w:rPr>
          <w:b w:val="0"/>
          <w:bCs/>
          <w:color w:val="0000FF"/>
          <w:lang w:val="en-IN"/>
        </w:rPr>
        <w:t xml:space="preserve"> </w:t>
      </w:r>
      <w:r w:rsidR="000C043B">
        <w:rPr>
          <w:b w:val="0"/>
          <w:bCs/>
          <w:color w:val="0000FF"/>
          <w:lang w:val="en-IN"/>
        </w:rPr>
        <w:t>S</w:t>
      </w:r>
      <w:r w:rsidR="000C043B" w:rsidRPr="00100E23">
        <w:rPr>
          <w:b w:val="0"/>
          <w:bCs/>
          <w:color w:val="0000FF"/>
          <w:lang w:val="en-IN"/>
        </w:rPr>
        <w:t>ci. 131 (2019) 1-8</w:t>
      </w:r>
      <w:r w:rsidRPr="00100E23">
        <w:rPr>
          <w:b w:val="0"/>
          <w:bCs/>
          <w:color w:val="0070C0"/>
          <w:lang w:val="en-IN"/>
        </w:rPr>
        <w:t>. </w:t>
      </w:r>
      <w:hyperlink r:id="rId26" w:history="1">
        <w:r w:rsidRPr="00100E23">
          <w:rPr>
            <w:rStyle w:val="Hyperlink"/>
            <w:b w:val="0"/>
            <w:bCs/>
            <w:color w:val="0070C0"/>
            <w:lang w:val="en-IN"/>
          </w:rPr>
          <w:t>Read more...</w:t>
        </w:r>
      </w:hyperlink>
    </w:p>
    <w:p w14:paraId="100B5EC4" w14:textId="77777777" w:rsidR="00A96EB0" w:rsidRDefault="00A96EB0" w:rsidP="00100E23">
      <w:pPr>
        <w:ind w:left="0" w:right="12" w:firstLine="0"/>
        <w:jc w:val="both"/>
      </w:pPr>
    </w:p>
    <w:p w14:paraId="5DDCC1C2" w14:textId="06DA47BC" w:rsidR="00A96EB0" w:rsidRPr="00A96EB0" w:rsidRDefault="00E9445D" w:rsidP="00A96EB0">
      <w:pPr>
        <w:ind w:left="96" w:right="12" w:firstLine="0"/>
        <w:jc w:val="both"/>
        <w:rPr>
          <w:lang w:val="en-IN"/>
        </w:rPr>
      </w:pPr>
      <w:r w:rsidRPr="00E20EB7">
        <w:rPr>
          <w:color w:val="auto"/>
        </w:rPr>
        <w:t>2</w:t>
      </w:r>
      <w:r w:rsidR="00AC06DA">
        <w:rPr>
          <w:color w:val="auto"/>
        </w:rPr>
        <w:t>40</w:t>
      </w:r>
      <w:r w:rsidRPr="00E20EB7">
        <w:rPr>
          <w:color w:val="auto"/>
        </w:rPr>
        <w:t>.</w:t>
      </w:r>
      <w:r>
        <w:rPr>
          <w:color w:val="auto"/>
        </w:rPr>
        <w:t xml:space="preserve"> </w:t>
      </w:r>
      <w:r w:rsidR="00A96EB0" w:rsidRPr="00A96EB0">
        <w:rPr>
          <w:bCs/>
          <w:lang w:val="en-IN"/>
        </w:rPr>
        <w:t>Organoaluminum cations for carbonyl activation.</w:t>
      </w:r>
    </w:p>
    <w:p w14:paraId="4153C1B4" w14:textId="77777777" w:rsidR="00A96EB0" w:rsidRPr="00A96EB0" w:rsidRDefault="00A96EB0" w:rsidP="00A96EB0">
      <w:pPr>
        <w:spacing w:after="0" w:line="266" w:lineRule="auto"/>
        <w:ind w:left="477" w:right="201" w:firstLine="0"/>
        <w:jc w:val="both"/>
        <w:rPr>
          <w:b w:val="0"/>
          <w:color w:val="000000"/>
          <w:lang w:val="en-IN"/>
        </w:rPr>
      </w:pPr>
      <w:r w:rsidRPr="00A96EB0">
        <w:rPr>
          <w:b w:val="0"/>
          <w:color w:val="000000"/>
          <w:lang w:val="en-IN"/>
        </w:rPr>
        <w:t>R. Kannan, R. Chambenahalli, S. Kumar, A. Krishna, A.P. Andrews, E.D. Jemmis, A. Venugopal</w:t>
      </w:r>
      <w:r>
        <w:rPr>
          <w:b w:val="0"/>
          <w:color w:val="000000"/>
        </w:rPr>
        <w:t xml:space="preserve"> </w:t>
      </w:r>
    </w:p>
    <w:p w14:paraId="40C2FC4F" w14:textId="7E1F5BA2" w:rsidR="00AC06DA" w:rsidRPr="00AC06DA" w:rsidRDefault="00A96EB0" w:rsidP="00A96EB0">
      <w:pPr>
        <w:spacing w:after="245" w:line="266" w:lineRule="auto"/>
        <w:ind w:left="477" w:right="201" w:firstLine="0"/>
        <w:jc w:val="both"/>
        <w:rPr>
          <w:b w:val="0"/>
          <w:color w:val="0000FF"/>
          <w:lang w:val="en-IN"/>
        </w:rPr>
      </w:pPr>
      <w:r w:rsidRPr="00A96EB0">
        <w:rPr>
          <w:b w:val="0"/>
          <w:color w:val="0000FF"/>
          <w:lang w:val="en-IN"/>
        </w:rPr>
        <w:t>Chem. Commun. 55 (2019) 14629-14632. </w:t>
      </w:r>
      <w:hyperlink r:id="rId27" w:anchor="!divAbstract" w:history="1">
        <w:r w:rsidRPr="00A96EB0">
          <w:rPr>
            <w:rStyle w:val="Hyperlink"/>
            <w:b w:val="0"/>
            <w:lang w:val="en-IN"/>
          </w:rPr>
          <w:t>Read more...</w:t>
        </w:r>
      </w:hyperlink>
      <w:r>
        <w:t xml:space="preserve"> </w:t>
      </w:r>
    </w:p>
    <w:p w14:paraId="39916D66" w14:textId="559655C5" w:rsidR="00AC06DA" w:rsidRPr="00AC06DA" w:rsidRDefault="00B87BC1" w:rsidP="00B87BC1">
      <w:pPr>
        <w:ind w:left="0" w:right="12" w:firstLine="0"/>
        <w:jc w:val="both"/>
      </w:pPr>
      <w:r>
        <w:rPr>
          <w:color w:val="auto"/>
        </w:rPr>
        <w:t xml:space="preserve"> </w:t>
      </w:r>
      <w:r w:rsidR="00E9445D" w:rsidRPr="00E20EB7">
        <w:rPr>
          <w:color w:val="auto"/>
        </w:rPr>
        <w:t>23</w:t>
      </w:r>
      <w:r w:rsidR="00AC06DA">
        <w:rPr>
          <w:color w:val="auto"/>
        </w:rPr>
        <w:t>9</w:t>
      </w:r>
      <w:r w:rsidR="00E9445D" w:rsidRPr="00E20EB7">
        <w:rPr>
          <w:color w:val="auto"/>
        </w:rPr>
        <w:t>.</w:t>
      </w:r>
      <w:r w:rsidR="00E9445D">
        <w:rPr>
          <w:color w:val="auto"/>
        </w:rPr>
        <w:t xml:space="preserve"> </w:t>
      </w:r>
      <w:r w:rsidR="00AC06DA" w:rsidRPr="00E9445D">
        <w:rPr>
          <w:bCs/>
          <w:lang w:val="en-IN"/>
        </w:rPr>
        <w:t>Stabilization of Classical [B2H5]-: Structure and Bonding of [(Cp*Ta)</w:t>
      </w:r>
      <w:r w:rsidR="00AC06DA" w:rsidRPr="00E9445D">
        <w:rPr>
          <w:bCs/>
          <w:vertAlign w:val="subscript"/>
          <w:lang w:val="en-IN"/>
        </w:rPr>
        <w:t>2</w:t>
      </w:r>
      <w:r w:rsidR="00AC06DA" w:rsidRPr="00E9445D">
        <w:rPr>
          <w:bCs/>
          <w:lang w:val="en-IN"/>
        </w:rPr>
        <w:t>(B</w:t>
      </w:r>
      <w:r w:rsidR="00AC06DA" w:rsidRPr="00E9445D">
        <w:rPr>
          <w:bCs/>
          <w:vertAlign w:val="subscript"/>
          <w:lang w:val="en-IN"/>
        </w:rPr>
        <w:t>2</w:t>
      </w:r>
      <w:r w:rsidR="00AC06DA" w:rsidRPr="00E9445D">
        <w:rPr>
          <w:bCs/>
          <w:lang w:val="en-IN"/>
        </w:rPr>
        <w:t>H</w:t>
      </w:r>
      <w:r w:rsidR="00AC06DA" w:rsidRPr="00E9445D">
        <w:rPr>
          <w:bCs/>
          <w:vertAlign w:val="subscript"/>
          <w:lang w:val="en-IN"/>
        </w:rPr>
        <w:t>5</w:t>
      </w:r>
      <w:r w:rsidR="00AC06DA" w:rsidRPr="00E9445D">
        <w:rPr>
          <w:bCs/>
          <w:lang w:val="en-IN"/>
        </w:rPr>
        <w:t>)(μ-H)L</w:t>
      </w:r>
      <w:r w:rsidR="00AC06DA" w:rsidRPr="00E9445D">
        <w:rPr>
          <w:bCs/>
          <w:vertAlign w:val="subscript"/>
          <w:lang w:val="en-IN"/>
        </w:rPr>
        <w:t>2</w:t>
      </w:r>
      <w:r w:rsidR="00AC06DA" w:rsidRPr="00E9445D">
        <w:rPr>
          <w:bCs/>
          <w:lang w:val="en-IN"/>
        </w:rPr>
        <w:t>] (Cp*=η</w:t>
      </w:r>
      <w:r w:rsidR="00AC06DA" w:rsidRPr="00E9445D">
        <w:rPr>
          <w:bCs/>
          <w:vertAlign w:val="superscript"/>
          <w:lang w:val="en-IN"/>
        </w:rPr>
        <w:t>5</w:t>
      </w:r>
      <w:r w:rsidR="00AC06DA" w:rsidRPr="00E9445D">
        <w:rPr>
          <w:bCs/>
          <w:lang w:val="en-IN"/>
        </w:rPr>
        <w:t>-C</w:t>
      </w:r>
      <w:r w:rsidR="00AC06DA" w:rsidRPr="00E9445D">
        <w:rPr>
          <w:bCs/>
          <w:vertAlign w:val="subscript"/>
          <w:lang w:val="en-IN"/>
        </w:rPr>
        <w:t>5</w:t>
      </w:r>
      <w:r w:rsidR="00AC06DA" w:rsidRPr="00E9445D">
        <w:rPr>
          <w:bCs/>
          <w:lang w:val="en-IN"/>
        </w:rPr>
        <w:t>Me</w:t>
      </w:r>
      <w:r w:rsidR="00AC06DA" w:rsidRPr="00E9445D">
        <w:rPr>
          <w:bCs/>
          <w:vertAlign w:val="subscript"/>
          <w:lang w:val="en-IN"/>
        </w:rPr>
        <w:t>5</w:t>
      </w:r>
      <w:r w:rsidR="00AC06DA" w:rsidRPr="00E9445D">
        <w:rPr>
          <w:bCs/>
          <w:lang w:val="en-IN"/>
        </w:rPr>
        <w:t>; L=SCH</w:t>
      </w:r>
      <w:r w:rsidR="00AC06DA" w:rsidRPr="00E9445D">
        <w:rPr>
          <w:bCs/>
          <w:vertAlign w:val="subscript"/>
          <w:lang w:val="en-IN"/>
        </w:rPr>
        <w:t>2</w:t>
      </w:r>
      <w:r w:rsidR="00AC06DA" w:rsidRPr="00E9445D">
        <w:rPr>
          <w:bCs/>
          <w:lang w:val="en-IN"/>
        </w:rPr>
        <w:t>S)</w:t>
      </w:r>
      <w:r w:rsidR="00AC06DA">
        <w:t xml:space="preserve">                     </w:t>
      </w:r>
      <w:r w:rsidR="00A96EB0">
        <w:t xml:space="preserve">   </w:t>
      </w:r>
    </w:p>
    <w:p w14:paraId="51DF848E" w14:textId="77777777" w:rsidR="00AC06DA" w:rsidRPr="00AC06DA" w:rsidRDefault="00AC06DA" w:rsidP="00AC06DA">
      <w:pPr>
        <w:spacing w:after="0" w:line="266" w:lineRule="auto"/>
        <w:ind w:left="477" w:right="201" w:firstLine="0"/>
        <w:jc w:val="both"/>
        <w:rPr>
          <w:b w:val="0"/>
          <w:color w:val="000000"/>
          <w:lang w:val="en-IN"/>
        </w:rPr>
      </w:pPr>
      <w:r w:rsidRPr="00AC06DA">
        <w:rPr>
          <w:b w:val="0"/>
          <w:color w:val="000000"/>
          <w:lang w:val="en-IN"/>
        </w:rPr>
        <w:t>K. Saha, S. Ghorai, S. Kar, S. Saha, R. Halder, B. Raghavendra, E. D. Jemmis, S. Ghosh</w:t>
      </w:r>
    </w:p>
    <w:p w14:paraId="1D2BA5EF" w14:textId="0186246F" w:rsidR="00E9445D" w:rsidRPr="00AC06DA" w:rsidRDefault="00AC06DA" w:rsidP="00AC06DA">
      <w:pPr>
        <w:spacing w:after="245" w:line="266" w:lineRule="auto"/>
        <w:ind w:left="477" w:right="201" w:firstLine="0"/>
        <w:jc w:val="both"/>
        <w:rPr>
          <w:b w:val="0"/>
          <w:color w:val="0000FF"/>
          <w:lang w:val="en-IN"/>
        </w:rPr>
      </w:pPr>
      <w:r w:rsidRPr="00AC06DA">
        <w:rPr>
          <w:b w:val="0"/>
          <w:color w:val="0000FF"/>
          <w:lang w:val="en-IN"/>
        </w:rPr>
        <w:t>Angew. Chem. Int. Ed. 58 (2019) 17684-17689. </w:t>
      </w:r>
      <w:hyperlink r:id="rId28" w:history="1">
        <w:r w:rsidRPr="00AC06DA">
          <w:rPr>
            <w:rStyle w:val="Hyperlink"/>
            <w:b w:val="0"/>
            <w:lang w:val="en-IN"/>
          </w:rPr>
          <w:t>Read more...</w:t>
        </w:r>
      </w:hyperlink>
      <w:r>
        <w:t xml:space="preserve"> </w:t>
      </w:r>
    </w:p>
    <w:p w14:paraId="2E897B85" w14:textId="77777777" w:rsidR="00E9445D" w:rsidRDefault="00E9445D" w:rsidP="00E9445D">
      <w:pPr>
        <w:ind w:left="96" w:right="12" w:firstLine="0"/>
        <w:jc w:val="both"/>
      </w:pPr>
      <w:r w:rsidRPr="00E20EB7">
        <w:rPr>
          <w:color w:val="auto"/>
        </w:rPr>
        <w:t>238.</w:t>
      </w:r>
      <w:r>
        <w:rPr>
          <w:color w:val="auto"/>
        </w:rPr>
        <w:t xml:space="preserve"> </w:t>
      </w:r>
      <w:r>
        <w:t>Isolation of base stabilized fluoroborylene and its radical cation.</w:t>
      </w:r>
    </w:p>
    <w:p w14:paraId="6B5471E8" w14:textId="77777777" w:rsidR="00E9445D" w:rsidRDefault="00E9445D" w:rsidP="00E9445D">
      <w:pPr>
        <w:spacing w:after="0" w:line="266" w:lineRule="auto"/>
        <w:ind w:left="477" w:right="201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S.K. Sarkar, M.M. Siddiqui, S. Kundu, M. Ghosh, J. Kretsch, P. Stollberg, R. Herbst-Irmer, D. Stalke, A.C. Stückl, B. Schwederski, W. Kaim, S. Ghorai, E.D. Jemmis, H.W. Roesky </w:t>
      </w:r>
    </w:p>
    <w:p w14:paraId="6971DF80" w14:textId="123076D7" w:rsidR="00E9445D" w:rsidRDefault="00E9445D" w:rsidP="00AC06DA">
      <w:pPr>
        <w:spacing w:after="245" w:line="266" w:lineRule="auto"/>
        <w:ind w:left="477" w:right="201" w:firstLine="0"/>
        <w:jc w:val="both"/>
      </w:pPr>
      <w:r>
        <w:rPr>
          <w:b w:val="0"/>
          <w:color w:val="0000FF"/>
        </w:rPr>
        <w:t>Dalt. Trans. 48 (2019) 8551-8555.</w:t>
      </w:r>
      <w:hyperlink r:id="rId29" w:anchor="!divAbstract">
        <w:r>
          <w:rPr>
            <w:b w:val="0"/>
            <w:color w:val="000000"/>
          </w:rPr>
          <w:t xml:space="preserve"> </w:t>
        </w:r>
      </w:hyperlink>
      <w:hyperlink r:id="rId30" w:anchor="!divAbstract">
        <w:r>
          <w:rPr>
            <w:b w:val="0"/>
            <w:color w:val="0000EE"/>
            <w:u w:val="single" w:color="0000EE"/>
          </w:rPr>
          <w:t>Read more...</w:t>
        </w:r>
      </w:hyperlink>
    </w:p>
    <w:p w14:paraId="2BF37DFF" w14:textId="60269602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7.</w:t>
      </w:r>
      <w:r>
        <w:t xml:space="preserve"> </w:t>
      </w:r>
      <w:r w:rsidR="00B611EB">
        <w:t>A Dicationic Bismuth(III) Lewis Acid: Catalytic Hydrosilylation of Olefins.</w:t>
      </w:r>
    </w:p>
    <w:p w14:paraId="3735779A" w14:textId="77777777" w:rsidR="00D66566" w:rsidRDefault="00B611EB" w:rsidP="00E20EB7">
      <w:pPr>
        <w:spacing w:after="0" w:line="266" w:lineRule="auto"/>
        <w:ind w:left="477" w:right="3270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S. Balasubramaniam, S. Kumar, A.P. Andrews, B. Varghese, E.D. Jemmis, A. Venugopal </w:t>
      </w:r>
    </w:p>
    <w:p w14:paraId="193A323A" w14:textId="77777777" w:rsidR="008F2361" w:rsidRDefault="00B611EB" w:rsidP="00E20EB7">
      <w:pPr>
        <w:spacing w:after="245" w:line="266" w:lineRule="auto"/>
        <w:ind w:left="477" w:right="3270" w:firstLine="0"/>
        <w:jc w:val="both"/>
      </w:pPr>
      <w:r>
        <w:rPr>
          <w:b w:val="0"/>
          <w:color w:val="0000FF"/>
        </w:rPr>
        <w:t>Eur. J. Inorg. Chem. 2019 (2019) 3265-3269.</w:t>
      </w:r>
      <w:hyperlink r:id="rId31">
        <w:r>
          <w:rPr>
            <w:b w:val="0"/>
            <w:color w:val="000000"/>
          </w:rPr>
          <w:t xml:space="preserve"> </w:t>
        </w:r>
      </w:hyperlink>
      <w:hyperlink r:id="rId32">
        <w:r>
          <w:rPr>
            <w:b w:val="0"/>
            <w:color w:val="0000EE"/>
            <w:u w:val="single" w:color="0000EE"/>
          </w:rPr>
          <w:t>Read more...</w:t>
        </w:r>
      </w:hyperlink>
    </w:p>
    <w:p w14:paraId="7C3723FC" w14:textId="77777777" w:rsidR="00E20EB7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6.</w:t>
      </w:r>
      <w:r>
        <w:t xml:space="preserve"> </w:t>
      </w:r>
      <w:r w:rsidR="00B611EB">
        <w:t>A theoretical analysis of the structure and properties of B26H30 isomers. Consequences to the laser and semiconductor doping</w:t>
      </w:r>
    </w:p>
    <w:p w14:paraId="68A5A865" w14:textId="7BD8A978" w:rsidR="008F2361" w:rsidRDefault="00E20EB7" w:rsidP="00E20EB7">
      <w:pPr>
        <w:ind w:left="96" w:right="12" w:firstLine="0"/>
        <w:jc w:val="both"/>
      </w:pPr>
      <w:r>
        <w:rPr>
          <w:color w:val="auto"/>
        </w:rPr>
        <w:t xml:space="preserve">         </w:t>
      </w:r>
      <w:r w:rsidR="00B611EB">
        <w:t>capabilities of large borane clusters.</w:t>
      </w:r>
    </w:p>
    <w:p w14:paraId="363A15EA" w14:textId="77777777" w:rsidR="00D66566" w:rsidRDefault="00B611EB" w:rsidP="00E20EB7">
      <w:pPr>
        <w:spacing w:after="0" w:line="266" w:lineRule="auto"/>
        <w:ind w:left="477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J. Machácek, A. Francés-Monerris, N. Karmodak, D. Roca-Sanjuán, J. Fanfrlík, M.G.S. Londesborough, D. Hnyk, E.D. Jemmis </w:t>
      </w:r>
    </w:p>
    <w:p w14:paraId="6D678912" w14:textId="77777777" w:rsidR="008F2361" w:rsidRDefault="00B611EB" w:rsidP="00E20EB7">
      <w:pPr>
        <w:spacing w:after="245" w:line="266" w:lineRule="auto"/>
        <w:ind w:left="477" w:firstLine="0"/>
        <w:jc w:val="both"/>
      </w:pPr>
      <w:r>
        <w:rPr>
          <w:b w:val="0"/>
          <w:color w:val="0000FF"/>
        </w:rPr>
        <w:t>Phys. Chem. Chem. Phys. 21 (2019) 12916-12923.</w:t>
      </w:r>
      <w:hyperlink r:id="rId33" w:anchor="!divAbstract">
        <w:r>
          <w:rPr>
            <w:b w:val="0"/>
            <w:color w:val="000000"/>
          </w:rPr>
          <w:t xml:space="preserve"> </w:t>
        </w:r>
      </w:hyperlink>
      <w:hyperlink r:id="rId34" w:anchor="!divAbstract">
        <w:r>
          <w:rPr>
            <w:b w:val="0"/>
            <w:color w:val="0000EE"/>
            <w:u w:val="single" w:color="0000EE"/>
          </w:rPr>
          <w:t>Read more...</w:t>
        </w:r>
      </w:hyperlink>
    </w:p>
    <w:p w14:paraId="38027A4A" w14:textId="62D12E38" w:rsidR="00D66566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5.</w:t>
      </w:r>
      <w:r>
        <w:t xml:space="preserve"> </w:t>
      </w:r>
      <w:r w:rsidR="00B611EB">
        <w:t xml:space="preserve">Overlap of Radial Dangling Orbitals Controls the Relative Stabilities of Polyhedral BnHn-x Isomers (n = 5-12, x = 0 to n - 1). </w:t>
      </w:r>
    </w:p>
    <w:p w14:paraId="521A415F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N. Karmodak, R. Chaliha, E.D. Jemmis</w:t>
      </w:r>
    </w:p>
    <w:p w14:paraId="544AC735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. Chem. 58 (2019) 3627-3634.</w:t>
      </w:r>
      <w:hyperlink r:id="rId35">
        <w:r>
          <w:rPr>
            <w:b w:val="0"/>
            <w:color w:val="000000"/>
          </w:rPr>
          <w:t xml:space="preserve"> </w:t>
        </w:r>
      </w:hyperlink>
      <w:hyperlink r:id="rId36">
        <w:r>
          <w:rPr>
            <w:b w:val="0"/>
            <w:color w:val="0000EE"/>
            <w:u w:val="single" w:color="0000EE"/>
          </w:rPr>
          <w:t>Read more...</w:t>
        </w:r>
      </w:hyperlink>
    </w:p>
    <w:p w14:paraId="53C91318" w14:textId="54A82E4E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4.</w:t>
      </w:r>
      <w:r>
        <w:t xml:space="preserve"> </w:t>
      </w:r>
      <w:r w:rsidR="00B611EB">
        <w:t>Controversy continues on the position of elements in the Periodic Table.</w:t>
      </w:r>
    </w:p>
    <w:p w14:paraId="63EE6D90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 D. Jemmis</w:t>
      </w:r>
    </w:p>
    <w:p w14:paraId="4CEE1217" w14:textId="1E8FC0EA" w:rsidR="008F2361" w:rsidRPr="00DE3C2C" w:rsidRDefault="00B611EB" w:rsidP="00DE3C2C">
      <w:pPr>
        <w:spacing w:after="246" w:line="265" w:lineRule="auto"/>
        <w:ind w:left="477" w:firstLine="0"/>
        <w:jc w:val="both"/>
        <w:rPr>
          <w:lang w:val="en-IN"/>
        </w:rPr>
      </w:pPr>
      <w:r>
        <w:rPr>
          <w:b w:val="0"/>
          <w:color w:val="0000FF"/>
        </w:rPr>
        <w:t>Curr. Sci. 114 (2018) 2428-2429.</w:t>
      </w:r>
      <w:r w:rsidR="00DE3C2C" w:rsidRPr="00DE3C2C">
        <w:rPr>
          <w:rFonts w:ascii="Verdana" w:eastAsia="Times New Roman" w:hAnsi="Verdana" w:cs="Times New Roman"/>
          <w:b w:val="0"/>
          <w:color w:val="666666"/>
          <w:sz w:val="18"/>
          <w:szCs w:val="18"/>
          <w:shd w:val="clear" w:color="auto" w:fill="F5F5F5"/>
          <w:lang w:val="en-IN" w:eastAsia="en-GB"/>
        </w:rPr>
        <w:t xml:space="preserve"> </w:t>
      </w:r>
      <w:r w:rsidR="00DE3C2C" w:rsidRPr="00DE3C2C">
        <w:rPr>
          <w:lang w:val="en-IN"/>
        </w:rPr>
        <w:t> </w:t>
      </w:r>
      <w:hyperlink r:id="rId37" w:history="1">
        <w:r w:rsidR="00DE3C2C" w:rsidRPr="00DE3C2C">
          <w:rPr>
            <w:rStyle w:val="Hyperlink"/>
            <w:lang w:val="en-IN"/>
          </w:rPr>
          <w:t>Read more...</w:t>
        </w:r>
      </w:hyperlink>
    </w:p>
    <w:p w14:paraId="6438E1F5" w14:textId="371F49B8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3.</w:t>
      </w:r>
      <w:r>
        <w:t xml:space="preserve"> </w:t>
      </w:r>
      <w:r w:rsidR="00B611EB">
        <w:t>Metal Templates and Boron Sources Controlling Borophene Structures: An Ab Initio Study.</w:t>
      </w:r>
    </w:p>
    <w:p w14:paraId="75415987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N. Karmodak, E.D. Jemmis</w:t>
      </w:r>
    </w:p>
    <w:p w14:paraId="671494F7" w14:textId="46C59645" w:rsidR="008F2361" w:rsidRPr="00DE3C2C" w:rsidRDefault="00B611EB" w:rsidP="00DE3C2C">
      <w:pPr>
        <w:spacing w:after="0" w:line="265" w:lineRule="auto"/>
        <w:ind w:left="477" w:firstLine="0"/>
        <w:jc w:val="both"/>
        <w:rPr>
          <w:b w:val="0"/>
          <w:color w:val="0000FF"/>
          <w:lang w:val="en-IN"/>
        </w:rPr>
      </w:pPr>
      <w:r>
        <w:rPr>
          <w:b w:val="0"/>
          <w:color w:val="0000FF"/>
        </w:rPr>
        <w:t>J. Phys. Chem. C. 122 (2018) 2268-2274.</w:t>
      </w:r>
      <w:r w:rsidR="00DE3C2C" w:rsidRPr="00DE3C2C">
        <w:rPr>
          <w:rFonts w:ascii="Verdana" w:eastAsia="Times New Roman" w:hAnsi="Verdana" w:cs="Times New Roman"/>
          <w:b w:val="0"/>
          <w:color w:val="0000FF"/>
          <w:sz w:val="18"/>
          <w:szCs w:val="18"/>
          <w:lang w:val="en-IN" w:eastAsia="en-GB"/>
        </w:rPr>
        <w:t xml:space="preserve"> </w:t>
      </w:r>
      <w:r w:rsidR="00DE3C2C" w:rsidRPr="00DE3C2C">
        <w:rPr>
          <w:b w:val="0"/>
          <w:color w:val="0000FF"/>
          <w:lang w:val="en-IN"/>
        </w:rPr>
        <w:t>2274.</w:t>
      </w:r>
      <w:r w:rsidR="00DE3C2C">
        <w:rPr>
          <w:b w:val="0"/>
          <w:color w:val="0000FF"/>
          <w:lang w:val="en-IN"/>
        </w:rPr>
        <w:t xml:space="preserve"> </w:t>
      </w:r>
      <w:hyperlink r:id="rId38" w:history="1">
        <w:r w:rsidR="00DE3C2C" w:rsidRPr="00DE3C2C">
          <w:rPr>
            <w:rStyle w:val="Hyperlink"/>
            <w:b w:val="0"/>
            <w:lang w:val="en-IN"/>
          </w:rPr>
          <w:t>Read more...</w:t>
        </w:r>
      </w:hyperlink>
    </w:p>
    <w:p w14:paraId="1BA3AA90" w14:textId="77777777" w:rsidR="00D66566" w:rsidRDefault="00D66566" w:rsidP="00E20EB7">
      <w:pPr>
        <w:spacing w:after="0" w:line="265" w:lineRule="auto"/>
        <w:ind w:left="477" w:firstLine="0"/>
        <w:jc w:val="both"/>
      </w:pPr>
    </w:p>
    <w:p w14:paraId="70D32030" w14:textId="12FAAFB9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2.</w:t>
      </w:r>
      <w:r>
        <w:t xml:space="preserve"> </w:t>
      </w:r>
      <w:r w:rsidR="00B611EB">
        <w:t>Origin of β-agostic interaction in d0 transition metal alkyl complexes: Influence of ligands.</w:t>
      </w:r>
    </w:p>
    <w:p w14:paraId="6E86D562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Ramakrishnan, E.D. Jemmis</w:t>
      </w:r>
    </w:p>
    <w:p w14:paraId="45B50BDC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anomet. Chem. 865 (2018) 37-44.</w:t>
      </w:r>
      <w:hyperlink r:id="rId39">
        <w:r>
          <w:rPr>
            <w:b w:val="0"/>
            <w:color w:val="000000"/>
          </w:rPr>
          <w:t xml:space="preserve"> </w:t>
        </w:r>
      </w:hyperlink>
      <w:hyperlink r:id="rId40">
        <w:r>
          <w:rPr>
            <w:b w:val="0"/>
            <w:color w:val="0000EE"/>
            <w:u w:val="single" w:color="0000EE"/>
          </w:rPr>
          <w:t>Read more...</w:t>
        </w:r>
      </w:hyperlink>
    </w:p>
    <w:p w14:paraId="4D94C91E" w14:textId="3DA59E80" w:rsidR="00D66566" w:rsidRDefault="00E20EB7" w:rsidP="00E20EB7">
      <w:pPr>
        <w:ind w:left="96" w:right="12" w:firstLine="0"/>
        <w:jc w:val="both"/>
      </w:pPr>
      <w:r w:rsidRPr="00E20EB7">
        <w:rPr>
          <w:color w:val="auto"/>
        </w:rPr>
        <w:lastRenderedPageBreak/>
        <w:t>23</w:t>
      </w:r>
      <w:r>
        <w:rPr>
          <w:color w:val="auto"/>
        </w:rPr>
        <w:t>1.</w:t>
      </w:r>
      <w:r>
        <w:t xml:space="preserve"> </w:t>
      </w:r>
      <w:r w:rsidR="00B611EB">
        <w:t xml:space="preserve">Halogen bond shortens and strengthens the bridge bond of [1.1.1] propellane and the open form of [2.2.2]propellane. </w:t>
      </w:r>
    </w:p>
    <w:p w14:paraId="5FF467B4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J. Joy, E. Akhil, E.D. Jemmis</w:t>
      </w:r>
    </w:p>
    <w:p w14:paraId="3E3B3C22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hys. Chem. Chem. Phys. 20 (2018) 25792-25798.</w:t>
      </w:r>
      <w:hyperlink r:id="rId41">
        <w:r>
          <w:rPr>
            <w:b w:val="0"/>
            <w:color w:val="000000"/>
          </w:rPr>
          <w:t xml:space="preserve"> </w:t>
        </w:r>
      </w:hyperlink>
      <w:hyperlink r:id="rId42">
        <w:r>
          <w:rPr>
            <w:b w:val="0"/>
            <w:color w:val="0000EE"/>
            <w:u w:val="single" w:color="0000EE"/>
          </w:rPr>
          <w:t>Read more...</w:t>
        </w:r>
      </w:hyperlink>
    </w:p>
    <w:p w14:paraId="017EB2BB" w14:textId="158B1C3B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3</w:t>
      </w:r>
      <w:r>
        <w:rPr>
          <w:color w:val="auto"/>
        </w:rPr>
        <w:t>0.</w:t>
      </w:r>
      <w:r>
        <w:t xml:space="preserve"> </w:t>
      </w:r>
      <w:r w:rsidR="00B611EB">
        <w:t xml:space="preserve">Adamantane-Derived Carbon Nanothreads: High Structural Stability and Mechanical Strength. </w:t>
      </w:r>
    </w:p>
    <w:p w14:paraId="749B6342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Marutheeswaran, E.D. Jemmis</w:t>
      </w:r>
    </w:p>
    <w:p w14:paraId="083BC514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C. 122 (2018) 7945-7950.</w:t>
      </w:r>
      <w:hyperlink r:id="rId43">
        <w:r>
          <w:rPr>
            <w:b w:val="0"/>
            <w:color w:val="000000"/>
          </w:rPr>
          <w:t xml:space="preserve"> </w:t>
        </w:r>
      </w:hyperlink>
      <w:hyperlink r:id="rId44">
        <w:r>
          <w:rPr>
            <w:b w:val="0"/>
            <w:color w:val="0000EE"/>
            <w:u w:val="single" w:color="0000EE"/>
          </w:rPr>
          <w:t>Read more...</w:t>
        </w:r>
      </w:hyperlink>
    </w:p>
    <w:p w14:paraId="78045712" w14:textId="27D81564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9.</w:t>
      </w:r>
      <w:r>
        <w:t xml:space="preserve"> </w:t>
      </w:r>
      <w:r w:rsidR="00B611EB">
        <w:t>Nanoisozymes: Crystal Facet-Dependent Enzyme Mimetic Activity of V2O5 Nanomaterials.</w:t>
      </w:r>
    </w:p>
    <w:p w14:paraId="598D4054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S. Ghosh, P. Roy, N. Karmodak, E.D. Jemmis, G. Mugesh </w:t>
      </w:r>
    </w:p>
    <w:p w14:paraId="1AE9BAD9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Angew. Chemie - Int. Ed. 57 (2018) 4510-4515.</w:t>
      </w:r>
      <w:hyperlink r:id="rId45">
        <w:r>
          <w:rPr>
            <w:b w:val="0"/>
            <w:color w:val="000000"/>
          </w:rPr>
          <w:t xml:space="preserve"> </w:t>
        </w:r>
      </w:hyperlink>
      <w:hyperlink r:id="rId46">
        <w:r>
          <w:rPr>
            <w:b w:val="0"/>
            <w:color w:val="0000EE"/>
            <w:u w:val="single" w:color="0000EE"/>
          </w:rPr>
          <w:t>Read more...</w:t>
        </w:r>
      </w:hyperlink>
    </w:p>
    <w:p w14:paraId="13B1D2A1" w14:textId="14B7444C" w:rsidR="008F2361" w:rsidRDefault="00E20EB7" w:rsidP="00E20EB7">
      <w:pPr>
        <w:spacing w:after="44"/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</w:t>
      </w:r>
      <w:r w:rsidRPr="00E20EB7">
        <w:rPr>
          <w:color w:val="auto"/>
        </w:rPr>
        <w:t>8</w:t>
      </w:r>
      <w:r>
        <w:rPr>
          <w:color w:val="auto"/>
        </w:rPr>
        <w:t>.</w:t>
      </w:r>
      <w:r>
        <w:t xml:space="preserve"> </w:t>
      </w:r>
      <w:r w:rsidR="00B611EB">
        <w:t>Synthesis, Structure, Bonding, and Reactivity of Metal Complexes Comprising Diborane(4) and Diborene(2):</w:t>
      </w:r>
    </w:p>
    <w:p w14:paraId="27EA1C05" w14:textId="77777777" w:rsidR="008F2361" w:rsidRDefault="00B611EB" w:rsidP="00E20EB7">
      <w:pPr>
        <w:ind w:left="480" w:right="12" w:firstLine="0"/>
        <w:jc w:val="both"/>
      </w:pPr>
      <w:r>
        <w:t>[{Cp*Mo(CO)2}2{µ-η2:η2-B2H4}] and [{Cp*M(CO)2}2B2H2M(CO)4], M=Mo,W.</w:t>
      </w:r>
    </w:p>
    <w:p w14:paraId="5B41A1C3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B. Mondal, R. Bag, S. Ghorai, K. Bakthavachalam, E.D. Jemmis, S. Ghosh </w:t>
      </w:r>
    </w:p>
    <w:p w14:paraId="7FE7ADA6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Angew. Chemie - Int. Ed. 57 (2018) 8079-8083.</w:t>
      </w:r>
      <w:hyperlink r:id="rId47">
        <w:r>
          <w:rPr>
            <w:b w:val="0"/>
            <w:color w:val="000000"/>
          </w:rPr>
          <w:t xml:space="preserve"> </w:t>
        </w:r>
      </w:hyperlink>
      <w:hyperlink r:id="rId48">
        <w:r>
          <w:rPr>
            <w:b w:val="0"/>
            <w:color w:val="0000EE"/>
            <w:u w:val="single" w:color="0000EE"/>
          </w:rPr>
          <w:t>Read more...</w:t>
        </w:r>
      </w:hyperlink>
    </w:p>
    <w:p w14:paraId="75FDA426" w14:textId="1A18DD3C" w:rsidR="00D66566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7.</w:t>
      </w:r>
      <w:r>
        <w:t xml:space="preserve"> </w:t>
      </w:r>
      <w:r w:rsidR="00B611EB">
        <w:t xml:space="preserve">B-B Coupling and B-B Catenation: Computational Study of the Structure and Reactions of Metal-Bis(borylene) Complexes. </w:t>
      </w:r>
    </w:p>
    <w:p w14:paraId="1E8F46E9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S. Ghorai, E.D. Jemmis</w:t>
      </w:r>
    </w:p>
    <w:p w14:paraId="79A00AEB" w14:textId="77777777" w:rsidR="008F2361" w:rsidRDefault="00B611EB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Chem. - A Eur. J. 24 (2018) 17844-17851.</w:t>
      </w:r>
      <w:hyperlink r:id="rId49">
        <w:r>
          <w:rPr>
            <w:b w:val="0"/>
            <w:color w:val="000000"/>
          </w:rPr>
          <w:t xml:space="preserve"> </w:t>
        </w:r>
      </w:hyperlink>
      <w:hyperlink r:id="rId50">
        <w:r>
          <w:rPr>
            <w:b w:val="0"/>
            <w:color w:val="0000EE"/>
            <w:u w:val="single" w:color="0000EE"/>
          </w:rPr>
          <w:t>Read more...</w:t>
        </w:r>
      </w:hyperlink>
    </w:p>
    <w:p w14:paraId="0BCFD502" w14:textId="0792B02C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6.</w:t>
      </w:r>
      <w:r>
        <w:t xml:space="preserve"> </w:t>
      </w:r>
      <w:r w:rsidR="00B611EB">
        <w:t>Fragment approach to the electronic structure of τ-boron allotrope.</w:t>
      </w:r>
    </w:p>
    <w:p w14:paraId="3F2B561D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N. Karmodak, E.D. Jemmis</w:t>
      </w:r>
    </w:p>
    <w:p w14:paraId="7C936CB3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hys. Rev. B. 95 (2017).</w:t>
      </w:r>
      <w:hyperlink r:id="rId51">
        <w:r>
          <w:rPr>
            <w:b w:val="0"/>
            <w:color w:val="000000"/>
          </w:rPr>
          <w:t xml:space="preserve"> </w:t>
        </w:r>
      </w:hyperlink>
      <w:hyperlink r:id="rId52">
        <w:r>
          <w:rPr>
            <w:b w:val="0"/>
            <w:color w:val="0000EE"/>
            <w:u w:val="single" w:color="0000EE"/>
          </w:rPr>
          <w:t>Read more...</w:t>
        </w:r>
      </w:hyperlink>
    </w:p>
    <w:p w14:paraId="3EBE0AE2" w14:textId="6BBBA609" w:rsidR="00D66566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5.</w:t>
      </w:r>
      <w:r>
        <w:t xml:space="preserve"> </w:t>
      </w:r>
      <w:r w:rsidR="00B611EB">
        <w:t xml:space="preserve">Contrasting Behavior of the Z Bonds in X-Z···Y Weak Interactions: Z = Main Group Elements Versus the Transition Metals. </w:t>
      </w:r>
    </w:p>
    <w:p w14:paraId="1BB463AF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J. Joy, E.D. Jemmis</w:t>
      </w:r>
    </w:p>
    <w:p w14:paraId="7260F368" w14:textId="77777777" w:rsidR="008F2361" w:rsidRDefault="00B611EB" w:rsidP="00E20EB7">
      <w:pPr>
        <w:spacing w:after="298" w:line="265" w:lineRule="auto"/>
        <w:ind w:left="477" w:firstLine="0"/>
        <w:jc w:val="both"/>
      </w:pPr>
      <w:r>
        <w:rPr>
          <w:b w:val="0"/>
          <w:color w:val="0000FF"/>
        </w:rPr>
        <w:t>Inorg. Chem. 56 (2017) 1132-1143.</w:t>
      </w:r>
      <w:hyperlink r:id="rId53">
        <w:r>
          <w:rPr>
            <w:b w:val="0"/>
            <w:color w:val="000000"/>
          </w:rPr>
          <w:t xml:space="preserve"> </w:t>
        </w:r>
      </w:hyperlink>
      <w:hyperlink r:id="rId54">
        <w:r>
          <w:rPr>
            <w:b w:val="0"/>
            <w:color w:val="0000EE"/>
            <w:u w:val="single" w:color="0000EE"/>
          </w:rPr>
          <w:t>Read more...</w:t>
        </w:r>
      </w:hyperlink>
    </w:p>
    <w:p w14:paraId="0C66DDE3" w14:textId="04FF1A67" w:rsidR="008F2361" w:rsidRDefault="00E20EB7" w:rsidP="00E20EB7">
      <w:pPr>
        <w:spacing w:after="58"/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4.</w:t>
      </w:r>
      <w:r>
        <w:t xml:space="preserve"> </w:t>
      </w:r>
      <w:r w:rsidR="00B611EB">
        <w:t>The dynamic behavior of the exohedral transition metal complexes of B40:η6 - and η7 - B40Cr(CO)3 and Cr(CO)3 - η7 -</w:t>
      </w:r>
    </w:p>
    <w:p w14:paraId="615AFFBD" w14:textId="77777777" w:rsidR="008F2361" w:rsidRDefault="00B611EB" w:rsidP="00E20EB7">
      <w:pPr>
        <w:ind w:left="480" w:right="12" w:firstLine="0"/>
        <w:jc w:val="both"/>
      </w:pPr>
      <w:r>
        <w:t>B40 - η7 - Cr(CO)3.</w:t>
      </w:r>
    </w:p>
    <w:p w14:paraId="7B11F14A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N. Karmodak, E.D. Jemmis</w:t>
      </w:r>
    </w:p>
    <w:p w14:paraId="7A6298D8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ci. 129 (2017) 1061-1067.</w:t>
      </w:r>
      <w:hyperlink r:id="rId55">
        <w:r>
          <w:rPr>
            <w:b w:val="0"/>
            <w:color w:val="000000"/>
          </w:rPr>
          <w:t xml:space="preserve"> </w:t>
        </w:r>
      </w:hyperlink>
      <w:hyperlink r:id="rId56">
        <w:r>
          <w:rPr>
            <w:b w:val="0"/>
            <w:color w:val="0000EE"/>
            <w:u w:val="single" w:color="0000EE"/>
          </w:rPr>
          <w:t>Read more...</w:t>
        </w:r>
      </w:hyperlink>
    </w:p>
    <w:p w14:paraId="338E8524" w14:textId="56135DA3" w:rsidR="00D66566" w:rsidRDefault="00E20EB7" w:rsidP="00E20EB7">
      <w:pPr>
        <w:spacing w:after="0"/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3.</w:t>
      </w:r>
      <w:r>
        <w:t xml:space="preserve"> </w:t>
      </w:r>
      <w:r w:rsidR="00B611EB">
        <w:t xml:space="preserve">Approaches to Sigma Complexes via Displacement of Agostic Interactions: An Experimental and Theoretical Investigation. </w:t>
      </w:r>
    </w:p>
    <w:p w14:paraId="7D96747D" w14:textId="77777777" w:rsidR="00D66566" w:rsidRPr="00D66566" w:rsidRDefault="00B611EB" w:rsidP="00E20EB7">
      <w:pPr>
        <w:spacing w:after="0"/>
        <w:ind w:left="480" w:right="12" w:firstLine="0"/>
        <w:jc w:val="both"/>
      </w:pPr>
      <w:r>
        <w:rPr>
          <w:b w:val="0"/>
          <w:color w:val="000000"/>
        </w:rPr>
        <w:t xml:space="preserve">A. Ramaraj, K.H.K. Reddy, H. Keil, R. Herbst-Irmer, D. Stalke, E.D. Jemmis, B.R. Jagirdar </w:t>
      </w:r>
    </w:p>
    <w:p w14:paraId="0FFFEB61" w14:textId="77777777" w:rsidR="008F2361" w:rsidRDefault="00B611EB" w:rsidP="00E20EB7">
      <w:pPr>
        <w:spacing w:after="298"/>
        <w:ind w:left="480" w:right="12" w:firstLine="0"/>
        <w:jc w:val="both"/>
      </w:pPr>
      <w:r>
        <w:rPr>
          <w:b w:val="0"/>
          <w:color w:val="0000FF"/>
        </w:rPr>
        <w:t>Organometallics. 36 (2017) 2736-2745.</w:t>
      </w:r>
      <w:hyperlink r:id="rId57">
        <w:r>
          <w:rPr>
            <w:b w:val="0"/>
            <w:color w:val="000000"/>
          </w:rPr>
          <w:t xml:space="preserve"> </w:t>
        </w:r>
      </w:hyperlink>
      <w:hyperlink r:id="rId58">
        <w:r>
          <w:rPr>
            <w:b w:val="0"/>
            <w:color w:val="0000EE"/>
            <w:u w:val="single" w:color="0000EE"/>
          </w:rPr>
          <w:t>Read more...</w:t>
        </w:r>
      </w:hyperlink>
    </w:p>
    <w:p w14:paraId="13C63B05" w14:textId="77777777" w:rsidR="00E20EB7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2.</w:t>
      </w:r>
      <w:r>
        <w:t xml:space="preserve"> </w:t>
      </w:r>
      <w:r w:rsidR="00B611EB">
        <w:t>A DFT Study on the Stabilization of the B≡B Triple Bond in a Metallaborocycle: Contrasting Electronic Structures of Boron and</w:t>
      </w:r>
    </w:p>
    <w:p w14:paraId="67F5A767" w14:textId="6BC53ACC" w:rsidR="008F2361" w:rsidRDefault="00E20EB7" w:rsidP="00E20EB7">
      <w:pPr>
        <w:ind w:left="96" w:right="12" w:firstLine="0"/>
        <w:jc w:val="both"/>
      </w:pPr>
      <w:r>
        <w:rPr>
          <w:color w:val="auto"/>
        </w:rPr>
        <w:t xml:space="preserve">        </w:t>
      </w:r>
      <w:r w:rsidR="00B611EB">
        <w:t>Carbon Analogues.</w:t>
      </w:r>
    </w:p>
    <w:p w14:paraId="5623F8FA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Ghorai, E.D. Jemmis</w:t>
      </w:r>
    </w:p>
    <w:p w14:paraId="3D137180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- A Eur. J. 23 (2017) 9746-9751.</w:t>
      </w:r>
      <w:hyperlink r:id="rId59">
        <w:r>
          <w:rPr>
            <w:b w:val="0"/>
            <w:color w:val="000000"/>
          </w:rPr>
          <w:t xml:space="preserve"> </w:t>
        </w:r>
      </w:hyperlink>
      <w:hyperlink r:id="rId60">
        <w:r>
          <w:rPr>
            <w:b w:val="0"/>
            <w:color w:val="0000EE"/>
            <w:u w:val="single" w:color="0000EE"/>
          </w:rPr>
          <w:t>Read more...</w:t>
        </w:r>
      </w:hyperlink>
    </w:p>
    <w:p w14:paraId="2DF61DCF" w14:textId="256125F2" w:rsidR="00D66566" w:rsidRDefault="00E20EB7" w:rsidP="00E20EB7">
      <w:pPr>
        <w:spacing w:after="0" w:line="266" w:lineRule="auto"/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1.</w:t>
      </w:r>
      <w:r>
        <w:t xml:space="preserve"> </w:t>
      </w:r>
      <w:r w:rsidR="00B611EB">
        <w:t xml:space="preserve">Consequence of Ligand Bite Angle on Bismuth Lewis Acidity. </w:t>
      </w:r>
    </w:p>
    <w:p w14:paraId="55E24DAA" w14:textId="77777777" w:rsidR="00D66566" w:rsidRDefault="00B611EB" w:rsidP="00E20EB7">
      <w:pPr>
        <w:spacing w:after="0" w:line="266" w:lineRule="auto"/>
        <w:ind w:left="480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R. Kannan, S. Kumar, A.P. Andrews, E.D. Jemmis, A. Venugopal </w:t>
      </w:r>
    </w:p>
    <w:p w14:paraId="65CA46D3" w14:textId="77777777" w:rsidR="008F2361" w:rsidRDefault="00B611EB" w:rsidP="00E20EB7">
      <w:pPr>
        <w:spacing w:after="245" w:line="266" w:lineRule="auto"/>
        <w:ind w:left="480" w:right="12" w:firstLine="0"/>
        <w:jc w:val="both"/>
      </w:pPr>
      <w:r>
        <w:rPr>
          <w:b w:val="0"/>
          <w:color w:val="0000FF"/>
        </w:rPr>
        <w:t>Inorg. Chem. 56 (2017) 9391-9395.</w:t>
      </w:r>
      <w:hyperlink r:id="rId61">
        <w:r>
          <w:rPr>
            <w:b w:val="0"/>
            <w:color w:val="000000"/>
          </w:rPr>
          <w:t xml:space="preserve"> </w:t>
        </w:r>
      </w:hyperlink>
      <w:hyperlink r:id="rId62">
        <w:r>
          <w:rPr>
            <w:b w:val="0"/>
            <w:color w:val="0000EE"/>
            <w:u w:val="single" w:color="0000EE"/>
          </w:rPr>
          <w:t>Read more...</w:t>
        </w:r>
      </w:hyperlink>
    </w:p>
    <w:p w14:paraId="1C0C0537" w14:textId="49CB83CD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20.</w:t>
      </w:r>
      <w:r>
        <w:t xml:space="preserve"> </w:t>
      </w:r>
      <w:r w:rsidR="00B611EB">
        <w:t>The Role of Holes in Borophenes: An Ab Initio Study of Their Structure and Stability with and without Metal Templates.</w:t>
      </w:r>
    </w:p>
    <w:p w14:paraId="1430CC6D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N. Karmodak, E.D. Jemmis</w:t>
      </w:r>
    </w:p>
    <w:p w14:paraId="60AD6292" w14:textId="5CD07100" w:rsidR="00DE3C2C" w:rsidRPr="00DE3C2C" w:rsidRDefault="00B611EB" w:rsidP="00DE3C2C">
      <w:pPr>
        <w:spacing w:after="0" w:line="265" w:lineRule="auto"/>
        <w:ind w:left="477" w:firstLine="0"/>
        <w:jc w:val="both"/>
        <w:rPr>
          <w:b w:val="0"/>
          <w:color w:val="0000FF"/>
          <w:lang w:val="en-IN"/>
        </w:rPr>
      </w:pPr>
      <w:r>
        <w:rPr>
          <w:b w:val="0"/>
          <w:color w:val="0000FF"/>
        </w:rPr>
        <w:t>Angew. Chem. Int. Ed. Engl. 56 (2017) 10093-</w:t>
      </w:r>
      <w:r w:rsidR="00DE3C2C" w:rsidRPr="00DE3C2C">
        <w:rPr>
          <w:b w:val="0"/>
          <w:color w:val="0000FF"/>
          <w:lang w:val="en-IN"/>
        </w:rPr>
        <w:t>10097. </w:t>
      </w:r>
      <w:hyperlink r:id="rId63" w:history="1">
        <w:r w:rsidR="00DE3C2C" w:rsidRPr="00DE3C2C">
          <w:rPr>
            <w:rStyle w:val="Hyperlink"/>
            <w:b w:val="0"/>
            <w:lang w:val="en-IN"/>
          </w:rPr>
          <w:t>Read more...</w:t>
        </w:r>
      </w:hyperlink>
    </w:p>
    <w:p w14:paraId="5D2EDEA7" w14:textId="76AB588C" w:rsidR="00DE3C2C" w:rsidRDefault="00DE3C2C" w:rsidP="00DE3C2C">
      <w:pPr>
        <w:spacing w:after="0" w:line="265" w:lineRule="auto"/>
        <w:ind w:left="477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FF"/>
        </w:rPr>
        <w:t>.</w:t>
      </w:r>
      <w:r w:rsidRPr="00DE3C2C">
        <w:rPr>
          <w:b w:val="0"/>
          <w:color w:val="0000FF"/>
        </w:rPr>
        <w:t xml:space="preserve"> </w:t>
      </w:r>
    </w:p>
    <w:p w14:paraId="2F1F22FA" w14:textId="426FFC4D" w:rsidR="008F2361" w:rsidRPr="00DE3C2C" w:rsidRDefault="00DE3C2C" w:rsidP="00DE3C2C">
      <w:pPr>
        <w:spacing w:after="0" w:line="265" w:lineRule="auto"/>
        <w:ind w:left="477" w:firstLine="0"/>
        <w:jc w:val="both"/>
        <w:rPr>
          <w:b w:val="0"/>
          <w:color w:val="0000EE"/>
          <w:u w:val="single" w:color="0000EE"/>
        </w:rPr>
      </w:pPr>
      <w:r>
        <w:t xml:space="preserve"> </w:t>
      </w:r>
    </w:p>
    <w:p w14:paraId="588D9F32" w14:textId="1A953206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9.</w:t>
      </w:r>
      <w:r>
        <w:t xml:space="preserve"> </w:t>
      </w:r>
      <w:r w:rsidR="00B611EB">
        <w:t xml:space="preserve">A halogen bond route to shorten the ultrashort sextuple bonds in Cr2 and Mo2. </w:t>
      </w:r>
    </w:p>
    <w:p w14:paraId="4C211ADA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J. Joy, E.D. Jemmis</w:t>
      </w:r>
    </w:p>
    <w:p w14:paraId="2D10074C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Commun. 53 (2017) 8168-8171.</w:t>
      </w:r>
      <w:hyperlink r:id="rId64">
        <w:r>
          <w:rPr>
            <w:b w:val="0"/>
            <w:color w:val="000000"/>
          </w:rPr>
          <w:t xml:space="preserve"> </w:t>
        </w:r>
      </w:hyperlink>
      <w:hyperlink r:id="rId65">
        <w:r>
          <w:rPr>
            <w:b w:val="0"/>
            <w:color w:val="0000EE"/>
            <w:u w:val="single" w:color="0000EE"/>
          </w:rPr>
          <w:t>Read more...</w:t>
        </w:r>
      </w:hyperlink>
    </w:p>
    <w:p w14:paraId="5AF4A9E0" w14:textId="1F378E90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lastRenderedPageBreak/>
        <w:t>2</w:t>
      </w:r>
      <w:r>
        <w:rPr>
          <w:color w:val="auto"/>
        </w:rPr>
        <w:t>1</w:t>
      </w:r>
      <w:r w:rsidRPr="00E20EB7">
        <w:rPr>
          <w:color w:val="auto"/>
        </w:rPr>
        <w:t>8</w:t>
      </w:r>
      <w:r>
        <w:rPr>
          <w:color w:val="auto"/>
        </w:rPr>
        <w:t>.</w:t>
      </w:r>
      <w:r>
        <w:t xml:space="preserve"> </w:t>
      </w:r>
      <w:r w:rsidR="00B611EB">
        <w:t xml:space="preserve">Continuum in the X-Z-Y weak bonds: Z= main group elements. </w:t>
      </w:r>
    </w:p>
    <w:p w14:paraId="7725EA36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J. Joy, A. Jose, E.D. Jemmis</w:t>
      </w:r>
    </w:p>
    <w:p w14:paraId="049712C8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omput. Chem. 37 (2016) 270-279.</w:t>
      </w:r>
      <w:r>
        <w:rPr>
          <w:b w:val="0"/>
          <w:color w:val="0000FF"/>
          <w:u w:val="single" w:color="0000EE"/>
        </w:rPr>
        <w:t xml:space="preserve"> </w:t>
      </w:r>
      <w:hyperlink r:id="rId66">
        <w:r>
          <w:rPr>
            <w:b w:val="0"/>
            <w:color w:val="0000EE"/>
            <w:u w:val="single" w:color="0000EE"/>
          </w:rPr>
          <w:t>Read more...</w:t>
        </w:r>
      </w:hyperlink>
    </w:p>
    <w:p w14:paraId="32B82B32" w14:textId="4EB130F4" w:rsidR="008F2361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7.</w:t>
      </w:r>
      <w:r>
        <w:t xml:space="preserve"> </w:t>
      </w:r>
      <w:r w:rsidR="00B611EB">
        <w:t>One hundred years of Lewis Chemical Bond!</w:t>
      </w:r>
    </w:p>
    <w:p w14:paraId="5E5DDAE7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 Arunan, E.D. Jemmis, V. Subramanian</w:t>
      </w:r>
    </w:p>
    <w:p w14:paraId="51A3C388" w14:textId="77777777" w:rsidR="008F2361" w:rsidRDefault="00B611EB" w:rsidP="00E20EB7">
      <w:pPr>
        <w:spacing w:after="300" w:line="265" w:lineRule="auto"/>
        <w:ind w:left="477" w:firstLine="0"/>
        <w:jc w:val="both"/>
      </w:pPr>
      <w:r>
        <w:rPr>
          <w:b w:val="0"/>
          <w:color w:val="0000FF"/>
        </w:rPr>
        <w:t>J. Chem. Sci. 128 (2016) 1517-1518.</w:t>
      </w:r>
      <w:hyperlink r:id="rId67">
        <w:r>
          <w:rPr>
            <w:b w:val="0"/>
            <w:color w:val="000000"/>
          </w:rPr>
          <w:t xml:space="preserve"> </w:t>
        </w:r>
      </w:hyperlink>
      <w:hyperlink r:id="rId68">
        <w:r>
          <w:rPr>
            <w:b w:val="0"/>
            <w:color w:val="0000EE"/>
            <w:u w:val="single" w:color="0000EE"/>
          </w:rPr>
          <w:t>Read more...</w:t>
        </w:r>
      </w:hyperlink>
    </w:p>
    <w:p w14:paraId="7A12AA01" w14:textId="77777777" w:rsidR="005070C1" w:rsidRDefault="00E20EB7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 w:rsidR="005070C1">
        <w:rPr>
          <w:color w:val="auto"/>
        </w:rPr>
        <w:t>16</w:t>
      </w:r>
      <w:r>
        <w:rPr>
          <w:color w:val="auto"/>
        </w:rPr>
        <w:t>.</w:t>
      </w:r>
      <w:r w:rsidR="005070C1">
        <w:t xml:space="preserve"> </w:t>
      </w:r>
      <w:r w:rsidR="00B611EB">
        <w:t>Non-covalent C-Cl...π interaction in acetylene-carbon tetrachloride adducts: Matrix isolation infrared and ab initio</w:t>
      </w:r>
    </w:p>
    <w:p w14:paraId="12911CAA" w14:textId="0E7DE9F7" w:rsidR="008F2361" w:rsidRDefault="005070C1" w:rsidP="00E20EB7">
      <w:pPr>
        <w:ind w:left="96" w:right="12" w:firstLine="0"/>
        <w:jc w:val="both"/>
      </w:pPr>
      <w:r>
        <w:rPr>
          <w:color w:val="auto"/>
        </w:rPr>
        <w:t xml:space="preserve">         </w:t>
      </w:r>
      <w:r w:rsidR="00B611EB">
        <w:t>computational studies.</w:t>
      </w:r>
    </w:p>
    <w:p w14:paraId="64055A95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N. Ramanathan, K. Sundararajan, K. Vidya, E.D. Jemmis</w:t>
      </w:r>
    </w:p>
    <w:p w14:paraId="3C70E224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Spectrochim. Acta - Part A Mol. Biomol. Spectrosc. 157 (2016) 69-78.</w:t>
      </w:r>
      <w:hyperlink r:id="rId69">
        <w:r>
          <w:rPr>
            <w:b w:val="0"/>
            <w:color w:val="000000"/>
          </w:rPr>
          <w:t xml:space="preserve"> </w:t>
        </w:r>
      </w:hyperlink>
      <w:hyperlink r:id="rId70">
        <w:r>
          <w:rPr>
            <w:b w:val="0"/>
            <w:color w:val="0000EE"/>
            <w:u w:val="single" w:color="0000EE"/>
          </w:rPr>
          <w:t>Read more...</w:t>
        </w:r>
      </w:hyperlink>
    </w:p>
    <w:p w14:paraId="51A05B04" w14:textId="52F4C3D5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5.</w:t>
      </w:r>
      <w:r>
        <w:t xml:space="preserve"> </w:t>
      </w:r>
      <w:r w:rsidR="00B611EB">
        <w:t>Computational design of Oligo-sulfuranes.</w:t>
      </w:r>
    </w:p>
    <w:p w14:paraId="0FD07D6D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C.P. Priyakumari, E.D. Jemmis</w:t>
      </w:r>
    </w:p>
    <w:p w14:paraId="4C687153" w14:textId="77777777" w:rsidR="008F2361" w:rsidRDefault="00B611EB" w:rsidP="00E20EB7">
      <w:pPr>
        <w:spacing w:after="300" w:line="265" w:lineRule="auto"/>
        <w:ind w:left="477" w:firstLine="0"/>
        <w:jc w:val="both"/>
      </w:pPr>
      <w:r>
        <w:rPr>
          <w:b w:val="0"/>
          <w:color w:val="0000FF"/>
        </w:rPr>
        <w:t>J. Chem. Sci. 128 (2016) 1663-1669.</w:t>
      </w:r>
      <w:hyperlink r:id="rId71">
        <w:r>
          <w:rPr>
            <w:b w:val="0"/>
            <w:color w:val="000000"/>
          </w:rPr>
          <w:t xml:space="preserve"> </w:t>
        </w:r>
      </w:hyperlink>
      <w:hyperlink r:id="rId72">
        <w:r>
          <w:rPr>
            <w:b w:val="0"/>
            <w:color w:val="0000EE"/>
            <w:u w:val="single" w:color="0000EE"/>
          </w:rPr>
          <w:t>Read more...</w:t>
        </w:r>
      </w:hyperlink>
    </w:p>
    <w:p w14:paraId="5DD055DE" w14:textId="37038556" w:rsidR="00D66566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4.</w:t>
      </w:r>
      <w:r>
        <w:t xml:space="preserve"> </w:t>
      </w:r>
      <w:r w:rsidR="00B611EB">
        <w:t xml:space="preserve">Experimental and theoretical study of intramolecular O...O interaction in structurally rigid β-keto carboxylic esters. </w:t>
      </w:r>
    </w:p>
    <w:p w14:paraId="1C7B01E3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C. Sharma, A.K. Singh, J. Joy, E.D. Jemmis</w:t>
      </w:r>
    </w:p>
    <w:p w14:paraId="36042BF2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RSC Adv. 6 (2016) 91689-91693.</w:t>
      </w:r>
      <w:hyperlink r:id="rId73">
        <w:r>
          <w:rPr>
            <w:b w:val="0"/>
            <w:color w:val="000000"/>
          </w:rPr>
          <w:t xml:space="preserve"> </w:t>
        </w:r>
      </w:hyperlink>
      <w:hyperlink r:id="rId74">
        <w:r>
          <w:rPr>
            <w:b w:val="0"/>
            <w:color w:val="0000EE"/>
            <w:u w:val="single" w:color="0000EE"/>
          </w:rPr>
          <w:t>Read more...</w:t>
        </w:r>
      </w:hyperlink>
    </w:p>
    <w:p w14:paraId="5916AB85" w14:textId="632F385E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3.</w:t>
      </w:r>
      <w:r>
        <w:t xml:space="preserve"> </w:t>
      </w:r>
      <w:r w:rsidR="00B611EB">
        <w:t>Synthetic, Crystallographic, and Computational Studies of Extensively Hydrogen Bonded Bilayers in Thermally Stable</w:t>
      </w:r>
    </w:p>
    <w:p w14:paraId="55BEE787" w14:textId="77777777" w:rsidR="008F2361" w:rsidRDefault="00B611EB" w:rsidP="00E20EB7">
      <w:pPr>
        <w:ind w:left="480" w:right="12" w:firstLine="0"/>
        <w:jc w:val="both"/>
      </w:pPr>
      <w:r>
        <w:t>Adamantane Hydroperoxides.</w:t>
      </w:r>
    </w:p>
    <w:p w14:paraId="17C51A8F" w14:textId="77777777" w:rsidR="009B43D4" w:rsidRDefault="009B43D4" w:rsidP="00E20EB7">
      <w:pPr>
        <w:ind w:left="480" w:right="12" w:firstLine="0"/>
        <w:jc w:val="both"/>
      </w:pPr>
      <w:r>
        <w:rPr>
          <w:b w:val="0"/>
          <w:color w:val="000000"/>
        </w:rPr>
        <w:t>C. Sharma, J. Joy, M. Nethaji, E.D. Jemmis, S.K. Aeasthi</w:t>
      </w:r>
    </w:p>
    <w:p w14:paraId="7F98A4BB" w14:textId="77777777" w:rsidR="008F2361" w:rsidRDefault="00B611EB" w:rsidP="00E20EB7">
      <w:pPr>
        <w:spacing w:after="310" w:line="266" w:lineRule="auto"/>
        <w:ind w:left="477" w:right="5831" w:firstLine="0"/>
        <w:jc w:val="both"/>
      </w:pPr>
      <w:r>
        <w:rPr>
          <w:b w:val="0"/>
          <w:color w:val="0000FF"/>
        </w:rPr>
        <w:t>Asian J. Org. Chem. 5 (2016) 1398-1405.</w:t>
      </w:r>
      <w:r>
        <w:rPr>
          <w:b w:val="0"/>
          <w:color w:val="0000FF"/>
          <w:u w:val="single" w:color="0000EE"/>
        </w:rPr>
        <w:t xml:space="preserve"> </w:t>
      </w:r>
      <w:hyperlink r:id="rId75">
        <w:r>
          <w:rPr>
            <w:b w:val="0"/>
            <w:color w:val="0000EE"/>
            <w:u w:val="single" w:color="0000EE"/>
          </w:rPr>
          <w:t>Read more...</w:t>
        </w:r>
      </w:hyperlink>
    </w:p>
    <w:p w14:paraId="1DF49066" w14:textId="5ABD632B" w:rsidR="00D66566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2.</w:t>
      </w:r>
      <w:r>
        <w:t xml:space="preserve"> </w:t>
      </w:r>
      <w:r w:rsidR="00B611EB">
        <w:t xml:space="preserve">Exohedral Complexation of B40, C60 and Arenes with Transition Metals: A Comparative DFT Study. </w:t>
      </w:r>
    </w:p>
    <w:p w14:paraId="4A545346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N. Karmodak, E.D. Jemmis</w:t>
      </w:r>
    </w:p>
    <w:p w14:paraId="200B8371" w14:textId="77777777" w:rsidR="008F2361" w:rsidRDefault="00B611EB" w:rsidP="00E20EB7">
      <w:pPr>
        <w:spacing w:after="310" w:line="265" w:lineRule="auto"/>
        <w:ind w:left="477" w:firstLine="0"/>
        <w:jc w:val="both"/>
      </w:pPr>
      <w:r>
        <w:rPr>
          <w:b w:val="0"/>
          <w:color w:val="0000FF"/>
        </w:rPr>
        <w:t>Chem. - An Asian J. 11 (2016) 3350-3354.</w:t>
      </w:r>
      <w:hyperlink r:id="rId76">
        <w:r>
          <w:rPr>
            <w:b w:val="0"/>
            <w:color w:val="000000"/>
          </w:rPr>
          <w:t xml:space="preserve"> </w:t>
        </w:r>
      </w:hyperlink>
      <w:hyperlink r:id="rId77">
        <w:r>
          <w:rPr>
            <w:b w:val="0"/>
            <w:color w:val="0000EE"/>
            <w:u w:val="single" w:color="0000EE"/>
          </w:rPr>
          <w:t>Read more...</w:t>
        </w:r>
      </w:hyperlink>
    </w:p>
    <w:p w14:paraId="74BE45D0" w14:textId="6359F47B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1.</w:t>
      </w:r>
      <w:r>
        <w:t xml:space="preserve"> </w:t>
      </w:r>
      <w:r w:rsidR="00B611EB">
        <w:t>Implication of a σ-Methane Complex en Route to Elimination of Methane from a Ruthenium Complex: An Experimental and</w:t>
      </w:r>
    </w:p>
    <w:p w14:paraId="42892C81" w14:textId="77777777" w:rsidR="008F2361" w:rsidRDefault="00B611EB" w:rsidP="00E20EB7">
      <w:pPr>
        <w:ind w:left="480" w:right="12" w:firstLine="0"/>
        <w:jc w:val="both"/>
      </w:pPr>
      <w:r>
        <w:t>Theoretical Investigation.</w:t>
      </w:r>
    </w:p>
    <w:p w14:paraId="237D3917" w14:textId="77777777" w:rsidR="00FD7260" w:rsidRDefault="00B611EB" w:rsidP="00E20EB7">
      <w:pPr>
        <w:spacing w:after="0" w:line="266" w:lineRule="auto"/>
        <w:ind w:left="477" w:right="4946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R. Kumar, S. Ramakrishnan, E.D. Jemmis, B.R. Jagirdar </w:t>
      </w:r>
    </w:p>
    <w:p w14:paraId="1603F43C" w14:textId="77777777" w:rsidR="008F2361" w:rsidRDefault="00B611EB" w:rsidP="00E20EB7">
      <w:pPr>
        <w:spacing w:after="310" w:line="266" w:lineRule="auto"/>
        <w:ind w:left="477" w:right="4946" w:firstLine="0"/>
        <w:jc w:val="both"/>
      </w:pPr>
      <w:r>
        <w:rPr>
          <w:b w:val="0"/>
          <w:color w:val="0000FF"/>
        </w:rPr>
        <w:t xml:space="preserve">Organometallics. 34 (2015) 1245-1254. </w:t>
      </w:r>
      <w:hyperlink r:id="rId78">
        <w:r>
          <w:rPr>
            <w:b w:val="0"/>
            <w:color w:val="0000EE"/>
            <w:u w:val="single" w:color="0000EE"/>
          </w:rPr>
          <w:t>Read more...</w:t>
        </w:r>
      </w:hyperlink>
    </w:p>
    <w:p w14:paraId="30BD6336" w14:textId="6C8EF959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10.</w:t>
      </w:r>
      <w:r>
        <w:t xml:space="preserve"> </w:t>
      </w:r>
      <w:r w:rsidR="00B611EB">
        <w:t>Ketocyanine dyes: Impact of conjugation length on optical absorption and third-order polarizabilities.</w:t>
      </w:r>
    </w:p>
    <w:p w14:paraId="6C93D80B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K. Yesudas, E.D. Jemmis, K. Bhanuprakash</w:t>
      </w:r>
    </w:p>
    <w:p w14:paraId="7ED41E7F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hys. Chem. Chem. Phys. 17 (2015) 12988-12999.</w:t>
      </w:r>
      <w:r>
        <w:rPr>
          <w:b w:val="0"/>
          <w:color w:val="0000FF"/>
          <w:u w:val="single" w:color="0000EE"/>
        </w:rPr>
        <w:t xml:space="preserve"> </w:t>
      </w:r>
      <w:hyperlink r:id="rId79">
        <w:r>
          <w:rPr>
            <w:b w:val="0"/>
            <w:color w:val="0000EE"/>
            <w:u w:val="single" w:color="0000EE"/>
          </w:rPr>
          <w:t>Read more...</w:t>
        </w:r>
      </w:hyperlink>
    </w:p>
    <w:p w14:paraId="2AA2DBC2" w14:textId="1ABDF907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9.</w:t>
      </w:r>
      <w:r>
        <w:t xml:space="preserve"> </w:t>
      </w:r>
      <w:r w:rsidR="00B611EB">
        <w:t>Negative hyperconjugation and red-, blue- or zero-shift in X-Z...Y complexes.</w:t>
      </w:r>
    </w:p>
    <w:p w14:paraId="44D5716D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J. Joy, E.D. Jemmis, K. Vidya</w:t>
      </w:r>
    </w:p>
    <w:p w14:paraId="4B6D352B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Faraday Discuss. 177 (2015) 33-50.</w:t>
      </w:r>
      <w:r>
        <w:rPr>
          <w:b w:val="0"/>
          <w:color w:val="0000FF"/>
          <w:u w:val="single" w:color="0000EE"/>
        </w:rPr>
        <w:t xml:space="preserve"> </w:t>
      </w:r>
      <w:hyperlink r:id="rId80">
        <w:r>
          <w:rPr>
            <w:b w:val="0"/>
            <w:color w:val="0000EE"/>
            <w:u w:val="single" w:color="0000EE"/>
          </w:rPr>
          <w:t>Read more...</w:t>
        </w:r>
      </w:hyperlink>
    </w:p>
    <w:p w14:paraId="379D92E8" w14:textId="5BBFD723" w:rsidR="00FD7260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8.</w:t>
      </w:r>
      <w:r>
        <w:t xml:space="preserve"> </w:t>
      </w:r>
      <w:r w:rsidR="00B611EB">
        <w:t xml:space="preserve">The self-association of graphane is driven by London dispersion and enhanced orbital interactions. </w:t>
      </w:r>
    </w:p>
    <w:p w14:paraId="3319916B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C. Wang, Y. Mo, J.P. Wagner, P.R. Schreiner, E.D. Jemmis, D. Danovich, S. Shaik</w:t>
      </w:r>
    </w:p>
    <w:p w14:paraId="76EC861E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Theory Comput. 11 (2015) 1621-1630.</w:t>
      </w:r>
      <w:r>
        <w:rPr>
          <w:b w:val="0"/>
          <w:color w:val="0000FF"/>
          <w:u w:val="single" w:color="0000EE"/>
        </w:rPr>
        <w:t xml:space="preserve"> </w:t>
      </w:r>
      <w:hyperlink r:id="rId81">
        <w:r>
          <w:rPr>
            <w:b w:val="0"/>
            <w:color w:val="0000EE"/>
            <w:u w:val="single" w:color="0000EE"/>
          </w:rPr>
          <w:t>Read more...</w:t>
        </w:r>
      </w:hyperlink>
    </w:p>
    <w:p w14:paraId="6AE21B57" w14:textId="5B51E559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7.</w:t>
      </w:r>
      <w:r>
        <w:t xml:space="preserve"> </w:t>
      </w:r>
      <w:r w:rsidR="00B611EB">
        <w:t>Relative stabilities of condensed face sharing mono- and di-carboranes: CB20H18 and C2B19H18+.</w:t>
      </w:r>
    </w:p>
    <w:p w14:paraId="7F3FCEEA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K. Vidya, E.D. Jemmis</w:t>
      </w:r>
    </w:p>
    <w:p w14:paraId="4DF1E004" w14:textId="77777777" w:rsidR="008F2361" w:rsidRDefault="00B611EB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J. Organomet. Chem. 798 (2015) 91-98.</w:t>
      </w:r>
      <w:r>
        <w:rPr>
          <w:b w:val="0"/>
          <w:color w:val="0000FF"/>
          <w:u w:val="single" w:color="0000EE"/>
        </w:rPr>
        <w:t xml:space="preserve"> </w:t>
      </w:r>
      <w:hyperlink r:id="rId82">
        <w:r>
          <w:rPr>
            <w:b w:val="0"/>
            <w:color w:val="0000EE"/>
            <w:u w:val="single" w:color="0000EE"/>
          </w:rPr>
          <w:t>Read more...</w:t>
        </w:r>
      </w:hyperlink>
    </w:p>
    <w:p w14:paraId="532BE0C7" w14:textId="006D54DE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6.</w:t>
      </w:r>
      <w:r>
        <w:t xml:space="preserve"> </w:t>
      </w:r>
      <w:r w:rsidR="00B611EB">
        <w:t>Structural variations in aromatic 2π-electron three-membered rings of the main group elements.</w:t>
      </w:r>
    </w:p>
    <w:p w14:paraId="555B1EA3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D. Mallick, E.D. Jemmis</w:t>
      </w:r>
    </w:p>
    <w:p w14:paraId="23B34615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ci. 127 (2015) 183-196.</w:t>
      </w:r>
      <w:hyperlink r:id="rId83">
        <w:r>
          <w:rPr>
            <w:b w:val="0"/>
            <w:color w:val="000000"/>
          </w:rPr>
          <w:t xml:space="preserve"> </w:t>
        </w:r>
      </w:hyperlink>
      <w:hyperlink r:id="rId84">
        <w:r>
          <w:rPr>
            <w:b w:val="0"/>
            <w:color w:val="0000EE"/>
            <w:u w:val="single" w:color="0000EE"/>
          </w:rPr>
          <w:t>Read more...</w:t>
        </w:r>
      </w:hyperlink>
    </w:p>
    <w:p w14:paraId="2F945890" w14:textId="2BC2CB00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lastRenderedPageBreak/>
        <w:t>2</w:t>
      </w:r>
      <w:r>
        <w:rPr>
          <w:color w:val="auto"/>
        </w:rPr>
        <w:t>05.</w:t>
      </w:r>
      <w:r>
        <w:t xml:space="preserve"> </w:t>
      </w:r>
      <w:r w:rsidR="00B611EB">
        <w:t>Metallacyclocumulenes: A theoretical perspective on the structure, bonding, and reactivity.</w:t>
      </w:r>
    </w:p>
    <w:p w14:paraId="69166A58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Roy, U. Rosenthal, E.D. Jemmis</w:t>
      </w:r>
    </w:p>
    <w:p w14:paraId="1BFAB09A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Acc. Chem. Res. 47 (2014) 2917-2930.</w:t>
      </w:r>
      <w:r>
        <w:rPr>
          <w:b w:val="0"/>
          <w:color w:val="0000FF"/>
          <w:u w:val="single" w:color="0000EE"/>
        </w:rPr>
        <w:t xml:space="preserve"> </w:t>
      </w:r>
      <w:hyperlink r:id="rId85">
        <w:r>
          <w:rPr>
            <w:b w:val="0"/>
            <w:color w:val="0000EE"/>
            <w:u w:val="single" w:color="0000EE"/>
          </w:rPr>
          <w:t>Read more...</w:t>
        </w:r>
      </w:hyperlink>
    </w:p>
    <w:p w14:paraId="7B55B65E" w14:textId="56F0C492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4.</w:t>
      </w:r>
      <w:r>
        <w:t xml:space="preserve"> </w:t>
      </w:r>
      <w:r w:rsidR="00B611EB">
        <w:t>Unexpected mechanism for formal [2 + 2] cycloadditions of metallacyclocumulenes.</w:t>
      </w:r>
    </w:p>
    <w:p w14:paraId="22423DB8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Roy, E.D. Jemmis</w:t>
      </w:r>
    </w:p>
    <w:p w14:paraId="62468233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urr. Sci. 106 (2014) 1249-1254.</w:t>
      </w:r>
      <w:hyperlink r:id="rId86">
        <w:r>
          <w:rPr>
            <w:b w:val="0"/>
            <w:color w:val="000000"/>
          </w:rPr>
          <w:t xml:space="preserve"> </w:t>
        </w:r>
      </w:hyperlink>
      <w:hyperlink r:id="rId87">
        <w:r>
          <w:rPr>
            <w:b w:val="0"/>
            <w:color w:val="0000EE"/>
            <w:u w:val="single" w:color="0000EE"/>
          </w:rPr>
          <w:t>Read more...</w:t>
        </w:r>
      </w:hyperlink>
    </w:p>
    <w:p w14:paraId="45FDCDDF" w14:textId="208375D8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3.</w:t>
      </w:r>
      <w:r>
        <w:t xml:space="preserve"> </w:t>
      </w:r>
      <w:r w:rsidR="00B611EB">
        <w:t>Designing stuffed hetero-fullerene nano-clusters: C26B46N12 and C14B58N12Li12.</w:t>
      </w:r>
    </w:p>
    <w:p w14:paraId="34CFBAB4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K. Vidya, E.D. Jemmis</w:t>
      </w:r>
    </w:p>
    <w:p w14:paraId="203A6B4D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RSC Adv. 4 (2014) 30013-30018. </w:t>
      </w:r>
      <w:hyperlink r:id="rId88">
        <w:r>
          <w:rPr>
            <w:b w:val="0"/>
            <w:color w:val="0000EE"/>
            <w:u w:val="single" w:color="0000EE"/>
          </w:rPr>
          <w:t>Read more...</w:t>
        </w:r>
      </w:hyperlink>
    </w:p>
    <w:p w14:paraId="7C332FA0" w14:textId="55D74C82" w:rsidR="008F236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2.</w:t>
      </w:r>
      <w:r>
        <w:t xml:space="preserve"> </w:t>
      </w:r>
      <w:r w:rsidR="00B611EB">
        <w:t>Electron Counting Rules in Cluster Bonding - Polyhedral Boranes, Elemental Boron, and Boron-Rich Solids.</w:t>
      </w:r>
    </w:p>
    <w:p w14:paraId="52B71857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C. P. Priyakumari and E. D. Jemmis</w:t>
      </w:r>
    </w:p>
    <w:p w14:paraId="552DAE53" w14:textId="77777777" w:rsidR="008F2361" w:rsidRDefault="00B611EB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The Chemical Bond: Chemical Bonding Across the Periodic Table, Wiley-VCH (2014) 113-147.</w:t>
      </w:r>
      <w:hyperlink r:id="rId89">
        <w:r>
          <w:rPr>
            <w:b w:val="0"/>
            <w:color w:val="000000"/>
          </w:rPr>
          <w:t xml:space="preserve"> </w:t>
        </w:r>
      </w:hyperlink>
      <w:hyperlink r:id="rId90">
        <w:r>
          <w:rPr>
            <w:b w:val="0"/>
            <w:color w:val="0000EE"/>
            <w:u w:val="single" w:color="0000EE"/>
          </w:rPr>
          <w:t>Read more...</w:t>
        </w:r>
      </w:hyperlink>
    </w:p>
    <w:p w14:paraId="5485957F" w14:textId="758BA38F" w:rsidR="00065ADE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1.</w:t>
      </w:r>
      <w:r>
        <w:t xml:space="preserve"> </w:t>
      </w:r>
      <w:r w:rsidR="00B611EB">
        <w:t xml:space="preserve">Complexes of acetylene-fluoroform: A matrix isolation and computational study. </w:t>
      </w:r>
    </w:p>
    <w:p w14:paraId="23C4FFD5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K. Sundararajan, N. Ramanathan, K.S. Viswanathan, K. Vidya, E.D. Jemmis</w:t>
      </w:r>
    </w:p>
    <w:p w14:paraId="579747EC" w14:textId="77777777" w:rsidR="008F2361" w:rsidRDefault="00B611EB" w:rsidP="00E20EB7">
      <w:pPr>
        <w:spacing w:after="300" w:line="265" w:lineRule="auto"/>
        <w:ind w:left="477" w:firstLine="0"/>
        <w:jc w:val="both"/>
      </w:pPr>
      <w:r>
        <w:rPr>
          <w:b w:val="0"/>
          <w:color w:val="0000FF"/>
        </w:rPr>
        <w:t>J. Mol. Struct. 1049 (2013) 69-77.</w:t>
      </w:r>
      <w:r>
        <w:rPr>
          <w:b w:val="0"/>
          <w:color w:val="0000FF"/>
          <w:u w:val="single" w:color="0000EE"/>
        </w:rPr>
        <w:t xml:space="preserve"> </w:t>
      </w:r>
      <w:hyperlink r:id="rId91">
        <w:r>
          <w:rPr>
            <w:b w:val="0"/>
            <w:color w:val="0000EE"/>
            <w:u w:val="single" w:color="0000EE"/>
          </w:rPr>
          <w:t>Read more...</w:t>
        </w:r>
      </w:hyperlink>
    </w:p>
    <w:p w14:paraId="616941BA" w14:textId="77777777" w:rsidR="005070C1" w:rsidRDefault="005070C1" w:rsidP="00E20EB7">
      <w:pPr>
        <w:ind w:left="96" w:right="12" w:firstLine="0"/>
        <w:jc w:val="both"/>
      </w:pPr>
      <w:r w:rsidRPr="00E20EB7">
        <w:rPr>
          <w:color w:val="auto"/>
        </w:rPr>
        <w:t>2</w:t>
      </w:r>
      <w:r>
        <w:rPr>
          <w:color w:val="auto"/>
        </w:rPr>
        <w:t>00.</w:t>
      </w:r>
      <w:r>
        <w:t xml:space="preserve"> </w:t>
      </w:r>
      <w:r w:rsidR="00B611EB">
        <w:t>Stabilization of diborane(4) by transition metal fragments and a novel metal to π Dewar-Chatt-Duncanson model of back</w:t>
      </w:r>
    </w:p>
    <w:p w14:paraId="61AF15C1" w14:textId="4ED01C24" w:rsidR="008F2361" w:rsidRDefault="005070C1" w:rsidP="00E20EB7">
      <w:pPr>
        <w:ind w:left="96" w:right="12" w:firstLine="0"/>
        <w:jc w:val="both"/>
      </w:pPr>
      <w:r>
        <w:rPr>
          <w:color w:val="auto"/>
        </w:rPr>
        <w:t xml:space="preserve">         </w:t>
      </w:r>
      <w:r w:rsidR="00B611EB">
        <w:t>donation.</w:t>
      </w:r>
    </w:p>
    <w:p w14:paraId="14E271F8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K. Hari Krishna Reddy, E.D. Jemmis</w:t>
      </w:r>
    </w:p>
    <w:p w14:paraId="4E3AFD4D" w14:textId="77777777" w:rsidR="008F2361" w:rsidRDefault="00B611EB" w:rsidP="00E20EB7">
      <w:pPr>
        <w:spacing w:after="296" w:line="265" w:lineRule="auto"/>
        <w:ind w:left="477" w:firstLine="0"/>
        <w:jc w:val="both"/>
      </w:pPr>
      <w:r>
        <w:rPr>
          <w:b w:val="0"/>
          <w:color w:val="0000FF"/>
        </w:rPr>
        <w:t xml:space="preserve">Dalt. Trans. 42 (2013) 10633-10639. </w:t>
      </w:r>
      <w:hyperlink r:id="rId92" w:anchor="!divAbstract">
        <w:r>
          <w:rPr>
            <w:b w:val="0"/>
            <w:color w:val="0000EE"/>
            <w:u w:val="single" w:color="0000EE"/>
          </w:rPr>
          <w:t>Read more...</w:t>
        </w:r>
      </w:hyperlink>
    </w:p>
    <w:p w14:paraId="48145461" w14:textId="2A567652" w:rsidR="008F2361" w:rsidRDefault="005070C1" w:rsidP="00E20EB7">
      <w:pPr>
        <w:ind w:left="96" w:right="12" w:firstLine="0"/>
        <w:jc w:val="both"/>
      </w:pPr>
      <w:r>
        <w:rPr>
          <w:color w:val="auto"/>
        </w:rPr>
        <w:t>199.</w:t>
      </w:r>
      <w:r>
        <w:t xml:space="preserve"> </w:t>
      </w:r>
      <w:r w:rsidR="00B611EB">
        <w:t xml:space="preserve">P3F92-: An all-pseudo-π* 2π-aromatic. </w:t>
      </w:r>
    </w:p>
    <w:p w14:paraId="4EF5EC2C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C.P. Priyakumari, E.D. Jemmis</w:t>
      </w:r>
    </w:p>
    <w:p w14:paraId="4B723325" w14:textId="77777777" w:rsidR="008F2361" w:rsidRDefault="00B611EB" w:rsidP="00E20EB7">
      <w:pPr>
        <w:spacing w:after="311" w:line="265" w:lineRule="auto"/>
        <w:ind w:left="477" w:firstLine="0"/>
        <w:jc w:val="both"/>
      </w:pPr>
      <w:r>
        <w:rPr>
          <w:b w:val="0"/>
          <w:color w:val="0000FF"/>
        </w:rPr>
        <w:t>J. Am. Chem. Soc. 135 (2013) 16026-16029.</w:t>
      </w:r>
      <w:hyperlink r:id="rId93">
        <w:r>
          <w:rPr>
            <w:b w:val="0"/>
            <w:color w:val="000000"/>
          </w:rPr>
          <w:t xml:space="preserve"> </w:t>
        </w:r>
      </w:hyperlink>
      <w:hyperlink r:id="rId94">
        <w:r>
          <w:rPr>
            <w:b w:val="0"/>
            <w:color w:val="0000EE"/>
            <w:u w:val="single" w:color="0000EE"/>
          </w:rPr>
          <w:t>Read more...</w:t>
        </w:r>
      </w:hyperlink>
    </w:p>
    <w:p w14:paraId="7720E024" w14:textId="3E553CC8" w:rsidR="008F2361" w:rsidRDefault="005070C1" w:rsidP="00E20EB7">
      <w:pPr>
        <w:ind w:left="96" w:right="12" w:firstLine="0"/>
        <w:jc w:val="both"/>
      </w:pPr>
      <w:r>
        <w:rPr>
          <w:color w:val="auto"/>
        </w:rPr>
        <w:t>198.</w:t>
      </w:r>
      <w:r>
        <w:t xml:space="preserve"> </w:t>
      </w:r>
      <w:r w:rsidR="00B611EB">
        <w:t>Main Group Metal Clusters.</w:t>
      </w:r>
    </w:p>
    <w:p w14:paraId="4343ACC7" w14:textId="77777777" w:rsidR="008F2361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Dibyendu Mallick and E. D. Jemmis</w:t>
      </w:r>
    </w:p>
    <w:p w14:paraId="1648371F" w14:textId="77777777" w:rsidR="008F2361" w:rsidRDefault="00B611EB" w:rsidP="00E20EB7">
      <w:pPr>
        <w:spacing w:after="311" w:line="265" w:lineRule="auto"/>
        <w:ind w:left="477" w:firstLine="0"/>
        <w:jc w:val="both"/>
      </w:pPr>
      <w:r>
        <w:rPr>
          <w:b w:val="0"/>
          <w:color w:val="0000FF"/>
        </w:rPr>
        <w:t>Comprehensive Inorganic Chemistry II; Elsevier 9 (2013) 833-867.</w:t>
      </w:r>
      <w:hyperlink r:id="rId95">
        <w:r>
          <w:rPr>
            <w:b w:val="0"/>
            <w:color w:val="000000"/>
          </w:rPr>
          <w:t xml:space="preserve"> </w:t>
        </w:r>
      </w:hyperlink>
      <w:hyperlink r:id="rId96">
        <w:r>
          <w:rPr>
            <w:b w:val="0"/>
            <w:color w:val="0000EE"/>
            <w:u w:val="single" w:color="0000EE"/>
          </w:rPr>
          <w:t>Read more...</w:t>
        </w:r>
      </w:hyperlink>
    </w:p>
    <w:p w14:paraId="6B775828" w14:textId="7B15D69B" w:rsidR="00065ADE" w:rsidRDefault="005070C1" w:rsidP="00E20EB7">
      <w:pPr>
        <w:ind w:left="96" w:right="12" w:firstLine="0"/>
        <w:jc w:val="both"/>
      </w:pPr>
      <w:r>
        <w:rPr>
          <w:color w:val="auto"/>
        </w:rPr>
        <w:t>197.</w:t>
      </w:r>
      <w:r>
        <w:t xml:space="preserve"> </w:t>
      </w:r>
      <w:r w:rsidR="00B611EB">
        <w:t xml:space="preserve">Theoretical evidence of the stabilization of an unusual four-membered metallacycloallene by a transition-metal fragment. </w:t>
      </w:r>
    </w:p>
    <w:p w14:paraId="5C7DE3B3" w14:textId="77777777" w:rsidR="008F2361" w:rsidRDefault="00B611EB" w:rsidP="00E20EB7">
      <w:pPr>
        <w:ind w:left="480" w:right="12" w:firstLine="0"/>
        <w:jc w:val="both"/>
      </w:pPr>
      <w:r>
        <w:rPr>
          <w:b w:val="0"/>
          <w:color w:val="000000"/>
        </w:rPr>
        <w:t>S. Roy, E.D. Jemmis, A. Schulz, T. Beweries, U. Rosenthal</w:t>
      </w:r>
    </w:p>
    <w:p w14:paraId="64953CE4" w14:textId="77777777" w:rsidR="008F2361" w:rsidRDefault="00B611EB" w:rsidP="00E20EB7">
      <w:pPr>
        <w:spacing w:after="311" w:line="265" w:lineRule="auto"/>
        <w:ind w:left="477" w:firstLine="0"/>
        <w:jc w:val="both"/>
      </w:pPr>
      <w:r>
        <w:rPr>
          <w:b w:val="0"/>
          <w:color w:val="0000FF"/>
        </w:rPr>
        <w:t>Angew. Chemie - Int. Ed. 51 (2012) 5347-5350</w:t>
      </w:r>
      <w:hyperlink r:id="rId97">
        <w:r>
          <w:rPr>
            <w:b w:val="0"/>
            <w:color w:val="0000FF"/>
          </w:rPr>
          <w:t>.</w:t>
        </w:r>
      </w:hyperlink>
      <w:hyperlink r:id="rId98">
        <w:r>
          <w:rPr>
            <w:b w:val="0"/>
            <w:color w:val="0000FF"/>
            <w:u w:val="single" w:color="0000EE"/>
          </w:rPr>
          <w:t xml:space="preserve"> </w:t>
        </w:r>
      </w:hyperlink>
      <w:hyperlink r:id="rId99">
        <w:r>
          <w:rPr>
            <w:b w:val="0"/>
            <w:color w:val="0000EE"/>
            <w:u w:val="single" w:color="0000EE"/>
          </w:rPr>
          <w:t>Read more...</w:t>
        </w:r>
      </w:hyperlink>
    </w:p>
    <w:p w14:paraId="4C4DE220" w14:textId="50A15098" w:rsidR="008F2361" w:rsidRDefault="005070C1" w:rsidP="00E20EB7">
      <w:pPr>
        <w:ind w:left="96" w:right="12" w:firstLine="0"/>
        <w:jc w:val="both"/>
      </w:pPr>
      <w:r>
        <w:rPr>
          <w:color w:val="auto"/>
        </w:rPr>
        <w:t>196.</w:t>
      </w:r>
      <w:r>
        <w:t xml:space="preserve"> </w:t>
      </w:r>
      <w:r w:rsidR="00B611EB">
        <w:t>Polyhedral borane analogues of the benzynes and beyond: Bonding in variously charged B12H10 isomers.</w:t>
      </w:r>
    </w:p>
    <w:p w14:paraId="62E8C3A8" w14:textId="77777777" w:rsidR="00065ADE" w:rsidRDefault="00B611EB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D. Pancharatna, M.M. Balakrishnarajan, E.D. Jemmis, R. Hoffmann</w:t>
      </w:r>
    </w:p>
    <w:p w14:paraId="16A702AA" w14:textId="77777777" w:rsidR="00065ADE" w:rsidRDefault="00065ADE" w:rsidP="00E20EB7">
      <w:pPr>
        <w:spacing w:after="3" w:line="266" w:lineRule="auto"/>
        <w:ind w:left="477" w:firstLine="0"/>
        <w:jc w:val="both"/>
      </w:pPr>
      <w:r>
        <w:rPr>
          <w:b w:val="0"/>
          <w:color w:val="0000FF"/>
        </w:rPr>
        <w:t>J. Am. Chem. Soc. 134 (2012) 5916-5920.</w:t>
      </w:r>
      <w:r>
        <w:rPr>
          <w:b w:val="0"/>
          <w:color w:val="0000FF"/>
          <w:u w:val="single" w:color="0000EE"/>
        </w:rPr>
        <w:t xml:space="preserve"> </w:t>
      </w:r>
      <w:hyperlink r:id="rId100">
        <w:r>
          <w:rPr>
            <w:b w:val="0"/>
            <w:color w:val="0000EE"/>
            <w:u w:val="single" w:color="0000EE"/>
          </w:rPr>
          <w:t>Read more...</w:t>
        </w:r>
      </w:hyperlink>
    </w:p>
    <w:p w14:paraId="201DE630" w14:textId="77777777" w:rsidR="00065ADE" w:rsidRDefault="00065ADE" w:rsidP="00E20EB7">
      <w:pPr>
        <w:ind w:left="204" w:firstLine="0"/>
        <w:jc w:val="both"/>
      </w:pPr>
    </w:p>
    <w:p w14:paraId="36147C48" w14:textId="65699DA0" w:rsidR="00065ADE" w:rsidRDefault="005070C1" w:rsidP="00E20EB7">
      <w:pPr>
        <w:ind w:left="96" w:right="12" w:firstLine="0"/>
        <w:jc w:val="both"/>
      </w:pPr>
      <w:r>
        <w:rPr>
          <w:color w:val="auto"/>
        </w:rPr>
        <w:t>195.</w:t>
      </w:r>
      <w:r>
        <w:t xml:space="preserve"> </w:t>
      </w:r>
      <w:r w:rsidR="00065ADE">
        <w:t>Reactivity of bispropargyl sulfones under basic conditions: Interplay between Garratt-Braverman and Schmittel/Myers-</w:t>
      </w:r>
    </w:p>
    <w:p w14:paraId="4AF09C83" w14:textId="72FB1D95" w:rsidR="00065ADE" w:rsidRDefault="005070C1" w:rsidP="00E20EB7">
      <w:pPr>
        <w:ind w:left="384" w:right="12" w:firstLine="0"/>
        <w:jc w:val="both"/>
      </w:pPr>
      <w:r>
        <w:t xml:space="preserve">  </w:t>
      </w:r>
      <w:r w:rsidR="00065ADE">
        <w:t>Saito cyclization pathway.</w:t>
      </w:r>
    </w:p>
    <w:p w14:paraId="6E68B2CF" w14:textId="3B252797" w:rsidR="005070C1" w:rsidRDefault="005070C1" w:rsidP="005070C1">
      <w:pPr>
        <w:spacing w:after="0" w:line="266" w:lineRule="auto"/>
        <w:ind w:left="288" w:right="553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  </w:t>
      </w:r>
      <w:r w:rsidR="00065ADE">
        <w:rPr>
          <w:b w:val="0"/>
          <w:color w:val="000000"/>
        </w:rPr>
        <w:t>R. Mukherjee, S. Mondal, A. Basak, D. Mallick, E.D. Jemmis</w:t>
      </w:r>
    </w:p>
    <w:p w14:paraId="0BB13CF0" w14:textId="7FD0ACC0" w:rsidR="00065ADE" w:rsidRDefault="005070C1" w:rsidP="005070C1">
      <w:pPr>
        <w:spacing w:after="0" w:line="266" w:lineRule="auto"/>
        <w:ind w:left="288" w:right="5532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    </w:t>
      </w:r>
      <w:r w:rsidR="00065ADE">
        <w:rPr>
          <w:b w:val="0"/>
          <w:color w:val="0000FF"/>
        </w:rPr>
        <w:t>Chem. - An Asian J. 7 (2012) 957-965.</w:t>
      </w:r>
      <w:hyperlink r:id="rId101">
        <w:r w:rsidR="00065ADE">
          <w:rPr>
            <w:b w:val="0"/>
            <w:color w:val="000000"/>
          </w:rPr>
          <w:t xml:space="preserve"> </w:t>
        </w:r>
      </w:hyperlink>
      <w:hyperlink r:id="rId10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0380337F" w14:textId="77777777" w:rsidR="005070C1" w:rsidRPr="005070C1" w:rsidRDefault="005070C1" w:rsidP="005070C1">
      <w:pPr>
        <w:spacing w:after="0" w:line="266" w:lineRule="auto"/>
        <w:ind w:left="288" w:right="5532" w:firstLine="0"/>
        <w:jc w:val="both"/>
        <w:rPr>
          <w:b w:val="0"/>
          <w:color w:val="000000"/>
        </w:rPr>
      </w:pPr>
    </w:p>
    <w:p w14:paraId="60CE5B65" w14:textId="02A9E19A" w:rsidR="005070C1" w:rsidRDefault="005070C1" w:rsidP="00E20EB7">
      <w:pPr>
        <w:ind w:left="96" w:right="12" w:firstLine="0"/>
        <w:jc w:val="both"/>
      </w:pPr>
      <w:r>
        <w:rPr>
          <w:color w:val="auto"/>
        </w:rPr>
        <w:t xml:space="preserve">194. </w:t>
      </w:r>
      <w:r w:rsidR="00065ADE">
        <w:t>Experimental and theoretical studies of unusual four-membered metallacycles from reactions of group 4 metallocene</w:t>
      </w:r>
    </w:p>
    <w:p w14:paraId="297B7385" w14:textId="4A408086" w:rsidR="00065ADE" w:rsidRDefault="005070C1" w:rsidP="00E20EB7">
      <w:pPr>
        <w:ind w:left="96" w:right="12" w:firstLine="0"/>
        <w:jc w:val="both"/>
      </w:pPr>
      <w:r>
        <w:rPr>
          <w:color w:val="auto"/>
        </w:rPr>
        <w:t xml:space="preserve">         </w:t>
      </w:r>
      <w:r w:rsidR="00065ADE">
        <w:t>bis(trimethylsilyl)acetylene complexes with the sulfurdiimide Me3SiN=S=NSiMe3.</w:t>
      </w:r>
    </w:p>
    <w:p w14:paraId="000B6EDE" w14:textId="3DDA5F77" w:rsidR="00065ADE" w:rsidRDefault="005070C1" w:rsidP="00E20EB7">
      <w:pPr>
        <w:spacing w:after="0" w:line="266" w:lineRule="auto"/>
        <w:ind w:left="384" w:right="669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K. Kaleta, M. Ruhmann, O. Theilmann, S. Roy, T. Beweries, P. Arndt, A. Villinger, E.D. Jemmis, A. Schulz, U. Rosenthal </w:t>
      </w:r>
    </w:p>
    <w:p w14:paraId="51A8DAF1" w14:textId="7D8D1C1D" w:rsidR="00065ADE" w:rsidRDefault="005070C1" w:rsidP="00E20EB7">
      <w:pPr>
        <w:spacing w:after="245" w:line="266" w:lineRule="auto"/>
        <w:ind w:left="384" w:right="669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Eur. J. Inorg. Chem. (2012) 611-617.</w:t>
      </w:r>
      <w:r w:rsidR="00065ADE">
        <w:rPr>
          <w:b w:val="0"/>
          <w:color w:val="0000FF"/>
          <w:u w:val="single" w:color="0000EE"/>
        </w:rPr>
        <w:t xml:space="preserve"> </w:t>
      </w:r>
      <w:hyperlink r:id="rId103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437F5406" w14:textId="77777777" w:rsidR="005070C1" w:rsidRDefault="005070C1" w:rsidP="005070C1">
      <w:pPr>
        <w:ind w:left="0" w:right="12" w:firstLine="0"/>
        <w:jc w:val="both"/>
      </w:pPr>
      <w:r>
        <w:rPr>
          <w:color w:val="auto"/>
        </w:rPr>
        <w:t xml:space="preserve">  193.</w:t>
      </w:r>
      <w:r>
        <w:t xml:space="preserve"> </w:t>
      </w:r>
      <w:r w:rsidR="00065ADE">
        <w:t>(Dimethylamino)borylene and related complexes of electron-rich metal fragments: Generation of nucleophile-resistant cations</w:t>
      </w:r>
    </w:p>
    <w:p w14:paraId="55E43468" w14:textId="1BC9D119" w:rsidR="00065ADE" w:rsidRDefault="005070C1" w:rsidP="005070C1">
      <w:pPr>
        <w:ind w:left="0" w:right="12" w:firstLine="0"/>
        <w:jc w:val="both"/>
      </w:pPr>
      <w:r>
        <w:t xml:space="preserve">           </w:t>
      </w:r>
      <w:r w:rsidR="00065ADE">
        <w:t>by spontaneous halide ejection.</w:t>
      </w:r>
    </w:p>
    <w:p w14:paraId="2EBB4DA1" w14:textId="6731D8C9" w:rsidR="00065ADE" w:rsidRDefault="005070C1" w:rsidP="005070C1">
      <w:pPr>
        <w:spacing w:after="0" w:line="266" w:lineRule="auto"/>
        <w:ind w:left="384" w:right="1001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D.A. Addy, N. Phillips, G.A. Pierce, D. Vidovic, T. Krämer, D. Mallick, E.D. Jemmis, G. Reid, S. Aldridge </w:t>
      </w:r>
    </w:p>
    <w:p w14:paraId="629DD6C7" w14:textId="55991511" w:rsidR="00065ADE" w:rsidRDefault="005070C1" w:rsidP="005070C1">
      <w:pPr>
        <w:spacing w:after="245" w:line="266" w:lineRule="auto"/>
        <w:ind w:left="384" w:right="1001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 xml:space="preserve">Organometallics. 31 (2012) 1092-1102. </w:t>
      </w:r>
      <w:hyperlink r:id="rId10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19663AAC" w14:textId="111C1BA0" w:rsidR="005070C1" w:rsidRDefault="005070C1" w:rsidP="005070C1">
      <w:pPr>
        <w:ind w:left="0" w:right="12" w:firstLine="0"/>
        <w:jc w:val="both"/>
      </w:pPr>
      <w:r>
        <w:rPr>
          <w:color w:val="auto"/>
        </w:rPr>
        <w:lastRenderedPageBreak/>
        <w:t xml:space="preserve">  192.</w:t>
      </w:r>
      <w:r>
        <w:t xml:space="preserve"> </w:t>
      </w:r>
      <w:r w:rsidR="00065ADE">
        <w:t>Reactions of titanocene bis(trimethylsilyl)acetylene complexes with carbodiimides: An experimental and theoretical study of</w:t>
      </w:r>
    </w:p>
    <w:p w14:paraId="5C458076" w14:textId="30FA780F" w:rsidR="00065ADE" w:rsidRDefault="005070C1" w:rsidP="005070C1">
      <w:pPr>
        <w:ind w:left="0" w:right="12" w:firstLine="0"/>
        <w:jc w:val="both"/>
      </w:pPr>
      <w:r>
        <w:t xml:space="preserve">           </w:t>
      </w:r>
      <w:r w:rsidR="00065ADE">
        <w:t xml:space="preserve">complexation versus C-N bond activation. </w:t>
      </w:r>
    </w:p>
    <w:p w14:paraId="22D818F9" w14:textId="77777777" w:rsidR="005070C1" w:rsidRDefault="005070C1" w:rsidP="005070C1">
      <w:pPr>
        <w:spacing w:after="3" w:line="266" w:lineRule="auto"/>
        <w:ind w:left="384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M. Haehnel, M. Ruhmann, O. Theilmann, S. Roy, T. Beweries, P. Arndt, A. Spannenberg, A. Villinger, E.D. Jemmis, A. Schulz, U.</w:t>
      </w:r>
    </w:p>
    <w:p w14:paraId="2360F6C4" w14:textId="77777777" w:rsidR="005070C1" w:rsidRDefault="005070C1" w:rsidP="005070C1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Rosenthal</w:t>
      </w:r>
    </w:p>
    <w:p w14:paraId="3F053EFD" w14:textId="1F78ADC6" w:rsidR="00065ADE" w:rsidRDefault="005070C1" w:rsidP="005070C1">
      <w:pPr>
        <w:spacing w:after="3" w:line="266" w:lineRule="auto"/>
        <w:ind w:left="384" w:firstLine="0"/>
        <w:jc w:val="both"/>
      </w:pPr>
      <w:r>
        <w:t xml:space="preserve">  </w:t>
      </w:r>
      <w:r w:rsidR="00065ADE">
        <w:rPr>
          <w:b w:val="0"/>
          <w:color w:val="0000FF"/>
        </w:rPr>
        <w:t>J. Am. Chem. Soc. 134 (2012) 15979-15991.</w:t>
      </w:r>
      <w:hyperlink r:id="rId105">
        <w:r w:rsidR="00065ADE">
          <w:rPr>
            <w:b w:val="0"/>
            <w:color w:val="000000"/>
          </w:rPr>
          <w:t xml:space="preserve"> </w:t>
        </w:r>
      </w:hyperlink>
      <w:hyperlink r:id="rId10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24899A27" w14:textId="77777777" w:rsidR="005070C1" w:rsidRDefault="005070C1" w:rsidP="005070C1">
      <w:pPr>
        <w:spacing w:after="0"/>
        <w:ind w:left="0" w:right="12" w:firstLine="0"/>
        <w:jc w:val="both"/>
      </w:pPr>
    </w:p>
    <w:p w14:paraId="430C3AE5" w14:textId="77777777" w:rsidR="005070C1" w:rsidRDefault="005070C1" w:rsidP="005070C1">
      <w:pPr>
        <w:spacing w:after="0"/>
        <w:ind w:left="0" w:right="12" w:firstLine="0"/>
        <w:jc w:val="both"/>
        <w:rPr>
          <w:b w:val="0"/>
          <w:color w:val="000000"/>
        </w:rPr>
      </w:pPr>
      <w:r>
        <w:rPr>
          <w:color w:val="auto"/>
        </w:rPr>
        <w:t xml:space="preserve">  191.</w:t>
      </w:r>
      <w:r>
        <w:t xml:space="preserve"> </w:t>
      </w:r>
      <w:r w:rsidR="00065ADE">
        <w:t xml:space="preserve">Structure-activity relationship of photocytotoxic iron(III) complexes of modified dipyridophenazine ligands. </w:t>
      </w:r>
      <w:r w:rsidR="00065ADE">
        <w:rPr>
          <w:b w:val="0"/>
          <w:color w:val="000000"/>
        </w:rPr>
        <w:t>S. Saha, D. Mallick,</w:t>
      </w:r>
    </w:p>
    <w:p w14:paraId="474E3AC3" w14:textId="1B892DD7" w:rsidR="00065ADE" w:rsidRPr="00065ADE" w:rsidRDefault="005070C1" w:rsidP="005070C1">
      <w:pPr>
        <w:spacing w:after="0"/>
        <w:ind w:left="0" w:right="12" w:firstLine="0"/>
        <w:jc w:val="both"/>
      </w:pPr>
      <w:r>
        <w:rPr>
          <w:b w:val="0"/>
          <w:color w:val="000000"/>
        </w:rPr>
        <w:t xml:space="preserve">           </w:t>
      </w:r>
      <w:r w:rsidR="00065ADE">
        <w:rPr>
          <w:b w:val="0"/>
          <w:color w:val="000000"/>
        </w:rPr>
        <w:t>R. Majumdar, M. Roy, R.R. Dighe, E.D. Jemmis, A.R. Chakravarty</w:t>
      </w:r>
    </w:p>
    <w:p w14:paraId="1F31364A" w14:textId="49537EEF" w:rsidR="00065ADE" w:rsidRDefault="005070C1" w:rsidP="005070C1">
      <w:pPr>
        <w:spacing w:after="245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 xml:space="preserve">Inorg. Chem. 50 (2011) 2975-2987. </w:t>
      </w:r>
      <w:hyperlink r:id="rId107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C73A854" w14:textId="77777777" w:rsidR="005070C1" w:rsidRDefault="005070C1" w:rsidP="005070C1">
      <w:pPr>
        <w:ind w:left="0" w:right="12" w:firstLine="0"/>
        <w:jc w:val="both"/>
      </w:pPr>
      <w:r>
        <w:rPr>
          <w:color w:val="auto"/>
        </w:rPr>
        <w:t xml:space="preserve">  190.</w:t>
      </w:r>
      <w:r>
        <w:t xml:space="preserve"> </w:t>
      </w:r>
      <w:r w:rsidR="00065ADE">
        <w:t>Cobalt(II) complexes of terpyridine bases as photochemotherapeutic agents showing cellular uptake and photocytotoxicity in</w:t>
      </w:r>
    </w:p>
    <w:p w14:paraId="3DFC7A7E" w14:textId="6B8E623D" w:rsidR="00065ADE" w:rsidRDefault="005070C1" w:rsidP="005070C1">
      <w:pPr>
        <w:ind w:left="0" w:right="12" w:firstLine="0"/>
        <w:jc w:val="both"/>
      </w:pPr>
      <w:r>
        <w:t xml:space="preserve">           </w:t>
      </w:r>
      <w:r w:rsidR="00065ADE">
        <w:t>visible light.</w:t>
      </w:r>
    </w:p>
    <w:p w14:paraId="19F403CD" w14:textId="6A18CDBD" w:rsidR="00065ADE" w:rsidRDefault="005070C1" w:rsidP="005070C1">
      <w:pPr>
        <w:spacing w:after="0" w:line="266" w:lineRule="auto"/>
        <w:ind w:left="384" w:right="376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S. Roy, S. Roy, S. Saha, R. Majumdar, R.R. Dighe, E.D. Jemmis, A.R. Chakravarty </w:t>
      </w:r>
    </w:p>
    <w:p w14:paraId="414282A6" w14:textId="274EFB94" w:rsidR="00065ADE" w:rsidRDefault="005070C1" w:rsidP="005070C1">
      <w:pPr>
        <w:spacing w:after="245" w:line="266" w:lineRule="auto"/>
        <w:ind w:left="384" w:right="376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 xml:space="preserve">Dalt. Trans. 40 (2011) 1233-1242. </w:t>
      </w:r>
      <w:hyperlink r:id="rId10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6EDCC5FB" w14:textId="77777777" w:rsidR="005070C1" w:rsidRDefault="005070C1" w:rsidP="005070C1">
      <w:pPr>
        <w:ind w:left="0" w:right="12" w:firstLine="0"/>
        <w:jc w:val="both"/>
      </w:pPr>
      <w:r>
        <w:rPr>
          <w:color w:val="auto"/>
        </w:rPr>
        <w:t xml:space="preserve">  189.</w:t>
      </w:r>
      <w:r>
        <w:t xml:space="preserve"> </w:t>
      </w:r>
      <w:r w:rsidR="00065ADE">
        <w:t>Structure and bonding in stannadiphospholes and their dianions SnC2P2R2m (R=H, tBu m=0, -2): A comparative study with</w:t>
      </w:r>
    </w:p>
    <w:p w14:paraId="2F9AF678" w14:textId="615487E9" w:rsidR="00065ADE" w:rsidRDefault="005070C1" w:rsidP="005070C1">
      <w:pPr>
        <w:ind w:left="0" w:right="12" w:firstLine="0"/>
        <w:jc w:val="both"/>
      </w:pPr>
      <w:r>
        <w:t xml:space="preserve">           </w:t>
      </w:r>
      <w:r w:rsidR="00065ADE">
        <w:t>C5H5+ and C5H5- analogues.</w:t>
      </w:r>
    </w:p>
    <w:p w14:paraId="66EE1D1A" w14:textId="02EEE418" w:rsidR="00065ADE" w:rsidRDefault="005070C1" w:rsidP="005070C1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K.H. Reddy, D. Usharani, J.F. Nixon, E.D. Jemmis</w:t>
      </w:r>
    </w:p>
    <w:p w14:paraId="57DF6189" w14:textId="21B11628" w:rsidR="00065ADE" w:rsidRDefault="005070C1" w:rsidP="005070C1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Chem. - A Eur. J. 17 (2011) 9142-9152.</w:t>
      </w:r>
      <w:hyperlink r:id="rId109">
        <w:r w:rsidR="00065ADE">
          <w:rPr>
            <w:b w:val="0"/>
            <w:color w:val="000000"/>
          </w:rPr>
          <w:t xml:space="preserve"> </w:t>
        </w:r>
      </w:hyperlink>
      <w:hyperlink r:id="rId11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2FAD9E9C" w14:textId="73D41953" w:rsidR="00065ADE" w:rsidRDefault="005070C1" w:rsidP="005070C1">
      <w:pPr>
        <w:spacing w:after="0"/>
        <w:ind w:left="0" w:right="12" w:firstLine="0"/>
        <w:jc w:val="both"/>
      </w:pPr>
      <w:r>
        <w:rPr>
          <w:color w:val="auto"/>
        </w:rPr>
        <w:t xml:space="preserve">  188.</w:t>
      </w:r>
      <w:r>
        <w:t xml:space="preserve"> </w:t>
      </w:r>
      <w:r w:rsidR="00065ADE">
        <w:t xml:space="preserve">Theoretical studies on the structure and bonding of metallacyclocumulenes, -cyclopentynes, and -cycloallenes. </w:t>
      </w:r>
    </w:p>
    <w:p w14:paraId="32AA9858" w14:textId="6637655C" w:rsidR="00065ADE" w:rsidRPr="00065ADE" w:rsidRDefault="005070C1" w:rsidP="005070C1">
      <w:pPr>
        <w:spacing w:after="0"/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S. Roy, E.D. Jemmis, M. Ruhmann, A. Schulz, K. Kaleta, T. Beweries, U. Rosenthal </w:t>
      </w:r>
    </w:p>
    <w:p w14:paraId="55A3415B" w14:textId="6C35E6CA" w:rsidR="00065ADE" w:rsidRDefault="005070C1" w:rsidP="00E20EB7">
      <w:pPr>
        <w:spacing w:after="245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anometallics. 30 (2011) 2670-2679.</w:t>
      </w:r>
      <w:hyperlink r:id="rId111">
        <w:r w:rsidR="00065ADE">
          <w:rPr>
            <w:b w:val="0"/>
            <w:color w:val="000000"/>
          </w:rPr>
          <w:t xml:space="preserve"> </w:t>
        </w:r>
      </w:hyperlink>
      <w:hyperlink r:id="rId11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730F34A5" w14:textId="0FBA2F92" w:rsidR="00065ADE" w:rsidRDefault="005070C1" w:rsidP="00E20EB7">
      <w:pPr>
        <w:ind w:left="0" w:right="12" w:firstLine="0"/>
        <w:jc w:val="both"/>
      </w:pPr>
      <w:r>
        <w:rPr>
          <w:color w:val="auto"/>
        </w:rPr>
        <w:t xml:space="preserve">  187.</w:t>
      </w:r>
      <w:r>
        <w:t xml:space="preserve"> </w:t>
      </w:r>
      <w:r w:rsidR="00065ADE">
        <w:t>Mechanism of gallic acid biosynthesis in bacteria (Escherichia coli) and walnut (Juglans regia).</w:t>
      </w:r>
    </w:p>
    <w:p w14:paraId="09226A75" w14:textId="77777777" w:rsidR="005070C1" w:rsidRDefault="005070C1" w:rsidP="00E20EB7">
      <w:pPr>
        <w:spacing w:after="3" w:line="266" w:lineRule="auto"/>
        <w:ind w:left="384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R.M. Muir, A.M. Ibáñez, S.L. Uratsu, E.S. Ingham, C.A. Leslie, G.H. McGranahan, N. Batra, S. Goyal, J. Joseph, E.D. Jemmis, A.M.</w:t>
      </w:r>
    </w:p>
    <w:p w14:paraId="2963900F" w14:textId="1A5CCD32" w:rsidR="00065ADE" w:rsidRDefault="005070C1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andekar</w:t>
      </w:r>
    </w:p>
    <w:p w14:paraId="6B9A5B80" w14:textId="1E10580C" w:rsidR="00065ADE" w:rsidRDefault="005070C1" w:rsidP="00E20EB7">
      <w:pPr>
        <w:spacing w:after="0" w:line="265" w:lineRule="auto"/>
        <w:ind w:left="384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Plant Mol. Biol. 75 (2011) 555-565.</w:t>
      </w:r>
      <w:r w:rsidR="00065ADE">
        <w:t xml:space="preserve"> </w:t>
      </w:r>
      <w:hyperlink r:id="rId113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1BB5255A" w14:textId="77777777" w:rsidR="00065ADE" w:rsidRDefault="00065ADE" w:rsidP="00E20EB7">
      <w:pPr>
        <w:spacing w:after="0" w:line="265" w:lineRule="auto"/>
        <w:ind w:left="384" w:firstLine="0"/>
        <w:jc w:val="both"/>
      </w:pPr>
    </w:p>
    <w:p w14:paraId="7F241B31" w14:textId="77777777" w:rsidR="005C1622" w:rsidRDefault="005070C1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86.</w:t>
      </w:r>
      <w:r>
        <w:t xml:space="preserve"> </w:t>
      </w:r>
      <w:r w:rsidR="00065ADE">
        <w:t xml:space="preserve">Synthesis, characterization, and electronic structure of new type of heterometallic boride clusters. </w:t>
      </w:r>
    </w:p>
    <w:p w14:paraId="0F66BE3F" w14:textId="4DE8EAC3" w:rsidR="00065ADE" w:rsidRPr="005C1622" w:rsidRDefault="005C1622" w:rsidP="00E20EB7">
      <w:pPr>
        <w:spacing w:after="0"/>
        <w:ind w:left="0" w:right="12" w:firstLine="0"/>
        <w:jc w:val="both"/>
        <w:rPr>
          <w:b w:val="0"/>
          <w:color w:val="000000"/>
        </w:rPr>
      </w:pPr>
      <w:r>
        <w:t xml:space="preserve">           </w:t>
      </w:r>
      <w:r w:rsidR="00065ADE">
        <w:rPr>
          <w:b w:val="0"/>
          <w:color w:val="000000"/>
        </w:rPr>
        <w:t>S.K. Bose, K. Geetharani, S.</w:t>
      </w:r>
      <w:r>
        <w:rPr>
          <w:b w:val="0"/>
          <w:color w:val="000000"/>
        </w:rPr>
        <w:t xml:space="preserve"> </w:t>
      </w:r>
      <w:r w:rsidR="00065ADE">
        <w:rPr>
          <w:b w:val="0"/>
          <w:color w:val="000000"/>
        </w:rPr>
        <w:t xml:space="preserve">Sahoo, K.H.K. Reddy, B. Varghese, E.D. Jemmis, S. Ghosh </w:t>
      </w:r>
    </w:p>
    <w:p w14:paraId="739D347A" w14:textId="1D700FCB" w:rsidR="00065ADE" w:rsidRDefault="005C1622" w:rsidP="00E20EB7">
      <w:pPr>
        <w:spacing w:after="245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Inorg. Chem. 50 (2011) 9414-9422.</w:t>
      </w:r>
      <w:hyperlink r:id="rId114">
        <w:r w:rsidR="00065ADE">
          <w:rPr>
            <w:b w:val="0"/>
            <w:color w:val="000000"/>
          </w:rPr>
          <w:t xml:space="preserve"> </w:t>
        </w:r>
      </w:hyperlink>
      <w:hyperlink r:id="rId115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4E58B024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85.</w:t>
      </w:r>
      <w:r>
        <w:t xml:space="preserve"> </w:t>
      </w:r>
      <w:r w:rsidR="00065ADE">
        <w:t>Reactions of group 4 metallocene alkyne complexes with carbodiimides: Experimental and theoretical studies of the structure</w:t>
      </w:r>
    </w:p>
    <w:p w14:paraId="70F311FF" w14:textId="77E73B1F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>and bonding of five-membered hetero-metallacycloallenes.</w:t>
      </w:r>
    </w:p>
    <w:p w14:paraId="38065035" w14:textId="6D9AFC90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K. Kaleta, M. Ruhmann, O. Theilmann, T. Beweries, S. Roy, P. Arndt, A. Villinger, E.D. Jemmis, A. Schulz, U. Rosenthal</w:t>
      </w:r>
    </w:p>
    <w:p w14:paraId="653FE2BC" w14:textId="413AE142" w:rsidR="00065ADE" w:rsidRDefault="005C1622" w:rsidP="00E20EB7">
      <w:pPr>
        <w:spacing w:after="311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 xml:space="preserve">J. Am. Chem. Soc. 133 (2011) 5463-5473. </w:t>
      </w:r>
      <w:hyperlink r:id="rId11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EEA2C33" w14:textId="47824760" w:rsidR="00065ADE" w:rsidRDefault="005C1622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84.</w:t>
      </w:r>
      <w:r>
        <w:t xml:space="preserve"> </w:t>
      </w:r>
      <w:r w:rsidR="00065ADE">
        <w:t xml:space="preserve">Selectivity in Garratt-Braverman cyclization: An experimental and computational study. </w:t>
      </w:r>
    </w:p>
    <w:p w14:paraId="58AE7B90" w14:textId="49E39D96" w:rsidR="00065ADE" w:rsidRPr="00065ADE" w:rsidRDefault="005C1622" w:rsidP="00E20EB7">
      <w:pPr>
        <w:spacing w:after="0"/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M. Maji, D. Mallick, S. Mondal, A. Anoop, S.S. Bag, A. Basak, E.D. Jemmis </w:t>
      </w:r>
    </w:p>
    <w:p w14:paraId="38C737C0" w14:textId="66CCDA23" w:rsidR="00065ADE" w:rsidRDefault="005C1622" w:rsidP="00E20EB7">
      <w:pPr>
        <w:spacing w:after="308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. Lett. 13 (2011) 888-891.</w:t>
      </w:r>
      <w:r w:rsidR="00065ADE">
        <w:rPr>
          <w:b w:val="0"/>
          <w:color w:val="000000"/>
        </w:rPr>
        <w:t xml:space="preserve"> </w:t>
      </w:r>
      <w:r w:rsidR="00065ADE">
        <w:rPr>
          <w:b w:val="0"/>
          <w:color w:val="551A8B"/>
          <w:u w:val="single" w:color="551A8B"/>
        </w:rPr>
        <w:t>Read more...</w:t>
      </w:r>
    </w:p>
    <w:p w14:paraId="4DB2A4EE" w14:textId="6CADE0B6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83.</w:t>
      </w:r>
      <w:r>
        <w:t xml:space="preserve"> </w:t>
      </w:r>
      <w:r w:rsidR="00065ADE">
        <w:t>Stuffed fullerenelike boron carbide nanoclusters.</w:t>
      </w:r>
    </w:p>
    <w:p w14:paraId="596E12AE" w14:textId="189E0EB5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D.L.V.K. Prasad, E.D. Jemmis </w:t>
      </w:r>
    </w:p>
    <w:p w14:paraId="6ECF7D57" w14:textId="5CA3DC2F" w:rsidR="00065ADE" w:rsidRDefault="005C1622" w:rsidP="00E20EB7">
      <w:pPr>
        <w:spacing w:after="311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Appl. Phys. Lett. 96, 023108 (2010).</w:t>
      </w:r>
      <w:hyperlink r:id="rId117">
        <w:r w:rsidR="00065ADE">
          <w:rPr>
            <w:b w:val="0"/>
            <w:color w:val="000000"/>
          </w:rPr>
          <w:t xml:space="preserve"> </w:t>
        </w:r>
      </w:hyperlink>
      <w:hyperlink r:id="rId11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29087488" w14:textId="4146A998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82.</w:t>
      </w:r>
      <w:r>
        <w:t xml:space="preserve"> </w:t>
      </w:r>
      <w:r w:rsidR="00065ADE">
        <w:t>Are metallocene-acetylene (M = Ti, Zr, Hf) complexes aromatic metallacyclopropenes?.</w:t>
      </w:r>
    </w:p>
    <w:p w14:paraId="446B5E0C" w14:textId="4514A8E1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E.D. Jemmis, S. Roy, V. V. Burlakov, H. Jiao, M. Klahn, S. Hansen, U. Rosenthal</w:t>
      </w:r>
    </w:p>
    <w:p w14:paraId="6603C7A0" w14:textId="3704F4C5" w:rsidR="00065ADE" w:rsidRDefault="005C1622" w:rsidP="00E20EB7">
      <w:pPr>
        <w:spacing w:after="311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anometallics. 29 (2010) 76-81.</w:t>
      </w:r>
      <w:hyperlink r:id="rId119">
        <w:r w:rsidR="00065ADE">
          <w:rPr>
            <w:b w:val="0"/>
            <w:color w:val="000000"/>
          </w:rPr>
          <w:t xml:space="preserve"> </w:t>
        </w:r>
      </w:hyperlink>
      <w:hyperlink r:id="rId12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45BAD10C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81.</w:t>
      </w:r>
      <w:r>
        <w:t xml:space="preserve"> </w:t>
      </w:r>
      <w:r w:rsidR="00065ADE">
        <w:t>Generation of cationic two-coordinate group-13 ligand systems by spontaneous halide ejection: Remarkably nucleophile</w:t>
      </w:r>
    </w:p>
    <w:p w14:paraId="3A0E3A17" w14:textId="5236AC70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resistant (dimethylamino)borylene complexes. </w:t>
      </w:r>
    </w:p>
    <w:p w14:paraId="4ED74C96" w14:textId="1CCAE553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.A. Addy, G.A. Pierce, D. Vidovic, D. Mallick, E.D. Jemmis, J.M. Goicoechea, S. Aldridge</w:t>
      </w:r>
    </w:p>
    <w:p w14:paraId="34A1F43A" w14:textId="0D35184D" w:rsidR="00065ADE" w:rsidRDefault="005C1622" w:rsidP="00E20EB7">
      <w:pPr>
        <w:spacing w:after="310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Am. Chem. Soc. 132 (2010) 4586-4588.</w:t>
      </w:r>
      <w:hyperlink r:id="rId121">
        <w:r w:rsidR="00065ADE">
          <w:rPr>
            <w:b w:val="0"/>
            <w:color w:val="000000"/>
          </w:rPr>
          <w:t xml:space="preserve"> </w:t>
        </w:r>
      </w:hyperlink>
      <w:hyperlink r:id="rId12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2393979C" w14:textId="77777777" w:rsidR="005C1622" w:rsidRDefault="005C1622" w:rsidP="00E20EB7">
      <w:pPr>
        <w:spacing w:after="0"/>
        <w:ind w:left="0" w:right="12" w:firstLine="0"/>
        <w:jc w:val="both"/>
      </w:pPr>
      <w:r>
        <w:rPr>
          <w:color w:val="auto"/>
        </w:rPr>
        <w:lastRenderedPageBreak/>
        <w:t xml:space="preserve">  180.</w:t>
      </w:r>
      <w:r>
        <w:t xml:space="preserve"> </w:t>
      </w:r>
      <w:r w:rsidR="00065ADE">
        <w:t xml:space="preserve">Vertex-fused metallaborane clusters: Synthesis, characterization and electronic structure of [(η5-C5Me5Mo) 3MoB9H18]. </w:t>
      </w:r>
    </w:p>
    <w:p w14:paraId="442337D3" w14:textId="4758DF7F" w:rsidR="00065ADE" w:rsidRPr="00065ADE" w:rsidRDefault="005C1622" w:rsidP="00E20EB7">
      <w:pPr>
        <w:spacing w:after="0"/>
        <w:ind w:left="0" w:right="12" w:firstLine="0"/>
        <w:jc w:val="both"/>
      </w:pPr>
      <w:r>
        <w:t xml:space="preserve">           </w:t>
      </w:r>
      <w:r w:rsidR="00065ADE">
        <w:rPr>
          <w:b w:val="0"/>
          <w:color w:val="000000"/>
        </w:rPr>
        <w:t>R.S.</w:t>
      </w:r>
      <w:r>
        <w:rPr>
          <w:b w:val="0"/>
          <w:color w:val="000000"/>
        </w:rPr>
        <w:t xml:space="preserve"> </w:t>
      </w:r>
      <w:r w:rsidR="00065ADE">
        <w:rPr>
          <w:b w:val="0"/>
          <w:color w:val="000000"/>
        </w:rPr>
        <w:t xml:space="preserve">Dhayal, S. Sahoo, K.H.K. Reddy, S.M. Mobin, E.D. Jemmls, S. Ghosh </w:t>
      </w:r>
    </w:p>
    <w:p w14:paraId="162182EE" w14:textId="2AC79585" w:rsidR="00065ADE" w:rsidRDefault="005C1622" w:rsidP="00E20EB7">
      <w:pPr>
        <w:spacing w:after="243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Inorg. Chem. 49 (2010) 900-904.</w:t>
      </w:r>
      <w:hyperlink r:id="rId123">
        <w:r w:rsidR="00065ADE">
          <w:rPr>
            <w:b w:val="0"/>
            <w:color w:val="000000"/>
          </w:rPr>
          <w:t xml:space="preserve"> </w:t>
        </w:r>
      </w:hyperlink>
      <w:hyperlink r:id="rId12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1EA89FCE" w14:textId="4223567A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9.</w:t>
      </w:r>
      <w:r>
        <w:t xml:space="preserve"> </w:t>
      </w:r>
      <w:r w:rsidR="00065ADE">
        <w:t xml:space="preserve">A Theoretical Investigation of the Ni(II)-Catalyzed Hydrovinylation of Styrene, Organometallics. </w:t>
      </w:r>
    </w:p>
    <w:p w14:paraId="46077648" w14:textId="440F4688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J. Joseph, T. V. RajanBabu, E.D. Jemmis</w:t>
      </w:r>
    </w:p>
    <w:p w14:paraId="275176D5" w14:textId="54E4A0ED" w:rsidR="00065ADE" w:rsidRDefault="005C1622" w:rsidP="00E20EB7">
      <w:pPr>
        <w:spacing w:after="300" w:line="265" w:lineRule="auto"/>
        <w:ind w:left="384" w:firstLine="0"/>
        <w:jc w:val="both"/>
      </w:pPr>
      <w:r>
        <w:rPr>
          <w:b w:val="0"/>
          <w:color w:val="0000FF"/>
        </w:rPr>
        <w:t xml:space="preserve"> </w:t>
      </w:r>
      <w:r w:rsidR="00065ADE">
        <w:rPr>
          <w:b w:val="0"/>
          <w:color w:val="0000FF"/>
        </w:rPr>
        <w:t>Organometallics. 28 (2009) 3552-3566.</w:t>
      </w:r>
      <w:hyperlink r:id="rId125">
        <w:r w:rsidR="00065ADE">
          <w:rPr>
            <w:b w:val="0"/>
            <w:color w:val="000000"/>
          </w:rPr>
          <w:t xml:space="preserve"> </w:t>
        </w:r>
      </w:hyperlink>
      <w:hyperlink r:id="rId12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7B489893" w14:textId="39B4ABB9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8.</w:t>
      </w:r>
      <w:r>
        <w:t xml:space="preserve"> </w:t>
      </w:r>
      <w:r w:rsidR="00065ADE">
        <w:t>Chlorinated hypoelectronic dimetallaborane clusters: Synthesis, characterization, and electronic structures of (η-C5Me</w:t>
      </w:r>
    </w:p>
    <w:p w14:paraId="2B123F62" w14:textId="42810182" w:rsidR="00065ADE" w:rsidRDefault="005C1622" w:rsidP="00E20EB7">
      <w:pPr>
        <w:ind w:left="384" w:right="12" w:firstLine="0"/>
        <w:jc w:val="both"/>
      </w:pPr>
      <w:r>
        <w:t xml:space="preserve">  </w:t>
      </w:r>
      <w:r w:rsidR="00065ADE">
        <w:t xml:space="preserve">5W)2B5HnCIm, (n = 7, m = 2 and n = 8, m = 1). </w:t>
      </w:r>
    </w:p>
    <w:p w14:paraId="76164F5E" w14:textId="77505DE3" w:rsidR="00E5536B" w:rsidRPr="00E5536B" w:rsidRDefault="005C1622" w:rsidP="00E20EB7">
      <w:pPr>
        <w:spacing w:after="0" w:line="266" w:lineRule="auto"/>
        <w:ind w:left="394" w:right="3079" w:firstLine="0"/>
        <w:jc w:val="both"/>
      </w:pPr>
      <w:r>
        <w:rPr>
          <w:b w:val="0"/>
          <w:color w:val="000000"/>
        </w:rPr>
        <w:t xml:space="preserve">  </w:t>
      </w:r>
      <w:r w:rsidR="00304BAE">
        <w:rPr>
          <w:b w:val="0"/>
          <w:color w:val="000000"/>
        </w:rPr>
        <w:t xml:space="preserve">S. </w:t>
      </w:r>
      <w:r w:rsidR="00065ADE">
        <w:rPr>
          <w:b w:val="0"/>
          <w:color w:val="000000"/>
        </w:rPr>
        <w:t>Sahoo, K.H.K. Reddy, R.S. Dhayal, S.M. Mobin, V. Ramkumar, E.D. Jemmis, S. Ghosh</w:t>
      </w:r>
    </w:p>
    <w:p w14:paraId="50EFAEE6" w14:textId="59F41DB2" w:rsidR="00065ADE" w:rsidRDefault="005C1622" w:rsidP="00E20EB7">
      <w:pPr>
        <w:spacing w:after="245" w:line="266" w:lineRule="auto"/>
        <w:ind w:left="394" w:right="3079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Inorg. Chem. 48 (2009) 6509-6516.</w:t>
      </w:r>
      <w:hyperlink r:id="rId127">
        <w:r w:rsidR="00065ADE">
          <w:rPr>
            <w:b w:val="0"/>
            <w:color w:val="000000"/>
          </w:rPr>
          <w:t xml:space="preserve"> </w:t>
        </w:r>
      </w:hyperlink>
      <w:hyperlink r:id="rId12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9437398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7.</w:t>
      </w:r>
      <w:r>
        <w:t xml:space="preserve"> </w:t>
      </w:r>
      <w:r w:rsidR="00065ADE">
        <w:t>Reactivity of cationic terminal borylene complexes: Novel mechanisms for insertion and metathesis chemistry involving strongly</w:t>
      </w:r>
    </w:p>
    <w:p w14:paraId="1615A12C" w14:textId="764A4A4A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Lewis acidic ligand systems. </w:t>
      </w:r>
    </w:p>
    <w:p w14:paraId="56D4D2E0" w14:textId="7212E696" w:rsidR="00304BAE" w:rsidRDefault="005C1622" w:rsidP="00E20EB7">
      <w:pPr>
        <w:spacing w:after="0" w:line="266" w:lineRule="auto"/>
        <w:ind w:left="394" w:right="3079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304BAE">
        <w:rPr>
          <w:b w:val="0"/>
          <w:color w:val="000000"/>
        </w:rPr>
        <w:t xml:space="preserve">S. </w:t>
      </w:r>
      <w:r w:rsidR="00065ADE">
        <w:rPr>
          <w:b w:val="0"/>
          <w:color w:val="000000"/>
        </w:rPr>
        <w:t>De, G.A. Pierce, D. Vidovic, D.L. Kays, N.D. Coombs, E.D. Jemmis, S. Aldridge</w:t>
      </w:r>
    </w:p>
    <w:p w14:paraId="3DAAB690" w14:textId="59278DDB" w:rsidR="00065ADE" w:rsidRDefault="005C1622" w:rsidP="00E20EB7">
      <w:pPr>
        <w:spacing w:after="245" w:line="266" w:lineRule="auto"/>
        <w:ind w:left="394" w:right="3079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anometallics. 28 (2009) 2961-2975.</w:t>
      </w:r>
      <w:hyperlink r:id="rId129">
        <w:r w:rsidR="00065ADE">
          <w:rPr>
            <w:b w:val="0"/>
            <w:color w:val="000000"/>
          </w:rPr>
          <w:t xml:space="preserve"> </w:t>
        </w:r>
      </w:hyperlink>
      <w:hyperlink r:id="rId13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1BFD9BBE" w14:textId="77777777" w:rsidR="005C1622" w:rsidRDefault="005C1622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76.</w:t>
      </w:r>
      <w:r>
        <w:t xml:space="preserve"> </w:t>
      </w:r>
      <w:r w:rsidR="00065ADE">
        <w:t xml:space="preserve">Half-sandwich group 8 borylene complexes: Synthetic and structural studies and oxygen atom abstraction chemistry. </w:t>
      </w:r>
    </w:p>
    <w:p w14:paraId="592A8E53" w14:textId="01B853E4" w:rsidR="00304BAE" w:rsidRPr="00304BAE" w:rsidRDefault="005C1622" w:rsidP="00E20EB7">
      <w:pPr>
        <w:spacing w:after="0"/>
        <w:ind w:left="0" w:right="12" w:firstLine="0"/>
        <w:jc w:val="both"/>
      </w:pPr>
      <w:r>
        <w:t xml:space="preserve">           </w:t>
      </w:r>
      <w:r w:rsidR="00065ADE">
        <w:rPr>
          <w:b w:val="0"/>
          <w:color w:val="000000"/>
        </w:rPr>
        <w:t>G.A. Pierce, D. Vidovic, D.L. Kays, N.D. Coombs, A.L. Thompson, E.D. Jemmis, S. De, S. Aldridge</w:t>
      </w:r>
    </w:p>
    <w:p w14:paraId="50A2E217" w14:textId="4C9D4CCD" w:rsidR="00065ADE" w:rsidRDefault="005C1622" w:rsidP="00E20EB7">
      <w:pPr>
        <w:spacing w:after="245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anometallics. 28 (2009) 2947-2960.</w:t>
      </w:r>
      <w:hyperlink r:id="rId131">
        <w:r w:rsidR="00065ADE">
          <w:rPr>
            <w:b w:val="0"/>
            <w:color w:val="000000"/>
          </w:rPr>
          <w:t xml:space="preserve"> </w:t>
        </w:r>
      </w:hyperlink>
      <w:hyperlink r:id="rId13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13C86154" w14:textId="1B13FA4D" w:rsidR="00304BA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5.</w:t>
      </w:r>
      <w:r>
        <w:t xml:space="preserve"> </w:t>
      </w:r>
      <w:r w:rsidR="00065ADE">
        <w:t xml:space="preserve">Electronic structure and bonding in neutral and dianionic boradiphospholes: R'BC2P2R2 (R = H, tBu, R'=H, Ph). </w:t>
      </w:r>
    </w:p>
    <w:p w14:paraId="094A863F" w14:textId="1868D058" w:rsidR="00065ADE" w:rsidRDefault="005C1622" w:rsidP="00E20EB7">
      <w:pPr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. Usharani, A. Poduska, J.F. Nixon, E.D. Jemmis</w:t>
      </w:r>
    </w:p>
    <w:p w14:paraId="0B0CD13E" w14:textId="073AEC47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Chem. - A Eur. J. 15 (2009) 8429-8442.</w:t>
      </w:r>
      <w:hyperlink r:id="rId133">
        <w:r w:rsidR="00065ADE">
          <w:rPr>
            <w:b w:val="0"/>
            <w:color w:val="000000"/>
          </w:rPr>
          <w:t xml:space="preserve"> </w:t>
        </w:r>
      </w:hyperlink>
      <w:hyperlink r:id="rId13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05C3ED67" w14:textId="4CD94452" w:rsidR="00304BA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4.</w:t>
      </w:r>
      <w:r>
        <w:t xml:space="preserve"> </w:t>
      </w:r>
      <w:r w:rsidR="00065ADE">
        <w:t xml:space="preserve">Relative stability of closo-closo, closo-nido, and nido-nido macropolyhedral boranes: The role of orbital compatibility. </w:t>
      </w:r>
    </w:p>
    <w:p w14:paraId="48772C89" w14:textId="2AE0CF07" w:rsidR="00065ADE" w:rsidRDefault="005C1622" w:rsidP="00E20EB7">
      <w:pPr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O. Shameema, E.D. Jemmis</w:t>
      </w:r>
    </w:p>
    <w:p w14:paraId="1EF44C61" w14:textId="136538FE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Chem. - An Asian J. 4 (2009) 1346-1353.</w:t>
      </w:r>
      <w:hyperlink r:id="rId135">
        <w:r w:rsidR="00065ADE">
          <w:rPr>
            <w:b w:val="0"/>
            <w:color w:val="000000"/>
          </w:rPr>
          <w:t xml:space="preserve"> </w:t>
        </w:r>
      </w:hyperlink>
      <w:hyperlink r:id="rId13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1D22D917" w14:textId="2FE65FA6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3.</w:t>
      </w:r>
      <w:r>
        <w:t xml:space="preserve"> </w:t>
      </w:r>
      <w:r w:rsidR="00065ADE">
        <w:t xml:space="preserve">Closo versus hypercloso metallaboranes: A DFT study. </w:t>
      </w:r>
    </w:p>
    <w:p w14:paraId="5CEF1581" w14:textId="2091FB32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O. Shameema, E.D. Jemmis</w:t>
      </w:r>
    </w:p>
    <w:p w14:paraId="5B18E102" w14:textId="118B4446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Inorg. Chem. 48 (2009) 7818-7827.</w:t>
      </w:r>
      <w:hyperlink r:id="rId137">
        <w:r w:rsidR="00065ADE">
          <w:rPr>
            <w:b w:val="0"/>
            <w:color w:val="000000"/>
          </w:rPr>
          <w:t xml:space="preserve"> </w:t>
        </w:r>
      </w:hyperlink>
      <w:hyperlink r:id="rId13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729191FB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2.</w:t>
      </w:r>
      <w:r>
        <w:t xml:space="preserve"> </w:t>
      </w:r>
      <w:r w:rsidR="00065ADE">
        <w:t>Which one is preferred: Myers-Saito cyclization of ene-yne-allene or Garratt-Braverman cyclization of conjugated bisallenic</w:t>
      </w:r>
    </w:p>
    <w:p w14:paraId="647D0030" w14:textId="5DCADC72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sulfone? A theoretical and experimental study. </w:t>
      </w:r>
    </w:p>
    <w:p w14:paraId="2A7D11F2" w14:textId="73487C9A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A. Basak, S. Das, D. Mallick, E.D. Jemmis</w:t>
      </w:r>
    </w:p>
    <w:p w14:paraId="1B2648F5" w14:textId="6441E5BE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Am. Chem. Soc. 131 (2009) 15695-15704.</w:t>
      </w:r>
      <w:hyperlink r:id="rId139">
        <w:r w:rsidR="00065ADE">
          <w:rPr>
            <w:b w:val="0"/>
            <w:color w:val="000000"/>
          </w:rPr>
          <w:t xml:space="preserve"> </w:t>
        </w:r>
      </w:hyperlink>
      <w:hyperlink r:id="rId14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26C9A2E4" w14:textId="663DCA6C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1.</w:t>
      </w:r>
      <w:r>
        <w:t xml:space="preserve"> </w:t>
      </w:r>
      <w:r w:rsidR="00065ADE">
        <w:t>Sigma-Bond Prevents Short pi-Bonds: A Detailed Theoretical Study on the Compounds of Main Group and Transition</w:t>
      </w:r>
    </w:p>
    <w:p w14:paraId="207ACE09" w14:textId="5FD97B17" w:rsidR="00065ADE" w:rsidRDefault="005C1622" w:rsidP="00E20EB7">
      <w:pPr>
        <w:ind w:left="384" w:right="12" w:firstLine="0"/>
        <w:jc w:val="both"/>
      </w:pPr>
      <w:r>
        <w:t xml:space="preserve">  </w:t>
      </w:r>
      <w:r w:rsidR="00065ADE">
        <w:t>Metal Complexes.</w:t>
      </w:r>
    </w:p>
    <w:p w14:paraId="223EF481" w14:textId="719F016B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B. Pathak, M. Umayal, E. D. Jemmis</w:t>
      </w:r>
    </w:p>
    <w:p w14:paraId="6436CC68" w14:textId="1D4FEF99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Practical Aspects of Computational Chemistry, Springer (2009) 165-181.</w:t>
      </w:r>
      <w:hyperlink r:id="rId141">
        <w:r w:rsidR="00065ADE">
          <w:rPr>
            <w:b w:val="0"/>
            <w:color w:val="000000"/>
          </w:rPr>
          <w:t xml:space="preserve"> </w:t>
        </w:r>
      </w:hyperlink>
      <w:hyperlink r:id="rId14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5B759D8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70.</w:t>
      </w:r>
      <w:r>
        <w:t xml:space="preserve"> </w:t>
      </w:r>
      <w:r w:rsidR="00065ADE">
        <w:t>Photophysical and duplex-DNA-binding properties of distamycin dimers based on 4,4'- and 2,2'-dialkoxyazobenzenes as the</w:t>
      </w:r>
    </w:p>
    <w:p w14:paraId="254C9FEE" w14:textId="300645D0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core. </w:t>
      </w:r>
    </w:p>
    <w:p w14:paraId="07A02164" w14:textId="411A0294" w:rsidR="00304BAE" w:rsidRPr="00304BAE" w:rsidRDefault="005C1622" w:rsidP="00E20EB7">
      <w:pPr>
        <w:spacing w:after="0" w:line="266" w:lineRule="auto"/>
        <w:ind w:left="394" w:right="3079" w:firstLine="0"/>
        <w:jc w:val="both"/>
      </w:pPr>
      <w:r>
        <w:rPr>
          <w:b w:val="0"/>
          <w:color w:val="000000"/>
        </w:rPr>
        <w:t xml:space="preserve">  </w:t>
      </w:r>
      <w:r w:rsidR="00304BAE">
        <w:rPr>
          <w:b w:val="0"/>
          <w:color w:val="000000"/>
        </w:rPr>
        <w:t xml:space="preserve">S. </w:t>
      </w:r>
      <w:r w:rsidR="00065ADE">
        <w:rPr>
          <w:b w:val="0"/>
          <w:color w:val="000000"/>
        </w:rPr>
        <w:t>Ghosh, D. Usharani, S. De, E.D. Jemmis, S. Bhattacharya</w:t>
      </w:r>
    </w:p>
    <w:p w14:paraId="252DA816" w14:textId="79AD5EE4" w:rsidR="00065ADE" w:rsidRDefault="005C1622" w:rsidP="00E20EB7">
      <w:pPr>
        <w:spacing w:after="310" w:line="266" w:lineRule="auto"/>
        <w:ind w:left="394" w:right="3079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Chem. - An Asian J. 3 (2008) 1949-1961.</w:t>
      </w:r>
      <w:hyperlink r:id="rId143">
        <w:r w:rsidR="00065ADE">
          <w:rPr>
            <w:b w:val="0"/>
            <w:color w:val="000000"/>
          </w:rPr>
          <w:t xml:space="preserve"> </w:t>
        </w:r>
      </w:hyperlink>
      <w:hyperlink r:id="rId14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639614A7" w14:textId="2152BCA3" w:rsidR="00304BA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9.</w:t>
      </w:r>
      <w:r>
        <w:t xml:space="preserve"> </w:t>
      </w:r>
      <w:r w:rsidR="00065ADE">
        <w:t xml:space="preserve">Stuffing improves the stability of fullerenelike boron clusters. </w:t>
      </w:r>
    </w:p>
    <w:p w14:paraId="0FA34182" w14:textId="7CF7960A" w:rsidR="00065ADE" w:rsidRDefault="005C1622" w:rsidP="00E20EB7">
      <w:pPr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.L.V.K. Prasad, E.D. Jemmis</w:t>
      </w:r>
    </w:p>
    <w:p w14:paraId="0514CEDA" w14:textId="16957FF4" w:rsidR="00065ADE" w:rsidRDefault="005C1622" w:rsidP="00E20EB7">
      <w:pPr>
        <w:spacing w:after="311" w:line="265" w:lineRule="auto"/>
        <w:ind w:left="384" w:firstLine="0"/>
        <w:jc w:val="both"/>
      </w:pPr>
      <w:r>
        <w:rPr>
          <w:b w:val="0"/>
          <w:color w:val="0000FF"/>
        </w:rPr>
        <w:t xml:space="preserve"> </w:t>
      </w:r>
      <w:r w:rsidR="00065ADE">
        <w:rPr>
          <w:b w:val="0"/>
          <w:color w:val="0000FF"/>
        </w:rPr>
        <w:t>Physical Review Letters 100 (2008) 165504-165507 .</w:t>
      </w:r>
      <w:hyperlink r:id="rId145">
        <w:r w:rsidR="00065ADE">
          <w:rPr>
            <w:b w:val="0"/>
            <w:color w:val="000000"/>
          </w:rPr>
          <w:t xml:space="preserve"> </w:t>
        </w:r>
      </w:hyperlink>
      <w:hyperlink r:id="rId14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0A5044A2" w14:textId="7905B8A9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8.</w:t>
      </w:r>
      <w:r>
        <w:t xml:space="preserve"> </w:t>
      </w:r>
      <w:r w:rsidR="00065ADE">
        <w:t xml:space="preserve">Unknowns in the chemistry of boron. </w:t>
      </w:r>
    </w:p>
    <w:p w14:paraId="4465C09C" w14:textId="30412C8A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E.D. Jemmis, D.L.V.K. Prasad</w:t>
      </w:r>
    </w:p>
    <w:p w14:paraId="0E9AFEA3" w14:textId="40E4693D" w:rsidR="00065ADE" w:rsidRDefault="005C1622" w:rsidP="00E20EB7">
      <w:pPr>
        <w:spacing w:after="311" w:line="265" w:lineRule="auto"/>
        <w:ind w:left="384" w:firstLine="0"/>
        <w:jc w:val="both"/>
      </w:pPr>
      <w:r>
        <w:rPr>
          <w:b w:val="0"/>
          <w:color w:val="0000FF"/>
        </w:rPr>
        <w:lastRenderedPageBreak/>
        <w:t xml:space="preserve">  </w:t>
      </w:r>
      <w:r w:rsidR="00065ADE">
        <w:rPr>
          <w:b w:val="0"/>
          <w:color w:val="0000FF"/>
        </w:rPr>
        <w:t>Curr. Sci. 95 (2008) 1277-1283.</w:t>
      </w:r>
      <w:r w:rsidR="00065ADE">
        <w:rPr>
          <w:b w:val="0"/>
          <w:color w:val="000000"/>
        </w:rPr>
        <w:t xml:space="preserve"> </w:t>
      </w:r>
      <w:r w:rsidR="00065ADE">
        <w:rPr>
          <w:b w:val="0"/>
          <w:color w:val="551A8B"/>
          <w:u w:val="single" w:color="551A8B"/>
        </w:rPr>
        <w:t>Read more...</w:t>
      </w:r>
    </w:p>
    <w:p w14:paraId="597B9070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7.</w:t>
      </w:r>
      <w:r>
        <w:t xml:space="preserve"> </w:t>
      </w:r>
      <w:r w:rsidR="00065ADE">
        <w:t>Structure and bonding in cyclic isomers of B2AlH nm (n = 3-6, m = - 2 to +1): A comparative study with B3Hnm, BAl2Hnm and</w:t>
      </w:r>
    </w:p>
    <w:p w14:paraId="6B275E25" w14:textId="6EA2F815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Al3Hnm. </w:t>
      </w:r>
    </w:p>
    <w:p w14:paraId="6053B4B7" w14:textId="0CEE0232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. Mallick, P. Parameswaran, E.D. Jemmis</w:t>
      </w:r>
    </w:p>
    <w:p w14:paraId="0648B351" w14:textId="4D3D42B3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Phys. Chem. A. 112 (2008) 13080-13087.</w:t>
      </w:r>
      <w:hyperlink r:id="rId147">
        <w:r w:rsidR="00065ADE">
          <w:rPr>
            <w:b w:val="0"/>
            <w:color w:val="000000"/>
          </w:rPr>
          <w:t xml:space="preserve"> </w:t>
        </w:r>
      </w:hyperlink>
      <w:hyperlink r:id="rId14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63F610C6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6.</w:t>
      </w:r>
      <w:r>
        <w:t xml:space="preserve"> </w:t>
      </w:r>
      <w:r w:rsidR="00065ADE">
        <w:t>pH dependence of a 3-helix versus a turn in the M-loop region of PDE4: Observations on PDB entries and an electronic structure</w:t>
      </w:r>
    </w:p>
    <w:p w14:paraId="2E13CDF1" w14:textId="1BC8EEAC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study. </w:t>
      </w:r>
    </w:p>
    <w:p w14:paraId="48D07423" w14:textId="0678F2F6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. Usharani, L. Srivani, G.N. Sastry, E.D. Jemmis</w:t>
      </w:r>
    </w:p>
    <w:p w14:paraId="0004378A" w14:textId="690D7CDD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Chem. Theory Comput. 4 (2008) 974-984.</w:t>
      </w:r>
      <w:hyperlink r:id="rId149">
        <w:r w:rsidR="00065ADE">
          <w:rPr>
            <w:b w:val="0"/>
            <w:color w:val="000000"/>
          </w:rPr>
          <w:t xml:space="preserve"> </w:t>
        </w:r>
      </w:hyperlink>
      <w:hyperlink r:id="rId15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0F9B260D" w14:textId="77777777" w:rsidR="005C1622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5.</w:t>
      </w:r>
      <w:r>
        <w:t xml:space="preserve"> </w:t>
      </w:r>
      <w:r w:rsidR="00065ADE">
        <w:t>Design, synthesis, and DNA binding properties of photoisomerizable azobenzene-distamycin conjugates: An experimental and</w:t>
      </w:r>
    </w:p>
    <w:p w14:paraId="3CD34DEC" w14:textId="5BB0E8B1" w:rsidR="00065ADE" w:rsidRDefault="005C1622" w:rsidP="00E20EB7">
      <w:pPr>
        <w:ind w:left="0" w:right="12" w:firstLine="0"/>
        <w:jc w:val="both"/>
      </w:pPr>
      <w:r>
        <w:t xml:space="preserve">           </w:t>
      </w:r>
      <w:r w:rsidR="00065ADE">
        <w:t xml:space="preserve">computational study. </w:t>
      </w:r>
    </w:p>
    <w:p w14:paraId="116137B2" w14:textId="11FC3B0E" w:rsidR="00067572" w:rsidRDefault="005C1622" w:rsidP="00E20EB7">
      <w:pPr>
        <w:spacing w:after="0" w:line="266" w:lineRule="auto"/>
        <w:ind w:left="384" w:right="4421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S. Ghosh, D. Usharani, A. Paul, S. De, E.D. Jemmis, S. Bhattacharya </w:t>
      </w:r>
    </w:p>
    <w:p w14:paraId="59A26AA6" w14:textId="7C839F12" w:rsidR="00065ADE" w:rsidRDefault="005C1622" w:rsidP="00E20EB7">
      <w:pPr>
        <w:spacing w:after="245" w:line="266" w:lineRule="auto"/>
        <w:ind w:left="384" w:right="4421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Bioconjug. Chem. 19 (2008) 2332-2345.</w:t>
      </w:r>
      <w:hyperlink r:id="rId151">
        <w:r w:rsidR="00065ADE">
          <w:rPr>
            <w:b w:val="0"/>
            <w:color w:val="000000"/>
          </w:rPr>
          <w:t xml:space="preserve"> </w:t>
        </w:r>
      </w:hyperlink>
      <w:hyperlink r:id="rId15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46E24AFB" w14:textId="30299D8A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4.</w:t>
      </w:r>
      <w:r>
        <w:t xml:space="preserve"> </w:t>
      </w:r>
      <w:r w:rsidR="00065ADE">
        <w:t xml:space="preserve">Differing reactivities of zirconium and titanium alkoxides with phenyl isocyanate: An experimental and computational study. </w:t>
      </w:r>
    </w:p>
    <w:p w14:paraId="72634F81" w14:textId="1B92628E" w:rsidR="00065ADE" w:rsidRDefault="005C1622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A. Kumar, S. De, A.G. Samuelson, E.D. Jemmis</w:t>
      </w:r>
    </w:p>
    <w:p w14:paraId="66EDFD46" w14:textId="5B92CEB6" w:rsidR="00065ADE" w:rsidRDefault="005C1622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anometallics. 27 (2008) 955-960.</w:t>
      </w:r>
      <w:hyperlink r:id="rId153">
        <w:r w:rsidR="00065ADE">
          <w:rPr>
            <w:b w:val="0"/>
            <w:color w:val="000000"/>
          </w:rPr>
          <w:t xml:space="preserve"> </w:t>
        </w:r>
      </w:hyperlink>
      <w:hyperlink r:id="rId15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31A588B" w14:textId="36AEF430" w:rsidR="00065ADE" w:rsidRDefault="005C1622" w:rsidP="00E20EB7">
      <w:pPr>
        <w:ind w:left="0" w:right="12" w:firstLine="0"/>
        <w:jc w:val="both"/>
      </w:pPr>
      <w:r>
        <w:rPr>
          <w:color w:val="auto"/>
        </w:rPr>
        <w:t xml:space="preserve">  163.</w:t>
      </w:r>
      <w:r>
        <w:t xml:space="preserve"> </w:t>
      </w:r>
      <w:r w:rsidR="00065ADE">
        <w:t xml:space="preserve">Theoretical study of the reaction of B20H16 with MeCN: Closo/Closo to Closo/Nido conversion. </w:t>
      </w:r>
    </w:p>
    <w:p w14:paraId="34C3BED6" w14:textId="61C503CC" w:rsidR="00065ADE" w:rsidRDefault="00C54B15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O. Shameema, B. Pathak, E.D. Jemmis</w:t>
      </w:r>
    </w:p>
    <w:p w14:paraId="547CF8A0" w14:textId="626B972B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Inorg. Chem. 47 (2008) 4375-4382.</w:t>
      </w:r>
      <w:hyperlink r:id="rId155">
        <w:r w:rsidR="00065ADE">
          <w:rPr>
            <w:b w:val="0"/>
            <w:color w:val="000000"/>
          </w:rPr>
          <w:t xml:space="preserve"> </w:t>
        </w:r>
      </w:hyperlink>
      <w:hyperlink r:id="rId15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95AE6A5" w14:textId="01BDB92C" w:rsidR="00065ADE" w:rsidRDefault="00C54B15" w:rsidP="00E20EB7">
      <w:pPr>
        <w:ind w:left="0" w:right="12" w:firstLine="0"/>
        <w:jc w:val="both"/>
      </w:pPr>
      <w:r>
        <w:rPr>
          <w:color w:val="auto"/>
        </w:rPr>
        <w:t xml:space="preserve">  162.</w:t>
      </w:r>
      <w:r>
        <w:t xml:space="preserve"> </w:t>
      </w:r>
      <w:r w:rsidR="00065ADE">
        <w:t xml:space="preserve">Subtype Selectivity in Phosphodiesterase 4 (PDE4): A Bottleneck in Rational Drug Design. </w:t>
      </w:r>
    </w:p>
    <w:p w14:paraId="0F4F1D96" w14:textId="6C3635E7" w:rsidR="00065ADE" w:rsidRDefault="00C54B15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P. Srivani, D. Usharani, E. Jemmis, G. Sastry</w:t>
      </w:r>
    </w:p>
    <w:p w14:paraId="692ECE91" w14:textId="1265E6BD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Curr. Pharm. Des. 14 (2008) 3854-3872.</w:t>
      </w:r>
      <w:hyperlink r:id="rId157">
        <w:r w:rsidR="00065ADE">
          <w:rPr>
            <w:b w:val="0"/>
            <w:color w:val="000000"/>
          </w:rPr>
          <w:t xml:space="preserve"> </w:t>
        </w:r>
      </w:hyperlink>
      <w:hyperlink r:id="rId15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43B79107" w14:textId="1011B22E" w:rsidR="00065ADE" w:rsidRDefault="00C54B15" w:rsidP="00E20EB7">
      <w:pPr>
        <w:ind w:left="0" w:right="12" w:firstLine="0"/>
        <w:jc w:val="both"/>
      </w:pPr>
      <w:r>
        <w:rPr>
          <w:color w:val="auto"/>
        </w:rPr>
        <w:t xml:space="preserve">  161.</w:t>
      </w:r>
      <w:r>
        <w:t xml:space="preserve"> </w:t>
      </w:r>
      <w:r w:rsidR="00065ADE">
        <w:t xml:space="preserve">Orbital compatibility in the condensation of polyhedral boranes. </w:t>
      </w:r>
    </w:p>
    <w:p w14:paraId="74439926" w14:textId="548FCE70" w:rsidR="00065ADE" w:rsidRDefault="00C54B15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O. Shameema, E.D. Jemmis</w:t>
      </w:r>
    </w:p>
    <w:p w14:paraId="60573E50" w14:textId="1F230B5F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Angew. Chemie - Int. Ed. 47 (2008) 5561-5564.</w:t>
      </w:r>
      <w:hyperlink r:id="rId159">
        <w:r w:rsidR="00065ADE">
          <w:rPr>
            <w:b w:val="0"/>
            <w:color w:val="000000"/>
          </w:rPr>
          <w:t xml:space="preserve"> </w:t>
        </w:r>
      </w:hyperlink>
      <w:hyperlink r:id="rId16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0DFE787A" w14:textId="762C7B92" w:rsidR="00067572" w:rsidRDefault="00C54B15" w:rsidP="00E20EB7">
      <w:pPr>
        <w:ind w:left="0" w:right="12" w:firstLine="0"/>
        <w:jc w:val="both"/>
      </w:pPr>
      <w:r>
        <w:rPr>
          <w:color w:val="auto"/>
        </w:rPr>
        <w:t xml:space="preserve">  160.</w:t>
      </w:r>
      <w:r>
        <w:t xml:space="preserve"> </w:t>
      </w:r>
      <w:r w:rsidR="00065ADE">
        <w:t xml:space="preserve">Heterolytic activation of H-X (X = H, Si, B, and C) bonds: An experimental and theoretical investigation. </w:t>
      </w:r>
    </w:p>
    <w:p w14:paraId="7660ABFF" w14:textId="07B2B9FC" w:rsidR="00065ADE" w:rsidRDefault="00C54B15" w:rsidP="00E20EB7">
      <w:pPr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C.M. Nagaraja, P. Parameswaran, E.D. Jemmis, B.R. Jagirdar</w:t>
      </w:r>
    </w:p>
    <w:p w14:paraId="75B34102" w14:textId="7C68B135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Am. Chem. Soc. 129 (2007) 5587-5596.</w:t>
      </w:r>
      <w:hyperlink r:id="rId161">
        <w:r w:rsidR="00065ADE">
          <w:rPr>
            <w:b w:val="0"/>
            <w:color w:val="000000"/>
          </w:rPr>
          <w:t xml:space="preserve"> </w:t>
        </w:r>
      </w:hyperlink>
      <w:hyperlink r:id="rId16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74824326" w14:textId="77777777" w:rsidR="00C54B15" w:rsidRDefault="00C54B15" w:rsidP="00E20EB7">
      <w:pPr>
        <w:ind w:left="0" w:right="12" w:firstLine="0"/>
        <w:jc w:val="both"/>
      </w:pPr>
      <w:r>
        <w:rPr>
          <w:color w:val="auto"/>
        </w:rPr>
        <w:t xml:space="preserve">  159.</w:t>
      </w:r>
      <w:r>
        <w:t xml:space="preserve"> </w:t>
      </w:r>
      <w:r w:rsidR="00065ADE">
        <w:t>Structure and bonding in cyclic isomers of BAl2H nm (n = 3-6, m = -2 to +1): Preference for planar tetracoordination, pyramidal</w:t>
      </w:r>
    </w:p>
    <w:p w14:paraId="78D1CECD" w14:textId="1B7F47FA" w:rsidR="00065ADE" w:rsidRDefault="00C54B15" w:rsidP="00E20EB7">
      <w:pPr>
        <w:ind w:left="0" w:right="12" w:firstLine="0"/>
        <w:jc w:val="both"/>
      </w:pPr>
      <w:r>
        <w:t xml:space="preserve">           </w:t>
      </w:r>
      <w:r w:rsidR="00065ADE">
        <w:t xml:space="preserve">tricoordination, and divalency. </w:t>
      </w:r>
    </w:p>
    <w:p w14:paraId="23F79007" w14:textId="7A1D25C8" w:rsidR="00065ADE" w:rsidRDefault="00C54B15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E.D. Jemmis, P. Parameswaran</w:t>
      </w:r>
    </w:p>
    <w:p w14:paraId="6B5D1244" w14:textId="591DC211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Chem. - A Eur. J. 13 (2007) 2622-2631.</w:t>
      </w:r>
      <w:hyperlink r:id="rId163">
        <w:r w:rsidR="00065ADE">
          <w:rPr>
            <w:b w:val="0"/>
            <w:color w:val="000000"/>
          </w:rPr>
          <w:t xml:space="preserve"> </w:t>
        </w:r>
      </w:hyperlink>
      <w:hyperlink r:id="rId16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6C929D9B" w14:textId="0490CA8C" w:rsidR="00067572" w:rsidRDefault="00C54B15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58.</w:t>
      </w:r>
      <w:r>
        <w:t xml:space="preserve"> </w:t>
      </w:r>
      <w:r w:rsidR="00065ADE">
        <w:t xml:space="preserve">Bimetallic complexes of metallacyclopentynes: Cis versus trans and planarity versus nonplanarity. </w:t>
      </w:r>
    </w:p>
    <w:p w14:paraId="4FB53A85" w14:textId="26A17FEB" w:rsidR="009B43D4" w:rsidRDefault="00C54B15" w:rsidP="00E20EB7">
      <w:pPr>
        <w:spacing w:after="0"/>
        <w:ind w:left="384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M.A. Bach, P. Parameswaran, E.D. Jemmis, U. Rosenthal </w:t>
      </w:r>
    </w:p>
    <w:p w14:paraId="7692D9DA" w14:textId="6CCF223D" w:rsidR="00065ADE" w:rsidRDefault="00C54B15" w:rsidP="00E20EB7">
      <w:pPr>
        <w:spacing w:after="245"/>
        <w:ind w:left="384" w:right="12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Organometallics. 26 (2007) 2149-2156.</w:t>
      </w:r>
      <w:hyperlink r:id="rId165">
        <w:r w:rsidR="00065ADE">
          <w:rPr>
            <w:b w:val="0"/>
            <w:color w:val="000000"/>
          </w:rPr>
          <w:t xml:space="preserve"> </w:t>
        </w:r>
      </w:hyperlink>
      <w:hyperlink r:id="rId16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7ABC82B8" w14:textId="7C2F7883" w:rsidR="00065ADE" w:rsidRDefault="00C54B15" w:rsidP="00E20EB7">
      <w:pPr>
        <w:ind w:left="0" w:right="12" w:firstLine="0"/>
        <w:jc w:val="both"/>
      </w:pPr>
      <w:r>
        <w:rPr>
          <w:color w:val="auto"/>
        </w:rPr>
        <w:t xml:space="preserve">  157.</w:t>
      </w:r>
      <w:r>
        <w:t xml:space="preserve"> </w:t>
      </w:r>
      <w:r w:rsidR="00065ADE">
        <w:t xml:space="preserve">A theoretical study on the mechanism of boron metathesis. </w:t>
      </w:r>
    </w:p>
    <w:p w14:paraId="2CEFB6DE" w14:textId="63500C7D" w:rsidR="00065ADE" w:rsidRDefault="00C54B15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S. De, P. Parameswaran, E.D. Jemmis</w:t>
      </w:r>
    </w:p>
    <w:p w14:paraId="03473D64" w14:textId="2E2081E1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Inorg. Chem. 46 (2007) 6091-6098.</w:t>
      </w:r>
      <w:hyperlink r:id="rId167">
        <w:r w:rsidR="00065ADE">
          <w:rPr>
            <w:b w:val="0"/>
            <w:color w:val="000000"/>
          </w:rPr>
          <w:t xml:space="preserve"> </w:t>
        </w:r>
      </w:hyperlink>
      <w:hyperlink r:id="rId168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5F0AD787" w14:textId="6441EF6F" w:rsidR="00065ADE" w:rsidRDefault="00C54B15" w:rsidP="00E20EB7">
      <w:pPr>
        <w:ind w:left="0" w:right="12" w:firstLine="0"/>
        <w:jc w:val="both"/>
      </w:pPr>
      <w:r>
        <w:rPr>
          <w:color w:val="auto"/>
        </w:rPr>
        <w:t xml:space="preserve">  156.</w:t>
      </w:r>
      <w:r>
        <w:t xml:space="preserve"> </w:t>
      </w:r>
      <w:r w:rsidR="00065ADE">
        <w:t xml:space="preserve">Red-, blue-, or no-shift in hydrogen bonds: A unified explanation. </w:t>
      </w:r>
    </w:p>
    <w:p w14:paraId="3DFB4AB6" w14:textId="0F8AA057" w:rsidR="00065ADE" w:rsidRDefault="00C54B15" w:rsidP="00E20EB7">
      <w:pPr>
        <w:spacing w:after="3" w:line="266" w:lineRule="auto"/>
        <w:ind w:left="384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J. Joseph, E.D. Jemmis</w:t>
      </w:r>
    </w:p>
    <w:p w14:paraId="6C6DEB7A" w14:textId="340FE20A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Am. Chem. Soc. 129 (2007) 4620-4632.</w:t>
      </w:r>
      <w:hyperlink r:id="rId169">
        <w:r w:rsidR="00065ADE">
          <w:rPr>
            <w:b w:val="0"/>
            <w:color w:val="000000"/>
          </w:rPr>
          <w:t xml:space="preserve"> </w:t>
        </w:r>
      </w:hyperlink>
      <w:hyperlink r:id="rId170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4FEF8C79" w14:textId="41975371" w:rsidR="00065ADE" w:rsidRDefault="00C54B15" w:rsidP="00E20EB7">
      <w:pPr>
        <w:ind w:left="0" w:right="12" w:firstLine="0"/>
        <w:jc w:val="both"/>
      </w:pPr>
      <w:r>
        <w:rPr>
          <w:color w:val="auto"/>
        </w:rPr>
        <w:t xml:space="preserve">  155.</w:t>
      </w:r>
      <w:r>
        <w:t xml:space="preserve"> </w:t>
      </w:r>
      <w:r w:rsidR="00065ADE">
        <w:t xml:space="preserve">Tandem Si-C and C-H activation for decamethylhafnocene and bis(trimethylsilyl)acetylene. </w:t>
      </w:r>
    </w:p>
    <w:p w14:paraId="33ECE030" w14:textId="02AB9354" w:rsidR="00067572" w:rsidRDefault="00C54B15" w:rsidP="00E20EB7">
      <w:pPr>
        <w:spacing w:after="0" w:line="266" w:lineRule="auto"/>
        <w:ind w:left="384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 xml:space="preserve">T. Beweries, V. V. Burlakov, M.A. Bach, S. Peitz, P. Arndt, W. Baumann, A. Spannenberg, U. Rosenthal, B. Pathak, E.D. Jemmis </w:t>
      </w:r>
    </w:p>
    <w:p w14:paraId="2161704D" w14:textId="23FD42E4" w:rsidR="00065ADE" w:rsidRDefault="00067572" w:rsidP="00E20EB7">
      <w:pPr>
        <w:spacing w:after="245" w:line="266" w:lineRule="auto"/>
        <w:ind w:left="204" w:firstLine="0"/>
        <w:jc w:val="both"/>
      </w:pPr>
      <w:r>
        <w:rPr>
          <w:b w:val="0"/>
          <w:color w:val="0000FF"/>
        </w:rPr>
        <w:lastRenderedPageBreak/>
        <w:t xml:space="preserve">    </w:t>
      </w:r>
      <w:r w:rsidR="00C54B15"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Angew. Chemie - Int. Ed. 46 (2007) 6907-6910.</w:t>
      </w:r>
      <w:hyperlink r:id="rId171">
        <w:r w:rsidR="00065ADE">
          <w:rPr>
            <w:b w:val="0"/>
            <w:color w:val="000000"/>
          </w:rPr>
          <w:t xml:space="preserve"> </w:t>
        </w:r>
      </w:hyperlink>
      <w:hyperlink r:id="rId172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321DEBCD" w14:textId="59CA8FB5" w:rsidR="00067572" w:rsidRDefault="00C54B15" w:rsidP="00E20EB7">
      <w:pPr>
        <w:ind w:left="0" w:right="12" w:firstLine="0"/>
        <w:jc w:val="both"/>
      </w:pPr>
      <w:r>
        <w:rPr>
          <w:color w:val="auto"/>
        </w:rPr>
        <w:t xml:space="preserve">  154.</w:t>
      </w:r>
      <w:r>
        <w:t xml:space="preserve"> </w:t>
      </w:r>
      <w:r w:rsidR="00065ADE">
        <w:t xml:space="preserve">Electronic structure and bonding studies on triple-decker sandwich complexes with a P6 middle ring. </w:t>
      </w:r>
    </w:p>
    <w:p w14:paraId="40EBE94B" w14:textId="25280A4A" w:rsidR="00065ADE" w:rsidRDefault="00C54B15" w:rsidP="00E20EB7">
      <w:pPr>
        <w:ind w:left="384" w:right="12" w:firstLine="0"/>
        <w:jc w:val="both"/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D. Usharani, D.L.V.K. Prasad, J.F. Nixon, E.D. Jemmis</w:t>
      </w:r>
    </w:p>
    <w:p w14:paraId="3561C993" w14:textId="2D954B32" w:rsidR="00065ADE" w:rsidRDefault="00C54B15" w:rsidP="00E20EB7">
      <w:pPr>
        <w:spacing w:after="246" w:line="265" w:lineRule="auto"/>
        <w:ind w:left="384" w:firstLine="0"/>
        <w:jc w:val="both"/>
      </w:pPr>
      <w:r>
        <w:rPr>
          <w:b w:val="0"/>
          <w:color w:val="0000FF"/>
        </w:rPr>
        <w:t xml:space="preserve">  </w:t>
      </w:r>
      <w:r w:rsidR="00065ADE">
        <w:rPr>
          <w:b w:val="0"/>
          <w:color w:val="0000FF"/>
        </w:rPr>
        <w:t>J. Comput. Chem. 28 (2007) 310-319.</w:t>
      </w:r>
      <w:hyperlink r:id="rId173">
        <w:r w:rsidR="00065ADE">
          <w:rPr>
            <w:b w:val="0"/>
            <w:color w:val="000000"/>
          </w:rPr>
          <w:t xml:space="preserve"> </w:t>
        </w:r>
      </w:hyperlink>
      <w:hyperlink r:id="rId174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037ED264" w14:textId="3A334B50" w:rsidR="00065ADE" w:rsidRDefault="00C54B15" w:rsidP="00E20EB7">
      <w:pPr>
        <w:ind w:left="0" w:right="12" w:firstLine="0"/>
        <w:jc w:val="both"/>
      </w:pPr>
      <w:r>
        <w:rPr>
          <w:color w:val="auto"/>
        </w:rPr>
        <w:t xml:space="preserve">  153.</w:t>
      </w:r>
      <w:r>
        <w:t xml:space="preserve"> </w:t>
      </w:r>
      <w:r w:rsidR="00065ADE">
        <w:t xml:space="preserve">New insights into the visible-light-induced DNA cleavage activity of dipyridoquinoxaline complexes of bivalent 3d-metal ions. </w:t>
      </w:r>
    </w:p>
    <w:p w14:paraId="6E0E37C6" w14:textId="77777777" w:rsidR="00C54B15" w:rsidRDefault="00C54B15" w:rsidP="00C54B15">
      <w:pPr>
        <w:spacing w:after="0" w:line="266" w:lineRule="auto"/>
        <w:ind w:left="384" w:right="4466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00"/>
        </w:rPr>
        <w:t>M. Roy, B. Pathak, A.K. Patra, E.D. Jemmis, M. Nethaji, A.R. Chakravarty</w:t>
      </w:r>
    </w:p>
    <w:p w14:paraId="3359EC78" w14:textId="506C575E" w:rsidR="00065ADE" w:rsidRDefault="00C54B15" w:rsidP="00C54B15">
      <w:pPr>
        <w:spacing w:after="0" w:line="266" w:lineRule="auto"/>
        <w:ind w:left="384" w:right="4466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  </w:t>
      </w:r>
      <w:r w:rsidR="00065ADE">
        <w:rPr>
          <w:b w:val="0"/>
          <w:color w:val="0000FF"/>
        </w:rPr>
        <w:t>Inorg. Chem. 46 (2007) 11122-11132.</w:t>
      </w:r>
      <w:hyperlink r:id="rId175">
        <w:r w:rsidR="00065ADE">
          <w:rPr>
            <w:b w:val="0"/>
            <w:color w:val="000000"/>
          </w:rPr>
          <w:t xml:space="preserve"> </w:t>
        </w:r>
      </w:hyperlink>
      <w:hyperlink r:id="rId176">
        <w:r w:rsidR="00065ADE">
          <w:rPr>
            <w:b w:val="0"/>
            <w:color w:val="0000EE"/>
            <w:u w:val="single" w:color="0000EE"/>
          </w:rPr>
          <w:t>Read more...</w:t>
        </w:r>
      </w:hyperlink>
    </w:p>
    <w:p w14:paraId="676096AD" w14:textId="77777777" w:rsidR="00C54B15" w:rsidRDefault="00C54B15" w:rsidP="00C54B15">
      <w:pPr>
        <w:spacing w:after="0" w:line="266" w:lineRule="auto"/>
        <w:ind w:left="384" w:right="4466" w:firstLine="0"/>
        <w:jc w:val="both"/>
      </w:pPr>
    </w:p>
    <w:p w14:paraId="1BD17C88" w14:textId="1CC7F22E" w:rsidR="00065ADE" w:rsidRDefault="00C54B15" w:rsidP="00E20EB7">
      <w:pPr>
        <w:tabs>
          <w:tab w:val="center" w:pos="5718"/>
        </w:tabs>
        <w:ind w:left="-15" w:firstLine="0"/>
        <w:jc w:val="both"/>
      </w:pPr>
      <w:r>
        <w:rPr>
          <w:color w:val="auto"/>
        </w:rPr>
        <w:t xml:space="preserve">  152.</w:t>
      </w:r>
      <w:r>
        <w:t xml:space="preserve"> </w:t>
      </w:r>
      <w:r w:rsidR="00065ADE">
        <w:t>Reversal of stability on metalation of pentagonal-bipyramidal (1-MB6H72- , 1-M-2-CB5H71- , and 1-M-2,4-C2B4H7) and</w:t>
      </w:r>
    </w:p>
    <w:p w14:paraId="4EA32514" w14:textId="21E17526" w:rsidR="00065ADE" w:rsidRDefault="00C54B15" w:rsidP="00E20EB7">
      <w:pPr>
        <w:spacing w:after="0"/>
        <w:ind w:left="384" w:right="12" w:firstLine="0"/>
        <w:jc w:val="both"/>
      </w:pPr>
      <w:r>
        <w:t xml:space="preserve">  </w:t>
      </w:r>
      <w:r w:rsidR="00065ADE">
        <w:t xml:space="preserve">Icosahedral (1-MB11H122- , 1-M-2-CB10H121-. </w:t>
      </w:r>
    </w:p>
    <w:p w14:paraId="63D24887" w14:textId="08BC1532" w:rsidR="00067572" w:rsidRDefault="00067572" w:rsidP="00E20EB7">
      <w:pPr>
        <w:spacing w:after="3" w:line="266" w:lineRule="auto"/>
        <w:ind w:left="204" w:firstLine="0"/>
        <w:jc w:val="both"/>
      </w:pPr>
      <w:r>
        <w:rPr>
          <w:b w:val="0"/>
          <w:color w:val="000000"/>
        </w:rPr>
        <w:t xml:space="preserve">    </w:t>
      </w:r>
      <w:r w:rsidR="00C54B15">
        <w:rPr>
          <w:b w:val="0"/>
          <w:color w:val="000000"/>
        </w:rPr>
        <w:t xml:space="preserve">  </w:t>
      </w:r>
      <w:r>
        <w:rPr>
          <w:b w:val="0"/>
          <w:color w:val="000000"/>
        </w:rPr>
        <w:t>B. Pathak, S. Pandian, N. Hosmane, E.D. Jemmis</w:t>
      </w:r>
    </w:p>
    <w:p w14:paraId="15356233" w14:textId="54787D88" w:rsidR="00067572" w:rsidRDefault="00067572" w:rsidP="00E20EB7">
      <w:pPr>
        <w:spacing w:after="246" w:line="265" w:lineRule="auto"/>
        <w:ind w:left="204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FF"/>
        </w:rPr>
        <w:t xml:space="preserve">    </w:t>
      </w:r>
      <w:r w:rsidR="00C54B15">
        <w:rPr>
          <w:b w:val="0"/>
          <w:color w:val="0000FF"/>
        </w:rPr>
        <w:t xml:space="preserve">  </w:t>
      </w:r>
      <w:r>
        <w:rPr>
          <w:b w:val="0"/>
          <w:color w:val="0000FF"/>
        </w:rPr>
        <w:t>J. Am. Chem. Soc. 128 (2006) 10915-10922.</w:t>
      </w:r>
      <w:hyperlink r:id="rId177">
        <w:r>
          <w:rPr>
            <w:b w:val="0"/>
            <w:color w:val="000000"/>
          </w:rPr>
          <w:t xml:space="preserve"> </w:t>
        </w:r>
      </w:hyperlink>
      <w:hyperlink r:id="rId178">
        <w:r>
          <w:rPr>
            <w:b w:val="0"/>
            <w:color w:val="0000EE"/>
            <w:u w:val="single" w:color="0000EE"/>
          </w:rPr>
          <w:t>Read more...</w:t>
        </w:r>
      </w:hyperlink>
    </w:p>
    <w:p w14:paraId="67C0CFAA" w14:textId="77777777" w:rsidR="00C54B15" w:rsidRDefault="00C54B15" w:rsidP="00C54B15">
      <w:pPr>
        <w:ind w:left="-42" w:right="12" w:firstLine="0"/>
        <w:jc w:val="both"/>
      </w:pPr>
      <w:r>
        <w:rPr>
          <w:color w:val="auto"/>
        </w:rPr>
        <w:t xml:space="preserve">  151.</w:t>
      </w:r>
      <w:r>
        <w:t xml:space="preserve"> </w:t>
      </w:r>
      <w:r w:rsidR="00067572">
        <w:t xml:space="preserve">Boron and MgB2 analogs of fullerenes and carbon nanotubes: A density functional theory study. </w:t>
      </w:r>
    </w:p>
    <w:p w14:paraId="2C65C5B6" w14:textId="77777777" w:rsidR="00C54B15" w:rsidRDefault="00C54B15" w:rsidP="00C54B15">
      <w:pPr>
        <w:ind w:left="-42" w:right="12" w:firstLine="0"/>
        <w:jc w:val="both"/>
      </w:pPr>
      <w:r>
        <w:rPr>
          <w:color w:val="auto"/>
        </w:rPr>
        <w:t xml:space="preserve">           </w:t>
      </w:r>
      <w:r w:rsidR="00067572">
        <w:rPr>
          <w:b w:val="0"/>
          <w:color w:val="000000"/>
        </w:rPr>
        <w:t>D.L.V.K. Prasad, E.D. Jemmis</w:t>
      </w:r>
    </w:p>
    <w:p w14:paraId="088200FF" w14:textId="3E72981A" w:rsidR="00067572" w:rsidRDefault="00C54B15" w:rsidP="00C54B15">
      <w:pPr>
        <w:ind w:left="-42" w:right="12" w:firstLine="0"/>
        <w:jc w:val="both"/>
      </w:pPr>
      <w:r>
        <w:t xml:space="preserve">           </w:t>
      </w:r>
      <w:r w:rsidR="00067572">
        <w:rPr>
          <w:b w:val="0"/>
          <w:color w:val="0000FF"/>
        </w:rPr>
        <w:t>J. Mol. Struct. THEOCHEM. 771 (2006) 111-115.</w:t>
      </w:r>
      <w:hyperlink r:id="rId179">
        <w:r w:rsidR="00067572">
          <w:rPr>
            <w:b w:val="0"/>
            <w:color w:val="000000"/>
          </w:rPr>
          <w:t xml:space="preserve"> </w:t>
        </w:r>
      </w:hyperlink>
      <w:hyperlink r:id="rId180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774276FB" w14:textId="77777777" w:rsidR="00C54B15" w:rsidRDefault="00C54B15" w:rsidP="00E20EB7">
      <w:pPr>
        <w:ind w:left="-42" w:right="12" w:firstLine="0"/>
        <w:jc w:val="both"/>
      </w:pPr>
    </w:p>
    <w:p w14:paraId="7AE25639" w14:textId="77777777" w:rsidR="00C54B15" w:rsidRDefault="00C54B15" w:rsidP="00C54B15">
      <w:pPr>
        <w:ind w:left="-42" w:right="12" w:firstLine="0"/>
        <w:jc w:val="both"/>
      </w:pPr>
      <w:r>
        <w:rPr>
          <w:color w:val="auto"/>
        </w:rPr>
        <w:t xml:space="preserve">  150.</w:t>
      </w:r>
      <w:r>
        <w:t xml:space="preserve"> </w:t>
      </w:r>
      <w:r w:rsidR="00067572">
        <w:t xml:space="preserve">Icosahedral B12, macropolyhedral boranes, β-rhombohedral boron and boron-rich solids. </w:t>
      </w:r>
    </w:p>
    <w:p w14:paraId="7178F723" w14:textId="77777777" w:rsidR="00C54B15" w:rsidRDefault="00C54B15" w:rsidP="00C54B15">
      <w:pPr>
        <w:ind w:left="-42" w:right="12" w:firstLine="0"/>
        <w:jc w:val="both"/>
      </w:pPr>
      <w:r>
        <w:rPr>
          <w:color w:val="auto"/>
        </w:rPr>
        <w:t xml:space="preserve">           </w:t>
      </w:r>
      <w:r w:rsidR="00067572">
        <w:rPr>
          <w:b w:val="0"/>
          <w:color w:val="000000"/>
        </w:rPr>
        <w:t>E.D. Jemmis, D.L.V.K. Prasad</w:t>
      </w:r>
    </w:p>
    <w:p w14:paraId="2745673D" w14:textId="20E9702D" w:rsidR="00067572" w:rsidRPr="00067572" w:rsidRDefault="00C54B15" w:rsidP="00C54B15">
      <w:pPr>
        <w:ind w:left="-42" w:right="12" w:firstLine="0"/>
        <w:jc w:val="both"/>
      </w:pPr>
      <w:r>
        <w:t xml:space="preserve">           </w:t>
      </w:r>
      <w:r w:rsidR="00067572">
        <w:rPr>
          <w:b w:val="0"/>
          <w:color w:val="0000FF"/>
        </w:rPr>
        <w:t>J. Solid State Chem. 179 (2006) 2768-2774.</w:t>
      </w:r>
      <w:hyperlink r:id="rId181">
        <w:r w:rsidR="00067572">
          <w:rPr>
            <w:b w:val="0"/>
            <w:color w:val="000000"/>
          </w:rPr>
          <w:t xml:space="preserve"> </w:t>
        </w:r>
      </w:hyperlink>
      <w:hyperlink r:id="rId182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144E9E11" w14:textId="77777777" w:rsidR="00C54B15" w:rsidRDefault="00C54B15" w:rsidP="00E20EB7">
      <w:pPr>
        <w:ind w:left="-42" w:right="12" w:firstLine="0"/>
        <w:jc w:val="both"/>
      </w:pPr>
    </w:p>
    <w:p w14:paraId="2C964DA7" w14:textId="3C9F4EC0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9.</w:t>
      </w:r>
      <w:r>
        <w:t xml:space="preserve">  </w:t>
      </w:r>
      <w:r w:rsidR="00067572">
        <w:t xml:space="preserve">Hypercarbons in polyhedral structures. </w:t>
      </w:r>
    </w:p>
    <w:p w14:paraId="1D2DC5E1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E.G. Jayasree, P. Parameswaran</w:t>
      </w:r>
    </w:p>
    <w:p w14:paraId="000D03C9" w14:textId="77777777" w:rsidR="00067572" w:rsidRDefault="00067572" w:rsidP="00E20EB7">
      <w:pPr>
        <w:spacing w:after="298" w:line="265" w:lineRule="auto"/>
        <w:ind w:left="477" w:firstLine="0"/>
        <w:jc w:val="both"/>
      </w:pPr>
      <w:r>
        <w:rPr>
          <w:b w:val="0"/>
          <w:color w:val="0000FF"/>
        </w:rPr>
        <w:t>Chem. Soc. Rev. 35 (2006) 157-168.</w:t>
      </w:r>
      <w:hyperlink r:id="rId183">
        <w:r>
          <w:rPr>
            <w:b w:val="0"/>
            <w:color w:val="000000"/>
          </w:rPr>
          <w:t xml:space="preserve"> </w:t>
        </w:r>
      </w:hyperlink>
      <w:hyperlink r:id="rId184">
        <w:r>
          <w:rPr>
            <w:b w:val="0"/>
            <w:color w:val="0000EE"/>
            <w:u w:val="single" w:color="0000EE"/>
          </w:rPr>
          <w:t>Read more...</w:t>
        </w:r>
      </w:hyperlink>
    </w:p>
    <w:p w14:paraId="59850281" w14:textId="77777777" w:rsidR="00046C5F" w:rsidRDefault="00046C5F" w:rsidP="00046C5F">
      <w:pPr>
        <w:spacing w:after="0"/>
        <w:ind w:left="-42" w:right="12" w:firstLine="0"/>
        <w:jc w:val="both"/>
      </w:pPr>
      <w:r>
        <w:rPr>
          <w:color w:val="auto"/>
        </w:rPr>
        <w:t xml:space="preserve">  148.</w:t>
      </w:r>
      <w:r>
        <w:t xml:space="preserve">  </w:t>
      </w:r>
      <w:r w:rsidR="00067572">
        <w:t xml:space="preserve">Bond length and bond multiplicity: σ-bond prevents short π-bonds. </w:t>
      </w:r>
    </w:p>
    <w:p w14:paraId="70E2E2D9" w14:textId="77777777" w:rsidR="00046C5F" w:rsidRDefault="00046C5F" w:rsidP="00046C5F">
      <w:pPr>
        <w:spacing w:after="0"/>
        <w:ind w:left="-42" w:right="12" w:firstLine="0"/>
        <w:jc w:val="both"/>
      </w:pPr>
      <w:r>
        <w:rPr>
          <w:color w:val="auto"/>
        </w:rPr>
        <w:t xml:space="preserve">            </w:t>
      </w:r>
      <w:r w:rsidR="00067572">
        <w:rPr>
          <w:b w:val="0"/>
          <w:color w:val="000000"/>
        </w:rPr>
        <w:t xml:space="preserve">E.D. Jemmis, B. Pathak, R.B. King, H.F. Schaefer </w:t>
      </w:r>
    </w:p>
    <w:p w14:paraId="3DE9D2CF" w14:textId="3D32CB03" w:rsidR="00067572" w:rsidRDefault="00046C5F" w:rsidP="00046C5F">
      <w:pPr>
        <w:spacing w:after="0"/>
        <w:ind w:left="-42" w:right="12" w:firstLine="0"/>
        <w:jc w:val="both"/>
      </w:pPr>
      <w:r>
        <w:t xml:space="preserve">            </w:t>
      </w:r>
      <w:r w:rsidR="00067572">
        <w:rPr>
          <w:b w:val="0"/>
          <w:color w:val="0000FF"/>
        </w:rPr>
        <w:t>Chem. Commun. (2006) 2164-2166.</w:t>
      </w:r>
      <w:hyperlink r:id="rId185">
        <w:r w:rsidR="00067572">
          <w:rPr>
            <w:b w:val="0"/>
            <w:color w:val="000000"/>
          </w:rPr>
          <w:t xml:space="preserve"> </w:t>
        </w:r>
      </w:hyperlink>
      <w:hyperlink r:id="rId186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69C87E3C" w14:textId="77777777" w:rsidR="00046C5F" w:rsidRDefault="00046C5F" w:rsidP="00E20EB7">
      <w:pPr>
        <w:ind w:left="-42" w:right="12" w:firstLine="0"/>
        <w:jc w:val="both"/>
      </w:pPr>
    </w:p>
    <w:p w14:paraId="4E493148" w14:textId="66248EC7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7.</w:t>
      </w:r>
      <w:r>
        <w:t xml:space="preserve">  </w:t>
      </w:r>
      <w:r w:rsidR="00067572">
        <w:t xml:space="preserve">Electrostatic repulsion as an additional selectivity factor in asymmetric proline catalysis. </w:t>
      </w:r>
    </w:p>
    <w:p w14:paraId="68F46814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J. Joseph, D.B. Ramachary, E.D. Jemmis</w:t>
      </w:r>
    </w:p>
    <w:p w14:paraId="0349A7B4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. Biomol. Chem. 4 (2006) 2685-2689.</w:t>
      </w:r>
      <w:hyperlink r:id="rId187">
        <w:r>
          <w:rPr>
            <w:b w:val="0"/>
            <w:color w:val="000000"/>
          </w:rPr>
          <w:t xml:space="preserve"> </w:t>
        </w:r>
      </w:hyperlink>
      <w:hyperlink r:id="rId188">
        <w:r>
          <w:rPr>
            <w:b w:val="0"/>
            <w:color w:val="0000EE"/>
            <w:u w:val="single" w:color="0000EE"/>
          </w:rPr>
          <w:t>Read more...</w:t>
        </w:r>
      </w:hyperlink>
    </w:p>
    <w:p w14:paraId="3BB34F1A" w14:textId="4AEB76E0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6.</w:t>
      </w:r>
      <w:r>
        <w:t xml:space="preserve">  </w:t>
      </w:r>
      <w:r w:rsidR="00067572">
        <w:t>Characteristics of novel sandwiched beryllium, magnesium, and calcium dimers: C5H5BeBeC5H5, C 5H5MgMgC5H5, and</w:t>
      </w:r>
    </w:p>
    <w:p w14:paraId="68EE6074" w14:textId="77777777" w:rsidR="00067572" w:rsidRDefault="00067572" w:rsidP="00E20EB7">
      <w:pPr>
        <w:ind w:left="492" w:right="12" w:firstLine="0"/>
        <w:jc w:val="both"/>
      </w:pPr>
      <w:r>
        <w:t xml:space="preserve">C5H 5CaCaC5H5. </w:t>
      </w:r>
    </w:p>
    <w:p w14:paraId="1BF721FA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Y. Xie, H.F. Schaefer, E.D. Jemmis</w:t>
      </w:r>
    </w:p>
    <w:p w14:paraId="72DF3382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Phys. Lett. 402 (2005) 414-421.</w:t>
      </w:r>
      <w:hyperlink r:id="rId189">
        <w:r>
          <w:rPr>
            <w:b w:val="0"/>
            <w:color w:val="000000"/>
          </w:rPr>
          <w:t xml:space="preserve"> </w:t>
        </w:r>
      </w:hyperlink>
      <w:hyperlink r:id="rId190">
        <w:r>
          <w:rPr>
            <w:b w:val="0"/>
            <w:color w:val="0000EE"/>
            <w:u w:val="single" w:color="0000EE"/>
          </w:rPr>
          <w:t>Read more...</w:t>
        </w:r>
      </w:hyperlink>
    </w:p>
    <w:p w14:paraId="5A751581" w14:textId="32F312D4" w:rsidR="00046C5F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5.</w:t>
      </w:r>
      <w:r>
        <w:t xml:space="preserve">  </w:t>
      </w:r>
      <w:r w:rsidR="00067572">
        <w:t>Unusual metal-carbon-hydrogen angles, carbon-hydrogen bond activation, and .alpha.-hydrogen abstraction in transition</w:t>
      </w:r>
      <w:r>
        <w:t xml:space="preserve"> </w:t>
      </w:r>
      <w:r w:rsidR="00067572">
        <w:t>metal</w:t>
      </w:r>
    </w:p>
    <w:p w14:paraId="77C7EB33" w14:textId="7B4F6A50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          </w:t>
      </w:r>
      <w:r w:rsidR="00067572">
        <w:t xml:space="preserve">carbene complexes. </w:t>
      </w:r>
    </w:p>
    <w:p w14:paraId="4B96EFCC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R.J. Goddard, R. Hoffmann, E.D. Jemmis</w:t>
      </w:r>
    </w:p>
    <w:p w14:paraId="787A5114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2 (2005) 7667-7676.</w:t>
      </w:r>
      <w:hyperlink r:id="rId191">
        <w:r>
          <w:rPr>
            <w:b w:val="0"/>
            <w:color w:val="000000"/>
          </w:rPr>
          <w:t xml:space="preserve"> </w:t>
        </w:r>
      </w:hyperlink>
      <w:hyperlink r:id="rId192">
        <w:r>
          <w:rPr>
            <w:b w:val="0"/>
            <w:color w:val="0000EE"/>
            <w:u w:val="single" w:color="0000EE"/>
          </w:rPr>
          <w:t>Read more...</w:t>
        </w:r>
      </w:hyperlink>
    </w:p>
    <w:p w14:paraId="5420E716" w14:textId="77777777" w:rsidR="00046C5F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4.</w:t>
      </w:r>
      <w:r>
        <w:t xml:space="preserve">  </w:t>
      </w:r>
      <w:r w:rsidR="00067572">
        <w:t>Binuclear organometallic compounds containing planar tetra co-ordinated carbon atoms: Theoretical study on geometrical and</w:t>
      </w:r>
    </w:p>
    <w:p w14:paraId="3532E5A4" w14:textId="77777777" w:rsidR="00046C5F" w:rsidRDefault="00046C5F" w:rsidP="00046C5F">
      <w:pPr>
        <w:ind w:left="-42" w:right="12" w:firstLine="0"/>
        <w:jc w:val="both"/>
      </w:pPr>
      <w:r>
        <w:rPr>
          <w:color w:val="auto"/>
        </w:rPr>
        <w:t xml:space="preserve">            </w:t>
      </w:r>
      <w:r w:rsidR="00067572">
        <w:t xml:space="preserve">bonding patterns. </w:t>
      </w:r>
    </w:p>
    <w:p w14:paraId="6EB2B80D" w14:textId="77777777" w:rsidR="00046C5F" w:rsidRDefault="00046C5F" w:rsidP="00046C5F">
      <w:pPr>
        <w:ind w:left="-42" w:right="12" w:firstLine="0"/>
        <w:jc w:val="both"/>
      </w:pPr>
      <w:r>
        <w:t xml:space="preserve">            </w:t>
      </w:r>
      <w:r w:rsidR="00A73E68">
        <w:rPr>
          <w:b w:val="0"/>
          <w:color w:val="000000"/>
        </w:rPr>
        <w:t>E.D. Jemmis, P. Parameswaran, A.K. Phukan</w:t>
      </w:r>
    </w:p>
    <w:p w14:paraId="162B1F6B" w14:textId="09ACB594" w:rsidR="00067572" w:rsidRDefault="00046C5F" w:rsidP="00046C5F">
      <w:pPr>
        <w:ind w:left="-42" w:right="12" w:firstLine="0"/>
        <w:jc w:val="both"/>
      </w:pPr>
      <w:r>
        <w:t xml:space="preserve">            </w:t>
      </w:r>
      <w:r w:rsidR="009B43D4">
        <w:rPr>
          <w:b w:val="0"/>
          <w:color w:val="0000FF"/>
        </w:rPr>
        <w:t xml:space="preserve">Mol. Phys. 103 (2005) 897-903. </w:t>
      </w:r>
      <w:hyperlink r:id="rId193">
        <w:r w:rsidR="009B43D4">
          <w:rPr>
            <w:b w:val="0"/>
            <w:color w:val="000000"/>
          </w:rPr>
          <w:t xml:space="preserve"> </w:t>
        </w:r>
      </w:hyperlink>
      <w:hyperlink r:id="rId194">
        <w:r w:rsidR="009B43D4">
          <w:rPr>
            <w:b w:val="0"/>
            <w:color w:val="0000EE"/>
            <w:u w:val="single" w:color="0000EE"/>
          </w:rPr>
          <w:t>Read more...</w:t>
        </w:r>
      </w:hyperlink>
    </w:p>
    <w:p w14:paraId="0F610F63" w14:textId="77777777" w:rsidR="009B43D4" w:rsidRDefault="009B43D4" w:rsidP="00E20EB7">
      <w:pPr>
        <w:ind w:left="600" w:right="12" w:firstLine="0"/>
        <w:jc w:val="both"/>
      </w:pPr>
    </w:p>
    <w:p w14:paraId="1997EF55" w14:textId="3B1DBD4B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3.</w:t>
      </w:r>
      <w:r>
        <w:t xml:space="preserve">  </w:t>
      </w:r>
      <w:r w:rsidR="00067572">
        <w:t>Electronic structure and bonding of β-rhombohedral boron using cluster fragment approach.</w:t>
      </w:r>
    </w:p>
    <w:p w14:paraId="74C5435A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D.L.V.K. Prasad, M.M. Balakrishnarajan, E.D. Jemmis</w:t>
      </w:r>
    </w:p>
    <w:p w14:paraId="4EB5CBBB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hys. Rev. B - Condens. Matter Mater. Phys. 72 (2005).</w:t>
      </w:r>
      <w:hyperlink r:id="rId195">
        <w:r>
          <w:rPr>
            <w:b w:val="0"/>
            <w:color w:val="000000"/>
          </w:rPr>
          <w:t xml:space="preserve"> </w:t>
        </w:r>
      </w:hyperlink>
      <w:hyperlink r:id="rId196">
        <w:r>
          <w:rPr>
            <w:b w:val="0"/>
            <w:color w:val="0000EE"/>
            <w:u w:val="single" w:color="0000EE"/>
          </w:rPr>
          <w:t>Read more...</w:t>
        </w:r>
      </w:hyperlink>
    </w:p>
    <w:p w14:paraId="2F559E79" w14:textId="09586CEE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2.</w:t>
      </w:r>
      <w:r>
        <w:t xml:space="preserve">  </w:t>
      </w:r>
      <w:r w:rsidR="00067572">
        <w:t>Condensed two- and three-dimensional aromatic systems: A theoretical study on the relative stabilities of isomers of</w:t>
      </w:r>
    </w:p>
    <w:p w14:paraId="02AD641F" w14:textId="77777777" w:rsidR="00067572" w:rsidRDefault="00067572" w:rsidP="00E20EB7">
      <w:pPr>
        <w:ind w:left="492" w:right="12" w:firstLine="0"/>
        <w:jc w:val="both"/>
      </w:pPr>
      <w:r>
        <w:lastRenderedPageBreak/>
        <w:t>CB19H16, B20H15Cl, and B20H14Cl2.</w:t>
      </w:r>
    </w:p>
    <w:p w14:paraId="50E6BCC5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Pathak, A. Anoop</w:t>
      </w:r>
    </w:p>
    <w:p w14:paraId="3EE4C4A9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. Chem. 44 (2005) 7184-7188.</w:t>
      </w:r>
      <w:hyperlink r:id="rId197">
        <w:r>
          <w:rPr>
            <w:b w:val="0"/>
            <w:color w:val="000000"/>
          </w:rPr>
          <w:t xml:space="preserve"> </w:t>
        </w:r>
      </w:hyperlink>
      <w:hyperlink r:id="rId198">
        <w:r>
          <w:rPr>
            <w:b w:val="0"/>
            <w:color w:val="0000EE"/>
            <w:u w:val="single" w:color="0000EE"/>
          </w:rPr>
          <w:t>Read more...</w:t>
        </w:r>
      </w:hyperlink>
    </w:p>
    <w:p w14:paraId="2C93010A" w14:textId="77777777" w:rsidR="00046C5F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141.</w:t>
      </w:r>
      <w:r>
        <w:t xml:space="preserve">  </w:t>
      </w:r>
      <w:r w:rsidR="00067572">
        <w:t>Reduction of 1,4-dichlorobut-2-yne by titanocene to a 1,2,3-butatriene. Formation of a 1-titanacyclopent-3-yne and a</w:t>
      </w:r>
    </w:p>
    <w:p w14:paraId="695951DF" w14:textId="48DBD64A" w:rsidR="00067572" w:rsidRDefault="00046C5F" w:rsidP="00E20EB7">
      <w:pPr>
        <w:ind w:left="-42" w:right="12" w:firstLine="0"/>
        <w:jc w:val="both"/>
      </w:pPr>
      <w:r>
        <w:rPr>
          <w:color w:val="auto"/>
        </w:rPr>
        <w:t xml:space="preserve">            </w:t>
      </w:r>
      <w:r w:rsidR="00067572">
        <w:t>2,5dititanabicyclo[2.2.0]hex-1(4)- ene.</w:t>
      </w:r>
    </w:p>
    <w:p w14:paraId="22A6C6FC" w14:textId="77777777" w:rsidR="000E4C28" w:rsidRDefault="00067572" w:rsidP="00E20EB7">
      <w:pPr>
        <w:spacing w:after="0" w:line="265" w:lineRule="auto"/>
        <w:ind w:left="477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>V. V. Burlakov, P. Arndt, W. Baumann, A. Spannenberg, U. Rosenthal, P. Parameswaran, E.D. Jemmis</w:t>
      </w:r>
    </w:p>
    <w:p w14:paraId="732C6565" w14:textId="34B8AB6D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Commun. 10 (2004) 2074-2075.</w:t>
      </w:r>
      <w:r w:rsidR="000E4C28" w:rsidRPr="000E4C28">
        <w:t xml:space="preserve"> </w:t>
      </w:r>
      <w:hyperlink r:id="rId199">
        <w:r w:rsidR="000E4C28">
          <w:rPr>
            <w:b w:val="0"/>
            <w:color w:val="0000EE"/>
            <w:u w:val="single" w:color="0000EE"/>
          </w:rPr>
          <w:t>Read more...</w:t>
        </w:r>
      </w:hyperlink>
    </w:p>
    <w:p w14:paraId="5EF63FAA" w14:textId="77777777" w:rsidR="00046C5F" w:rsidRDefault="00046C5F" w:rsidP="00046C5F">
      <w:pPr>
        <w:spacing w:after="0"/>
        <w:ind w:left="-42" w:right="12" w:firstLine="0"/>
        <w:jc w:val="both"/>
      </w:pPr>
      <w:r>
        <w:rPr>
          <w:color w:val="auto"/>
        </w:rPr>
        <w:t xml:space="preserve">  140.</w:t>
      </w:r>
      <w:r>
        <w:t xml:space="preserve">  </w:t>
      </w:r>
      <w:r w:rsidR="00067572">
        <w:t xml:space="preserve">Does a Sterically Bulky Group Occupy the Equatorial Site in Trigonal Bipyramidal Phosphorus?. </w:t>
      </w:r>
    </w:p>
    <w:p w14:paraId="77E85D96" w14:textId="77777777" w:rsidR="00046C5F" w:rsidRDefault="00046C5F" w:rsidP="00046C5F">
      <w:pPr>
        <w:spacing w:after="0"/>
        <w:ind w:left="-42" w:right="12" w:firstLine="0"/>
        <w:jc w:val="both"/>
      </w:pPr>
      <w:r>
        <w:rPr>
          <w:color w:val="auto"/>
        </w:rPr>
        <w:t xml:space="preserve">            </w:t>
      </w:r>
      <w:r w:rsidR="00067572">
        <w:rPr>
          <w:b w:val="0"/>
          <w:color w:val="000000"/>
        </w:rPr>
        <w:t xml:space="preserve">P. Kommana, N.S. Kumar, J.J. Vittal, E.G. Jayasree, E.D. Jemmis, K.C.K. Swamy </w:t>
      </w:r>
    </w:p>
    <w:p w14:paraId="616A559A" w14:textId="77847453" w:rsidR="00067572" w:rsidRDefault="00046C5F" w:rsidP="00046C5F">
      <w:pPr>
        <w:spacing w:after="0"/>
        <w:ind w:left="-42" w:right="12" w:firstLine="0"/>
        <w:jc w:val="both"/>
      </w:pPr>
      <w:r>
        <w:t xml:space="preserve">            </w:t>
      </w:r>
      <w:r w:rsidR="00067572">
        <w:rPr>
          <w:b w:val="0"/>
          <w:color w:val="0000FF"/>
        </w:rPr>
        <w:t>Org. Lett. 6 (2004) 145-148.</w:t>
      </w:r>
      <w:hyperlink r:id="rId200">
        <w:r w:rsidR="00067572">
          <w:rPr>
            <w:b w:val="0"/>
            <w:color w:val="000000"/>
          </w:rPr>
          <w:t xml:space="preserve"> </w:t>
        </w:r>
      </w:hyperlink>
      <w:hyperlink r:id="rId201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65EBE0C4" w14:textId="77777777" w:rsidR="00046C5F" w:rsidRDefault="00046C5F" w:rsidP="00E20EB7">
      <w:pPr>
        <w:ind w:left="-42" w:right="12" w:firstLine="0"/>
        <w:jc w:val="both"/>
      </w:pPr>
    </w:p>
    <w:p w14:paraId="15C599CD" w14:textId="77777777" w:rsidR="00046C5F" w:rsidRDefault="00046C5F" w:rsidP="00046C5F">
      <w:pPr>
        <w:ind w:left="-42" w:right="12" w:firstLine="0"/>
        <w:jc w:val="both"/>
      </w:pPr>
      <w:r>
        <w:rPr>
          <w:color w:val="auto"/>
        </w:rPr>
        <w:t xml:space="preserve">  139.</w:t>
      </w:r>
      <w:r>
        <w:t xml:space="preserve">  </w:t>
      </w:r>
      <w:r w:rsidR="00067572">
        <w:t>Structure, reactivity and aromaticity of acenes and their BN analogues: A density functional and electrostatic investigation.</w:t>
      </w:r>
    </w:p>
    <w:p w14:paraId="2F55FF42" w14:textId="77777777" w:rsidR="00046C5F" w:rsidRDefault="00046C5F" w:rsidP="00046C5F">
      <w:pPr>
        <w:ind w:left="-42" w:right="12" w:firstLine="0"/>
        <w:jc w:val="both"/>
      </w:pPr>
      <w:r>
        <w:rPr>
          <w:color w:val="auto"/>
        </w:rPr>
        <w:t xml:space="preserve">            </w:t>
      </w:r>
      <w:r w:rsidR="007949D8">
        <w:rPr>
          <w:b w:val="0"/>
          <w:color w:val="000000"/>
        </w:rPr>
        <w:t>A.K. Phukan, R.P. Kalagi, S.R. Gadre, E.D. Jemmis</w:t>
      </w:r>
    </w:p>
    <w:p w14:paraId="2F645DF9" w14:textId="447C06E4" w:rsidR="00067572" w:rsidRDefault="00046C5F" w:rsidP="00046C5F">
      <w:pPr>
        <w:ind w:left="-42" w:right="12" w:firstLine="0"/>
        <w:jc w:val="both"/>
      </w:pPr>
      <w:r>
        <w:t xml:space="preserve">            </w:t>
      </w:r>
      <w:r w:rsidR="007949D8">
        <w:rPr>
          <w:b w:val="0"/>
          <w:color w:val="0000FF"/>
        </w:rPr>
        <w:t xml:space="preserve">Inorg. Chem. 43 (2004) 5824-5832. </w:t>
      </w:r>
      <w:hyperlink r:id="rId202">
        <w:r w:rsidR="007949D8">
          <w:rPr>
            <w:b w:val="0"/>
            <w:color w:val="0000EE"/>
            <w:u w:val="single" w:color="0000EE"/>
          </w:rPr>
          <w:t>Read more...</w:t>
        </w:r>
      </w:hyperlink>
    </w:p>
    <w:p w14:paraId="3875F46C" w14:textId="77777777" w:rsidR="007949D8" w:rsidRDefault="007949D8" w:rsidP="00E20EB7">
      <w:pPr>
        <w:ind w:left="600" w:right="12" w:firstLine="0"/>
        <w:jc w:val="both"/>
      </w:pPr>
    </w:p>
    <w:p w14:paraId="202E9A58" w14:textId="6F32D86F" w:rsidR="00067572" w:rsidRDefault="00046C5F" w:rsidP="00E20EB7">
      <w:pPr>
        <w:tabs>
          <w:tab w:val="center" w:pos="5709"/>
        </w:tabs>
        <w:ind w:left="-15" w:firstLine="0"/>
        <w:jc w:val="both"/>
      </w:pPr>
      <w:r>
        <w:rPr>
          <w:color w:val="auto"/>
        </w:rPr>
        <w:t xml:space="preserve">  138.</w:t>
      </w:r>
      <w:r>
        <w:t xml:space="preserve">  </w:t>
      </w:r>
      <w:r w:rsidR="00067572">
        <w:t>Structure and Neutral Homoaromaticity of Metallacyclopentene, -pentadiene, -pentyne, and -pentatriene: A Density</w:t>
      </w:r>
    </w:p>
    <w:p w14:paraId="36E3E3E8" w14:textId="77777777" w:rsidR="00067572" w:rsidRDefault="00067572" w:rsidP="00E20EB7">
      <w:pPr>
        <w:ind w:left="492" w:right="12" w:firstLine="0"/>
        <w:jc w:val="both"/>
      </w:pPr>
      <w:r>
        <w:t>Functional Study.</w:t>
      </w:r>
    </w:p>
    <w:p w14:paraId="5FAB0F20" w14:textId="77777777" w:rsidR="00A73E68" w:rsidRDefault="00067572" w:rsidP="00E20EB7">
      <w:pPr>
        <w:ind w:left="492" w:right="5585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E.D. Jemmis, A.K. Phukan, H. Jiao, U. Rosenthal </w:t>
      </w:r>
      <w:r>
        <w:rPr>
          <w:b w:val="0"/>
          <w:color w:val="0000FF"/>
        </w:rPr>
        <w:t>Organometallics. 22 (2003) 4958-4965.</w:t>
      </w:r>
      <w:hyperlink r:id="rId203">
        <w:r>
          <w:rPr>
            <w:b w:val="0"/>
            <w:color w:val="000000"/>
          </w:rPr>
          <w:t xml:space="preserve"> </w:t>
        </w:r>
      </w:hyperlink>
      <w:hyperlink r:id="rId204">
        <w:r>
          <w:rPr>
            <w:b w:val="0"/>
            <w:color w:val="0000EE"/>
            <w:u w:val="single" w:color="0000EE"/>
          </w:rPr>
          <w:t xml:space="preserve">Read more... </w:t>
        </w:r>
      </w:hyperlink>
    </w:p>
    <w:p w14:paraId="40702248" w14:textId="77777777" w:rsidR="00A73E68" w:rsidRPr="00A73E68" w:rsidRDefault="00A73E68" w:rsidP="00E20EB7">
      <w:pPr>
        <w:ind w:left="492" w:right="5585" w:firstLine="0"/>
        <w:jc w:val="both"/>
        <w:rPr>
          <w:b w:val="0"/>
          <w:color w:val="0000EE"/>
          <w:u w:val="single" w:color="0000EE"/>
        </w:rPr>
      </w:pPr>
    </w:p>
    <w:p w14:paraId="28DFEDF6" w14:textId="114F4750" w:rsidR="00A73E68" w:rsidRDefault="00046C5F" w:rsidP="00E20EB7">
      <w:pPr>
        <w:ind w:left="0" w:right="144" w:firstLine="0"/>
        <w:jc w:val="both"/>
      </w:pPr>
      <w:r>
        <w:rPr>
          <w:color w:val="auto"/>
        </w:rPr>
        <w:t xml:space="preserve">  137.</w:t>
      </w:r>
      <w:r>
        <w:t xml:space="preserve">  </w:t>
      </w:r>
      <w:r w:rsidR="00A73E68">
        <w:t>Effect of Metal Complexation on Ring Opening of Bowl-Shaped Hydrocarbons: Theoretical Study.</w:t>
      </w:r>
    </w:p>
    <w:p w14:paraId="31B8CCFC" w14:textId="77777777" w:rsidR="00A73E68" w:rsidRDefault="00A73E68" w:rsidP="00E20EB7">
      <w:pPr>
        <w:pStyle w:val="ListParagraph"/>
        <w:spacing w:after="3" w:line="266" w:lineRule="auto"/>
        <w:ind w:left="492" w:right="144" w:firstLine="0"/>
        <w:jc w:val="both"/>
        <w:rPr>
          <w:b w:val="0"/>
          <w:color w:val="000000"/>
        </w:rPr>
      </w:pPr>
      <w:r w:rsidRPr="00A73E68">
        <w:rPr>
          <w:b w:val="0"/>
          <w:color w:val="000000"/>
        </w:rPr>
        <w:t>E.D. Jemmis, P. Parameswaran, A. Anoop</w:t>
      </w:r>
    </w:p>
    <w:p w14:paraId="199CB87D" w14:textId="77777777" w:rsidR="00A73E68" w:rsidRDefault="00A73E68" w:rsidP="00E20EB7">
      <w:pPr>
        <w:pStyle w:val="ListParagraph"/>
        <w:spacing w:after="246" w:line="265" w:lineRule="auto"/>
        <w:ind w:left="492" w:firstLine="0"/>
        <w:jc w:val="both"/>
      </w:pPr>
      <w:r w:rsidRPr="00A73E68">
        <w:rPr>
          <w:b w:val="0"/>
          <w:color w:val="0000FF"/>
        </w:rPr>
        <w:t>Int. J. Quantum Chem. 95 (2003) 810-815.</w:t>
      </w:r>
      <w:hyperlink r:id="rId205">
        <w:r w:rsidRPr="00A73E68">
          <w:rPr>
            <w:b w:val="0"/>
            <w:color w:val="000000"/>
          </w:rPr>
          <w:t xml:space="preserve"> </w:t>
        </w:r>
      </w:hyperlink>
      <w:hyperlink r:id="rId206">
        <w:r w:rsidRPr="00A73E68">
          <w:rPr>
            <w:b w:val="0"/>
            <w:color w:val="0000EE"/>
            <w:u w:val="single" w:color="0000EE"/>
          </w:rPr>
          <w:t>Read more...</w:t>
        </w:r>
      </w:hyperlink>
    </w:p>
    <w:p w14:paraId="2C5E5E31" w14:textId="77777777" w:rsidR="00A73E68" w:rsidRDefault="00A73E68" w:rsidP="00E20EB7">
      <w:pPr>
        <w:pStyle w:val="ListParagraph"/>
        <w:spacing w:after="3" w:line="266" w:lineRule="auto"/>
        <w:ind w:left="492" w:firstLine="0"/>
        <w:jc w:val="both"/>
      </w:pPr>
    </w:p>
    <w:p w14:paraId="3B503BEB" w14:textId="77777777" w:rsidR="00A73E68" w:rsidRDefault="00A73E68" w:rsidP="00E20EB7">
      <w:pPr>
        <w:ind w:left="204" w:right="12" w:firstLine="0"/>
        <w:jc w:val="both"/>
      </w:pPr>
    </w:p>
    <w:p w14:paraId="7388042D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36.</w:t>
      </w:r>
      <w:r>
        <w:t xml:space="preserve">  </w:t>
      </w:r>
      <w:r w:rsidR="00067572">
        <w:t>Face-selectivity in [4+2]-cycloadditions to novel polycyclic benzoquinones. Remarkable stereodirecting effects of a remote</w:t>
      </w:r>
    </w:p>
    <w:p w14:paraId="1017701B" w14:textId="3DC1DF40" w:rsidR="00067572" w:rsidRDefault="00046C5F" w:rsidP="00E20EB7">
      <w:pPr>
        <w:ind w:left="0" w:right="12" w:firstLine="0"/>
        <w:jc w:val="both"/>
      </w:pPr>
      <w:r>
        <w:t xml:space="preserve">           </w:t>
      </w:r>
      <w:r w:rsidR="00067572">
        <w:t>cyclopropane ring and an olefinic bond.</w:t>
      </w:r>
    </w:p>
    <w:p w14:paraId="6E346517" w14:textId="77777777" w:rsidR="00067572" w:rsidRDefault="00067572" w:rsidP="00E20EB7">
      <w:pPr>
        <w:spacing w:after="246" w:line="266" w:lineRule="auto"/>
        <w:ind w:left="477" w:right="4808" w:firstLine="0"/>
        <w:jc w:val="both"/>
      </w:pPr>
      <w:r>
        <w:rPr>
          <w:b w:val="0"/>
          <w:color w:val="000000"/>
        </w:rPr>
        <w:t xml:space="preserve">G. Mehta, C. Le Droumaguet, K. Islam, A. Anoop, E.D. Jemmis </w:t>
      </w:r>
      <w:r>
        <w:rPr>
          <w:b w:val="0"/>
          <w:color w:val="0000FF"/>
        </w:rPr>
        <w:t>Tetrahedron Lett. 44 (2003) 3109-3113.</w:t>
      </w:r>
      <w:hyperlink r:id="rId207">
        <w:r>
          <w:rPr>
            <w:b w:val="0"/>
            <w:color w:val="000000"/>
          </w:rPr>
          <w:t xml:space="preserve"> </w:t>
        </w:r>
      </w:hyperlink>
      <w:hyperlink r:id="rId208">
        <w:r>
          <w:rPr>
            <w:b w:val="0"/>
            <w:color w:val="0000EE"/>
            <w:u w:val="single" w:color="0000EE"/>
          </w:rPr>
          <w:t>Read more...</w:t>
        </w:r>
      </w:hyperlink>
    </w:p>
    <w:p w14:paraId="301B6C8A" w14:textId="77777777" w:rsidR="00046C5F" w:rsidRDefault="00046C5F" w:rsidP="00E20EB7">
      <w:pPr>
        <w:spacing w:after="3" w:line="266" w:lineRule="auto"/>
        <w:ind w:left="0" w:right="12" w:firstLine="0"/>
        <w:jc w:val="both"/>
      </w:pPr>
      <w:r>
        <w:rPr>
          <w:color w:val="auto"/>
        </w:rPr>
        <w:t xml:space="preserve">  135.</w:t>
      </w:r>
      <w:r>
        <w:t xml:space="preserve">  </w:t>
      </w:r>
      <w:r w:rsidR="00067572">
        <w:t xml:space="preserve">Nonplanarity at Tri-coordinated Aluminum and Gallium: Cyclic Structures for X3Hnm (X = B, Al, Ga). </w:t>
      </w:r>
    </w:p>
    <w:p w14:paraId="6B1726C7" w14:textId="34C2749D" w:rsidR="00067572" w:rsidRDefault="00046C5F" w:rsidP="00E20EB7">
      <w:pPr>
        <w:spacing w:after="3" w:line="266" w:lineRule="auto"/>
        <w:ind w:left="0" w:right="12" w:firstLine="0"/>
        <w:jc w:val="both"/>
      </w:pPr>
      <w:r>
        <w:t xml:space="preserve">            </w:t>
      </w:r>
      <w:r w:rsidR="00067572">
        <w:rPr>
          <w:b w:val="0"/>
          <w:color w:val="000000"/>
        </w:rPr>
        <w:t>G.N. Srinivas, A. Anoop, E.D.</w:t>
      </w: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Jemmis, T.P. Hamilton, K. Lammertsma, J. Leszczynski, H.F. Schaefer</w:t>
      </w:r>
    </w:p>
    <w:p w14:paraId="72379135" w14:textId="23007418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Am. Chem. Soc. 125 (2003) 16397-16407.</w:t>
      </w:r>
      <w:hyperlink r:id="rId209">
        <w:r w:rsidR="00067572">
          <w:rPr>
            <w:b w:val="0"/>
            <w:color w:val="000000"/>
          </w:rPr>
          <w:t xml:space="preserve"> </w:t>
        </w:r>
      </w:hyperlink>
      <w:hyperlink r:id="rId210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58CA9444" w14:textId="7D30ED55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34.</w:t>
      </w:r>
      <w:r>
        <w:t xml:space="preserve">  </w:t>
      </w:r>
      <w:r w:rsidR="00067572">
        <w:t>Ab-initio molecular orbital studies on the structural isomers of C3Si2H4.</w:t>
      </w:r>
    </w:p>
    <w:p w14:paraId="6EA6D1D6" w14:textId="590DDF85" w:rsidR="00067572" w:rsidRDefault="00046C5F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E.D. Jemmis, R. Saradha, A. Saieswari, E.G. Jayasree</w:t>
      </w:r>
    </w:p>
    <w:p w14:paraId="10CCF67B" w14:textId="0444E516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Indian J. Chem. - Sect. A Inorganic, Phys. Theor. Anal. Chem. 42 (2003) 2382-2391</w:t>
      </w:r>
      <w:r w:rsidR="00067572">
        <w:rPr>
          <w:b w:val="0"/>
          <w:color w:val="000000"/>
        </w:rPr>
        <w:t xml:space="preserve"> </w:t>
      </w:r>
      <w:r w:rsidR="00067572">
        <w:rPr>
          <w:b w:val="0"/>
          <w:color w:val="0000FF"/>
          <w:u w:val="single" w:color="551A8B"/>
        </w:rPr>
        <w:t>.</w:t>
      </w:r>
      <w:r w:rsidR="00067572">
        <w:rPr>
          <w:b w:val="0"/>
          <w:color w:val="551A8B"/>
          <w:u w:val="single" w:color="551A8B"/>
        </w:rPr>
        <w:t>Read more...</w:t>
      </w:r>
    </w:p>
    <w:p w14:paraId="00C47899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33.</w:t>
      </w:r>
      <w:r>
        <w:t xml:space="preserve">  </w:t>
      </w:r>
      <w:r w:rsidR="00067572">
        <w:t>Condensed polyhedral boranes and analogous organometallic clusters: A molecular orbital and density functional theory study</w:t>
      </w:r>
    </w:p>
    <w:p w14:paraId="22188A5A" w14:textId="19C7C73C" w:rsidR="00067572" w:rsidRDefault="00046C5F" w:rsidP="00E20EB7">
      <w:pPr>
        <w:ind w:left="0" w:right="12" w:firstLine="0"/>
        <w:jc w:val="both"/>
      </w:pPr>
      <w:r>
        <w:t xml:space="preserve">            </w:t>
      </w:r>
      <w:r w:rsidR="00067572">
        <w:t>on the cap-cap interactions.</w:t>
      </w:r>
    </w:p>
    <w:p w14:paraId="228064FB" w14:textId="2033002C" w:rsidR="00067572" w:rsidRDefault="00046C5F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E.D. Jemmis, P.D. Pancharatna</w:t>
      </w:r>
    </w:p>
    <w:p w14:paraId="32AEB332" w14:textId="5F9A5460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Appl. Organomet. Chem. 17 (2003) 480-492.</w:t>
      </w:r>
      <w:hyperlink r:id="rId211">
        <w:r w:rsidR="00067572">
          <w:rPr>
            <w:b w:val="0"/>
            <w:color w:val="000000"/>
          </w:rPr>
          <w:t xml:space="preserve"> </w:t>
        </w:r>
      </w:hyperlink>
      <w:hyperlink r:id="rId212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579DA23B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32.</w:t>
      </w:r>
      <w:r>
        <w:t xml:space="preserve">  </w:t>
      </w:r>
      <w:r w:rsidR="00067572">
        <w:t xml:space="preserve">The Rearrangement of Dicarboranyl Methyl Cation: A Possible Synthetic Strategy Toward Cationic closo-Tricarbaboranes. </w:t>
      </w:r>
    </w:p>
    <w:p w14:paraId="731D5FF9" w14:textId="621C74A7" w:rsidR="00067572" w:rsidRDefault="00046C5F" w:rsidP="00E20EB7">
      <w:pPr>
        <w:ind w:left="0" w:right="12" w:firstLine="0"/>
        <w:jc w:val="both"/>
      </w:pPr>
      <w:r>
        <w:t xml:space="preserve">            </w:t>
      </w:r>
      <w:r w:rsidR="00067572">
        <w:rPr>
          <w:b w:val="0"/>
          <w:color w:val="000000"/>
        </w:rPr>
        <w:t>E.D. Jemmis, E.G. Jayasree</w:t>
      </w:r>
    </w:p>
    <w:p w14:paraId="48F7D95B" w14:textId="78B408C6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Inorg. Chem. 42 (2003) 7725-7727.</w:t>
      </w:r>
      <w:hyperlink r:id="rId213">
        <w:r w:rsidR="00067572">
          <w:rPr>
            <w:b w:val="0"/>
            <w:color w:val="000000"/>
          </w:rPr>
          <w:t xml:space="preserve"> </w:t>
        </w:r>
      </w:hyperlink>
      <w:hyperlink r:id="rId214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669524FE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31.</w:t>
      </w:r>
      <w:r>
        <w:t xml:space="preserve">  </w:t>
      </w:r>
      <w:r w:rsidR="00067572">
        <w:t xml:space="preserve">Stabilization of tricoordinate pyramidal boron: Theoretical studies on CBSiH5, BSi2H5, CBGeH5, and CBSnH5. </w:t>
      </w:r>
    </w:p>
    <w:p w14:paraId="675A424F" w14:textId="71D30F56" w:rsidR="00067572" w:rsidRDefault="00046C5F" w:rsidP="00E20EB7">
      <w:pPr>
        <w:ind w:left="0" w:right="12" w:firstLine="0"/>
        <w:jc w:val="both"/>
      </w:pPr>
      <w:r>
        <w:t xml:space="preserve">            </w:t>
      </w:r>
      <w:r w:rsidR="00067572">
        <w:rPr>
          <w:b w:val="0"/>
          <w:color w:val="000000"/>
        </w:rPr>
        <w:t>K.T. Giju, A.K. Phukan, E.D. Jemmis</w:t>
      </w:r>
    </w:p>
    <w:p w14:paraId="0CAED121" w14:textId="49004BBB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Angew. Chemie - Int. Ed. 42 (2003) 539-542.</w:t>
      </w:r>
      <w:hyperlink r:id="rId215">
        <w:r w:rsidR="00067572">
          <w:rPr>
            <w:b w:val="0"/>
            <w:color w:val="000000"/>
          </w:rPr>
          <w:t xml:space="preserve"> </w:t>
        </w:r>
      </w:hyperlink>
      <w:hyperlink r:id="rId216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29999F34" w14:textId="748454EB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30.</w:t>
      </w:r>
      <w:r>
        <w:t xml:space="preserve">  </w:t>
      </w:r>
      <w:r w:rsidR="00067572">
        <w:t>Analogies between Boron and Carbon.</w:t>
      </w:r>
    </w:p>
    <w:p w14:paraId="057D5AEC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E.G. Jayasree</w:t>
      </w:r>
    </w:p>
    <w:p w14:paraId="3515B8B9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Acc. Chem. Res. 36 (2003) 816-824.</w:t>
      </w:r>
      <w:hyperlink r:id="rId217">
        <w:r>
          <w:rPr>
            <w:b w:val="0"/>
            <w:color w:val="000000"/>
          </w:rPr>
          <w:t xml:space="preserve"> </w:t>
        </w:r>
      </w:hyperlink>
      <w:hyperlink r:id="rId218">
        <w:r>
          <w:rPr>
            <w:b w:val="0"/>
            <w:color w:val="0000EE"/>
            <w:u w:val="single" w:color="0000EE"/>
          </w:rPr>
          <w:t>Read more...</w:t>
        </w:r>
      </w:hyperlink>
    </w:p>
    <w:p w14:paraId="1D5C5266" w14:textId="5C2618B5" w:rsidR="00067572" w:rsidRDefault="00046C5F" w:rsidP="00E20EB7">
      <w:pPr>
        <w:ind w:left="0" w:right="12" w:firstLine="0"/>
        <w:jc w:val="both"/>
      </w:pPr>
      <w:r>
        <w:rPr>
          <w:color w:val="auto"/>
        </w:rPr>
        <w:lastRenderedPageBreak/>
        <w:t xml:space="preserve">  129.</w:t>
      </w:r>
      <w:r>
        <w:t xml:space="preserve">  </w:t>
      </w:r>
      <w:r w:rsidR="00067572">
        <w:t>Magic Electron Counts and Bonding in Tubular Boranes.</w:t>
      </w:r>
    </w:p>
    <w:p w14:paraId="79D1C794" w14:textId="77777777" w:rsidR="00067572" w:rsidRDefault="00067572" w:rsidP="00E20EB7">
      <w:pPr>
        <w:spacing w:after="246" w:line="266" w:lineRule="auto"/>
        <w:ind w:left="477" w:right="4488" w:firstLine="0"/>
        <w:jc w:val="both"/>
      </w:pPr>
      <w:r>
        <w:rPr>
          <w:b w:val="0"/>
          <w:color w:val="000000"/>
        </w:rPr>
        <w:t xml:space="preserve">M.M. Balakrishnarajan, R. Hoffmann, P.D. Pancharatna and E.D.Jemmis </w:t>
      </w:r>
      <w:r>
        <w:rPr>
          <w:b w:val="0"/>
          <w:color w:val="0000FF"/>
        </w:rPr>
        <w:t xml:space="preserve">Inorg. Chem. 42 (2003) 4650-4659 </w:t>
      </w:r>
      <w:hyperlink r:id="rId219">
        <w:r>
          <w:rPr>
            <w:b w:val="0"/>
            <w:color w:val="0000EE"/>
            <w:u w:val="single" w:color="0000EE"/>
          </w:rPr>
          <w:t>Read more...</w:t>
        </w:r>
      </w:hyperlink>
    </w:p>
    <w:p w14:paraId="7FE25F44" w14:textId="3259C60B" w:rsidR="00A73E68" w:rsidRDefault="00046C5F" w:rsidP="00E20EB7">
      <w:pPr>
        <w:spacing w:after="0" w:line="266" w:lineRule="auto"/>
        <w:ind w:left="0" w:right="12" w:firstLine="0"/>
        <w:jc w:val="both"/>
      </w:pPr>
      <w:r>
        <w:rPr>
          <w:color w:val="auto"/>
        </w:rPr>
        <w:t xml:space="preserve">  128.</w:t>
      </w:r>
      <w:r>
        <w:t xml:space="preserve">  </w:t>
      </w:r>
      <w:r w:rsidR="00067572">
        <w:t xml:space="preserve">Electronic Requirements for Macropolyhedral Boranes. </w:t>
      </w:r>
    </w:p>
    <w:p w14:paraId="2A6DA020" w14:textId="77777777" w:rsidR="00A73E68" w:rsidRDefault="00067572" w:rsidP="00E20EB7">
      <w:pPr>
        <w:spacing w:after="0" w:line="266" w:lineRule="auto"/>
        <w:ind w:left="492" w:right="12" w:firstLine="0"/>
        <w:jc w:val="both"/>
        <w:rPr>
          <w:b w:val="0"/>
          <w:color w:val="000000"/>
        </w:rPr>
      </w:pPr>
      <w:r w:rsidRPr="00A73E68">
        <w:rPr>
          <w:b w:val="0"/>
          <w:color w:val="000000"/>
        </w:rPr>
        <w:t xml:space="preserve">E.D. Jemmis, M.M. Balakrishnarajan, P.D. Pancharatna </w:t>
      </w:r>
    </w:p>
    <w:p w14:paraId="4AA4BF2B" w14:textId="77777777" w:rsidR="00067572" w:rsidRDefault="00067572" w:rsidP="00E20EB7">
      <w:pPr>
        <w:spacing w:after="245" w:line="266" w:lineRule="auto"/>
        <w:ind w:left="492" w:right="12" w:firstLine="0"/>
        <w:jc w:val="both"/>
      </w:pPr>
      <w:r w:rsidRPr="00A73E68">
        <w:rPr>
          <w:b w:val="0"/>
          <w:color w:val="0000FF"/>
        </w:rPr>
        <w:t>Chem. Rev. 102 (2002) 93-144.</w:t>
      </w:r>
      <w:hyperlink r:id="rId220">
        <w:r w:rsidRPr="00A73E68">
          <w:rPr>
            <w:b w:val="0"/>
            <w:color w:val="000000"/>
          </w:rPr>
          <w:t xml:space="preserve"> </w:t>
        </w:r>
      </w:hyperlink>
      <w:hyperlink r:id="rId221">
        <w:r w:rsidRPr="00A73E68">
          <w:rPr>
            <w:b w:val="0"/>
            <w:color w:val="0000EE"/>
            <w:u w:val="single" w:color="0000EE"/>
          </w:rPr>
          <w:t>Read more...</w:t>
        </w:r>
      </w:hyperlink>
    </w:p>
    <w:p w14:paraId="082255B8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27.</w:t>
      </w:r>
      <w:r>
        <w:t xml:space="preserve">  </w:t>
      </w:r>
      <w:r w:rsidR="00067572">
        <w:t>The Relation Between Polyhedral Borane Sandwiches and Endohedral Complexes; the Electronic Structure and Stability of</w:t>
      </w:r>
    </w:p>
    <w:p w14:paraId="2D46C2C4" w14:textId="5414388D" w:rsidR="00067572" w:rsidRDefault="00046C5F" w:rsidP="00E20EB7">
      <w:pPr>
        <w:ind w:left="0" w:right="12" w:firstLine="0"/>
        <w:jc w:val="both"/>
      </w:pPr>
      <w:r>
        <w:t xml:space="preserve">            </w:t>
      </w:r>
      <w:r w:rsidR="00067572">
        <w:t>X@YmBnHn+mq (X = He, Ne, Li, Be; Y = B, C, Si; m = 0-3; n = 12-9; q = -2 to +2), (C2B4H6)2Xq (X = Li, Al, Si; q = -3, -1, 0)</w:t>
      </w:r>
    </w:p>
    <w:p w14:paraId="0EAAB37F" w14:textId="77777777" w:rsidR="00067572" w:rsidRDefault="00067572" w:rsidP="00E20EB7">
      <w:pPr>
        <w:ind w:left="492" w:right="12" w:firstLine="0"/>
        <w:jc w:val="both"/>
      </w:pPr>
      <w:r>
        <w:t>and X2@B17H1.</w:t>
      </w:r>
    </w:p>
    <w:p w14:paraId="45B4BDE4" w14:textId="3ACA5F85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E.G. Jayasree</w:t>
      </w:r>
    </w:p>
    <w:p w14:paraId="41E5BADB" w14:textId="77777777" w:rsidR="00067572" w:rsidRDefault="00067572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Collect. Czechoslov. Chem. Commun. 67 (2002) 965-990.</w:t>
      </w:r>
      <w:hyperlink r:id="rId222">
        <w:r>
          <w:rPr>
            <w:b w:val="0"/>
            <w:color w:val="000000"/>
          </w:rPr>
          <w:t xml:space="preserve"> </w:t>
        </w:r>
      </w:hyperlink>
      <w:hyperlink r:id="rId223">
        <w:r>
          <w:rPr>
            <w:b w:val="0"/>
            <w:color w:val="0000EE"/>
            <w:u w:val="single" w:color="0000EE"/>
          </w:rPr>
          <w:t>Read more...</w:t>
        </w:r>
      </w:hyperlink>
    </w:p>
    <w:p w14:paraId="253E3409" w14:textId="6973EFC9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26.</w:t>
      </w:r>
      <w:r>
        <w:t xml:space="preserve">  </w:t>
      </w:r>
      <w:r w:rsidR="00067572">
        <w:t>Will an η3 -Si3H3 Ligand Form Sandwich Compounds with Main Group Elements? .</w:t>
      </w:r>
    </w:p>
    <w:p w14:paraId="5E5EF3E4" w14:textId="1FC2CF9B" w:rsidR="00067572" w:rsidRDefault="00046C5F" w:rsidP="00E20EB7">
      <w:pPr>
        <w:spacing w:after="60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G.N. Srinivas, T.P. Hamilton, E.D. Jemmis, M.L. McKee, K. Lammertsma</w:t>
      </w:r>
    </w:p>
    <w:p w14:paraId="7BBF5BA0" w14:textId="2B67145B" w:rsidR="00067572" w:rsidRDefault="00A73E68" w:rsidP="00E20EB7">
      <w:pPr>
        <w:tabs>
          <w:tab w:val="center" w:pos="4819"/>
          <w:tab w:val="center" w:pos="9172"/>
        </w:tabs>
        <w:spacing w:after="246" w:line="265" w:lineRule="auto"/>
        <w:ind w:left="0" w:firstLine="0"/>
        <w:jc w:val="both"/>
      </w:pPr>
      <w:r>
        <w:rPr>
          <w:b w:val="0"/>
          <w:color w:val="0000FF"/>
        </w:rPr>
        <w:t xml:space="preserve">           </w:t>
      </w:r>
      <w:r w:rsidR="00046C5F"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Am. Chem. Soc. 122 (2002) 3799-379</w:t>
      </w:r>
      <w:hyperlink r:id="rId224">
        <w:r w:rsidR="00067572">
          <w:rPr>
            <w:b w:val="0"/>
            <w:color w:val="0000FF"/>
          </w:rPr>
          <w:t>9</w:t>
        </w:r>
      </w:hyperlink>
      <w:hyperlink r:id="rId225">
        <w:r w:rsidR="00067572">
          <w:rPr>
            <w:b w:val="0"/>
            <w:color w:val="000000"/>
          </w:rPr>
          <w:t xml:space="preserve"> </w:t>
        </w:r>
      </w:hyperlink>
      <w:hyperlink r:id="rId226">
        <w:r w:rsidR="00067572">
          <w:rPr>
            <w:b w:val="0"/>
            <w:color w:val="0000EE"/>
            <w:u w:val="single" w:color="0000EE"/>
          </w:rPr>
          <w:t>Read more..</w:t>
        </w:r>
      </w:hyperlink>
      <w:hyperlink r:id="rId227">
        <w:r w:rsidR="00067572">
          <w:rPr>
            <w:b w:val="0"/>
            <w:color w:val="0000FF"/>
            <w:u w:val="single" w:color="0000EE"/>
          </w:rPr>
          <w:t>.</w:t>
        </w:r>
      </w:hyperlink>
      <w:hyperlink r:id="rId228">
        <w:r w:rsidR="00067572">
          <w:rPr>
            <w:b w:val="0"/>
            <w:color w:val="0000EE"/>
            <w:u w:val="single" w:color="0000EE"/>
          </w:rPr>
          <w:t>.</w:t>
        </w:r>
      </w:hyperlink>
    </w:p>
    <w:p w14:paraId="7DA86EDD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25.</w:t>
      </w:r>
      <w:r>
        <w:t xml:space="preserve">  </w:t>
      </w:r>
      <w:r w:rsidR="00067572">
        <w:t>Dependence of the structure and stability of cyclocumulenes and cyclopropenes on the replacement of the CH2 group by</w:t>
      </w:r>
    </w:p>
    <w:p w14:paraId="772AF53E" w14:textId="7C820B97" w:rsidR="00067572" w:rsidRDefault="00046C5F" w:rsidP="00E20EB7">
      <w:pPr>
        <w:ind w:left="0" w:right="12" w:firstLine="0"/>
        <w:jc w:val="both"/>
      </w:pPr>
      <w:r>
        <w:t xml:space="preserve">            </w:t>
      </w:r>
      <w:r w:rsidR="00067572">
        <w:t>titanocene and zirconocene: A density functional theory study.</w:t>
      </w:r>
    </w:p>
    <w:p w14:paraId="460F4FEC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A.K. Phukan, K.T. Giju</w:t>
      </w:r>
    </w:p>
    <w:p w14:paraId="5479E913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anometallics. 21 (2002) 2254-2261.</w:t>
      </w:r>
      <w:hyperlink r:id="rId229">
        <w:r>
          <w:rPr>
            <w:b w:val="0"/>
            <w:color w:val="000000"/>
          </w:rPr>
          <w:t xml:space="preserve"> </w:t>
        </w:r>
      </w:hyperlink>
      <w:hyperlink r:id="rId230">
        <w:r>
          <w:rPr>
            <w:b w:val="0"/>
            <w:color w:val="0000EE"/>
            <w:u w:val="single" w:color="0000EE"/>
          </w:rPr>
          <w:t>Read more...</w:t>
        </w:r>
      </w:hyperlink>
    </w:p>
    <w:p w14:paraId="63EF5DA9" w14:textId="58F6D9C3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24.</w:t>
      </w:r>
      <w:r>
        <w:t xml:space="preserve">  </w:t>
      </w:r>
      <w:r w:rsidR="00067572">
        <w:t>Control of stability through overlap matching: Closo-carborynes and closo-silaborynes.</w:t>
      </w:r>
    </w:p>
    <w:p w14:paraId="70E8FB7A" w14:textId="110CF23F" w:rsidR="00067572" w:rsidRDefault="00046C5F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B. Kiran, A. Anoop, E.D. Jemmis</w:t>
      </w:r>
    </w:p>
    <w:p w14:paraId="3504646B" w14:textId="38B61DA6" w:rsidR="00067572" w:rsidRDefault="00046C5F" w:rsidP="00E20EB7">
      <w:pPr>
        <w:spacing w:after="311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Am. Chem. Soc. 124 (2002) 4402-4407.</w:t>
      </w:r>
      <w:hyperlink r:id="rId231">
        <w:r w:rsidR="00067572">
          <w:rPr>
            <w:b w:val="0"/>
            <w:color w:val="000000"/>
          </w:rPr>
          <w:t xml:space="preserve"> </w:t>
        </w:r>
      </w:hyperlink>
      <w:hyperlink r:id="rId232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7F603210" w14:textId="77777777" w:rsidR="00046C5F" w:rsidRDefault="00046C5F" w:rsidP="00E20EB7">
      <w:pPr>
        <w:ind w:left="-15" w:right="2815" w:firstLine="0"/>
        <w:jc w:val="both"/>
      </w:pPr>
      <w:r>
        <w:rPr>
          <w:color w:val="auto"/>
        </w:rPr>
        <w:t xml:space="preserve">  123.</w:t>
      </w:r>
      <w:r>
        <w:t xml:space="preserve">  </w:t>
      </w:r>
      <w:r w:rsidR="00067572">
        <w:t>Structures, stabilities, and ionization potentials of dodecahedrane endohedral complexes.</w:t>
      </w:r>
    </w:p>
    <w:p w14:paraId="048D2255" w14:textId="72172819" w:rsidR="00067572" w:rsidRDefault="00046C5F" w:rsidP="00E20EB7">
      <w:pPr>
        <w:ind w:left="-15" w:right="2815" w:firstLine="0"/>
        <w:jc w:val="both"/>
      </w:pPr>
      <w:r>
        <w:rPr>
          <w:color w:val="auto"/>
        </w:rPr>
        <w:t xml:space="preserve">            </w:t>
      </w:r>
      <w:r w:rsidR="00067572">
        <w:rPr>
          <w:b w:val="0"/>
          <w:color w:val="000000"/>
        </w:rPr>
        <w:t>D. Moran, F. Stahl, E.D. Jemmis, H.F. Schaefer, P.V.R. Schleyer</w:t>
      </w:r>
    </w:p>
    <w:p w14:paraId="356AD8F7" w14:textId="7D6A40EA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Phys. Chem. A. 106 (2002) 5144-5154.</w:t>
      </w:r>
      <w:hyperlink r:id="rId233">
        <w:r w:rsidR="00067572">
          <w:rPr>
            <w:b w:val="0"/>
            <w:color w:val="000000"/>
          </w:rPr>
          <w:t xml:space="preserve"> </w:t>
        </w:r>
      </w:hyperlink>
      <w:hyperlink r:id="rId234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5F125D83" w14:textId="61F7997A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22.</w:t>
      </w:r>
      <w:r>
        <w:t xml:space="preserve">  </w:t>
      </w:r>
      <w:r w:rsidR="00067572">
        <w:t>Cationic closo carboranes - promising weakly coordinating ions.</w:t>
      </w:r>
    </w:p>
    <w:p w14:paraId="5E9A4600" w14:textId="72C7D6DA" w:rsidR="00067572" w:rsidRDefault="00046C5F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E.D. Jemmis, M. Ramalingam, E.G. Jayasree</w:t>
      </w:r>
    </w:p>
    <w:p w14:paraId="5F7C5EEA" w14:textId="778A5ADC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Comput. Chem. 22 (2001) 1542-1551.</w:t>
      </w:r>
      <w:hyperlink r:id="rId235">
        <w:r w:rsidR="00067572">
          <w:rPr>
            <w:b w:val="0"/>
            <w:color w:val="000000"/>
          </w:rPr>
          <w:t xml:space="preserve"> </w:t>
        </w:r>
      </w:hyperlink>
      <w:hyperlink r:id="rId236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41522CF2" w14:textId="63A8E428" w:rsidR="00A73E68" w:rsidRDefault="00046C5F" w:rsidP="00E20EB7">
      <w:pPr>
        <w:ind w:left="0" w:right="12" w:firstLine="0"/>
        <w:jc w:val="both"/>
      </w:pPr>
      <w:r>
        <w:rPr>
          <w:color w:val="auto"/>
        </w:rPr>
        <w:t xml:space="preserve">  121.</w:t>
      </w:r>
      <w:r>
        <w:t xml:space="preserve">  </w:t>
      </w:r>
      <w:r w:rsidR="00067572">
        <w:t xml:space="preserve">Is borazine aromatic? Unusual parallel behavior between hydrocarbons and corresponding B-N analogues. </w:t>
      </w:r>
    </w:p>
    <w:p w14:paraId="08931603" w14:textId="77777777" w:rsidR="00067572" w:rsidRDefault="00067572" w:rsidP="00E20EB7">
      <w:pPr>
        <w:ind w:left="492" w:right="12" w:firstLine="0"/>
        <w:jc w:val="both"/>
      </w:pPr>
      <w:r>
        <w:rPr>
          <w:b w:val="0"/>
          <w:color w:val="000000"/>
        </w:rPr>
        <w:t>B. Kiran, A.K. Phukan, E.D. Jemmis</w:t>
      </w:r>
    </w:p>
    <w:p w14:paraId="0DC01941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. Chem. 40 (2001) 3615-3618.</w:t>
      </w:r>
      <w:hyperlink r:id="rId237">
        <w:r>
          <w:rPr>
            <w:b w:val="0"/>
            <w:color w:val="000000"/>
          </w:rPr>
          <w:t xml:space="preserve"> </w:t>
        </w:r>
      </w:hyperlink>
      <w:hyperlink r:id="rId238">
        <w:r>
          <w:rPr>
            <w:b w:val="0"/>
            <w:color w:val="0000EE"/>
            <w:u w:val="single" w:color="0000EE"/>
          </w:rPr>
          <w:t>Read more...</w:t>
        </w:r>
      </w:hyperlink>
    </w:p>
    <w:p w14:paraId="1D9593E1" w14:textId="4C5396C1" w:rsidR="00A73E68" w:rsidRDefault="00046C5F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20.</w:t>
      </w:r>
      <w:r>
        <w:t xml:space="preserve">  </w:t>
      </w:r>
      <w:r w:rsidR="00067572">
        <w:t xml:space="preserve">Missing hydrogens in B19H20-? Application of electron counting rule for edge-sharing macropolyhedral boranes. </w:t>
      </w:r>
    </w:p>
    <w:p w14:paraId="0E56DA3C" w14:textId="77777777" w:rsidR="007949D8" w:rsidRDefault="00067572" w:rsidP="00E20EB7">
      <w:pPr>
        <w:spacing w:after="0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E.D. Jemmis, M.M. Balakrishnarajan, P.D. Pancharatna </w:t>
      </w:r>
    </w:p>
    <w:p w14:paraId="34FEEBD1" w14:textId="77777777" w:rsidR="00067572" w:rsidRDefault="00067572" w:rsidP="00E20EB7">
      <w:pPr>
        <w:spacing w:after="245"/>
        <w:ind w:left="492" w:right="12" w:firstLine="0"/>
        <w:jc w:val="both"/>
      </w:pPr>
      <w:r>
        <w:rPr>
          <w:b w:val="0"/>
          <w:color w:val="0000FF"/>
        </w:rPr>
        <w:t>Inorg. Chem. 40 (2001) 1730-1731.</w:t>
      </w:r>
      <w:hyperlink r:id="rId239">
        <w:r>
          <w:rPr>
            <w:b w:val="0"/>
            <w:color w:val="000000"/>
          </w:rPr>
          <w:t xml:space="preserve"> </w:t>
        </w:r>
      </w:hyperlink>
      <w:hyperlink r:id="rId240">
        <w:r>
          <w:rPr>
            <w:b w:val="0"/>
            <w:color w:val="0000EE"/>
            <w:u w:val="single" w:color="0000EE"/>
          </w:rPr>
          <w:t>Read more...</w:t>
        </w:r>
      </w:hyperlink>
    </w:p>
    <w:p w14:paraId="32A9775C" w14:textId="43E07308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9.</w:t>
      </w:r>
      <w:r>
        <w:t xml:space="preserve">  </w:t>
      </w:r>
      <w:r w:rsidR="00067572">
        <w:t>Polyhedral boranes and elemental boron: Direct structural relations and diverse electronic requirements.</w:t>
      </w:r>
    </w:p>
    <w:p w14:paraId="2A54D45F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M.M. Balakrishnarajan</w:t>
      </w:r>
    </w:p>
    <w:p w14:paraId="13641316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23 (2001) 4324-4330.</w:t>
      </w:r>
      <w:hyperlink r:id="rId241">
        <w:r>
          <w:rPr>
            <w:b w:val="0"/>
            <w:color w:val="000000"/>
          </w:rPr>
          <w:t xml:space="preserve"> </w:t>
        </w:r>
      </w:hyperlink>
      <w:hyperlink r:id="rId242">
        <w:r>
          <w:rPr>
            <w:b w:val="0"/>
            <w:color w:val="0000EE"/>
            <w:u w:val="single" w:color="0000EE"/>
          </w:rPr>
          <w:t>Read more...</w:t>
        </w:r>
      </w:hyperlink>
    </w:p>
    <w:p w14:paraId="013CECEA" w14:textId="7F67224E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8.</w:t>
      </w:r>
      <w:r>
        <w:t xml:space="preserve">  </w:t>
      </w:r>
      <w:r w:rsidR="00067572">
        <w:t>A theoretical study of transition metal complexes of C60 and C70 and their ring-opened alternatives.</w:t>
      </w:r>
    </w:p>
    <w:p w14:paraId="19599025" w14:textId="329C072B" w:rsidR="00067572" w:rsidRDefault="00046C5F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E.D. Jemmis, P.K. Sharma</w:t>
      </w:r>
    </w:p>
    <w:p w14:paraId="1BFBABB1" w14:textId="26CBC7C7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Mol. Graph. Model. 19 (2001) 256-265.</w:t>
      </w:r>
      <w:hyperlink r:id="rId243">
        <w:r w:rsidR="00067572">
          <w:rPr>
            <w:b w:val="0"/>
            <w:color w:val="000000"/>
          </w:rPr>
          <w:t xml:space="preserve"> </w:t>
        </w:r>
      </w:hyperlink>
      <w:hyperlink r:id="rId244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4EB20BB3" w14:textId="77777777" w:rsidR="00046C5F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7.</w:t>
      </w:r>
      <w:r>
        <w:t xml:space="preserve">  </w:t>
      </w:r>
      <w:r w:rsidR="00067572">
        <w:t>Structure and bonding of metallacyclocumulenes, radialenes, butadiyne complexes and their possible interconversion: A</w:t>
      </w:r>
    </w:p>
    <w:p w14:paraId="20F678E3" w14:textId="57B5EEBA" w:rsidR="00067572" w:rsidRDefault="00046C5F" w:rsidP="00E20EB7">
      <w:pPr>
        <w:ind w:left="0" w:right="12" w:firstLine="0"/>
        <w:jc w:val="both"/>
      </w:pPr>
      <w:r>
        <w:t xml:space="preserve">            </w:t>
      </w:r>
      <w:r w:rsidR="00067572">
        <w:t>theoretical study.</w:t>
      </w:r>
    </w:p>
    <w:p w14:paraId="2A88548D" w14:textId="79944296" w:rsidR="00067572" w:rsidRDefault="00046C5F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 </w:t>
      </w:r>
      <w:r w:rsidR="00067572">
        <w:rPr>
          <w:b w:val="0"/>
          <w:color w:val="000000"/>
        </w:rPr>
        <w:t>E.D. Jemmis, A.K. Phukan, U. Rosenthal</w:t>
      </w:r>
    </w:p>
    <w:p w14:paraId="4B206A45" w14:textId="47CB7FB5" w:rsidR="00067572" w:rsidRDefault="00046C5F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 </w:t>
      </w:r>
      <w:r w:rsidR="00067572">
        <w:rPr>
          <w:b w:val="0"/>
          <w:color w:val="0000FF"/>
        </w:rPr>
        <w:t>J. Organomet. Chem. 635 (2001) 204-211.</w:t>
      </w:r>
      <w:hyperlink r:id="rId245">
        <w:r w:rsidR="00067572">
          <w:rPr>
            <w:b w:val="0"/>
            <w:color w:val="000000"/>
          </w:rPr>
          <w:t xml:space="preserve"> </w:t>
        </w:r>
      </w:hyperlink>
      <w:hyperlink r:id="rId246">
        <w:r w:rsidR="00067572">
          <w:rPr>
            <w:b w:val="0"/>
            <w:color w:val="0000EE"/>
            <w:u w:val="single" w:color="0000EE"/>
          </w:rPr>
          <w:t>Read more...</w:t>
        </w:r>
      </w:hyperlink>
    </w:p>
    <w:p w14:paraId="3599AE60" w14:textId="615FCFC7" w:rsidR="00A73E68" w:rsidRDefault="00046C5F" w:rsidP="00E20EB7">
      <w:pPr>
        <w:spacing w:after="0"/>
        <w:ind w:left="0" w:right="12" w:firstLine="0"/>
        <w:jc w:val="both"/>
      </w:pPr>
      <w:r>
        <w:rPr>
          <w:color w:val="auto"/>
        </w:rPr>
        <w:lastRenderedPageBreak/>
        <w:t xml:space="preserve">  116.</w:t>
      </w:r>
      <w:r>
        <w:t xml:space="preserve">  </w:t>
      </w:r>
      <w:r w:rsidR="00067572">
        <w:t xml:space="preserve">A unifying electron-counting rule for macropolyhedral boranes, metallaboranes, and metallocenes. </w:t>
      </w:r>
    </w:p>
    <w:p w14:paraId="63C357D0" w14:textId="77777777" w:rsidR="00A73E68" w:rsidRDefault="00067572" w:rsidP="00E20EB7">
      <w:pPr>
        <w:spacing w:after="0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E.D. Jemmis, M.M. Balakrishnarajan, P.D. Pancharatna </w:t>
      </w:r>
    </w:p>
    <w:p w14:paraId="580CB694" w14:textId="77777777" w:rsidR="00067572" w:rsidRDefault="00067572" w:rsidP="00E20EB7">
      <w:pPr>
        <w:spacing w:after="298"/>
        <w:ind w:left="492" w:right="12" w:firstLine="0"/>
        <w:jc w:val="both"/>
      </w:pPr>
      <w:r>
        <w:rPr>
          <w:b w:val="0"/>
          <w:color w:val="0000FF"/>
        </w:rPr>
        <w:t>J. Am. Chem. Soc. 123 (2001) 4313-4323.</w:t>
      </w:r>
      <w:hyperlink r:id="rId247">
        <w:r>
          <w:rPr>
            <w:b w:val="0"/>
            <w:color w:val="000000"/>
          </w:rPr>
          <w:t xml:space="preserve"> </w:t>
        </w:r>
      </w:hyperlink>
      <w:hyperlink r:id="rId248">
        <w:r>
          <w:rPr>
            <w:b w:val="0"/>
            <w:color w:val="0000EE"/>
            <w:u w:val="single" w:color="0000EE"/>
          </w:rPr>
          <w:t>Read more...</w:t>
        </w:r>
      </w:hyperlink>
    </w:p>
    <w:p w14:paraId="7AC53ACE" w14:textId="2D741309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5.</w:t>
      </w:r>
      <w:r>
        <w:t xml:space="preserve">  </w:t>
      </w:r>
      <w:r w:rsidR="00067572">
        <w:t>C-H...π interactions involving acetylene: An ab initio MO study.</w:t>
      </w:r>
    </w:p>
    <w:p w14:paraId="7B6DF861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A. Nowek, R.W. Gora, R.H. Sullivan, J. Leszczynski</w:t>
      </w:r>
    </w:p>
    <w:p w14:paraId="44DE91B5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Mol. Struct. 556 (2000) 315-320.</w:t>
      </w:r>
      <w:hyperlink r:id="rId249">
        <w:r>
          <w:rPr>
            <w:b w:val="0"/>
            <w:color w:val="000000"/>
          </w:rPr>
          <w:t xml:space="preserve"> </w:t>
        </w:r>
      </w:hyperlink>
      <w:hyperlink r:id="rId250">
        <w:r>
          <w:rPr>
            <w:b w:val="0"/>
            <w:color w:val="0000EE"/>
            <w:u w:val="single" w:color="0000EE"/>
          </w:rPr>
          <w:t>Read more...</w:t>
        </w:r>
      </w:hyperlink>
    </w:p>
    <w:p w14:paraId="298898F5" w14:textId="693706B7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4.</w:t>
      </w:r>
      <w:r>
        <w:t xml:space="preserve">  </w:t>
      </w:r>
      <w:r w:rsidR="00067572">
        <w:t>Aza-bowls: Synthesis and molecular structure of triaza-[3]-peristylane.</w:t>
      </w:r>
    </w:p>
    <w:p w14:paraId="7860BE6D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 Mehta, R. Vidya, P.K. Sharma, E.D. Jemmis</w:t>
      </w:r>
    </w:p>
    <w:p w14:paraId="32764A1E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Tetrahedron Lett. 41 (2000) 2999-3002.</w:t>
      </w:r>
      <w:hyperlink r:id="rId251">
        <w:r>
          <w:rPr>
            <w:b w:val="0"/>
            <w:color w:val="000000"/>
          </w:rPr>
          <w:t xml:space="preserve"> </w:t>
        </w:r>
      </w:hyperlink>
      <w:hyperlink r:id="rId252">
        <w:r>
          <w:rPr>
            <w:b w:val="0"/>
            <w:color w:val="0000EE"/>
            <w:u w:val="single" w:color="0000EE"/>
          </w:rPr>
          <w:t>Read more...</w:t>
        </w:r>
      </w:hyperlink>
    </w:p>
    <w:p w14:paraId="7F0637BD" w14:textId="2654D481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3.</w:t>
      </w:r>
      <w:r>
        <w:t xml:space="preserve">  </w:t>
      </w:r>
      <w:r w:rsidR="00067572">
        <w:t>Electronic requirements of polycondensed polyhedral boranes [5].</w:t>
      </w:r>
    </w:p>
    <w:p w14:paraId="2C953B82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M.M. Balakrishnarajan, E.D. Jemmis</w:t>
      </w:r>
    </w:p>
    <w:p w14:paraId="7418A8CA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22 (2000) 4516-4517.</w:t>
      </w:r>
      <w:hyperlink r:id="rId253">
        <w:r>
          <w:rPr>
            <w:b w:val="0"/>
            <w:color w:val="000000"/>
          </w:rPr>
          <w:t xml:space="preserve"> </w:t>
        </w:r>
      </w:hyperlink>
      <w:hyperlink r:id="rId254">
        <w:r>
          <w:rPr>
            <w:b w:val="0"/>
            <w:color w:val="0000EE"/>
            <w:u w:val="single" w:color="0000EE"/>
          </w:rPr>
          <w:t>Read more...</w:t>
        </w:r>
      </w:hyperlink>
    </w:p>
    <w:p w14:paraId="711040EB" w14:textId="3057A3C9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2.</w:t>
      </w:r>
      <w:r>
        <w:t xml:space="preserve">  </w:t>
      </w:r>
      <w:r w:rsidR="00067572">
        <w:t>Ab initio predictions on novel stuffed polyhedral boranes [4].</w:t>
      </w:r>
    </w:p>
    <w:p w14:paraId="17977B2C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M.M. Balakrishnarajan</w:t>
      </w:r>
    </w:p>
    <w:p w14:paraId="295D0DF1" w14:textId="77777777" w:rsidR="00067572" w:rsidRDefault="00067572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J. Am. Chem. Soc. 122 (2000) 7392-7393.</w:t>
      </w:r>
      <w:hyperlink r:id="rId255">
        <w:r>
          <w:rPr>
            <w:b w:val="0"/>
            <w:color w:val="000000"/>
          </w:rPr>
          <w:t xml:space="preserve"> </w:t>
        </w:r>
      </w:hyperlink>
      <w:hyperlink r:id="rId256">
        <w:r>
          <w:rPr>
            <w:b w:val="0"/>
            <w:color w:val="0000EE"/>
            <w:u w:val="single" w:color="0000EE"/>
          </w:rPr>
          <w:t>Read more...</w:t>
        </w:r>
      </w:hyperlink>
    </w:p>
    <w:p w14:paraId="71ECB0E9" w14:textId="20307A9F" w:rsidR="00A73E68" w:rsidRDefault="00046C5F" w:rsidP="00E20EB7">
      <w:pPr>
        <w:spacing w:after="3" w:line="266" w:lineRule="auto"/>
        <w:ind w:left="0" w:right="12" w:firstLine="0"/>
        <w:jc w:val="both"/>
      </w:pPr>
      <w:r>
        <w:rPr>
          <w:color w:val="auto"/>
        </w:rPr>
        <w:t xml:space="preserve">  111.</w:t>
      </w:r>
      <w:r>
        <w:t xml:space="preserve">  </w:t>
      </w:r>
      <w:r w:rsidR="00067572">
        <w:t xml:space="preserve">Will an η3-Si3H3 ligand form sandwich compounds with main group elements?. </w:t>
      </w:r>
    </w:p>
    <w:p w14:paraId="204BDD19" w14:textId="77777777" w:rsidR="00067572" w:rsidRDefault="00067572" w:rsidP="00E20EB7">
      <w:pPr>
        <w:spacing w:after="3" w:line="266" w:lineRule="auto"/>
        <w:ind w:left="492" w:right="12" w:firstLine="0"/>
        <w:jc w:val="both"/>
      </w:pPr>
      <w:r>
        <w:rPr>
          <w:b w:val="0"/>
          <w:color w:val="000000"/>
        </w:rPr>
        <w:t>G.N. Srinivas, T.P. Hamilton, E.D. Jemmis, M.L. McKee, K. Lammertsma</w:t>
      </w:r>
    </w:p>
    <w:p w14:paraId="196DC4B4" w14:textId="77777777" w:rsidR="00067572" w:rsidRDefault="00067572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J. Am. Chem. Soc. 122 (2000) 1725-1728.</w:t>
      </w:r>
      <w:hyperlink r:id="rId257">
        <w:r>
          <w:rPr>
            <w:b w:val="0"/>
            <w:color w:val="000000"/>
          </w:rPr>
          <w:t xml:space="preserve"> </w:t>
        </w:r>
      </w:hyperlink>
      <w:hyperlink r:id="rId258">
        <w:r>
          <w:rPr>
            <w:b w:val="0"/>
            <w:color w:val="0000EE"/>
            <w:u w:val="single" w:color="0000EE"/>
          </w:rPr>
          <w:t>Read more...</w:t>
        </w:r>
      </w:hyperlink>
    </w:p>
    <w:p w14:paraId="231FDED8" w14:textId="4B67E4E7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10.</w:t>
      </w:r>
      <w:r>
        <w:t xml:space="preserve">  </w:t>
      </w:r>
      <w:r w:rsidR="00067572">
        <w:t>Exohedral η5- and η6-Transition Metal Organometallic Complexes of C60 and C70: A Theoretical Study.</w:t>
      </w:r>
    </w:p>
    <w:p w14:paraId="18B4D9D1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M. Manoharan and P.K. Sharma</w:t>
      </w:r>
    </w:p>
    <w:p w14:paraId="6D14D621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anometallics 19 (2000) 1879-1887.</w:t>
      </w:r>
      <w:hyperlink r:id="rId259">
        <w:r>
          <w:rPr>
            <w:b w:val="0"/>
            <w:color w:val="000000"/>
          </w:rPr>
          <w:t xml:space="preserve"> </w:t>
        </w:r>
      </w:hyperlink>
      <w:hyperlink r:id="rId260">
        <w:r>
          <w:rPr>
            <w:b w:val="0"/>
            <w:color w:val="0000EE"/>
            <w:u w:val="single" w:color="0000EE"/>
          </w:rPr>
          <w:t>Read more...</w:t>
        </w:r>
      </w:hyperlink>
    </w:p>
    <w:p w14:paraId="53679A76" w14:textId="36E85EDE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09.</w:t>
      </w:r>
      <w:r>
        <w:t xml:space="preserve">  </w:t>
      </w:r>
      <w:r w:rsidR="00067572">
        <w:t>Generation and Identification of Ionic and Neutral Dithioformic Acid [HC(S)SH], Dimercaptocarbene [HSCSH]+/., and</w:t>
      </w:r>
    </w:p>
    <w:p w14:paraId="489D7F0D" w14:textId="77777777" w:rsidR="00067572" w:rsidRDefault="00067572" w:rsidP="00E20EB7">
      <w:pPr>
        <w:ind w:left="492" w:right="12" w:firstLine="0"/>
        <w:jc w:val="both"/>
      </w:pPr>
      <w:r>
        <w:t>Dithiirane [H2C(S2)]+/.: A Neutralization - Reionization Mass Spectrometry and Theoretical Study.</w:t>
      </w:r>
    </w:p>
    <w:p w14:paraId="5D1FFBEC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Vivekananda, R. Srinivas, M. Manoharan and E.D.Jemmis</w:t>
      </w:r>
    </w:p>
    <w:p w14:paraId="2F1083A6" w14:textId="77777777" w:rsidR="00067572" w:rsidRDefault="00067572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103 (1999) 5123-5128.</w:t>
      </w:r>
      <w:hyperlink r:id="rId261">
        <w:r>
          <w:rPr>
            <w:b w:val="0"/>
            <w:color w:val="000000"/>
          </w:rPr>
          <w:t xml:space="preserve"> </w:t>
        </w:r>
      </w:hyperlink>
      <w:hyperlink r:id="rId262">
        <w:r>
          <w:rPr>
            <w:b w:val="0"/>
            <w:color w:val="0000EE"/>
            <w:u w:val="single" w:color="0000EE"/>
          </w:rPr>
          <w:t>Read more...</w:t>
        </w:r>
      </w:hyperlink>
    </w:p>
    <w:p w14:paraId="279734E6" w14:textId="0945C465" w:rsidR="00067572" w:rsidRDefault="00046C5F" w:rsidP="00E20EB7">
      <w:pPr>
        <w:ind w:left="0" w:right="12" w:firstLine="0"/>
        <w:jc w:val="both"/>
      </w:pPr>
      <w:r>
        <w:rPr>
          <w:color w:val="auto"/>
        </w:rPr>
        <w:t xml:space="preserve">  108.</w:t>
      </w:r>
      <w:r>
        <w:t xml:space="preserve">  </w:t>
      </w:r>
      <w:r w:rsidR="00067572">
        <w:t>An ab initio MO Study of the Diverse Si3 H3+ Isomers.</w:t>
      </w:r>
    </w:p>
    <w:p w14:paraId="6ED51ADE" w14:textId="77777777" w:rsidR="00067572" w:rsidRDefault="00067572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N. Srinivas, E.D. Jemmis, A.A. Korkin and P.v.R. Schleyer</w:t>
      </w:r>
    </w:p>
    <w:p w14:paraId="0074A326" w14:textId="77777777" w:rsidR="00067572" w:rsidRDefault="00067572" w:rsidP="00E20EB7">
      <w:pPr>
        <w:spacing w:after="310" w:line="265" w:lineRule="auto"/>
        <w:ind w:left="477" w:firstLine="0"/>
        <w:jc w:val="both"/>
      </w:pPr>
      <w:r>
        <w:rPr>
          <w:b w:val="0"/>
          <w:color w:val="0000FF"/>
        </w:rPr>
        <w:t>J. Phys. Chem. 103 (1999) 11034-11039.</w:t>
      </w:r>
      <w:hyperlink r:id="rId263">
        <w:r>
          <w:rPr>
            <w:b w:val="0"/>
            <w:color w:val="000000"/>
          </w:rPr>
          <w:t xml:space="preserve"> </w:t>
        </w:r>
      </w:hyperlink>
      <w:hyperlink r:id="rId264">
        <w:r>
          <w:rPr>
            <w:b w:val="0"/>
            <w:color w:val="0000EE"/>
            <w:u w:val="single" w:color="0000EE"/>
          </w:rPr>
          <w:t>Read more...</w:t>
        </w:r>
      </w:hyperlink>
    </w:p>
    <w:p w14:paraId="439A81BA" w14:textId="77777777" w:rsidR="00046C5F" w:rsidRDefault="00046C5F" w:rsidP="00E20EB7">
      <w:pPr>
        <w:ind w:left="-15" w:right="12" w:firstLine="0"/>
        <w:jc w:val="both"/>
      </w:pPr>
      <w:r>
        <w:rPr>
          <w:color w:val="auto"/>
        </w:rPr>
        <w:t xml:space="preserve">  107.</w:t>
      </w:r>
      <w:r>
        <w:t xml:space="preserve">  </w:t>
      </w:r>
      <w:r w:rsidR="00067572">
        <w:t>Generation and characterization of ionic and neutral thiocarbonylthiocyanate [S=C=S - C</w:t>
      </w:r>
      <w:r w:rsidR="00067572">
        <w:rPr>
          <w:rFonts w:ascii="Cambria Math" w:hAnsi="Cambria Math" w:cs="Cambria Math"/>
        </w:rPr>
        <w:t>≃</w:t>
      </w:r>
      <w:r w:rsidR="00067572">
        <w:t>N](+/0) by neutralizationreionization</w:t>
      </w:r>
    </w:p>
    <w:p w14:paraId="15A39CE2" w14:textId="51B204A1" w:rsidR="00067572" w:rsidRDefault="00046C5F" w:rsidP="00E20EB7">
      <w:pPr>
        <w:ind w:left="-15" w:right="12" w:firstLine="0"/>
        <w:jc w:val="both"/>
      </w:pPr>
      <w:r>
        <w:rPr>
          <w:color w:val="auto"/>
        </w:rPr>
        <w:t xml:space="preserve">            </w:t>
      </w:r>
      <w:r w:rsidR="00067572">
        <w:t>mass spectrometry [1].</w:t>
      </w:r>
    </w:p>
    <w:p w14:paraId="40C646CC" w14:textId="2E3F596A" w:rsidR="00C907F4" w:rsidRDefault="00C907F4" w:rsidP="00E20EB7">
      <w:pPr>
        <w:ind w:left="-15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ab/>
      </w:r>
      <w:r w:rsidR="00046C5F">
        <w:rPr>
          <w:b w:val="0"/>
          <w:color w:val="000000"/>
        </w:rPr>
        <w:t xml:space="preserve">            </w:t>
      </w:r>
      <w:r>
        <w:rPr>
          <w:b w:val="0"/>
          <w:color w:val="000000"/>
        </w:rPr>
        <w:t>S. Vivekananda, R. Srinivas, M.M. Balakrishnarajan, E.D. Jemmis</w:t>
      </w:r>
    </w:p>
    <w:p w14:paraId="1196C409" w14:textId="3F31211D" w:rsidR="00C907F4" w:rsidRDefault="00C907F4" w:rsidP="00E20EB7">
      <w:pPr>
        <w:ind w:left="-15" w:right="12" w:firstLine="0"/>
        <w:jc w:val="both"/>
      </w:pPr>
      <w:r>
        <w:rPr>
          <w:b w:val="0"/>
          <w:color w:val="000000"/>
        </w:rPr>
        <w:tab/>
      </w:r>
      <w:r w:rsidR="00046C5F">
        <w:rPr>
          <w:b w:val="0"/>
          <w:color w:val="000000"/>
        </w:rPr>
        <w:t xml:space="preserve">            </w:t>
      </w:r>
      <w:r>
        <w:rPr>
          <w:b w:val="0"/>
          <w:color w:val="0000FF"/>
        </w:rPr>
        <w:t xml:space="preserve">Rapid Commun. Mass Spectrom. 13 (1999) 971-974. </w:t>
      </w:r>
      <w:hyperlink r:id="rId265">
        <w:r>
          <w:rPr>
            <w:b w:val="0"/>
            <w:color w:val="0000EE"/>
            <w:u w:val="single" w:color="0000EE"/>
          </w:rPr>
          <w:t>Read more...</w:t>
        </w:r>
      </w:hyperlink>
    </w:p>
    <w:p w14:paraId="5FEB46D0" w14:textId="77777777" w:rsidR="00067572" w:rsidRDefault="00067572" w:rsidP="00E20EB7">
      <w:pPr>
        <w:spacing w:after="3" w:line="266" w:lineRule="auto"/>
        <w:ind w:left="477" w:right="5117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 </w:t>
      </w:r>
    </w:p>
    <w:p w14:paraId="60088695" w14:textId="00973A25" w:rsidR="00A73E68" w:rsidRDefault="00046C5F" w:rsidP="00E20EB7">
      <w:pPr>
        <w:ind w:left="0" w:right="12" w:firstLine="0"/>
        <w:jc w:val="both"/>
      </w:pPr>
      <w:r>
        <w:rPr>
          <w:color w:val="auto"/>
        </w:rPr>
        <w:t xml:space="preserve">  106.</w:t>
      </w:r>
      <w:r>
        <w:t xml:space="preserve">  </w:t>
      </w:r>
      <w:r w:rsidR="00A73E68">
        <w:t>Strategies to stabilize exohedral η5-and η6-fullerene transition metal organometallic complexes: A molecular orbital treatment.</w:t>
      </w:r>
    </w:p>
    <w:p w14:paraId="421FE6F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M. Manoharan</w:t>
      </w:r>
    </w:p>
    <w:p w14:paraId="5CED17C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urr. Sci. 76 (1999) 1122-1126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0EB52886" w14:textId="7D8ECBDF" w:rsidR="00A73E68" w:rsidRDefault="00046C5F" w:rsidP="00E20EB7">
      <w:pPr>
        <w:ind w:left="0" w:right="12" w:firstLine="0"/>
        <w:jc w:val="both"/>
      </w:pPr>
      <w:r>
        <w:rPr>
          <w:color w:val="auto"/>
        </w:rPr>
        <w:t xml:space="preserve">  105.</w:t>
      </w:r>
      <w:r>
        <w:t xml:space="preserve">  </w:t>
      </w:r>
      <w:r w:rsidR="00A73E68">
        <w:t>Ubiquitous icosahedral B12 in boron chemistry.</w:t>
      </w:r>
    </w:p>
    <w:p w14:paraId="56E05540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M.M. Balakrishnarajan</w:t>
      </w:r>
    </w:p>
    <w:p w14:paraId="77335768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Bull. Mater. Sci. 22 (1999) 863-867.</w:t>
      </w:r>
      <w:hyperlink r:id="rId266">
        <w:r>
          <w:rPr>
            <w:b w:val="0"/>
            <w:color w:val="000000"/>
          </w:rPr>
          <w:t xml:space="preserve"> </w:t>
        </w:r>
      </w:hyperlink>
      <w:hyperlink r:id="rId267">
        <w:r>
          <w:rPr>
            <w:b w:val="0"/>
            <w:color w:val="0000EE"/>
            <w:u w:val="single" w:color="0000EE"/>
          </w:rPr>
          <w:t>Read more...</w:t>
        </w:r>
      </w:hyperlink>
    </w:p>
    <w:p w14:paraId="5645BC9C" w14:textId="77777777" w:rsidR="00046C5F" w:rsidRDefault="00046C5F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04.</w:t>
      </w:r>
      <w:r>
        <w:t xml:space="preserve">  </w:t>
      </w:r>
      <w:r w:rsidR="00A73E68">
        <w:t>Chiral recognition and the determination of optical purity of some amino acid ester salts using monosaccharides as chiral</w:t>
      </w:r>
    </w:p>
    <w:p w14:paraId="07AD24D9" w14:textId="44AA2B79" w:rsidR="00A73E68" w:rsidRDefault="00046C5F" w:rsidP="00E20EB7">
      <w:pPr>
        <w:spacing w:after="0"/>
        <w:ind w:left="0" w:right="12" w:firstLine="0"/>
        <w:jc w:val="both"/>
      </w:pPr>
      <w:r>
        <w:t xml:space="preserve">            </w:t>
      </w:r>
      <w:r w:rsidR="00A73E68">
        <w:t xml:space="preserve">selectors under liquid secondary ion mass spectral conditions. </w:t>
      </w:r>
    </w:p>
    <w:p w14:paraId="186B5A3F" w14:textId="77777777" w:rsidR="00A73E68" w:rsidRDefault="00A73E68" w:rsidP="00E20EB7">
      <w:pPr>
        <w:spacing w:after="0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P. Krishna, S. Prabhakar, M. Manoharan, E.D. Jemmis, M. Vairamani </w:t>
      </w:r>
    </w:p>
    <w:p w14:paraId="6971EC50" w14:textId="77777777" w:rsidR="00A73E68" w:rsidRDefault="00A73E68" w:rsidP="00E20EB7">
      <w:pPr>
        <w:spacing w:after="245"/>
        <w:ind w:left="492" w:right="12" w:firstLine="0"/>
        <w:jc w:val="both"/>
      </w:pPr>
      <w:r>
        <w:rPr>
          <w:b w:val="0"/>
          <w:color w:val="0000FF"/>
        </w:rPr>
        <w:t>Chem. Commun. (1999) 1215-1216.</w:t>
      </w:r>
      <w:hyperlink r:id="rId268">
        <w:r>
          <w:rPr>
            <w:b w:val="0"/>
            <w:color w:val="000000"/>
          </w:rPr>
          <w:t xml:space="preserve"> </w:t>
        </w:r>
      </w:hyperlink>
      <w:hyperlink r:id="rId269">
        <w:r>
          <w:rPr>
            <w:b w:val="0"/>
            <w:color w:val="0000EE"/>
            <w:u w:val="single" w:color="0000EE"/>
          </w:rPr>
          <w:t>Read more...</w:t>
        </w:r>
      </w:hyperlink>
    </w:p>
    <w:p w14:paraId="5283B990" w14:textId="67B138B4" w:rsidR="00A73E68" w:rsidRDefault="00046C5F" w:rsidP="00E20EB7">
      <w:pPr>
        <w:ind w:left="0" w:right="12" w:firstLine="0"/>
        <w:jc w:val="both"/>
      </w:pPr>
      <w:r>
        <w:rPr>
          <w:color w:val="auto"/>
        </w:rPr>
        <w:lastRenderedPageBreak/>
        <w:t xml:space="preserve">  1</w:t>
      </w:r>
      <w:r w:rsidR="000F4573">
        <w:rPr>
          <w:color w:val="auto"/>
        </w:rPr>
        <w:t>03</w:t>
      </w:r>
      <w:r>
        <w:rPr>
          <w:color w:val="auto"/>
        </w:rPr>
        <w:t>.</w:t>
      </w:r>
      <w:r>
        <w:t xml:space="preserve">  </w:t>
      </w:r>
      <w:r w:rsidR="00A73E68">
        <w:t>[n]Peristylanes and [n]oxa[n]peristylanes (n = 3-6): A theoretical study.</w:t>
      </w:r>
    </w:p>
    <w:p w14:paraId="2272B6D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K. Sharma, E.D. Jemmis, R. Vidya, G. Mehta</w:t>
      </w:r>
    </w:p>
    <w:p w14:paraId="25DDDED4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oc. Perkin Trans. 2. (1999) 257-262.</w:t>
      </w:r>
      <w:hyperlink r:id="rId270">
        <w:r>
          <w:rPr>
            <w:b w:val="0"/>
            <w:color w:val="000000"/>
          </w:rPr>
          <w:t xml:space="preserve"> </w:t>
        </w:r>
      </w:hyperlink>
      <w:hyperlink r:id="rId271">
        <w:r>
          <w:rPr>
            <w:b w:val="0"/>
            <w:color w:val="0000EE"/>
            <w:u w:val="single" w:color="0000EE"/>
          </w:rPr>
          <w:t>Read more...</w:t>
        </w:r>
      </w:hyperlink>
    </w:p>
    <w:p w14:paraId="4BBA3ABD" w14:textId="69A7E6F4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102.</w:t>
      </w:r>
      <w:r>
        <w:t xml:space="preserve">  </w:t>
      </w:r>
      <w:r w:rsidR="00A73E68">
        <w:t>X-ray crystallographic and theoretical studies of substituted phenyl 3,5-di[N-methyl] carbamoyl-1,4-dihydropyridines:</w:t>
      </w:r>
    </w:p>
    <w:p w14:paraId="426C48B1" w14:textId="77777777" w:rsidR="00A73E68" w:rsidRDefault="00A73E68" w:rsidP="00E20EB7">
      <w:pPr>
        <w:ind w:left="492" w:right="12" w:firstLine="0"/>
        <w:jc w:val="both"/>
      </w:pPr>
      <w:r>
        <w:t>Targets for Ca2+ antagonist.</w:t>
      </w:r>
    </w:p>
    <w:p w14:paraId="4F2D7495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M.B. Sagar, K. Ravikumar, S. Mehdi, Y.S. Sadanandam, K.T. Giju, E.D. Jemmis</w:t>
      </w:r>
    </w:p>
    <w:p w14:paraId="1DDE6082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Crystallogr. 29 (1999) 481-491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77290FAC" w14:textId="6DF4BD4B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101.</w:t>
      </w:r>
      <w:r>
        <w:t xml:space="preserve">  </w:t>
      </w:r>
      <w:r w:rsidR="00A73E68">
        <w:t>An ab initio and matrix isolation infrared study of the 1:1 C2H2- CHCl3 adduct.</w:t>
      </w:r>
    </w:p>
    <w:p w14:paraId="7D4B3F61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K.T. Giju, K. Sundararajan, K. Sankaran, V. Vidya, K.S. Viswanathan, J. Leszczynski</w:t>
      </w:r>
    </w:p>
    <w:p w14:paraId="4ACB5CD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Mol. Struct. 510 (1999) 59-68.</w:t>
      </w:r>
      <w:hyperlink r:id="rId272">
        <w:r>
          <w:rPr>
            <w:b w:val="0"/>
            <w:color w:val="000000"/>
          </w:rPr>
          <w:t xml:space="preserve"> </w:t>
        </w:r>
      </w:hyperlink>
      <w:hyperlink r:id="rId273">
        <w:r>
          <w:rPr>
            <w:b w:val="0"/>
            <w:color w:val="0000EE"/>
            <w:u w:val="single" w:color="0000EE"/>
          </w:rPr>
          <w:t>Read more...</w:t>
        </w:r>
      </w:hyperlink>
    </w:p>
    <w:p w14:paraId="76B617B2" w14:textId="3BAD09BB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100.</w:t>
      </w:r>
      <w:r>
        <w:t xml:space="preserve">  </w:t>
      </w:r>
      <w:r w:rsidR="00A73E68">
        <w:t>Aromaticity in X3Y3H6 (X = B, Al, Ga; Y = N, P, As), X3Z3H3 (Z = O, S, Se), and Phosphazenes. Theoretical Study of the</w:t>
      </w:r>
    </w:p>
    <w:p w14:paraId="42B7F536" w14:textId="77777777" w:rsidR="00A73E68" w:rsidRDefault="00A73E68" w:rsidP="00E20EB7">
      <w:pPr>
        <w:ind w:left="492" w:right="12" w:firstLine="0"/>
        <w:jc w:val="both"/>
      </w:pPr>
      <w:r>
        <w:t>Structures, Energetics, and Magnetic Properties.</w:t>
      </w:r>
    </w:p>
    <w:p w14:paraId="2646E1A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 and B. Kiran</w:t>
      </w:r>
    </w:p>
    <w:p w14:paraId="084C6126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. Chem. 37 (1998) 2110-2116.</w:t>
      </w:r>
      <w:hyperlink r:id="rId274">
        <w:r>
          <w:rPr>
            <w:b w:val="0"/>
            <w:color w:val="000000"/>
          </w:rPr>
          <w:t xml:space="preserve"> </w:t>
        </w:r>
      </w:hyperlink>
      <w:hyperlink r:id="rId275">
        <w:r>
          <w:rPr>
            <w:b w:val="0"/>
            <w:color w:val="0000EE"/>
            <w:u w:val="single" w:color="0000EE"/>
          </w:rPr>
          <w:t>Read more...</w:t>
        </w:r>
      </w:hyperlink>
    </w:p>
    <w:p w14:paraId="7537A43A" w14:textId="08222961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9.</w:t>
      </w:r>
      <w:r>
        <w:t xml:space="preserve">   </w:t>
      </w:r>
      <w:r w:rsidR="00A73E68">
        <w:t>"Isolobal Relationships" in "The Encyclopedia of Computational Chemistry"</w:t>
      </w:r>
    </w:p>
    <w:p w14:paraId="72A43276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 and K.T. Giju</w:t>
      </w:r>
    </w:p>
    <w:p w14:paraId="2030E09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ohn Wiley Sons: Chichester 2 (1998) 1449-1455.</w:t>
      </w:r>
      <w:hyperlink r:id="rId276">
        <w:r>
          <w:rPr>
            <w:b w:val="0"/>
            <w:color w:val="000000"/>
          </w:rPr>
          <w:t xml:space="preserve"> </w:t>
        </w:r>
      </w:hyperlink>
      <w:hyperlink r:id="rId277">
        <w:r>
          <w:rPr>
            <w:b w:val="0"/>
            <w:color w:val="0000EE"/>
            <w:u w:val="single" w:color="0000EE"/>
          </w:rPr>
          <w:t>Read more...</w:t>
        </w:r>
      </w:hyperlink>
    </w:p>
    <w:p w14:paraId="0E23CC5B" w14:textId="1E67BC23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8.</w:t>
      </w:r>
      <w:r>
        <w:t xml:space="preserve">   </w:t>
      </w:r>
      <w:r w:rsidR="00A73E68">
        <w:t>Ab initio HF and density functional theory studies of C60@Si60.</w:t>
      </w:r>
    </w:p>
    <w:p w14:paraId="0E6382F2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J. Leszczynski, E. Osawa</w:t>
      </w:r>
    </w:p>
    <w:p w14:paraId="1AA3471F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Fuller. Sci. Technol. 6 (1998) 271-281.</w:t>
      </w:r>
      <w:hyperlink r:id="rId278">
        <w:r>
          <w:rPr>
            <w:b w:val="0"/>
            <w:color w:val="000000"/>
          </w:rPr>
          <w:t xml:space="preserve"> </w:t>
        </w:r>
      </w:hyperlink>
      <w:hyperlink r:id="rId279">
        <w:r>
          <w:rPr>
            <w:b w:val="0"/>
            <w:color w:val="0000EE"/>
            <w:u w:val="single" w:color="0000EE"/>
          </w:rPr>
          <w:t>Read more...</w:t>
        </w:r>
      </w:hyperlink>
    </w:p>
    <w:p w14:paraId="02A8195F" w14:textId="77777777" w:rsidR="000F4573" w:rsidRDefault="000F4573" w:rsidP="00E20EB7">
      <w:pPr>
        <w:spacing w:after="0" w:line="294" w:lineRule="auto"/>
        <w:ind w:left="0" w:right="12" w:firstLine="0"/>
        <w:jc w:val="both"/>
      </w:pPr>
      <w:r>
        <w:rPr>
          <w:color w:val="auto"/>
        </w:rPr>
        <w:t xml:space="preserve">  97.</w:t>
      </w:r>
      <w:r>
        <w:t xml:space="preserve">   </w:t>
      </w:r>
      <w:r w:rsidR="00A73E68">
        <w:t>Novel mechanism for interesting C-C coupling and cleavage reactions and control of thermodynamic stability involving</w:t>
      </w:r>
    </w:p>
    <w:p w14:paraId="04EC3580" w14:textId="041F0473" w:rsidR="00A73E68" w:rsidRDefault="000F4573" w:rsidP="00E20EB7">
      <w:pPr>
        <w:spacing w:after="0" w:line="294" w:lineRule="auto"/>
        <w:ind w:left="0" w:right="12" w:firstLine="0"/>
        <w:jc w:val="both"/>
      </w:pPr>
      <w:r>
        <w:t xml:space="preserve">           </w:t>
      </w:r>
      <w:r w:rsidR="00A73E68">
        <w:t>[L2M(µCCR)2ML2] and [L2M(µ-RCC-CCR)ML2] complexes (M = Ti, Zr; L = η5-C5H5, Cl, H; R = H, F, CN): A theoretical study.</w:t>
      </w:r>
    </w:p>
    <w:p w14:paraId="74CD1CAE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K.T. Giju</w:t>
      </w:r>
    </w:p>
    <w:p w14:paraId="7BD22D5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20 (1998) 6952-6964.</w:t>
      </w:r>
      <w:hyperlink r:id="rId280">
        <w:r>
          <w:rPr>
            <w:b w:val="0"/>
            <w:color w:val="000000"/>
          </w:rPr>
          <w:t xml:space="preserve"> </w:t>
        </w:r>
      </w:hyperlink>
      <w:hyperlink r:id="rId281">
        <w:r>
          <w:rPr>
            <w:b w:val="0"/>
            <w:color w:val="0000EE"/>
            <w:u w:val="single" w:color="0000EE"/>
          </w:rPr>
          <w:t>Read more...</w:t>
        </w:r>
      </w:hyperlink>
    </w:p>
    <w:p w14:paraId="4922D67F" w14:textId="0891FDBD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6.</w:t>
      </w:r>
      <w:r>
        <w:t xml:space="preserve">   </w:t>
      </w:r>
      <w:r w:rsidR="00A73E68">
        <w:t>Ionic to Covalent Bonding: A Density FunctionalTheory Study of the Linear and Bent X2Y3 monomers (X = B, Al, Ga, In; Y=</w:t>
      </w:r>
    </w:p>
    <w:p w14:paraId="588BA944" w14:textId="77777777" w:rsidR="00A73E68" w:rsidRDefault="00A73E68" w:rsidP="00E20EB7">
      <w:pPr>
        <w:ind w:left="492" w:right="12" w:firstLine="0"/>
        <w:jc w:val="both"/>
      </w:pPr>
      <w:r>
        <w:t>O, S, Se).</w:t>
      </w:r>
    </w:p>
    <w:p w14:paraId="00E97B76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K.T. Giju, E.D. Jemmis and J. Leszczynski</w:t>
      </w:r>
    </w:p>
    <w:p w14:paraId="1832049C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Electronic Journal of Chemistry. 2 (1997) 130-138.</w:t>
      </w:r>
      <w:hyperlink r:id="rId282">
        <w:r>
          <w:rPr>
            <w:b w:val="0"/>
            <w:color w:val="000000"/>
          </w:rPr>
          <w:t xml:space="preserve"> </w:t>
        </w:r>
      </w:hyperlink>
      <w:hyperlink r:id="rId283">
        <w:r>
          <w:rPr>
            <w:b w:val="0"/>
            <w:color w:val="0000EE"/>
            <w:u w:val="single" w:color="0000EE"/>
          </w:rPr>
          <w:t>Read more...</w:t>
        </w:r>
      </w:hyperlink>
    </w:p>
    <w:p w14:paraId="51E784A0" w14:textId="5B406E74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5.</w:t>
      </w:r>
      <w:r>
        <w:t xml:space="preserve">   </w:t>
      </w:r>
      <w:r w:rsidR="00A73E68">
        <w:t>Organometallic Analogs of cyclobutadiene dication: An ab initio MO and Density Functional study of the symmetrical</w:t>
      </w:r>
    </w:p>
    <w:p w14:paraId="39D7DD0F" w14:textId="77777777" w:rsidR="00A73E68" w:rsidRDefault="00A73E68" w:rsidP="00E20EB7">
      <w:pPr>
        <w:ind w:left="492" w:right="12" w:firstLine="0"/>
        <w:jc w:val="both"/>
      </w:pPr>
      <w:r>
        <w:t>Planar and Puckered [WL2(m-CR)]2complexes (L = H, Me, F, OH; R = H, F, Me).</w:t>
      </w:r>
    </w:p>
    <w:p w14:paraId="29484C09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 and K.T. Giju</w:t>
      </w:r>
    </w:p>
    <w:p w14:paraId="5599C8F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anometallics 16 (1997) 1425-1429.</w:t>
      </w:r>
      <w:hyperlink r:id="rId284">
        <w:r>
          <w:rPr>
            <w:b w:val="0"/>
            <w:color w:val="000000"/>
          </w:rPr>
          <w:t xml:space="preserve"> </w:t>
        </w:r>
      </w:hyperlink>
      <w:hyperlink r:id="rId285">
        <w:r>
          <w:rPr>
            <w:b w:val="0"/>
            <w:color w:val="0000EE"/>
            <w:u w:val="single" w:color="0000EE"/>
          </w:rPr>
          <w:t>Read more...</w:t>
        </w:r>
      </w:hyperlink>
    </w:p>
    <w:p w14:paraId="07BF8174" w14:textId="0F279D62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4.</w:t>
      </w:r>
      <w:r>
        <w:t xml:space="preserve">   </w:t>
      </w:r>
      <w:r w:rsidR="00A73E68">
        <w:t>The Exotic Structures of Si2B2H4 Isomers.</w:t>
      </w:r>
    </w:p>
    <w:p w14:paraId="58D5EAD3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A.A. Korkin, M. Hofmann and P.v.R. Schleyer</w:t>
      </w:r>
    </w:p>
    <w:p w14:paraId="219E7686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101 (1997) 919-925.</w:t>
      </w:r>
      <w:hyperlink r:id="rId286">
        <w:r>
          <w:rPr>
            <w:b w:val="0"/>
            <w:color w:val="000000"/>
          </w:rPr>
          <w:t xml:space="preserve"> </w:t>
        </w:r>
      </w:hyperlink>
      <w:hyperlink r:id="rId287">
        <w:r>
          <w:rPr>
            <w:b w:val="0"/>
            <w:color w:val="0000EE"/>
            <w:u w:val="single" w:color="0000EE"/>
          </w:rPr>
          <w:t>Read more...</w:t>
        </w:r>
      </w:hyperlink>
    </w:p>
    <w:p w14:paraId="5735AC4C" w14:textId="4DBC10CA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3.</w:t>
      </w:r>
      <w:r>
        <w:t xml:space="preserve">   </w:t>
      </w:r>
      <w:r w:rsidR="00A73E68">
        <w:t>H-bridged structures for tetrahedranes A4H4 (A = C, Si, Ge, Sn, and Pb).</w:t>
      </w:r>
    </w:p>
    <w:p w14:paraId="411FD399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N. Srinivas, E.D. Jemmis</w:t>
      </w:r>
    </w:p>
    <w:p w14:paraId="7D057550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9 (1997) 12968-12973.</w:t>
      </w:r>
      <w:hyperlink r:id="rId288">
        <w:r>
          <w:rPr>
            <w:b w:val="0"/>
            <w:color w:val="000000"/>
          </w:rPr>
          <w:t xml:space="preserve"> </w:t>
        </w:r>
      </w:hyperlink>
      <w:hyperlink r:id="rId289">
        <w:r>
          <w:rPr>
            <w:b w:val="0"/>
            <w:color w:val="0000EE"/>
            <w:u w:val="single" w:color="0000EE"/>
          </w:rPr>
          <w:t>Read more...</w:t>
        </w:r>
      </w:hyperlink>
    </w:p>
    <w:p w14:paraId="55726B02" w14:textId="6E79BC8E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2.</w:t>
      </w:r>
      <w:r>
        <w:t xml:space="preserve">   </w:t>
      </w:r>
      <w:r w:rsidR="00A73E68">
        <w:t>The remarkably stabilized trilithiocyclopropenium ion, C3Li3+, and its relatives.</w:t>
      </w:r>
    </w:p>
    <w:p w14:paraId="218009C4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A.J. Kos, P.V.R. Schleyer</w:t>
      </w:r>
    </w:p>
    <w:p w14:paraId="4803561B" w14:textId="77777777" w:rsidR="00A73E68" w:rsidRDefault="00A73E68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J. Am. Chem. Soc. 119 (1997) 9504-9512.</w:t>
      </w:r>
      <w:hyperlink r:id="rId290">
        <w:r>
          <w:rPr>
            <w:b w:val="0"/>
            <w:color w:val="000000"/>
          </w:rPr>
          <w:t xml:space="preserve"> </w:t>
        </w:r>
      </w:hyperlink>
      <w:hyperlink r:id="rId291">
        <w:r>
          <w:rPr>
            <w:b w:val="0"/>
            <w:color w:val="0000EE"/>
            <w:u w:val="single" w:color="0000EE"/>
          </w:rPr>
          <w:t>Read more...</w:t>
        </w:r>
      </w:hyperlink>
    </w:p>
    <w:p w14:paraId="430B2299" w14:textId="229FFACD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1.</w:t>
      </w:r>
      <w:r>
        <w:t xml:space="preserve">   </w:t>
      </w:r>
      <w:r w:rsidR="00A73E68">
        <w:t>To Couple or Not to Couple: The Dilemma of Acetylide Carbons in [(η5-C5H5)2M(µ-CCR) 2M(η5-C5H5)2] Complexes (M =</w:t>
      </w:r>
    </w:p>
    <w:p w14:paraId="1D3B2ACA" w14:textId="77777777" w:rsidR="00A73E68" w:rsidRDefault="00A73E68" w:rsidP="00E20EB7">
      <w:pPr>
        <w:ind w:left="492" w:right="12" w:firstLine="0"/>
        <w:jc w:val="both"/>
      </w:pPr>
      <w:r>
        <w:t>Ti, Zr) - A Theoretical Study for R = H, F.</w:t>
      </w:r>
    </w:p>
    <w:p w14:paraId="01E54DBF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K.T. Giju</w:t>
      </w:r>
    </w:p>
    <w:p w14:paraId="54E43B0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lastRenderedPageBreak/>
        <w:t>Angew. Chemie (Int. Ed. Eng.). 36 (1997) 606-608.</w:t>
      </w:r>
      <w:hyperlink r:id="rId292">
        <w:r>
          <w:rPr>
            <w:b w:val="0"/>
            <w:color w:val="000000"/>
          </w:rPr>
          <w:t xml:space="preserve"> </w:t>
        </w:r>
      </w:hyperlink>
      <w:hyperlink r:id="rId293">
        <w:r>
          <w:rPr>
            <w:b w:val="0"/>
            <w:color w:val="0000EE"/>
            <w:u w:val="single" w:color="0000EE"/>
          </w:rPr>
          <w:t>Read more...</w:t>
        </w:r>
      </w:hyperlink>
    </w:p>
    <w:p w14:paraId="52B86C0F" w14:textId="20D54F68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90.</w:t>
      </w:r>
      <w:r>
        <w:t xml:space="preserve">   </w:t>
      </w:r>
      <w:r w:rsidR="00A73E68">
        <w:t>Structure and bonding in B10X2H10 (X = C and Si). The kinky surface of 1,2-dehydro-o-disilaborane.</w:t>
      </w:r>
    </w:p>
    <w:p w14:paraId="08164C00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Kiran</w:t>
      </w:r>
    </w:p>
    <w:p w14:paraId="5A6E599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9 (1997) 4076-4077.</w:t>
      </w:r>
      <w:hyperlink r:id="rId294">
        <w:r>
          <w:rPr>
            <w:b w:val="0"/>
            <w:color w:val="000000"/>
          </w:rPr>
          <w:t xml:space="preserve"> </w:t>
        </w:r>
      </w:hyperlink>
      <w:hyperlink r:id="rId295">
        <w:r>
          <w:rPr>
            <w:b w:val="0"/>
            <w:color w:val="0000EE"/>
            <w:u w:val="single" w:color="0000EE"/>
          </w:rPr>
          <w:t>Read more...</w:t>
        </w:r>
      </w:hyperlink>
    </w:p>
    <w:p w14:paraId="566FDB88" w14:textId="67AFB03F" w:rsidR="00CC5148" w:rsidRDefault="000F4573" w:rsidP="00E20EB7">
      <w:pPr>
        <w:ind w:left="0" w:right="12" w:firstLine="0"/>
        <w:jc w:val="both"/>
      </w:pPr>
      <w:r>
        <w:rPr>
          <w:color w:val="auto"/>
        </w:rPr>
        <w:t xml:space="preserve">  89.</w:t>
      </w:r>
      <w:r>
        <w:t xml:space="preserve">   </w:t>
      </w:r>
      <w:r w:rsidR="00A73E68">
        <w:t xml:space="preserve">Ab initio studies on disubstituted closo-icosahedral heteroboranes, X2B10H10 (X = CH, SiH, N, P, and Sb). </w:t>
      </w:r>
    </w:p>
    <w:p w14:paraId="1C45DCE8" w14:textId="77777777" w:rsidR="00A73E68" w:rsidRDefault="00A73E68" w:rsidP="00E20EB7">
      <w:pPr>
        <w:ind w:left="492" w:right="12" w:firstLine="0"/>
        <w:jc w:val="both"/>
      </w:pPr>
      <w:r>
        <w:rPr>
          <w:b w:val="0"/>
          <w:color w:val="000000"/>
        </w:rPr>
        <w:t>E.D. Jemmis, B. Kiran, D. Coffey</w:t>
      </w:r>
    </w:p>
    <w:p w14:paraId="3F38645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Ber. 130 (1997) 1147-1150.</w:t>
      </w:r>
      <w:hyperlink r:id="rId296">
        <w:r>
          <w:rPr>
            <w:b w:val="0"/>
            <w:color w:val="000000"/>
          </w:rPr>
          <w:t xml:space="preserve"> </w:t>
        </w:r>
      </w:hyperlink>
      <w:hyperlink r:id="rId297">
        <w:r>
          <w:rPr>
            <w:b w:val="0"/>
            <w:color w:val="0000EE"/>
            <w:u w:val="single" w:color="0000EE"/>
          </w:rPr>
          <w:t>Read more...</w:t>
        </w:r>
      </w:hyperlink>
    </w:p>
    <w:p w14:paraId="51402BDF" w14:textId="77777777" w:rsidR="000F4573" w:rsidRDefault="000F4573" w:rsidP="00E20EB7">
      <w:pPr>
        <w:ind w:left="0" w:right="12" w:firstLine="0"/>
        <w:jc w:val="both"/>
      </w:pPr>
      <w:r>
        <w:rPr>
          <w:color w:val="auto"/>
        </w:rPr>
        <w:t xml:space="preserve">  88.</w:t>
      </w:r>
      <w:r>
        <w:t xml:space="preserve">   </w:t>
      </w:r>
      <w:r w:rsidR="00A73E68">
        <w:t>Tautomeric rearrangements in mono- and dichalcogenide analogs of formic acid, HC(X)YH (X, Y = O, S, Se, Te) : A theoretical</w:t>
      </w:r>
    </w:p>
    <w:p w14:paraId="716EDA1C" w14:textId="0988058D" w:rsidR="00A73E68" w:rsidRDefault="000F4573" w:rsidP="00E20EB7">
      <w:pPr>
        <w:ind w:left="0" w:right="12" w:firstLine="0"/>
        <w:jc w:val="both"/>
      </w:pPr>
      <w:r>
        <w:t xml:space="preserve">           </w:t>
      </w:r>
      <w:r w:rsidR="00A73E68">
        <w:t>study.</w:t>
      </w:r>
    </w:p>
    <w:p w14:paraId="44B26952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K.T. Giju, J. Leszczynski</w:t>
      </w:r>
    </w:p>
    <w:p w14:paraId="0B7F401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A. 101 (1997) 7389-7395.</w:t>
      </w:r>
      <w:hyperlink r:id="rId298">
        <w:r>
          <w:rPr>
            <w:b w:val="0"/>
            <w:color w:val="000000"/>
          </w:rPr>
          <w:t xml:space="preserve"> </w:t>
        </w:r>
      </w:hyperlink>
      <w:hyperlink r:id="rId299">
        <w:r>
          <w:rPr>
            <w:b w:val="0"/>
            <w:color w:val="0000EE"/>
            <w:u w:val="single" w:color="0000EE"/>
          </w:rPr>
          <w:t>Read more...</w:t>
        </w:r>
      </w:hyperlink>
    </w:p>
    <w:p w14:paraId="2BCA68E8" w14:textId="7197292A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87.</w:t>
      </w:r>
      <w:r>
        <w:t xml:space="preserve">   </w:t>
      </w:r>
      <w:r w:rsidR="00A73E68">
        <w:t>Contrasting stabilities of classical and bridged pyramidal Si3H3X molecules (X = BH-, CH, N, NH+, NO, SiH, P, PH+, and</w:t>
      </w:r>
    </w:p>
    <w:p w14:paraId="0F2748C0" w14:textId="77777777" w:rsidR="00A73E68" w:rsidRDefault="00A73E68" w:rsidP="00E20EB7">
      <w:pPr>
        <w:ind w:left="492" w:right="12" w:firstLine="0"/>
        <w:jc w:val="both"/>
      </w:pPr>
      <w:r>
        <w:t>PO).</w:t>
      </w:r>
    </w:p>
    <w:p w14:paraId="711EB7A0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N. Srinivas</w:t>
      </w:r>
    </w:p>
    <w:p w14:paraId="42777913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8 (1996) 3738-3742.</w:t>
      </w:r>
      <w:hyperlink r:id="rId300">
        <w:r>
          <w:rPr>
            <w:b w:val="0"/>
            <w:color w:val="000000"/>
          </w:rPr>
          <w:t xml:space="preserve"> </w:t>
        </w:r>
      </w:hyperlink>
      <w:hyperlink r:id="rId301">
        <w:r>
          <w:rPr>
            <w:b w:val="0"/>
            <w:color w:val="0000EE"/>
            <w:u w:val="single" w:color="0000EE"/>
          </w:rPr>
          <w:t>Read more...</w:t>
        </w:r>
      </w:hyperlink>
    </w:p>
    <w:p w14:paraId="7C6CA2CB" w14:textId="7C5F09F5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86.</w:t>
      </w:r>
      <w:r>
        <w:t xml:space="preserve">   </w:t>
      </w:r>
      <w:r w:rsidR="00A73E68">
        <w:t>Bond localization in annelated benzenes: An additivity scheme.</w:t>
      </w:r>
    </w:p>
    <w:p w14:paraId="6EAE3E3A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Kiran</w:t>
      </w:r>
    </w:p>
    <w:p w14:paraId="2D963A45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. Chem. 61 (1996) 9006-9008.</w:t>
      </w:r>
      <w:hyperlink r:id="rId302">
        <w:r>
          <w:rPr>
            <w:b w:val="0"/>
            <w:color w:val="000000"/>
          </w:rPr>
          <w:t xml:space="preserve"> </w:t>
        </w:r>
      </w:hyperlink>
      <w:hyperlink r:id="rId303">
        <w:r>
          <w:rPr>
            <w:b w:val="0"/>
            <w:color w:val="0000EE"/>
            <w:u w:val="single" w:color="0000EE"/>
          </w:rPr>
          <w:t>Read more...</w:t>
        </w:r>
      </w:hyperlink>
    </w:p>
    <w:p w14:paraId="512C0C70" w14:textId="77777777" w:rsidR="000F4573" w:rsidRDefault="000F4573" w:rsidP="00E20EB7">
      <w:pPr>
        <w:ind w:left="0" w:right="12" w:firstLine="0"/>
        <w:jc w:val="both"/>
      </w:pPr>
      <w:r>
        <w:rPr>
          <w:color w:val="auto"/>
        </w:rPr>
        <w:t xml:space="preserve">  85.</w:t>
      </w:r>
      <w:r>
        <w:t xml:space="preserve">   </w:t>
      </w:r>
      <w:r w:rsidR="00A73E68">
        <w:t xml:space="preserve">Molecular electrostatic potential topographical studies on the structural motifs of C60. </w:t>
      </w:r>
    </w:p>
    <w:p w14:paraId="77464500" w14:textId="482F3C36" w:rsidR="00A73E68" w:rsidRDefault="000F4573" w:rsidP="00E20EB7">
      <w:pPr>
        <w:ind w:left="0" w:right="12" w:firstLine="0"/>
        <w:jc w:val="both"/>
      </w:pPr>
      <w:r>
        <w:t xml:space="preserve">           </w:t>
      </w:r>
      <w:r w:rsidR="00A73E68">
        <w:rPr>
          <w:b w:val="0"/>
          <w:color w:val="000000"/>
        </w:rPr>
        <w:t>E.D. Jemmis, G. Subramanian, G. N. Sastry,</w:t>
      </w:r>
      <w:r>
        <w:rPr>
          <w:b w:val="0"/>
          <w:color w:val="000000"/>
        </w:rPr>
        <w:t xml:space="preserve"> </w:t>
      </w:r>
      <w:r w:rsidR="00A73E68">
        <w:rPr>
          <w:b w:val="0"/>
          <w:color w:val="000000"/>
        </w:rPr>
        <w:t>G. Mehta, R.N. Shirsat, S.R. Gadre</w:t>
      </w:r>
    </w:p>
    <w:p w14:paraId="5DD20C55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oc. Perkin Trans. 2 (1996) 2343-2346.</w:t>
      </w:r>
      <w:hyperlink r:id="rId304">
        <w:r>
          <w:rPr>
            <w:b w:val="0"/>
            <w:color w:val="000000"/>
          </w:rPr>
          <w:t xml:space="preserve"> </w:t>
        </w:r>
      </w:hyperlink>
      <w:hyperlink r:id="rId305">
        <w:r>
          <w:rPr>
            <w:b w:val="0"/>
            <w:color w:val="0000EE"/>
            <w:u w:val="single" w:color="0000EE"/>
          </w:rPr>
          <w:t>Read more...</w:t>
        </w:r>
      </w:hyperlink>
    </w:p>
    <w:p w14:paraId="5E2FF21E" w14:textId="1645A885" w:rsidR="00A73E68" w:rsidRDefault="000F4573" w:rsidP="00E20EB7">
      <w:pPr>
        <w:ind w:left="0" w:right="12" w:firstLine="0"/>
        <w:jc w:val="both"/>
      </w:pPr>
      <w:r>
        <w:rPr>
          <w:color w:val="auto"/>
        </w:rPr>
        <w:t xml:space="preserve">  84.</w:t>
      </w:r>
      <w:r>
        <w:t xml:space="preserve">   </w:t>
      </w:r>
      <w:r w:rsidR="00A73E68">
        <w:t>An ab initio MO Study of Perfluoro-effect in Thermal Cyclization of Buta-1,3-diene to Cyclobutene.</w:t>
      </w:r>
    </w:p>
    <w:p w14:paraId="70684F8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K.T. Giju and E.D.Jemmis</w:t>
      </w:r>
    </w:p>
    <w:p w14:paraId="6CC0A83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Mol. Struct. Theochem. 388 (1996) 201-208.</w:t>
      </w:r>
      <w:hyperlink r:id="rId306">
        <w:r>
          <w:rPr>
            <w:b w:val="0"/>
            <w:color w:val="000000"/>
          </w:rPr>
          <w:t xml:space="preserve"> </w:t>
        </w:r>
      </w:hyperlink>
      <w:hyperlink r:id="rId307">
        <w:r>
          <w:rPr>
            <w:b w:val="0"/>
            <w:color w:val="0000EE"/>
            <w:u w:val="single" w:color="0000EE"/>
          </w:rPr>
          <w:t>Read more...</w:t>
        </w:r>
      </w:hyperlink>
    </w:p>
    <w:p w14:paraId="360237A6" w14:textId="5E67A403" w:rsidR="00A73E68" w:rsidRDefault="003208DE" w:rsidP="00E20EB7">
      <w:pPr>
        <w:ind w:left="0" w:right="12" w:firstLine="0"/>
        <w:jc w:val="both"/>
      </w:pPr>
      <w:r>
        <w:rPr>
          <w:color w:val="auto"/>
        </w:rPr>
        <w:t xml:space="preserve">  83.</w:t>
      </w:r>
      <w:r>
        <w:t xml:space="preserve">   </w:t>
      </w:r>
      <w:r w:rsidR="00A73E68">
        <w:t>Geometries of Three-Membered Rings in Triangulanes and Spirocyclopropanated Bicyclopropylidenes: Experimental</w:t>
      </w:r>
    </w:p>
    <w:p w14:paraId="0E1DA3EA" w14:textId="77777777" w:rsidR="00A73E68" w:rsidRDefault="00A73E68" w:rsidP="00E20EB7">
      <w:pPr>
        <w:ind w:left="492" w:right="12" w:firstLine="0"/>
        <w:jc w:val="both"/>
      </w:pPr>
      <w:r>
        <w:t>Studies and a General Bond Increment Scheme.</w:t>
      </w:r>
    </w:p>
    <w:p w14:paraId="2225FBDC" w14:textId="77777777" w:rsidR="00A73E68" w:rsidRDefault="00A73E68" w:rsidP="00E20EB7">
      <w:pPr>
        <w:spacing w:after="246" w:line="266" w:lineRule="auto"/>
        <w:ind w:left="477" w:right="3675" w:firstLine="0"/>
        <w:jc w:val="both"/>
      </w:pPr>
      <w:r>
        <w:rPr>
          <w:b w:val="0"/>
          <w:color w:val="000000"/>
        </w:rPr>
        <w:t xml:space="preserve">R. Boese, T. Haumann, E.D. Jemmis, B. Kiran, S. Kozhushkov and A. de Meijere </w:t>
      </w:r>
      <w:r>
        <w:rPr>
          <w:b w:val="0"/>
          <w:color w:val="0000FF"/>
        </w:rPr>
        <w:t>Liebigs Ann. 1996 (1996) 913-919.</w:t>
      </w:r>
      <w:hyperlink r:id="rId308">
        <w:r>
          <w:rPr>
            <w:b w:val="0"/>
            <w:color w:val="000000"/>
          </w:rPr>
          <w:t xml:space="preserve"> </w:t>
        </w:r>
      </w:hyperlink>
      <w:hyperlink r:id="rId309">
        <w:r>
          <w:rPr>
            <w:b w:val="0"/>
            <w:color w:val="0000EE"/>
            <w:u w:val="single" w:color="0000EE"/>
          </w:rPr>
          <w:t>Read more...</w:t>
        </w:r>
      </w:hyperlink>
    </w:p>
    <w:p w14:paraId="263BF513" w14:textId="66B9CCA9" w:rsidR="00A73E68" w:rsidRDefault="003208DE" w:rsidP="00E20EB7">
      <w:pPr>
        <w:ind w:left="0" w:right="12" w:firstLine="0"/>
        <w:jc w:val="both"/>
      </w:pPr>
      <w:r>
        <w:rPr>
          <w:color w:val="auto"/>
        </w:rPr>
        <w:t xml:space="preserve">  82.</w:t>
      </w:r>
      <w:r>
        <w:t xml:space="preserve">   </w:t>
      </w:r>
      <w:r w:rsidR="00A73E68">
        <w:t>ab initio Study of the Eight-Vertex closo-Heteroboranes X2B6H, (X=CH, SiH, GeH, SnH, and PbH), Is the Hexagonal</w:t>
      </w:r>
    </w:p>
    <w:p w14:paraId="65359EAF" w14:textId="77777777" w:rsidR="00A73E68" w:rsidRDefault="00A73E68" w:rsidP="00E20EB7">
      <w:pPr>
        <w:ind w:left="492" w:right="12" w:firstLine="0"/>
        <w:jc w:val="both"/>
      </w:pPr>
      <w:r>
        <w:t>Bipyramid a viablealternative?</w:t>
      </w:r>
    </w:p>
    <w:p w14:paraId="7A25159C" w14:textId="3D60AA19" w:rsidR="003208DE" w:rsidRDefault="00A73E68" w:rsidP="007E418C">
      <w:pPr>
        <w:spacing w:after="0" w:line="266" w:lineRule="auto"/>
        <w:ind w:left="477" w:right="6726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>E.D. Jemmis, G. Subramanian and M.L.</w:t>
      </w:r>
      <w:r w:rsidR="003208DE">
        <w:rPr>
          <w:b w:val="0"/>
          <w:color w:val="000000"/>
        </w:rPr>
        <w:t xml:space="preserve"> </w:t>
      </w:r>
      <w:r>
        <w:rPr>
          <w:b w:val="0"/>
          <w:color w:val="000000"/>
        </w:rPr>
        <w:t xml:space="preserve">McKee </w:t>
      </w:r>
    </w:p>
    <w:p w14:paraId="55159609" w14:textId="55FFE3ED" w:rsidR="00A73E68" w:rsidRDefault="00A73E68" w:rsidP="007E418C">
      <w:pPr>
        <w:spacing w:after="0" w:line="266" w:lineRule="auto"/>
        <w:ind w:left="477" w:right="6726" w:firstLine="0"/>
        <w:jc w:val="both"/>
      </w:pPr>
      <w:r>
        <w:rPr>
          <w:b w:val="0"/>
          <w:color w:val="0000FF"/>
        </w:rPr>
        <w:t>J. Phys. Chem. 100 (1996) 7014</w:t>
      </w:r>
      <w:r w:rsidR="003208DE">
        <w:rPr>
          <w:b w:val="0"/>
          <w:color w:val="0000FF"/>
        </w:rPr>
        <w:t>-</w:t>
      </w:r>
      <w:r>
        <w:rPr>
          <w:b w:val="0"/>
          <w:color w:val="0000FF"/>
        </w:rPr>
        <w:t>7017</w:t>
      </w:r>
      <w:hyperlink r:id="rId310">
        <w:r w:rsidR="003208DE">
          <w:rPr>
            <w:b w:val="0"/>
            <w:color w:val="000000"/>
          </w:rPr>
          <w:t>.</w:t>
        </w:r>
      </w:hyperlink>
      <w:r w:rsidR="003208DE">
        <w:rPr>
          <w:b w:val="0"/>
          <w:color w:val="000000"/>
        </w:rPr>
        <w:t xml:space="preserve"> </w:t>
      </w:r>
      <w:hyperlink r:id="rId311">
        <w:r>
          <w:rPr>
            <w:b w:val="0"/>
            <w:color w:val="0000EE"/>
            <w:u w:val="single" w:color="0000EE"/>
          </w:rPr>
          <w:t>Read more...</w:t>
        </w:r>
      </w:hyperlink>
    </w:p>
    <w:p w14:paraId="69CE4ED8" w14:textId="77777777" w:rsidR="007E418C" w:rsidRDefault="007E418C" w:rsidP="00E20EB7">
      <w:pPr>
        <w:ind w:left="0" w:right="12" w:firstLine="0"/>
        <w:jc w:val="both"/>
      </w:pPr>
    </w:p>
    <w:p w14:paraId="3829B7C7" w14:textId="452722C9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81.</w:t>
      </w:r>
      <w:r>
        <w:t xml:space="preserve">   </w:t>
      </w:r>
      <w:r w:rsidR="00A73E68">
        <w:t>Elemental Boron Route to Stuffed Fullerenes.</w:t>
      </w:r>
    </w:p>
    <w:p w14:paraId="337C2556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and B. Kiran</w:t>
      </w:r>
    </w:p>
    <w:p w14:paraId="3CB1182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 Computational Chemistry: Reviews of Current Trends, 1 (1996) 175-184.</w:t>
      </w:r>
      <w:hyperlink r:id="rId312">
        <w:r>
          <w:rPr>
            <w:b w:val="0"/>
            <w:color w:val="000000"/>
          </w:rPr>
          <w:t xml:space="preserve"> </w:t>
        </w:r>
      </w:hyperlink>
      <w:hyperlink r:id="rId313">
        <w:r>
          <w:rPr>
            <w:b w:val="0"/>
            <w:color w:val="0000EE"/>
            <w:u w:val="single" w:color="0000EE"/>
          </w:rPr>
          <w:t>Read more...</w:t>
        </w:r>
      </w:hyperlink>
    </w:p>
    <w:p w14:paraId="70F77331" w14:textId="2DEEF273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80.</w:t>
      </w:r>
      <w:r>
        <w:t xml:space="preserve">   </w:t>
      </w:r>
      <w:r w:rsidR="00A73E68">
        <w:t>H-Bridged Alternatives to the Homologues of Cyclopropane.</w:t>
      </w:r>
    </w:p>
    <w:p w14:paraId="600B0A65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N. Srinivas, B. Kiran and E.D. Jemmis</w:t>
      </w:r>
    </w:p>
    <w:p w14:paraId="229ABE9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Mol. Str. Theochem., 361, 205-210 (1996).</w:t>
      </w:r>
      <w:hyperlink r:id="rId314">
        <w:r>
          <w:rPr>
            <w:b w:val="0"/>
            <w:color w:val="000000"/>
          </w:rPr>
          <w:t xml:space="preserve"> </w:t>
        </w:r>
      </w:hyperlink>
      <w:hyperlink r:id="rId315">
        <w:r>
          <w:rPr>
            <w:b w:val="0"/>
            <w:color w:val="0000EE"/>
            <w:u w:val="single" w:color="0000EE"/>
          </w:rPr>
          <w:t>Read more...</w:t>
        </w:r>
      </w:hyperlink>
    </w:p>
    <w:p w14:paraId="258EE1BB" w14:textId="5C67E5B7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9.</w:t>
      </w:r>
      <w:r>
        <w:t xml:space="preserve">   </w:t>
      </w:r>
      <w:r w:rsidR="00A73E68">
        <w:t>(SiC)60, An Idealized Inverse Superatom?</w:t>
      </w:r>
    </w:p>
    <w:p w14:paraId="757676DB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</w:t>
      </w:r>
    </w:p>
    <w:p w14:paraId="5CBAAB0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Fullerene Science and Technology 2 (1995) 225-239.</w:t>
      </w:r>
      <w:hyperlink r:id="rId316">
        <w:r>
          <w:rPr>
            <w:b w:val="0"/>
            <w:color w:val="000000"/>
          </w:rPr>
          <w:t xml:space="preserve"> </w:t>
        </w:r>
      </w:hyperlink>
      <w:hyperlink r:id="rId317">
        <w:r>
          <w:rPr>
            <w:b w:val="0"/>
            <w:color w:val="0000EE"/>
            <w:u w:val="single" w:color="0000EE"/>
          </w:rPr>
          <w:t>Read more...</w:t>
        </w:r>
      </w:hyperlink>
    </w:p>
    <w:p w14:paraId="004085AA" w14:textId="19DBA6B1" w:rsidR="00C907F4" w:rsidRDefault="007E418C" w:rsidP="00E20EB7">
      <w:pPr>
        <w:spacing w:after="3" w:line="266" w:lineRule="auto"/>
        <w:ind w:left="0" w:right="12" w:firstLine="0"/>
        <w:jc w:val="both"/>
      </w:pPr>
      <w:r>
        <w:rPr>
          <w:color w:val="auto"/>
        </w:rPr>
        <w:lastRenderedPageBreak/>
        <w:t xml:space="preserve">  78.</w:t>
      </w:r>
      <w:r>
        <w:t xml:space="preserve">   </w:t>
      </w:r>
      <w:r w:rsidR="00A73E68">
        <w:t xml:space="preserve">Short Synthetic Approach Towards Triindenotriphenylene (Hemifullerene) System. </w:t>
      </w:r>
    </w:p>
    <w:p w14:paraId="465474DE" w14:textId="77777777" w:rsidR="00A73E68" w:rsidRDefault="00A73E68" w:rsidP="00E20EB7">
      <w:pPr>
        <w:spacing w:after="3" w:line="266" w:lineRule="auto"/>
        <w:ind w:left="492" w:right="12" w:firstLine="0"/>
        <w:jc w:val="both"/>
      </w:pPr>
      <w:r>
        <w:rPr>
          <w:b w:val="0"/>
          <w:color w:val="000000"/>
        </w:rPr>
        <w:t>G. Mehta, G.V.R.Sharma, M.A. Krishnakumar, T.V. Vedavyasa and E.D. Jemmis</w:t>
      </w:r>
    </w:p>
    <w:p w14:paraId="311445A3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oc. Perkin Trans. 1 (1995) 2529-2530.</w:t>
      </w:r>
      <w:hyperlink r:id="rId318" w:anchor="!divAbstract">
        <w:r>
          <w:rPr>
            <w:b w:val="0"/>
            <w:color w:val="000000"/>
          </w:rPr>
          <w:t xml:space="preserve"> </w:t>
        </w:r>
      </w:hyperlink>
      <w:hyperlink r:id="rId319" w:anchor="!divAbstract">
        <w:r>
          <w:rPr>
            <w:b w:val="0"/>
            <w:color w:val="0000EE"/>
            <w:u w:val="single" w:color="0000EE"/>
          </w:rPr>
          <w:t>Read more...</w:t>
        </w:r>
      </w:hyperlink>
    </w:p>
    <w:p w14:paraId="71C05009" w14:textId="086CD338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7.</w:t>
      </w:r>
      <w:r>
        <w:t xml:space="preserve">   </w:t>
      </w:r>
      <w:r w:rsidR="00A73E68">
        <w:t>B3H3X3+ (X = H, F, and Li): Ab Initio MO Study.</w:t>
      </w:r>
    </w:p>
    <w:p w14:paraId="79CB5098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</w:t>
      </w:r>
    </w:p>
    <w:p w14:paraId="07DFC3A5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. Chem. 34 (1995) 6559-6561.</w:t>
      </w:r>
      <w:hyperlink r:id="rId320">
        <w:r>
          <w:rPr>
            <w:b w:val="0"/>
            <w:color w:val="000000"/>
          </w:rPr>
          <w:t xml:space="preserve"> </w:t>
        </w:r>
      </w:hyperlink>
      <w:hyperlink r:id="rId321">
        <w:r>
          <w:rPr>
            <w:b w:val="0"/>
            <w:color w:val="0000EE"/>
            <w:u w:val="single" w:color="0000EE"/>
          </w:rPr>
          <w:t>Read more...</w:t>
        </w:r>
      </w:hyperlink>
    </w:p>
    <w:p w14:paraId="2E613E20" w14:textId="1BCF697F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6.</w:t>
      </w:r>
      <w:r>
        <w:t xml:space="preserve">   </w:t>
      </w:r>
      <w:r w:rsidR="00A73E68">
        <w:t>Electronic structure of X(2)Y(3) molecules (X=B,Al,Ga; Y=O,S): A theoretical study.</w:t>
      </w:r>
    </w:p>
    <w:p w14:paraId="63991968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S.S. Kumar, J. Leszczynski</w:t>
      </w:r>
    </w:p>
    <w:p w14:paraId="03708513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roc. Indian Acad. Sci. Sci. 107 (1995) 423-429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0EADD8A9" w14:textId="077D7871" w:rsidR="00CC514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5.</w:t>
      </w:r>
      <w:r>
        <w:t xml:space="preserve">   </w:t>
      </w:r>
      <w:r w:rsidR="00A73E68">
        <w:t xml:space="preserve">Group 14 Analogs of the Cyclopropenium Ion: Do They Favor Classical Aromatic Structures?. </w:t>
      </w:r>
    </w:p>
    <w:p w14:paraId="3E5D8C0F" w14:textId="77777777" w:rsidR="00A73E68" w:rsidRDefault="00A73E68" w:rsidP="00E20EB7">
      <w:pPr>
        <w:ind w:left="492" w:right="12" w:firstLine="0"/>
        <w:jc w:val="both"/>
      </w:pPr>
      <w:r>
        <w:rPr>
          <w:b w:val="0"/>
          <w:color w:val="000000"/>
        </w:rPr>
        <w:t>E.D. Jemmis, G.N. Srinivas, J. Leszczynski, J. Kapp, A.A. Korkin, P.v.R. Schleyer</w:t>
      </w:r>
    </w:p>
    <w:p w14:paraId="25D2EBE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7 (1995) 11361-11362.</w:t>
      </w:r>
      <w:hyperlink r:id="rId322">
        <w:r>
          <w:rPr>
            <w:b w:val="0"/>
            <w:color w:val="000000"/>
          </w:rPr>
          <w:t xml:space="preserve"> </w:t>
        </w:r>
      </w:hyperlink>
      <w:hyperlink r:id="rId323">
        <w:r>
          <w:rPr>
            <w:b w:val="0"/>
            <w:color w:val="0000EE"/>
            <w:u w:val="single" w:color="0000EE"/>
          </w:rPr>
          <w:t>Read more...</w:t>
        </w:r>
      </w:hyperlink>
    </w:p>
    <w:p w14:paraId="27B199B9" w14:textId="269860D5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4.</w:t>
      </w:r>
      <w:r>
        <w:t xml:space="preserve">   </w:t>
      </w:r>
      <w:r w:rsidR="00A73E68">
        <w:t>Closo-boranes, -carboranes, and -silaboranes: A topographical study using electron density and molecular electrostatic potential.</w:t>
      </w:r>
    </w:p>
    <w:p w14:paraId="636311A4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I.H. Srivastava, S.R. Gadre</w:t>
      </w:r>
    </w:p>
    <w:p w14:paraId="6AA8ACB3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98 (1994) 6445-6451.</w:t>
      </w:r>
      <w:hyperlink r:id="rId324">
        <w:r>
          <w:rPr>
            <w:b w:val="0"/>
            <w:color w:val="000000"/>
          </w:rPr>
          <w:t xml:space="preserve"> </w:t>
        </w:r>
      </w:hyperlink>
      <w:hyperlink r:id="rId325">
        <w:r>
          <w:rPr>
            <w:b w:val="0"/>
            <w:color w:val="0000EE"/>
            <w:u w:val="single" w:color="0000EE"/>
          </w:rPr>
          <w:t>Read more...</w:t>
        </w:r>
      </w:hyperlink>
    </w:p>
    <w:p w14:paraId="63F62CFC" w14:textId="1765265C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3.</w:t>
      </w:r>
      <w:r>
        <w:t xml:space="preserve">   </w:t>
      </w:r>
      <w:r w:rsidR="00A73E68">
        <w:t>Electronic structure and stability of closo-heteroboranes, XYBnHn (n = 3-5; X, Y = N, CH, P, and SiH): An ab initio MO study.</w:t>
      </w:r>
    </w:p>
    <w:p w14:paraId="7628B734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</w:t>
      </w:r>
    </w:p>
    <w:p w14:paraId="1309492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98 (1994) 9222-9226.</w:t>
      </w:r>
      <w:hyperlink r:id="rId326">
        <w:r>
          <w:rPr>
            <w:b w:val="0"/>
            <w:color w:val="000000"/>
          </w:rPr>
          <w:t xml:space="preserve"> </w:t>
        </w:r>
      </w:hyperlink>
      <w:hyperlink r:id="rId327">
        <w:r>
          <w:rPr>
            <w:b w:val="0"/>
            <w:color w:val="0000EE"/>
            <w:u w:val="single" w:color="0000EE"/>
          </w:rPr>
          <w:t>Read more...</w:t>
        </w:r>
      </w:hyperlink>
    </w:p>
    <w:p w14:paraId="6648B316" w14:textId="1F1B1AE4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2.</w:t>
      </w:r>
      <w:r>
        <w:t xml:space="preserve">   </w:t>
      </w:r>
      <w:r w:rsidR="00A73E68">
        <w:t>Torsional barriers in H2B=XCH3 (X = NH, O, PH, and S).</w:t>
      </w:r>
    </w:p>
    <w:p w14:paraId="0E0B433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</w:t>
      </w:r>
    </w:p>
    <w:p w14:paraId="611F326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98 (1994) 8937-8939.</w:t>
      </w:r>
      <w:hyperlink r:id="rId328">
        <w:r>
          <w:rPr>
            <w:b w:val="0"/>
            <w:color w:val="000000"/>
          </w:rPr>
          <w:t xml:space="preserve"> </w:t>
        </w:r>
      </w:hyperlink>
      <w:hyperlink r:id="rId329">
        <w:r>
          <w:rPr>
            <w:b w:val="0"/>
            <w:color w:val="0000EE"/>
            <w:u w:val="single" w:color="0000EE"/>
          </w:rPr>
          <w:t>Read more...</w:t>
        </w:r>
      </w:hyperlink>
    </w:p>
    <w:p w14:paraId="04DCAE6D" w14:textId="71B0B36E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71.</w:t>
      </w:r>
      <w:r>
        <w:t xml:space="preserve">   </w:t>
      </w:r>
      <w:r w:rsidR="00A73E68">
        <w:t>Isomer Preferences in 5-, 6-, and 7-Vertex Monoheteroboranes - A Theoretical Study.</w:t>
      </w:r>
    </w:p>
    <w:p w14:paraId="211C3064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B. V. Prasad</w:t>
      </w:r>
    </w:p>
    <w:p w14:paraId="517926EC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. Chem. 33 (1994) 2046-2048.</w:t>
      </w:r>
      <w:hyperlink r:id="rId330">
        <w:r>
          <w:rPr>
            <w:b w:val="0"/>
            <w:color w:val="000000"/>
          </w:rPr>
          <w:t xml:space="preserve"> </w:t>
        </w:r>
      </w:hyperlink>
      <w:hyperlink r:id="rId331">
        <w:r>
          <w:rPr>
            <w:b w:val="0"/>
            <w:color w:val="0000EE"/>
            <w:u w:val="single" w:color="0000EE"/>
          </w:rPr>
          <w:t>Read more...</w:t>
        </w:r>
      </w:hyperlink>
    </w:p>
    <w:p w14:paraId="2FD70739" w14:textId="02EB2599" w:rsidR="00CC5148" w:rsidRDefault="007E418C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70.</w:t>
      </w:r>
      <w:r>
        <w:t xml:space="preserve">   </w:t>
      </w:r>
      <w:r w:rsidR="00A73E68">
        <w:t xml:space="preserve">Pyramidal Structures with a B3H6 Ring. Possibility of Terminal Hydrogens opposite the Capping Group. </w:t>
      </w:r>
    </w:p>
    <w:p w14:paraId="673CE73A" w14:textId="77777777" w:rsidR="00CC5148" w:rsidRDefault="00A73E68" w:rsidP="00E20EB7">
      <w:pPr>
        <w:spacing w:after="0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E.D. Jemmis, G. Subramanian, N. Srinivas </w:t>
      </w:r>
    </w:p>
    <w:p w14:paraId="267F8DE3" w14:textId="77777777" w:rsidR="00A73E68" w:rsidRDefault="00A73E68" w:rsidP="00E20EB7">
      <w:pPr>
        <w:spacing w:after="245"/>
        <w:ind w:left="492" w:right="12" w:firstLine="0"/>
        <w:jc w:val="both"/>
      </w:pPr>
      <w:r>
        <w:rPr>
          <w:b w:val="0"/>
          <w:color w:val="0000FF"/>
        </w:rPr>
        <w:t>Inorg. Chem. 33 (1994) 2317-2319.</w:t>
      </w:r>
      <w:hyperlink r:id="rId332">
        <w:r>
          <w:rPr>
            <w:b w:val="0"/>
            <w:color w:val="000000"/>
          </w:rPr>
          <w:t xml:space="preserve"> </w:t>
        </w:r>
      </w:hyperlink>
      <w:hyperlink r:id="rId333">
        <w:r>
          <w:rPr>
            <w:b w:val="0"/>
            <w:color w:val="0000EE"/>
            <w:u w:val="single" w:color="0000EE"/>
          </w:rPr>
          <w:t>Read more...</w:t>
        </w:r>
      </w:hyperlink>
    </w:p>
    <w:p w14:paraId="067313F0" w14:textId="6C013E15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69.</w:t>
      </w:r>
      <w:r>
        <w:t xml:space="preserve">   </w:t>
      </w:r>
      <w:r w:rsidR="00A73E68">
        <w:t>A covalent way to stuff fullerenes.</w:t>
      </w:r>
    </w:p>
    <w:p w14:paraId="07D082D5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Kiran</w:t>
      </w:r>
    </w:p>
    <w:p w14:paraId="6537D209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urr. Sci. 66 (1994) 766-767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60F01BA5" w14:textId="77777777" w:rsidR="007E418C" w:rsidRDefault="007E418C" w:rsidP="00E20EB7">
      <w:pPr>
        <w:ind w:left="0" w:right="12" w:firstLine="0"/>
        <w:jc w:val="both"/>
      </w:pPr>
      <w:r>
        <w:rPr>
          <w:color w:val="auto"/>
        </w:rPr>
        <w:t xml:space="preserve">  68.</w:t>
      </w:r>
      <w:r>
        <w:t xml:space="preserve">   </w:t>
      </w:r>
      <w:r w:rsidR="00A73E68">
        <w:t>Possibility of bond stretch isomerism in [Cp(CO)2M]2(µ-E) complexes (M = Mn, Re, Cr and W; E S, Se and Te); a molecular orbital</w:t>
      </w:r>
    </w:p>
    <w:p w14:paraId="6F91B610" w14:textId="77777777" w:rsidR="007E418C" w:rsidRDefault="007E418C" w:rsidP="007E418C">
      <w:pPr>
        <w:ind w:left="0" w:right="12" w:firstLine="0"/>
        <w:jc w:val="both"/>
      </w:pPr>
      <w:r>
        <w:t xml:space="preserve">          </w:t>
      </w:r>
      <w:r w:rsidR="00A73E68">
        <w:t>study.</w:t>
      </w:r>
    </w:p>
    <w:p w14:paraId="67E33B3A" w14:textId="77777777" w:rsidR="007E418C" w:rsidRDefault="007E418C" w:rsidP="007E418C">
      <w:pPr>
        <w:ind w:left="0" w:right="12" w:firstLine="0"/>
        <w:jc w:val="both"/>
      </w:pPr>
      <w:r>
        <w:t xml:space="preserve">          </w:t>
      </w:r>
      <w:r w:rsidR="00A73E68">
        <w:rPr>
          <w:b w:val="0"/>
          <w:color w:val="000000"/>
        </w:rPr>
        <w:t>E.D. Jemmis, P.N.V.P. Kumar, G.N. Sastry</w:t>
      </w:r>
    </w:p>
    <w:p w14:paraId="46100D6D" w14:textId="4FAE1303" w:rsidR="00A73E68" w:rsidRDefault="007E418C" w:rsidP="007E418C">
      <w:pPr>
        <w:ind w:left="0" w:right="12" w:firstLine="0"/>
        <w:jc w:val="both"/>
      </w:pPr>
      <w:r>
        <w:t xml:space="preserve">          </w:t>
      </w:r>
      <w:r w:rsidR="00A73E68">
        <w:rPr>
          <w:b w:val="0"/>
          <w:color w:val="0000FF"/>
        </w:rPr>
        <w:t>J. Organomet. Chem. 478 (1994) 29-36.</w:t>
      </w:r>
      <w:hyperlink r:id="rId334">
        <w:r w:rsidR="00A73E68">
          <w:rPr>
            <w:b w:val="0"/>
            <w:color w:val="000000"/>
          </w:rPr>
          <w:t xml:space="preserve"> </w:t>
        </w:r>
      </w:hyperlink>
      <w:hyperlink r:id="rId335">
        <w:r w:rsidR="00A73E68">
          <w:rPr>
            <w:b w:val="0"/>
            <w:color w:val="0000EE"/>
            <w:u w:val="single" w:color="0000EE"/>
          </w:rPr>
          <w:t>Read more...</w:t>
        </w:r>
      </w:hyperlink>
    </w:p>
    <w:p w14:paraId="2A00D7A0" w14:textId="77777777" w:rsidR="007E418C" w:rsidRDefault="007E418C" w:rsidP="00E20EB7">
      <w:pPr>
        <w:ind w:left="0" w:right="12" w:firstLine="0"/>
        <w:jc w:val="both"/>
      </w:pPr>
    </w:p>
    <w:p w14:paraId="70DFE7E9" w14:textId="37EB91FF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67.</w:t>
      </w:r>
      <w:r>
        <w:t xml:space="preserve">   </w:t>
      </w:r>
      <w:r w:rsidR="00A73E68">
        <w:t>Ab initio MO studies on the isomers of Si2BH3.</w:t>
      </w:r>
    </w:p>
    <w:p w14:paraId="58D0C343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 Subramanian, E.D. Jemmis, B. V. Prasad</w:t>
      </w:r>
    </w:p>
    <w:p w14:paraId="5BDFD7A6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Phys. Lett. 217 (1994) 296-301.</w:t>
      </w:r>
      <w:hyperlink r:id="rId336">
        <w:r>
          <w:rPr>
            <w:b w:val="0"/>
            <w:color w:val="000000"/>
          </w:rPr>
          <w:t xml:space="preserve"> </w:t>
        </w:r>
      </w:hyperlink>
      <w:hyperlink r:id="rId337">
        <w:r>
          <w:rPr>
            <w:b w:val="0"/>
            <w:color w:val="0000EE"/>
            <w:u w:val="single" w:color="0000EE"/>
          </w:rPr>
          <w:t>Read more...</w:t>
        </w:r>
      </w:hyperlink>
    </w:p>
    <w:p w14:paraId="3560F43D" w14:textId="4AD21110" w:rsidR="00CC5148" w:rsidRDefault="007E418C" w:rsidP="00E20EB7">
      <w:pPr>
        <w:ind w:left="0" w:right="12" w:firstLine="0"/>
        <w:jc w:val="both"/>
      </w:pPr>
      <w:r>
        <w:rPr>
          <w:color w:val="auto"/>
        </w:rPr>
        <w:t xml:space="preserve">  66.</w:t>
      </w:r>
      <w:r>
        <w:t xml:space="preserve">   </w:t>
      </w:r>
      <w:r w:rsidR="00A73E68">
        <w:t xml:space="preserve">Silicon-Coated Fullerenes, (SiC) n , n = 20 to 60. Preliminary Evaluation of a New Class of Heterofullerenes. </w:t>
      </w:r>
    </w:p>
    <w:p w14:paraId="6386A871" w14:textId="77777777" w:rsidR="00A73E68" w:rsidRDefault="00A73E68" w:rsidP="00E20EB7">
      <w:pPr>
        <w:ind w:left="492" w:right="12" w:firstLine="0"/>
        <w:jc w:val="both"/>
      </w:pPr>
      <w:r>
        <w:rPr>
          <w:b w:val="0"/>
          <w:color w:val="000000"/>
        </w:rPr>
        <w:t>M. Harada, S. Osawa, E. Osawa, E.D. Jemmis</w:t>
      </w:r>
    </w:p>
    <w:p w14:paraId="3FF8E08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Lett. 23 (1994) 1037-1040.</w:t>
      </w:r>
      <w:hyperlink r:id="rId338">
        <w:r>
          <w:rPr>
            <w:b w:val="0"/>
            <w:color w:val="000000"/>
          </w:rPr>
          <w:t xml:space="preserve"> </w:t>
        </w:r>
      </w:hyperlink>
      <w:hyperlink r:id="rId339">
        <w:r>
          <w:rPr>
            <w:b w:val="0"/>
            <w:color w:val="0000EE"/>
            <w:u w:val="single" w:color="0000EE"/>
          </w:rPr>
          <w:t>Read more...</w:t>
        </w:r>
      </w:hyperlink>
    </w:p>
    <w:p w14:paraId="49CB5178" w14:textId="69548E37" w:rsidR="00A73E68" w:rsidRDefault="007E418C" w:rsidP="00E20EB7">
      <w:pPr>
        <w:ind w:left="0" w:right="12" w:firstLine="0"/>
        <w:jc w:val="both"/>
      </w:pPr>
      <w:r>
        <w:rPr>
          <w:color w:val="auto"/>
        </w:rPr>
        <w:t xml:space="preserve">  65.</w:t>
      </w:r>
      <w:r>
        <w:t xml:space="preserve">   </w:t>
      </w:r>
      <w:r w:rsidR="00A73E68">
        <w:t>Synthetic strategies towards C70: molecular mechanics and MNDO calculations on pinakene, C28H14 and related molecules.</w:t>
      </w:r>
    </w:p>
    <w:p w14:paraId="1801570A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N. Sastry, G. Mehta</w:t>
      </w:r>
    </w:p>
    <w:p w14:paraId="0674EA6F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oc. Perkin Trans. 2. (1994) 437.</w:t>
      </w:r>
      <w:hyperlink r:id="rId340">
        <w:r>
          <w:rPr>
            <w:b w:val="0"/>
            <w:color w:val="000000"/>
          </w:rPr>
          <w:t xml:space="preserve"> </w:t>
        </w:r>
      </w:hyperlink>
      <w:hyperlink r:id="rId341">
        <w:r>
          <w:rPr>
            <w:b w:val="0"/>
            <w:color w:val="0000EE"/>
            <w:u w:val="single" w:color="0000EE"/>
          </w:rPr>
          <w:t>Read more...</w:t>
        </w:r>
      </w:hyperlink>
    </w:p>
    <w:p w14:paraId="02DED6B9" w14:textId="77777777" w:rsidR="00213500" w:rsidRDefault="00213500" w:rsidP="00E20EB7">
      <w:pPr>
        <w:ind w:left="0" w:right="12" w:firstLine="0"/>
        <w:jc w:val="both"/>
      </w:pPr>
      <w:r>
        <w:rPr>
          <w:color w:val="auto"/>
        </w:rPr>
        <w:lastRenderedPageBreak/>
        <w:t xml:space="preserve">  64.</w:t>
      </w:r>
      <w:r>
        <w:t xml:space="preserve">   </w:t>
      </w:r>
      <w:r w:rsidR="00A73E68">
        <w:t>An approach to functionalized cubanes. Regioselectivities and frontier molecular orbital analysis in the addition of dimethyl</w:t>
      </w:r>
    </w:p>
    <w:p w14:paraId="4E5268F5" w14:textId="201C3CCC" w:rsidR="00A73E68" w:rsidRDefault="00213500" w:rsidP="00E20EB7">
      <w:pPr>
        <w:ind w:left="0" w:right="12" w:firstLine="0"/>
        <w:jc w:val="both"/>
      </w:pPr>
      <w:r>
        <w:t xml:space="preserve">           </w:t>
      </w:r>
      <w:r w:rsidR="00A73E68">
        <w:t>cyclobutadiene-1,2-dicarboxylate to quinones.</w:t>
      </w:r>
    </w:p>
    <w:p w14:paraId="4A916787" w14:textId="77777777" w:rsidR="00A73E68" w:rsidRDefault="00A73E68" w:rsidP="00E20EB7">
      <w:pPr>
        <w:spacing w:after="60" w:line="266" w:lineRule="auto"/>
        <w:ind w:left="477" w:firstLine="0"/>
        <w:jc w:val="both"/>
      </w:pPr>
      <w:r>
        <w:rPr>
          <w:b w:val="0"/>
          <w:color w:val="000000"/>
        </w:rPr>
        <w:t>G. Mehta, M.B. Viswanath, E.D. Jemmis, G.N. Sastry</w:t>
      </w:r>
    </w:p>
    <w:p w14:paraId="473D8ECB" w14:textId="77777777" w:rsidR="00A73E68" w:rsidRDefault="00CC5148" w:rsidP="00E20EB7">
      <w:pPr>
        <w:tabs>
          <w:tab w:val="center" w:pos="2814"/>
          <w:tab w:val="center" w:pos="5163"/>
        </w:tabs>
        <w:spacing w:after="246" w:line="265" w:lineRule="auto"/>
        <w:ind w:left="0" w:firstLine="0"/>
        <w:jc w:val="both"/>
      </w:pPr>
      <w:r>
        <w:rPr>
          <w:b w:val="0"/>
          <w:color w:val="000000"/>
          <w:sz w:val="22"/>
        </w:rPr>
        <w:t xml:space="preserve">         </w:t>
      </w:r>
      <w:r w:rsidR="00A73E68">
        <w:rPr>
          <w:b w:val="0"/>
          <w:color w:val="0000FF"/>
        </w:rPr>
        <w:t>J. Chem. Soc. Perkin Trans. 2.(1994) 433</w:t>
      </w:r>
      <w:hyperlink r:id="rId342">
        <w:r w:rsidR="00A73E68">
          <w:rPr>
            <w:b w:val="0"/>
            <w:color w:val="0000FF"/>
          </w:rPr>
          <w:t>.</w:t>
        </w:r>
      </w:hyperlink>
      <w:hyperlink r:id="rId343">
        <w:r w:rsidR="00A73E68">
          <w:rPr>
            <w:b w:val="0"/>
            <w:color w:val="0000EE"/>
            <w:u w:val="single" w:color="0000EE"/>
          </w:rPr>
          <w:t>Read more..</w:t>
        </w:r>
      </w:hyperlink>
      <w:r>
        <w:rPr>
          <w:b w:val="0"/>
          <w:color w:val="0000FF"/>
          <w:u w:val="single" w:color="0000EE"/>
        </w:rPr>
        <w:t>.</w:t>
      </w:r>
      <w:hyperlink r:id="rId344">
        <w:r w:rsidR="00A73E68">
          <w:rPr>
            <w:b w:val="0"/>
            <w:color w:val="0000EE"/>
            <w:u w:val="single" w:color="0000EE"/>
          </w:rPr>
          <w:t>.</w:t>
        </w:r>
      </w:hyperlink>
    </w:p>
    <w:p w14:paraId="1F9BD90A" w14:textId="152E92E5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63.</w:t>
      </w:r>
      <w:r>
        <w:t xml:space="preserve">   </w:t>
      </w:r>
      <w:r w:rsidR="00A73E68">
        <w:t>Electronic structure study of the reactivity centres in Ti8C12 clusters.</w:t>
      </w:r>
    </w:p>
    <w:p w14:paraId="38E21F90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N. Srinivas, H. Srinivas, E.D. Jemmis</w:t>
      </w:r>
    </w:p>
    <w:p w14:paraId="55E1A35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roc. Indian Acad. Sci. - Chem. Sci. 106 (1994) 169-181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4C450EA3" w14:textId="0508B892" w:rsidR="00CC5148" w:rsidRDefault="00213500" w:rsidP="00E20EB7">
      <w:pPr>
        <w:ind w:left="0" w:right="12" w:firstLine="0"/>
        <w:jc w:val="both"/>
      </w:pPr>
      <w:r>
        <w:rPr>
          <w:color w:val="auto"/>
        </w:rPr>
        <w:t xml:space="preserve">  62.</w:t>
      </w:r>
      <w:r>
        <w:t xml:space="preserve">   </w:t>
      </w:r>
      <w:r w:rsidR="00A73E68">
        <w:t xml:space="preserve">Contrasting structures of pyramidal carbocations and their silicon analogues. </w:t>
      </w:r>
    </w:p>
    <w:p w14:paraId="104F539E" w14:textId="77777777" w:rsidR="00CC5148" w:rsidRDefault="00A73E68" w:rsidP="00E20EB7">
      <w:pPr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E.D. Jemmis, G. Subramanian, B. V. Prasad, S. Tsuzuki, K. Tanabe </w:t>
      </w:r>
    </w:p>
    <w:p w14:paraId="4E47840D" w14:textId="77777777" w:rsidR="00A73E68" w:rsidRPr="00CC5148" w:rsidRDefault="00A73E68" w:rsidP="00E20EB7">
      <w:pPr>
        <w:ind w:left="492" w:right="12" w:firstLine="0"/>
        <w:jc w:val="both"/>
      </w:pPr>
      <w:r>
        <w:rPr>
          <w:b w:val="0"/>
          <w:color w:val="0000FF"/>
        </w:rPr>
        <w:t>Angew. Chemie Int. Ed. English. 32 (1993) 865-867.</w:t>
      </w:r>
      <w:hyperlink r:id="rId345">
        <w:r>
          <w:rPr>
            <w:b w:val="0"/>
            <w:color w:val="000000"/>
          </w:rPr>
          <w:t xml:space="preserve"> </w:t>
        </w:r>
      </w:hyperlink>
      <w:hyperlink r:id="rId346">
        <w:r>
          <w:rPr>
            <w:b w:val="0"/>
            <w:color w:val="0000EE"/>
            <w:u w:val="single" w:color="0000EE"/>
          </w:rPr>
          <w:t>Read more...</w:t>
        </w:r>
      </w:hyperlink>
    </w:p>
    <w:p w14:paraId="28A1D4A5" w14:textId="77777777" w:rsidR="00CC5148" w:rsidRDefault="00CC5148" w:rsidP="00E20EB7">
      <w:pPr>
        <w:ind w:left="492" w:right="12" w:firstLine="0"/>
        <w:jc w:val="both"/>
      </w:pPr>
    </w:p>
    <w:p w14:paraId="63678353" w14:textId="23F8CA20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61.</w:t>
      </w:r>
      <w:r>
        <w:t xml:space="preserve">   </w:t>
      </w:r>
      <w:r w:rsidR="00A73E68">
        <w:t>Structure of µ-S2CPR3 Complexes. Direction of Tilting and Compatibility of Fragment Orbitals.</w:t>
      </w:r>
    </w:p>
    <w:p w14:paraId="1525E8A3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, B. V. Prasad</w:t>
      </w:r>
    </w:p>
    <w:p w14:paraId="6A5A74C0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anometallics. 12 (1993) 4267-4268.</w:t>
      </w:r>
      <w:hyperlink r:id="rId347">
        <w:r>
          <w:rPr>
            <w:b w:val="0"/>
            <w:color w:val="000000"/>
          </w:rPr>
          <w:t xml:space="preserve"> </w:t>
        </w:r>
      </w:hyperlink>
      <w:hyperlink r:id="rId348">
        <w:r>
          <w:rPr>
            <w:b w:val="0"/>
            <w:color w:val="0000EE"/>
            <w:u w:val="single" w:color="0000EE"/>
          </w:rPr>
          <w:t>Read more...</w:t>
        </w:r>
      </w:hyperlink>
    </w:p>
    <w:p w14:paraId="2B3DEB27" w14:textId="524A83B0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60.</w:t>
      </w:r>
      <w:r>
        <w:t xml:space="preserve">   </w:t>
      </w:r>
      <w:r w:rsidR="00A73E68">
        <w:t>Structure and stabilities of the isomers of SiB2H4.</w:t>
      </w:r>
    </w:p>
    <w:p w14:paraId="0173053F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 Subramanian, E.D. Jemmis</w:t>
      </w:r>
    </w:p>
    <w:p w14:paraId="349CFFB4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Phys. Lett. 200 (1992) 567, Chem. Phys. Lett. 204 (1993) 393.</w:t>
      </w:r>
      <w:hyperlink r:id="rId349">
        <w:r>
          <w:rPr>
            <w:b w:val="0"/>
            <w:color w:val="000000"/>
          </w:rPr>
          <w:t xml:space="preserve"> </w:t>
        </w:r>
      </w:hyperlink>
      <w:hyperlink r:id="rId350">
        <w:r>
          <w:rPr>
            <w:b w:val="0"/>
            <w:color w:val="0000EE"/>
            <w:u w:val="single" w:color="0000EE"/>
          </w:rPr>
          <w:t>Read more...</w:t>
        </w:r>
      </w:hyperlink>
    </w:p>
    <w:p w14:paraId="060A709D" w14:textId="02660016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59.</w:t>
      </w:r>
      <w:r>
        <w:t xml:space="preserve">   </w:t>
      </w:r>
      <w:r w:rsidR="00A73E68">
        <w:t>Close-Silaboranes and closo-Carboranes: Contrasting Relative Stabilities and Breakdown of the Rule of Topological</w:t>
      </w:r>
    </w:p>
    <w:p w14:paraId="598EFC4E" w14:textId="77777777" w:rsidR="00A73E68" w:rsidRDefault="00A73E68" w:rsidP="00E20EB7">
      <w:pPr>
        <w:ind w:left="492" w:right="12" w:firstLine="0"/>
        <w:jc w:val="both"/>
      </w:pPr>
      <w:r>
        <w:t>Charge Stabilization.</w:t>
      </w:r>
    </w:p>
    <w:p w14:paraId="5D72268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L. Radom, G. Subramanian</w:t>
      </w:r>
    </w:p>
    <w:p w14:paraId="7F3DA1B9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4 (1992) 1481-1483.</w:t>
      </w:r>
      <w:hyperlink r:id="rId351">
        <w:r>
          <w:rPr>
            <w:b w:val="0"/>
            <w:color w:val="000000"/>
          </w:rPr>
          <w:t xml:space="preserve"> </w:t>
        </w:r>
      </w:hyperlink>
      <w:hyperlink r:id="rId352">
        <w:r>
          <w:rPr>
            <w:b w:val="0"/>
            <w:color w:val="0000EE"/>
            <w:u w:val="single" w:color="0000EE"/>
          </w:rPr>
          <w:t>Read more...</w:t>
        </w:r>
      </w:hyperlink>
    </w:p>
    <w:p w14:paraId="7A722061" w14:textId="0B611FEF" w:rsidR="00A73E68" w:rsidRDefault="00213500" w:rsidP="00E20EB7">
      <w:pPr>
        <w:spacing w:after="44"/>
        <w:ind w:left="0" w:right="12" w:firstLine="0"/>
        <w:jc w:val="both"/>
      </w:pPr>
      <w:r>
        <w:rPr>
          <w:color w:val="auto"/>
        </w:rPr>
        <w:t xml:space="preserve">  58.</w:t>
      </w:r>
      <w:r>
        <w:t xml:space="preserve">   </w:t>
      </w:r>
      <w:r w:rsidR="00A73E68">
        <w:t>Electronic Structure of Triple-Decker Sandwich Complexes with P6 Middle Rings. Synthesis and X-ray Structure</w:t>
      </w:r>
    </w:p>
    <w:p w14:paraId="075111EB" w14:textId="77777777" w:rsidR="00A73E68" w:rsidRDefault="00A73E68" w:rsidP="00E20EB7">
      <w:pPr>
        <w:ind w:left="492" w:right="12" w:firstLine="0"/>
        <w:jc w:val="both"/>
      </w:pPr>
      <w:r>
        <w:t>Determination of Bis(η5-1,3-di-tert-butylcyclopentadienyl)(µ-η6:η6-hexaphosphorin)diniobium.</w:t>
      </w:r>
    </w:p>
    <w:p w14:paraId="4C290E68" w14:textId="77777777" w:rsidR="00A73E68" w:rsidRDefault="00A73E68" w:rsidP="00E20EB7">
      <w:pPr>
        <w:spacing w:after="245" w:line="266" w:lineRule="auto"/>
        <w:ind w:left="477" w:right="2471" w:firstLine="0"/>
        <w:jc w:val="both"/>
      </w:pPr>
      <w:r>
        <w:rPr>
          <w:b w:val="0"/>
          <w:color w:val="000000"/>
        </w:rPr>
        <w:t xml:space="preserve">A.C. Reddy, E.D. Jemmis, O.J. Scherer, R. Winter, G. Heckmann, G. Wolmershäuser </w:t>
      </w:r>
      <w:r>
        <w:rPr>
          <w:b w:val="0"/>
          <w:color w:val="0000FF"/>
        </w:rPr>
        <w:t>Organometallics. 11 (1992) 3894-3900.</w:t>
      </w:r>
      <w:hyperlink r:id="rId353">
        <w:r>
          <w:rPr>
            <w:b w:val="0"/>
            <w:color w:val="000000"/>
          </w:rPr>
          <w:t xml:space="preserve"> </w:t>
        </w:r>
      </w:hyperlink>
      <w:hyperlink r:id="rId354">
        <w:r>
          <w:rPr>
            <w:b w:val="0"/>
            <w:color w:val="0000EE"/>
            <w:u w:val="single" w:color="0000EE"/>
          </w:rPr>
          <w:t>Read more...</w:t>
        </w:r>
      </w:hyperlink>
    </w:p>
    <w:p w14:paraId="5E1A81CC" w14:textId="0843F757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57.</w:t>
      </w:r>
      <w:r>
        <w:t xml:space="preserve">   </w:t>
      </w:r>
      <w:r w:rsidR="00A73E68">
        <w:t>Helides of carbon and silicon: an ab initio study of their geometric and electronic structures.</w:t>
      </w:r>
    </w:p>
    <w:p w14:paraId="39F25D08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M.W. Wong, H.B. Bürgi, L. Radom</w:t>
      </w:r>
    </w:p>
    <w:p w14:paraId="21E7C14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Mol. Struct. THEOCHEM. 261 (1992) 385-401.</w:t>
      </w:r>
      <w:hyperlink r:id="rId355">
        <w:r>
          <w:rPr>
            <w:b w:val="0"/>
            <w:color w:val="000000"/>
          </w:rPr>
          <w:t xml:space="preserve"> </w:t>
        </w:r>
      </w:hyperlink>
      <w:hyperlink r:id="rId356">
        <w:r>
          <w:rPr>
            <w:b w:val="0"/>
            <w:color w:val="0000EE"/>
            <w:u w:val="single" w:color="0000EE"/>
          </w:rPr>
          <w:t>Read more...</w:t>
        </w:r>
      </w:hyperlink>
    </w:p>
    <w:p w14:paraId="52EF155D" w14:textId="14376564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56.</w:t>
      </w:r>
      <w:r>
        <w:t xml:space="preserve">   </w:t>
      </w:r>
      <w:r w:rsidR="00A73E68">
        <w:t>Structure and stabilities of the isomers of SiB2H4.</w:t>
      </w:r>
    </w:p>
    <w:p w14:paraId="391376B0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 Subramanian, E.D. Jemmis</w:t>
      </w:r>
    </w:p>
    <w:p w14:paraId="3ABD18F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Phys. Lett. 200 (1992) 567-572.</w:t>
      </w:r>
      <w:hyperlink r:id="rId357">
        <w:r>
          <w:rPr>
            <w:b w:val="0"/>
            <w:color w:val="000000"/>
          </w:rPr>
          <w:t xml:space="preserve"> </w:t>
        </w:r>
      </w:hyperlink>
      <w:hyperlink r:id="rId358">
        <w:r>
          <w:rPr>
            <w:b w:val="0"/>
            <w:color w:val="0000EE"/>
            <w:u w:val="single" w:color="0000EE"/>
          </w:rPr>
          <w:t>Read more...</w:t>
        </w:r>
      </w:hyperlink>
    </w:p>
    <w:p w14:paraId="59BFBA2C" w14:textId="77777777" w:rsidR="00213500" w:rsidRDefault="00213500" w:rsidP="00E20EB7">
      <w:pPr>
        <w:spacing w:after="0" w:line="266" w:lineRule="auto"/>
        <w:ind w:left="0" w:right="12" w:firstLine="0"/>
        <w:jc w:val="both"/>
      </w:pPr>
      <w:r>
        <w:rPr>
          <w:color w:val="auto"/>
        </w:rPr>
        <w:t xml:space="preserve">  55.</w:t>
      </w:r>
      <w:r>
        <w:t xml:space="preserve">   </w:t>
      </w:r>
      <w:r w:rsidR="00A73E68">
        <w:t xml:space="preserve">Quest for Higher Ladderanes: Oligomerization of a Cyclobutadiene Derivative. </w:t>
      </w:r>
    </w:p>
    <w:p w14:paraId="0373FCE6" w14:textId="7DDEE819" w:rsidR="00CC5148" w:rsidRPr="00CC5148" w:rsidRDefault="00213500" w:rsidP="00E20EB7">
      <w:pPr>
        <w:spacing w:after="0" w:line="266" w:lineRule="auto"/>
        <w:ind w:left="0" w:right="12" w:firstLine="0"/>
        <w:jc w:val="both"/>
      </w:pPr>
      <w:r>
        <w:t xml:space="preserve">           </w:t>
      </w:r>
      <w:r w:rsidR="00A73E68">
        <w:rPr>
          <w:b w:val="0"/>
          <w:color w:val="000000"/>
        </w:rPr>
        <w:t xml:space="preserve">G. Mehta, M.B. Viswanath, G.N. Sastry, E.D. Jemmis, D.S.K. Reddy, A.C. Kunwar </w:t>
      </w:r>
    </w:p>
    <w:p w14:paraId="13B9C160" w14:textId="77777777" w:rsidR="00A73E68" w:rsidRDefault="00A73E68" w:rsidP="00E20EB7">
      <w:pPr>
        <w:spacing w:after="245" w:line="266" w:lineRule="auto"/>
        <w:ind w:left="492" w:right="12" w:firstLine="0"/>
        <w:jc w:val="both"/>
      </w:pPr>
      <w:r>
        <w:rPr>
          <w:b w:val="0"/>
          <w:color w:val="0000FF"/>
        </w:rPr>
        <w:t>Angew. Chemie Int. Ed. English. 31 (1992) 1488-1490.</w:t>
      </w:r>
      <w:hyperlink r:id="rId359">
        <w:r>
          <w:rPr>
            <w:b w:val="0"/>
            <w:color w:val="000000"/>
          </w:rPr>
          <w:t xml:space="preserve"> </w:t>
        </w:r>
      </w:hyperlink>
      <w:hyperlink r:id="rId360">
        <w:r>
          <w:rPr>
            <w:b w:val="0"/>
            <w:color w:val="0000EE"/>
            <w:u w:val="single" w:color="0000EE"/>
          </w:rPr>
          <w:t>Read more...</w:t>
        </w:r>
      </w:hyperlink>
    </w:p>
    <w:p w14:paraId="583C2DBB" w14:textId="3604C3BC" w:rsidR="00CC5148" w:rsidRDefault="00213500" w:rsidP="00E20EB7">
      <w:pPr>
        <w:ind w:left="0" w:right="12" w:firstLine="0"/>
        <w:jc w:val="both"/>
      </w:pPr>
      <w:r>
        <w:rPr>
          <w:color w:val="auto"/>
        </w:rPr>
        <w:t xml:space="preserve">  54.</w:t>
      </w:r>
      <w:r>
        <w:t xml:space="preserve">   </w:t>
      </w:r>
      <w:r w:rsidR="00A73E68">
        <w:t xml:space="preserve">Electronic Structure and Reactivity of Carbynyl Cation (CR+) Bridged Binuclear Transition-Metal Complexes. </w:t>
      </w:r>
    </w:p>
    <w:p w14:paraId="17B33F12" w14:textId="77777777" w:rsidR="00A73E68" w:rsidRDefault="00A73E68" w:rsidP="00E20EB7">
      <w:pPr>
        <w:ind w:left="492" w:right="12" w:firstLine="0"/>
        <w:jc w:val="both"/>
      </w:pPr>
      <w:r>
        <w:rPr>
          <w:b w:val="0"/>
          <w:color w:val="000000"/>
        </w:rPr>
        <w:t>E.D. Jemmis, B. V. Prasad</w:t>
      </w:r>
    </w:p>
    <w:p w14:paraId="52874ABD" w14:textId="77777777" w:rsidR="00A73E68" w:rsidRDefault="00A73E68" w:rsidP="00E20EB7">
      <w:pPr>
        <w:spacing w:after="300" w:line="265" w:lineRule="auto"/>
        <w:ind w:left="477" w:firstLine="0"/>
        <w:jc w:val="both"/>
      </w:pPr>
      <w:r>
        <w:rPr>
          <w:b w:val="0"/>
          <w:color w:val="0000FF"/>
        </w:rPr>
        <w:t>Organometallics. 11 (1992) 2528-2533.</w:t>
      </w:r>
      <w:hyperlink r:id="rId361">
        <w:r>
          <w:rPr>
            <w:b w:val="0"/>
            <w:color w:val="000000"/>
          </w:rPr>
          <w:t xml:space="preserve"> </w:t>
        </w:r>
      </w:hyperlink>
      <w:hyperlink r:id="rId362">
        <w:r>
          <w:rPr>
            <w:b w:val="0"/>
            <w:color w:val="0000EE"/>
            <w:u w:val="single" w:color="0000EE"/>
          </w:rPr>
          <w:t>Read more...</w:t>
        </w:r>
      </w:hyperlink>
    </w:p>
    <w:p w14:paraId="2B4B0D27" w14:textId="6050F677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53.</w:t>
      </w:r>
      <w:r>
        <w:t xml:space="preserve">   </w:t>
      </w:r>
      <w:r w:rsidR="00A73E68">
        <w:t>Boron Analogs of Cyclopropenium Cation: B3H6+, the First Three-Membered Nonplanar 2π Aromatic.</w:t>
      </w:r>
    </w:p>
    <w:p w14:paraId="7944587F" w14:textId="7575F54A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Subramanian</w:t>
      </w:r>
      <w:r w:rsidR="00A37BF6">
        <w:rPr>
          <w:b w:val="0"/>
          <w:color w:val="000000"/>
        </w:rPr>
        <w:t>, G. Naga Srinivas,</w:t>
      </w:r>
    </w:p>
    <w:p w14:paraId="4E03FD5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4 (1992) 7939-7941.</w:t>
      </w:r>
      <w:hyperlink r:id="rId363">
        <w:r>
          <w:rPr>
            <w:b w:val="0"/>
            <w:color w:val="000000"/>
          </w:rPr>
          <w:t xml:space="preserve"> </w:t>
        </w:r>
      </w:hyperlink>
      <w:hyperlink r:id="rId364">
        <w:r>
          <w:rPr>
            <w:b w:val="0"/>
            <w:color w:val="0000EE"/>
            <w:u w:val="single" w:color="0000EE"/>
          </w:rPr>
          <w:t>Read more...</w:t>
        </w:r>
      </w:hyperlink>
    </w:p>
    <w:p w14:paraId="0A1AE087" w14:textId="4C7D3E63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52.</w:t>
      </w:r>
      <w:r>
        <w:t xml:space="preserve">   </w:t>
      </w:r>
      <w:r w:rsidR="00A73E68">
        <w:t>Investigation of intramolecular interactions in n-alkanes. Cooperative energy increments associated with gg and gtg' sequences.</w:t>
      </w:r>
    </w:p>
    <w:p w14:paraId="4424606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Tsuzuki, L. Schäfer, H. Gotē, E.D. Jemmis, H. Hosoya, K. Siam, K. Tanabe, E. Ōsawa</w:t>
      </w:r>
    </w:p>
    <w:p w14:paraId="42941714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3 (1991) 4665-4671.</w:t>
      </w:r>
      <w:hyperlink r:id="rId365">
        <w:r>
          <w:rPr>
            <w:b w:val="0"/>
            <w:color w:val="000000"/>
          </w:rPr>
          <w:t xml:space="preserve"> </w:t>
        </w:r>
      </w:hyperlink>
      <w:hyperlink r:id="rId366">
        <w:r>
          <w:rPr>
            <w:b w:val="0"/>
            <w:color w:val="0000EE"/>
            <w:u w:val="single" w:color="0000EE"/>
          </w:rPr>
          <w:t>Read more...</w:t>
        </w:r>
      </w:hyperlink>
    </w:p>
    <w:p w14:paraId="4646402B" w14:textId="33AB46AB" w:rsidR="00A73E68" w:rsidRDefault="00213500" w:rsidP="00E20EB7">
      <w:pPr>
        <w:ind w:left="0" w:right="12" w:firstLine="0"/>
        <w:jc w:val="both"/>
      </w:pPr>
      <w:r>
        <w:rPr>
          <w:color w:val="auto"/>
        </w:rPr>
        <w:lastRenderedPageBreak/>
        <w:t xml:space="preserve">  51.</w:t>
      </w:r>
      <w:r>
        <w:t xml:space="preserve">   </w:t>
      </w:r>
      <w:r w:rsidR="00A73E68">
        <w:t>Electronic Origin for the Geometric Preferences of HM3(CO)10(µ-CR) Compounds.</w:t>
      </w:r>
    </w:p>
    <w:p w14:paraId="10188CAA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V. Prasad</w:t>
      </w:r>
    </w:p>
    <w:p w14:paraId="18D8FD79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anometallics. 10 (1991) 3613-3620.</w:t>
      </w:r>
      <w:hyperlink r:id="rId367">
        <w:r>
          <w:rPr>
            <w:b w:val="0"/>
            <w:color w:val="000000"/>
          </w:rPr>
          <w:t xml:space="preserve"> </w:t>
        </w:r>
      </w:hyperlink>
      <w:hyperlink r:id="rId368">
        <w:r>
          <w:rPr>
            <w:b w:val="0"/>
            <w:color w:val="0000EE"/>
            <w:u w:val="single" w:color="0000EE"/>
          </w:rPr>
          <w:t>Read more...</w:t>
        </w:r>
      </w:hyperlink>
    </w:p>
    <w:p w14:paraId="58EFB6EF" w14:textId="77777777" w:rsidR="00213500" w:rsidRDefault="00213500" w:rsidP="00E20EB7">
      <w:pPr>
        <w:ind w:left="0" w:right="12" w:firstLine="0"/>
        <w:jc w:val="both"/>
      </w:pPr>
      <w:r>
        <w:rPr>
          <w:color w:val="auto"/>
        </w:rPr>
        <w:t xml:space="preserve">  50.</w:t>
      </w:r>
      <w:r>
        <w:t xml:space="preserve">   </w:t>
      </w:r>
      <w:r w:rsidR="00A73E68">
        <w:t>Molecular orbital study of the structure and stability of transition metal polyhedral borane complexes. Position of bridging</w:t>
      </w:r>
    </w:p>
    <w:p w14:paraId="5780C8C6" w14:textId="37B08108" w:rsidR="00A73E68" w:rsidRDefault="00213500" w:rsidP="00E20EB7">
      <w:pPr>
        <w:ind w:left="0" w:right="12" w:firstLine="0"/>
        <w:jc w:val="both"/>
      </w:pPr>
      <w:r>
        <w:t xml:space="preserve">           </w:t>
      </w:r>
      <w:r w:rsidR="00A73E68">
        <w:t>hydrogens.</w:t>
      </w:r>
    </w:p>
    <w:p w14:paraId="02A32827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P.N.V.P. Kumar, G.N. Sastry</w:t>
      </w:r>
    </w:p>
    <w:p w14:paraId="484819F0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olyhedron. 9 (1990) 2359-2370.</w:t>
      </w:r>
      <w:hyperlink r:id="rId369">
        <w:r>
          <w:rPr>
            <w:b w:val="0"/>
            <w:color w:val="000000"/>
          </w:rPr>
          <w:t xml:space="preserve"> </w:t>
        </w:r>
      </w:hyperlink>
      <w:hyperlink r:id="rId370">
        <w:r>
          <w:rPr>
            <w:b w:val="0"/>
            <w:color w:val="0000EE"/>
            <w:u w:val="single" w:color="0000EE"/>
          </w:rPr>
          <w:t>Read more...</w:t>
        </w:r>
      </w:hyperlink>
    </w:p>
    <w:p w14:paraId="1117E7C1" w14:textId="0CAEAA9C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49.</w:t>
      </w:r>
      <w:r>
        <w:t xml:space="preserve">   </w:t>
      </w:r>
      <w:r w:rsidR="00A73E68">
        <w:t>Dyotropic rearrangements of Cp2Zr ligand complexes; a theoretical study.</w:t>
      </w:r>
    </w:p>
    <w:p w14:paraId="5D22A03E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G.N. Sastry, E.D. Jemmis</w:t>
      </w:r>
    </w:p>
    <w:p w14:paraId="146A4F28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anomet. Chem. 388 (1990) 289-299.</w:t>
      </w:r>
      <w:hyperlink r:id="rId371">
        <w:r>
          <w:rPr>
            <w:b w:val="0"/>
            <w:color w:val="000000"/>
          </w:rPr>
          <w:t xml:space="preserve"> </w:t>
        </w:r>
      </w:hyperlink>
      <w:hyperlink r:id="rId372">
        <w:r>
          <w:rPr>
            <w:b w:val="0"/>
            <w:color w:val="0000EE"/>
            <w:u w:val="single" w:color="0000EE"/>
          </w:rPr>
          <w:t>Read more...</w:t>
        </w:r>
      </w:hyperlink>
    </w:p>
    <w:p w14:paraId="4D6B62D5" w14:textId="60DCCBB0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48.</w:t>
      </w:r>
      <w:r>
        <w:t xml:space="preserve">   </w:t>
      </w:r>
      <w:r w:rsidR="00A73E68">
        <w:t>Structure and bonding in metallocenes and oligomers.</w:t>
      </w:r>
    </w:p>
    <w:p w14:paraId="2BBB7327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A.C. Reddy</w:t>
      </w:r>
    </w:p>
    <w:p w14:paraId="513D569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roc. Indian Acad. Sci. - Chem. Sci. 102 (1990) 379-393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3930AEC2" w14:textId="76152266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47.</w:t>
      </w:r>
      <w:r>
        <w:t xml:space="preserve">   </w:t>
      </w:r>
      <w:r w:rsidR="00A73E68">
        <w:t>Analogy between trivalent boron and divalent silicon.</w:t>
      </w:r>
    </w:p>
    <w:p w14:paraId="1BAD2DA2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V. Prasad, S. Tsuzuki, K. Tanabe</w:t>
      </w:r>
    </w:p>
    <w:p w14:paraId="5DBC5B9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Phys. Chem. 94 (1990) 5530-5535.</w:t>
      </w:r>
      <w:hyperlink r:id="rId373">
        <w:r>
          <w:rPr>
            <w:b w:val="0"/>
            <w:color w:val="000000"/>
          </w:rPr>
          <w:t xml:space="preserve"> </w:t>
        </w:r>
      </w:hyperlink>
      <w:hyperlink r:id="rId374">
        <w:r>
          <w:rPr>
            <w:b w:val="0"/>
            <w:color w:val="0000EE"/>
            <w:u w:val="single" w:color="0000EE"/>
          </w:rPr>
          <w:t>Read more...</w:t>
        </w:r>
      </w:hyperlink>
    </w:p>
    <w:p w14:paraId="1E11C0F7" w14:textId="3E84D491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46.</w:t>
      </w:r>
      <w:r>
        <w:t xml:space="preserve">   </w:t>
      </w:r>
      <w:r w:rsidR="00A73E68">
        <w:t>Electronic Structure and Bonding in Tetradecker Sandwich Complexes.</w:t>
      </w:r>
    </w:p>
    <w:p w14:paraId="2A247DC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A.C. Reddy</w:t>
      </w:r>
    </w:p>
    <w:p w14:paraId="54FAF28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2 (1990) 722-727.</w:t>
      </w:r>
      <w:hyperlink r:id="rId375">
        <w:r>
          <w:rPr>
            <w:b w:val="0"/>
            <w:color w:val="000000"/>
          </w:rPr>
          <w:t xml:space="preserve"> </w:t>
        </w:r>
      </w:hyperlink>
      <w:hyperlink r:id="rId376">
        <w:r>
          <w:rPr>
            <w:b w:val="0"/>
            <w:color w:val="0000EE"/>
            <w:u w:val="single" w:color="0000EE"/>
          </w:rPr>
          <w:t>Read more...</w:t>
        </w:r>
      </w:hyperlink>
    </w:p>
    <w:p w14:paraId="3A37ACDE" w14:textId="488326CE" w:rsidR="00A73E68" w:rsidRDefault="00213500" w:rsidP="00E20EB7">
      <w:pPr>
        <w:ind w:left="0" w:right="12" w:firstLine="0"/>
        <w:jc w:val="both"/>
      </w:pPr>
      <w:r>
        <w:rPr>
          <w:color w:val="auto"/>
        </w:rPr>
        <w:t xml:space="preserve">  45.</w:t>
      </w:r>
      <w:r>
        <w:t xml:space="preserve">   </w:t>
      </w:r>
      <w:r w:rsidR="00A73E68">
        <w:t>Analogy between trivalent boron and divalent silicon.</w:t>
      </w:r>
    </w:p>
    <w:p w14:paraId="04EF897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V. Prasad, S. Tsuzuki, K. Tanabe</w:t>
      </w:r>
    </w:p>
    <w:p w14:paraId="7479FC70" w14:textId="77777777" w:rsidR="00A73E68" w:rsidRDefault="00A73E68" w:rsidP="00E20EB7">
      <w:pPr>
        <w:spacing w:after="299" w:line="265" w:lineRule="auto"/>
        <w:ind w:left="477" w:firstLine="0"/>
        <w:jc w:val="both"/>
      </w:pPr>
      <w:r>
        <w:rPr>
          <w:b w:val="0"/>
          <w:color w:val="0000FF"/>
        </w:rPr>
        <w:t>J. Phys. Chem. 94 (1990) 5530-5535.</w:t>
      </w:r>
      <w:hyperlink r:id="rId377">
        <w:r>
          <w:rPr>
            <w:b w:val="0"/>
            <w:color w:val="000000"/>
          </w:rPr>
          <w:t xml:space="preserve"> </w:t>
        </w:r>
      </w:hyperlink>
      <w:hyperlink r:id="rId378">
        <w:r>
          <w:rPr>
            <w:b w:val="0"/>
            <w:color w:val="0000EE"/>
            <w:u w:val="single" w:color="0000EE"/>
          </w:rPr>
          <w:t>Read more...</w:t>
        </w:r>
      </w:hyperlink>
    </w:p>
    <w:p w14:paraId="04CB07B1" w14:textId="77777777" w:rsidR="009C5935" w:rsidRDefault="009C5935" w:rsidP="00E20EB7">
      <w:pPr>
        <w:ind w:left="0" w:right="12" w:firstLine="0"/>
        <w:jc w:val="both"/>
      </w:pPr>
      <w:r>
        <w:rPr>
          <w:color w:val="auto"/>
        </w:rPr>
        <w:t xml:space="preserve">  44.</w:t>
      </w:r>
      <w:r>
        <w:t xml:space="preserve">   </w:t>
      </w:r>
      <w:r w:rsidR="00A73E68">
        <w:t>Site-and regioselective π4S + π2S cycloaddition of nitrileoxides to pyridazin-3-ones: Formation of novel 3a,7a</w:t>
      </w:r>
    </w:p>
    <w:p w14:paraId="06D63CD7" w14:textId="0DF29C9C" w:rsidR="00A73E68" w:rsidRDefault="009C5935" w:rsidP="00E20EB7">
      <w:pPr>
        <w:ind w:left="0" w:right="12" w:firstLine="0"/>
        <w:jc w:val="both"/>
      </w:pPr>
      <w:r>
        <w:t xml:space="preserve">           </w:t>
      </w:r>
      <w:r w:rsidR="00A73E68">
        <w:t>dihydroisoxazolo[4, 5-d]pyridazin-4-ones.</w:t>
      </w:r>
    </w:p>
    <w:p w14:paraId="63E8CA29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T.N. Srinivasan, P.B. Sattur, K.R. Rao, A.S.B. Prasad, E.D. Jemmis</w:t>
      </w:r>
    </w:p>
    <w:p w14:paraId="74A080B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Heterocycl. Chem. 26 (1989) 553-555.</w:t>
      </w:r>
      <w:hyperlink r:id="rId379">
        <w:r>
          <w:rPr>
            <w:b w:val="0"/>
            <w:color w:val="000000"/>
          </w:rPr>
          <w:t xml:space="preserve"> </w:t>
        </w:r>
      </w:hyperlink>
      <w:hyperlink r:id="rId380">
        <w:r>
          <w:rPr>
            <w:b w:val="0"/>
            <w:color w:val="0000EE"/>
            <w:u w:val="single" w:color="0000EE"/>
          </w:rPr>
          <w:t>Read more...</w:t>
        </w:r>
      </w:hyperlink>
    </w:p>
    <w:p w14:paraId="4C7746BF" w14:textId="45D532AC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43.</w:t>
      </w:r>
      <w:r>
        <w:t xml:space="preserve">   </w:t>
      </w:r>
      <w:r w:rsidR="00A73E68">
        <w:t>Theoretical studies on the stabilities of 1,2- and 1,3-isomers of cyclic H4A2X2 (A=C, Si; X=0, S, CH2). The anomeric effect at Si.</w:t>
      </w:r>
    </w:p>
    <w:p w14:paraId="16E1EBE0" w14:textId="77777777" w:rsidR="00A73E68" w:rsidRDefault="00A73E68" w:rsidP="00E20EB7">
      <w:pPr>
        <w:spacing w:after="3" w:line="266" w:lineRule="auto"/>
        <w:ind w:left="477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>P.N.V. Pavan Kumar, D.-X. Wang, B. Lam, T.A. Albright, E.D. Jemmis</w:t>
      </w:r>
    </w:p>
    <w:p w14:paraId="7422A5B9" w14:textId="77777777" w:rsidR="00A73E68" w:rsidRDefault="00C907F4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J. Mol. Struct. 194 (1989) 183-190. </w:t>
      </w:r>
      <w:hyperlink r:id="rId381">
        <w:r>
          <w:rPr>
            <w:b w:val="0"/>
            <w:color w:val="0000EE"/>
            <w:u w:val="single" w:color="0000EE"/>
          </w:rPr>
          <w:t>Read more...</w:t>
        </w:r>
      </w:hyperlink>
    </w:p>
    <w:p w14:paraId="703C90A2" w14:textId="0C491B1D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42.</w:t>
      </w:r>
      <w:r>
        <w:t xml:space="preserve">   </w:t>
      </w:r>
      <w:r w:rsidR="00A73E68">
        <w:t xml:space="preserve">Theoretical studies on (µ-S2CR) bridged cyclopentadienyl molybdenum dimers. </w:t>
      </w:r>
    </w:p>
    <w:p w14:paraId="5E857C61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B. V. Prasad, C. Satyanarayana Reddy, E.D. Jemmis</w:t>
      </w:r>
    </w:p>
    <w:p w14:paraId="420173DF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Inorganica Chim. Acta. 162 (1989) 281-285.</w:t>
      </w:r>
      <w:hyperlink r:id="rId382">
        <w:r>
          <w:rPr>
            <w:b w:val="0"/>
            <w:color w:val="000000"/>
          </w:rPr>
          <w:t xml:space="preserve"> </w:t>
        </w:r>
      </w:hyperlink>
      <w:hyperlink r:id="rId383">
        <w:r>
          <w:rPr>
            <w:b w:val="0"/>
            <w:color w:val="0000EE"/>
            <w:u w:val="single" w:color="0000EE"/>
          </w:rPr>
          <w:t>Read more...</w:t>
        </w:r>
      </w:hyperlink>
    </w:p>
    <w:p w14:paraId="4CC71BA9" w14:textId="68D1DB32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41.</w:t>
      </w:r>
      <w:r>
        <w:t xml:space="preserve">   </w:t>
      </w:r>
      <w:r w:rsidR="00A73E68">
        <w:t>The Richness of Structures Available to CpMS4MCp Complexes.</w:t>
      </w:r>
    </w:p>
    <w:p w14:paraId="0D7D0095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W. Tremel, R. Hoffmanr, E.D. Jemmis</w:t>
      </w:r>
    </w:p>
    <w:p w14:paraId="0F8C13F9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 xml:space="preserve">Inorg. Chem. 28 (1989) 1213-1224. </w:t>
      </w:r>
      <w:hyperlink r:id="rId384">
        <w:r>
          <w:rPr>
            <w:b w:val="0"/>
            <w:color w:val="0000EE"/>
            <w:u w:val="single" w:color="0000EE"/>
          </w:rPr>
          <w:t>Read more...</w:t>
        </w:r>
      </w:hyperlink>
    </w:p>
    <w:p w14:paraId="5E2B871C" w14:textId="77777777" w:rsidR="009C5935" w:rsidRDefault="009C5935" w:rsidP="00E20EB7">
      <w:pPr>
        <w:ind w:left="0" w:right="12" w:firstLine="0"/>
        <w:jc w:val="both"/>
      </w:pPr>
      <w:r>
        <w:rPr>
          <w:color w:val="auto"/>
        </w:rPr>
        <w:t xml:space="preserve">  40.</w:t>
      </w:r>
      <w:r>
        <w:t xml:space="preserve">   </w:t>
      </w:r>
      <w:r w:rsidR="00A73E68">
        <w:t>Structure and Bonding in L2M(µ-CCR)2ML2 and L2M(µ-RC4R)ML2 (L2M = Cp2Zr, Cp2Ti, R2Al, R(NR3)Be, (tmpda)Li, H2B, and</w:t>
      </w:r>
    </w:p>
    <w:p w14:paraId="0BE6E1A5" w14:textId="59801D87" w:rsidR="00A73E68" w:rsidRDefault="009C5935" w:rsidP="00E20EB7">
      <w:pPr>
        <w:ind w:left="0" w:right="12" w:firstLine="0"/>
        <w:jc w:val="both"/>
      </w:pPr>
      <w:r>
        <w:t xml:space="preserve">           </w:t>
      </w:r>
      <w:r w:rsidR="00A73E68">
        <w:t xml:space="preserve">H2C+). A Molecular Orbital Study. </w:t>
      </w:r>
    </w:p>
    <w:p w14:paraId="336B3489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N. Pavan Kumar, E.D. Jemmis</w:t>
      </w:r>
    </w:p>
    <w:p w14:paraId="32CB2B16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10 (1988) 125-131.</w:t>
      </w:r>
      <w:hyperlink r:id="rId385">
        <w:r>
          <w:rPr>
            <w:b w:val="0"/>
            <w:color w:val="000000"/>
          </w:rPr>
          <w:t xml:space="preserve"> </w:t>
        </w:r>
      </w:hyperlink>
      <w:hyperlink r:id="rId386">
        <w:r>
          <w:rPr>
            <w:b w:val="0"/>
            <w:color w:val="0000EE"/>
            <w:u w:val="single" w:color="0000EE"/>
          </w:rPr>
          <w:t>Read more...</w:t>
        </w:r>
      </w:hyperlink>
    </w:p>
    <w:p w14:paraId="3740B120" w14:textId="30B14E1A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39.</w:t>
      </w:r>
      <w:r>
        <w:t xml:space="preserve">   </w:t>
      </w:r>
      <w:r w:rsidR="00A73E68">
        <w:t>To tilt or not to tilt? The dilemma of µ-C3R3 ligands in binuclear complexes,</w:t>
      </w:r>
    </w:p>
    <w:p w14:paraId="47D7F310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 xml:space="preserve">E.D. Jemmis, B. V. Prasad </w:t>
      </w:r>
    </w:p>
    <w:p w14:paraId="42948FDE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anomet. Chem. 347 (1988) 401-411.</w:t>
      </w:r>
      <w:hyperlink r:id="rId387">
        <w:r>
          <w:rPr>
            <w:b w:val="0"/>
            <w:color w:val="000000"/>
          </w:rPr>
          <w:t xml:space="preserve"> </w:t>
        </w:r>
      </w:hyperlink>
      <w:hyperlink r:id="rId388">
        <w:r>
          <w:rPr>
            <w:b w:val="0"/>
            <w:color w:val="0000EE"/>
            <w:u w:val="single" w:color="0000EE"/>
          </w:rPr>
          <w:t>Read more...</w:t>
        </w:r>
      </w:hyperlink>
    </w:p>
    <w:p w14:paraId="5860166E" w14:textId="6D3886F4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38.</w:t>
      </w:r>
      <w:r>
        <w:t xml:space="preserve">   </w:t>
      </w:r>
      <w:r w:rsidR="00A73E68">
        <w:t>Theoretical studies of (µ-CR) bridging complexes.</w:t>
      </w:r>
    </w:p>
    <w:p w14:paraId="7949718B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lastRenderedPageBreak/>
        <w:t xml:space="preserve">E.D. Jemmis, B. V. Prasad </w:t>
      </w:r>
    </w:p>
    <w:p w14:paraId="1195DDCE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olyhedron. 7 (1988) 871-879.</w:t>
      </w:r>
      <w:hyperlink r:id="rId389">
        <w:r>
          <w:rPr>
            <w:b w:val="0"/>
            <w:color w:val="000000"/>
          </w:rPr>
          <w:t xml:space="preserve"> </w:t>
        </w:r>
      </w:hyperlink>
      <w:hyperlink r:id="rId390">
        <w:r>
          <w:rPr>
            <w:b w:val="0"/>
            <w:color w:val="0000EE"/>
            <w:u w:val="single" w:color="0000EE"/>
          </w:rPr>
          <w:t>Read more...</w:t>
        </w:r>
      </w:hyperlink>
    </w:p>
    <w:p w14:paraId="3D6AE880" w14:textId="517D1224" w:rsidR="00CC5148" w:rsidRDefault="009C5935" w:rsidP="00E20EB7">
      <w:pPr>
        <w:spacing w:after="0" w:line="266" w:lineRule="auto"/>
        <w:ind w:left="0" w:right="12" w:firstLine="0"/>
        <w:jc w:val="both"/>
      </w:pPr>
      <w:r>
        <w:rPr>
          <w:color w:val="auto"/>
        </w:rPr>
        <w:t xml:space="preserve">  37.</w:t>
      </w:r>
      <w:r>
        <w:t xml:space="preserve">   </w:t>
      </w:r>
      <w:r w:rsidR="00A73E68">
        <w:t xml:space="preserve">Structures and energies of [n]-prismanes. </w:t>
      </w:r>
    </w:p>
    <w:p w14:paraId="496646F9" w14:textId="77777777" w:rsidR="00CC5148" w:rsidRDefault="00A73E68" w:rsidP="00E20EB7">
      <w:pPr>
        <w:spacing w:after="0" w:line="266" w:lineRule="auto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E.D. Jemmis, J.M. Rudzinski and E. Osawa </w:t>
      </w:r>
    </w:p>
    <w:p w14:paraId="73BD9B71" w14:textId="77777777" w:rsidR="00A73E68" w:rsidRDefault="00A73E68" w:rsidP="00E20EB7">
      <w:pPr>
        <w:spacing w:after="245" w:line="266" w:lineRule="auto"/>
        <w:ind w:left="492" w:right="12" w:firstLine="0"/>
        <w:jc w:val="both"/>
      </w:pPr>
      <w:r>
        <w:rPr>
          <w:b w:val="0"/>
          <w:color w:val="0000FF"/>
        </w:rPr>
        <w:t>Chem. Exp. 3 (1988) 109-112.</w:t>
      </w:r>
    </w:p>
    <w:p w14:paraId="4C0127D9" w14:textId="269107B4" w:rsidR="00CC5148" w:rsidRDefault="009C5935" w:rsidP="00E20EB7">
      <w:pPr>
        <w:ind w:left="0" w:right="12" w:firstLine="0"/>
        <w:jc w:val="both"/>
      </w:pPr>
      <w:r>
        <w:rPr>
          <w:color w:val="auto"/>
        </w:rPr>
        <w:t xml:space="preserve">  36.</w:t>
      </w:r>
      <w:r>
        <w:t xml:space="preserve">   </w:t>
      </w:r>
      <w:r w:rsidR="00A73E68">
        <w:t xml:space="preserve">Electronic Structure of Triple-Decker Sandwich Compounds with P5, P6, As5, and CnHn as Middle Rings. </w:t>
      </w:r>
    </w:p>
    <w:p w14:paraId="63629BF4" w14:textId="77777777" w:rsidR="00A73E68" w:rsidRDefault="00A73E68" w:rsidP="00E20EB7">
      <w:pPr>
        <w:ind w:left="492" w:right="12" w:firstLine="0"/>
        <w:jc w:val="both"/>
      </w:pPr>
      <w:r>
        <w:rPr>
          <w:b w:val="0"/>
          <w:color w:val="000000"/>
        </w:rPr>
        <w:t>E.D. Jemmis, A.C. Reddy</w:t>
      </w:r>
    </w:p>
    <w:p w14:paraId="5905BD99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Organometallics. 7 (1988) 1561-1564.</w:t>
      </w:r>
      <w:hyperlink r:id="rId391">
        <w:r>
          <w:rPr>
            <w:b w:val="0"/>
            <w:color w:val="000000"/>
          </w:rPr>
          <w:t xml:space="preserve"> </w:t>
        </w:r>
      </w:hyperlink>
      <w:hyperlink r:id="rId392">
        <w:r>
          <w:rPr>
            <w:b w:val="0"/>
            <w:color w:val="0000EE"/>
            <w:u w:val="single" w:color="0000EE"/>
          </w:rPr>
          <w:t>Read more...</w:t>
        </w:r>
      </w:hyperlink>
    </w:p>
    <w:p w14:paraId="4C478E3E" w14:textId="2663B414" w:rsidR="00CC5148" w:rsidRDefault="009C5935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35.</w:t>
      </w:r>
      <w:r>
        <w:t xml:space="preserve">   </w:t>
      </w:r>
      <w:r w:rsidR="00A73E68">
        <w:t xml:space="preserve">Theoretical and experimental study of [2+2]-photoclosure approachtoward [7]-prismane analogs. </w:t>
      </w:r>
    </w:p>
    <w:p w14:paraId="7028BD6F" w14:textId="77777777" w:rsidR="00CC5148" w:rsidRDefault="00A73E68" w:rsidP="00E20EB7">
      <w:pPr>
        <w:spacing w:after="0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G. Mehta, S. Padma, E.D. Jemmis, G. Leela, E. Osawa, D.A. Barbiric </w:t>
      </w:r>
    </w:p>
    <w:p w14:paraId="65F82E27" w14:textId="77777777" w:rsidR="00A73E68" w:rsidRDefault="00A73E68" w:rsidP="00E20EB7">
      <w:pPr>
        <w:spacing w:after="245"/>
        <w:ind w:left="492" w:right="12" w:firstLine="0"/>
        <w:jc w:val="both"/>
      </w:pPr>
      <w:r>
        <w:rPr>
          <w:b w:val="0"/>
          <w:color w:val="0000FF"/>
        </w:rPr>
        <w:t>Tetrahedron Lett. 29 (1988) 1613-1616.</w:t>
      </w:r>
      <w:hyperlink r:id="rId393">
        <w:r>
          <w:rPr>
            <w:b w:val="0"/>
            <w:color w:val="000000"/>
          </w:rPr>
          <w:t xml:space="preserve"> </w:t>
        </w:r>
      </w:hyperlink>
      <w:hyperlink r:id="rId394">
        <w:r>
          <w:rPr>
            <w:b w:val="0"/>
            <w:color w:val="0000EE"/>
            <w:u w:val="single" w:color="0000EE"/>
          </w:rPr>
          <w:t>Read more...</w:t>
        </w:r>
      </w:hyperlink>
    </w:p>
    <w:p w14:paraId="7D0F7E7B" w14:textId="017DCD97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34.</w:t>
      </w:r>
      <w:r>
        <w:t xml:space="preserve">   </w:t>
      </w:r>
      <w:r w:rsidR="00A73E68">
        <w:t xml:space="preserve">Structure and bonding in (R2SiX)2 molecules (X = O, NH, CH2, or S; R = H). </w:t>
      </w:r>
    </w:p>
    <w:p w14:paraId="56743F9A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P.N.V.P. Kumar, N.R.S. Kumar</w:t>
      </w:r>
    </w:p>
    <w:p w14:paraId="44B8C7C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oc. Dalt. Trans. (1987) 271.</w:t>
      </w:r>
      <w:hyperlink r:id="rId395">
        <w:r>
          <w:rPr>
            <w:b w:val="0"/>
            <w:color w:val="000000"/>
          </w:rPr>
          <w:t xml:space="preserve"> </w:t>
        </w:r>
      </w:hyperlink>
      <w:hyperlink r:id="rId396">
        <w:r>
          <w:rPr>
            <w:b w:val="0"/>
            <w:color w:val="0000EE"/>
            <w:u w:val="single" w:color="0000EE"/>
          </w:rPr>
          <w:t>Read more...</w:t>
        </w:r>
      </w:hyperlink>
    </w:p>
    <w:p w14:paraId="7FD59035" w14:textId="5DE6BE35" w:rsidR="00CC5148" w:rsidRDefault="009C5935" w:rsidP="00E20EB7">
      <w:pPr>
        <w:spacing w:after="0" w:line="266" w:lineRule="auto"/>
        <w:ind w:left="0" w:right="12" w:firstLine="0"/>
        <w:jc w:val="both"/>
      </w:pPr>
      <w:r>
        <w:rPr>
          <w:color w:val="auto"/>
        </w:rPr>
        <w:t xml:space="preserve">  33.</w:t>
      </w:r>
      <w:r>
        <w:t xml:space="preserve">   </w:t>
      </w:r>
      <w:r w:rsidR="00A73E68">
        <w:t xml:space="preserve">Experimental and Theoretical Studies of the Bonding in CPCoS2N2. </w:t>
      </w:r>
    </w:p>
    <w:p w14:paraId="3F0A3CD0" w14:textId="77777777" w:rsidR="00CC5148" w:rsidRDefault="00A73E68" w:rsidP="00E20EB7">
      <w:pPr>
        <w:spacing w:after="0" w:line="266" w:lineRule="auto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G. Granozzi, M. Casarin, F. Edelmann, T.A. Albright, E.D. Jemmis </w:t>
      </w:r>
    </w:p>
    <w:p w14:paraId="06CBBF46" w14:textId="77777777" w:rsidR="00A73E68" w:rsidRDefault="00A73E68" w:rsidP="00E20EB7">
      <w:pPr>
        <w:spacing w:after="297" w:line="266" w:lineRule="auto"/>
        <w:ind w:left="492" w:right="12" w:firstLine="0"/>
        <w:jc w:val="both"/>
      </w:pPr>
      <w:r>
        <w:rPr>
          <w:b w:val="0"/>
          <w:color w:val="0000FF"/>
        </w:rPr>
        <w:t>Organometallics. 6 (1987) 2223-2227.</w:t>
      </w:r>
      <w:hyperlink r:id="rId397">
        <w:r>
          <w:rPr>
            <w:b w:val="0"/>
            <w:color w:val="000000"/>
          </w:rPr>
          <w:t xml:space="preserve"> </w:t>
        </w:r>
      </w:hyperlink>
      <w:hyperlink r:id="rId398">
        <w:r>
          <w:rPr>
            <w:b w:val="0"/>
            <w:color w:val="0000EE"/>
            <w:u w:val="single" w:color="0000EE"/>
          </w:rPr>
          <w:t>Read more...</w:t>
        </w:r>
      </w:hyperlink>
    </w:p>
    <w:p w14:paraId="51758D63" w14:textId="182CD85D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32.</w:t>
      </w:r>
      <w:r>
        <w:t xml:space="preserve">   </w:t>
      </w:r>
      <w:r w:rsidR="00A73E68">
        <w:t xml:space="preserve">On the π2 S + π2 S pathways toward [n]-prismanes. </w:t>
      </w:r>
    </w:p>
    <w:p w14:paraId="25BDE835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G. Leela</w:t>
      </w:r>
    </w:p>
    <w:p w14:paraId="0181F98C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roc. Indian Acad. Sci. - Chem. Sci. 99 (1987) 281-282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52DB2F30" w14:textId="77777777" w:rsidR="009C5935" w:rsidRDefault="009C5935" w:rsidP="00E20EB7">
      <w:pPr>
        <w:ind w:left="0" w:right="12" w:firstLine="0"/>
        <w:jc w:val="both"/>
      </w:pPr>
      <w:r>
        <w:rPr>
          <w:color w:val="auto"/>
        </w:rPr>
        <w:t xml:space="preserve">  31.</w:t>
      </w:r>
      <w:r>
        <w:t xml:space="preserve">   </w:t>
      </w:r>
      <w:r w:rsidR="00A73E68">
        <w:t xml:space="preserve">Photoelectron Spectra and Electronic Structures of Substituted Pentacyclo[5.4.0.02,603,10: 05,9]undecanes. </w:t>
      </w:r>
    </w:p>
    <w:p w14:paraId="724F1D7D" w14:textId="2107BAD4" w:rsidR="00A73E68" w:rsidRDefault="009C5935" w:rsidP="00E20EB7">
      <w:pPr>
        <w:ind w:left="0" w:right="12" w:firstLine="0"/>
        <w:jc w:val="both"/>
      </w:pPr>
      <w:r>
        <w:t xml:space="preserve">           </w:t>
      </w:r>
      <w:r w:rsidR="00A73E68">
        <w:rPr>
          <w:b w:val="0"/>
          <w:color w:val="000000"/>
        </w:rPr>
        <w:t>A.P. Marchand, C.</w:t>
      </w:r>
      <w:r>
        <w:rPr>
          <w:b w:val="0"/>
          <w:color w:val="000000"/>
        </w:rPr>
        <w:t xml:space="preserve"> </w:t>
      </w:r>
      <w:r w:rsidR="00A73E68">
        <w:rPr>
          <w:b w:val="0"/>
          <w:color w:val="000000"/>
        </w:rPr>
        <w:t>Huang, R. Kaya, A.D. Baker, E.D. Jemmis, D.A. Dixon</w:t>
      </w:r>
    </w:p>
    <w:p w14:paraId="602B3600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9 (1987) 7095-7101.</w:t>
      </w:r>
      <w:hyperlink r:id="rId399">
        <w:r>
          <w:rPr>
            <w:b w:val="0"/>
            <w:color w:val="000000"/>
          </w:rPr>
          <w:t xml:space="preserve"> </w:t>
        </w:r>
      </w:hyperlink>
      <w:hyperlink r:id="rId400">
        <w:r>
          <w:rPr>
            <w:b w:val="0"/>
            <w:color w:val="0000EE"/>
            <w:u w:val="single" w:color="0000EE"/>
          </w:rPr>
          <w:t>Read more...</w:t>
        </w:r>
      </w:hyperlink>
    </w:p>
    <w:p w14:paraId="74C39176" w14:textId="78AEF230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30.</w:t>
      </w:r>
      <w:r>
        <w:t xml:space="preserve">   </w:t>
      </w:r>
      <w:r w:rsidR="00A73E68">
        <w:t xml:space="preserve">Reaction of L2W(µ-CR)2WL2 with C2R2. A Theoretical Study. </w:t>
      </w:r>
    </w:p>
    <w:p w14:paraId="0DB0588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B. V. Prasad</w:t>
      </w:r>
    </w:p>
    <w:p w14:paraId="4141D64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9 (1987) 2560-2563.</w:t>
      </w:r>
      <w:hyperlink r:id="rId401">
        <w:r>
          <w:rPr>
            <w:b w:val="0"/>
            <w:color w:val="000000"/>
          </w:rPr>
          <w:t xml:space="preserve"> </w:t>
        </w:r>
      </w:hyperlink>
      <w:hyperlink r:id="rId402">
        <w:r>
          <w:rPr>
            <w:b w:val="0"/>
            <w:color w:val="0000EE"/>
            <w:u w:val="single" w:color="0000EE"/>
          </w:rPr>
          <w:t>Read more...</w:t>
        </w:r>
      </w:hyperlink>
    </w:p>
    <w:p w14:paraId="15C6B026" w14:textId="7C57FFB6" w:rsidR="00CC514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9.</w:t>
      </w:r>
      <w:r>
        <w:t xml:space="preserve">   </w:t>
      </w:r>
      <w:r w:rsidR="00A73E68">
        <w:t xml:space="preserve">The fragment molecular orbital approach in organometallic reactivity. Reactions of the binuclear complexes. </w:t>
      </w:r>
    </w:p>
    <w:p w14:paraId="02605E6D" w14:textId="77777777" w:rsidR="00A73E68" w:rsidRDefault="00A73E68" w:rsidP="00E20EB7">
      <w:pPr>
        <w:ind w:left="492" w:right="12" w:firstLine="0"/>
        <w:jc w:val="both"/>
      </w:pPr>
      <w:r>
        <w:rPr>
          <w:b w:val="0"/>
          <w:color w:val="000000"/>
        </w:rPr>
        <w:t>E.D. Jemmis, B. V. Prasad</w:t>
      </w:r>
    </w:p>
    <w:p w14:paraId="46132D0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Chem. Sci. 99 (1987) 105-111.</w:t>
      </w:r>
      <w:hyperlink r:id="rId403">
        <w:r>
          <w:rPr>
            <w:b w:val="0"/>
            <w:color w:val="000000"/>
          </w:rPr>
          <w:t xml:space="preserve"> </w:t>
        </w:r>
      </w:hyperlink>
      <w:hyperlink r:id="rId404">
        <w:r>
          <w:rPr>
            <w:b w:val="0"/>
            <w:color w:val="0000EE"/>
            <w:u w:val="single" w:color="0000EE"/>
          </w:rPr>
          <w:t>Read more...</w:t>
        </w:r>
      </w:hyperlink>
    </w:p>
    <w:p w14:paraId="68B42111" w14:textId="35574D72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8.</w:t>
      </w:r>
      <w:r>
        <w:t xml:space="preserve">   </w:t>
      </w:r>
      <w:r w:rsidR="00A73E68">
        <w:t xml:space="preserve">A D4D structure for [8]-prismane. </w:t>
      </w:r>
    </w:p>
    <w:p w14:paraId="616575BF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V.P. Reddy, E.D. Jemmis</w:t>
      </w:r>
    </w:p>
    <w:p w14:paraId="0C6301CC" w14:textId="77777777" w:rsidR="00A73E68" w:rsidRDefault="00A73E68" w:rsidP="00E20EB7">
      <w:pPr>
        <w:spacing w:after="300" w:line="265" w:lineRule="auto"/>
        <w:ind w:left="477" w:firstLine="0"/>
        <w:jc w:val="both"/>
      </w:pPr>
      <w:r>
        <w:rPr>
          <w:b w:val="0"/>
          <w:color w:val="0000FF"/>
        </w:rPr>
        <w:t>Tetrahedron Lett. 27 (1986) 3771-3774.</w:t>
      </w:r>
      <w:hyperlink r:id="rId405">
        <w:r>
          <w:rPr>
            <w:b w:val="0"/>
            <w:color w:val="000000"/>
          </w:rPr>
          <w:t xml:space="preserve"> </w:t>
        </w:r>
      </w:hyperlink>
      <w:hyperlink r:id="rId406">
        <w:r>
          <w:rPr>
            <w:b w:val="0"/>
            <w:color w:val="0000EE"/>
            <w:u w:val="single" w:color="0000EE"/>
          </w:rPr>
          <w:t>Read more...</w:t>
        </w:r>
      </w:hyperlink>
    </w:p>
    <w:p w14:paraId="4D48A7AE" w14:textId="474483F0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7.</w:t>
      </w:r>
      <w:r>
        <w:t xml:space="preserve">   </w:t>
      </w:r>
      <w:r w:rsidR="00A73E68">
        <w:t xml:space="preserve">Agostic interactions as an alternative to octahedral ethylene-hydride complexes. β-CH bond activation. </w:t>
      </w:r>
    </w:p>
    <w:p w14:paraId="77559D5E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N.V. Pavankumar, B. Ashok, E.D. Jemmis</w:t>
      </w:r>
    </w:p>
    <w:p w14:paraId="2A83133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anomet. Chem. 315 (1986) 361-367.</w:t>
      </w:r>
      <w:hyperlink r:id="rId407">
        <w:r>
          <w:rPr>
            <w:b w:val="0"/>
            <w:color w:val="000000"/>
          </w:rPr>
          <w:t xml:space="preserve"> </w:t>
        </w:r>
      </w:hyperlink>
      <w:hyperlink r:id="rId408">
        <w:r>
          <w:rPr>
            <w:b w:val="0"/>
            <w:color w:val="0000EE"/>
            <w:u w:val="single" w:color="0000EE"/>
          </w:rPr>
          <w:t>Read more...</w:t>
        </w:r>
      </w:hyperlink>
    </w:p>
    <w:p w14:paraId="0184E666" w14:textId="48025333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6.</w:t>
      </w:r>
      <w:r>
        <w:t xml:space="preserve">   </w:t>
      </w:r>
      <w:r w:rsidR="00A73E68">
        <w:t xml:space="preserve">A non-least motion pathway for 1,2-shift in cyclic vinyl cations. </w:t>
      </w:r>
    </w:p>
    <w:p w14:paraId="62877A1F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K.S. Sarma, P.N.V. Pavankumar</w:t>
      </w:r>
    </w:p>
    <w:p w14:paraId="0264D168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Mol. Struct. THEOCHEM. 22 (1985) 305-311.</w:t>
      </w:r>
      <w:hyperlink r:id="rId409">
        <w:r>
          <w:rPr>
            <w:b w:val="0"/>
            <w:color w:val="000000"/>
          </w:rPr>
          <w:t xml:space="preserve"> </w:t>
        </w:r>
      </w:hyperlink>
      <w:hyperlink r:id="rId410">
        <w:r>
          <w:rPr>
            <w:b w:val="0"/>
            <w:color w:val="0000EE"/>
            <w:u w:val="single" w:color="0000EE"/>
          </w:rPr>
          <w:t>Read more...</w:t>
        </w:r>
      </w:hyperlink>
    </w:p>
    <w:p w14:paraId="70C22F10" w14:textId="2677DA25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5.</w:t>
      </w:r>
      <w:r>
        <w:t xml:space="preserve">   </w:t>
      </w:r>
      <w:r w:rsidR="00A73E68">
        <w:t>Do Anomeric Effects Involving the Second-Row Substituents Cl, SH, and PH2 Exist? Stabilization Energies and Structural</w:t>
      </w:r>
    </w:p>
    <w:p w14:paraId="64946010" w14:textId="77777777" w:rsidR="00A73E68" w:rsidRDefault="00A73E68" w:rsidP="00E20EB7">
      <w:pPr>
        <w:ind w:left="492" w:right="12" w:firstLine="0"/>
        <w:jc w:val="both"/>
      </w:pPr>
      <w:r>
        <w:t xml:space="preserve">Preferences. </w:t>
      </w:r>
    </w:p>
    <w:p w14:paraId="2B364245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 von Raeué Schlever, E.D. Jemmis, G.W. Spitznagel</w:t>
      </w:r>
    </w:p>
    <w:p w14:paraId="5B991F9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7 (1985) 6393-6394.</w:t>
      </w:r>
      <w:hyperlink r:id="rId411">
        <w:r>
          <w:rPr>
            <w:b w:val="0"/>
            <w:color w:val="000000"/>
          </w:rPr>
          <w:t xml:space="preserve"> </w:t>
        </w:r>
      </w:hyperlink>
      <w:hyperlink r:id="rId412">
        <w:r>
          <w:rPr>
            <w:b w:val="0"/>
            <w:color w:val="0000EE"/>
            <w:u w:val="single" w:color="0000EE"/>
          </w:rPr>
          <w:t>Read more...</w:t>
        </w:r>
      </w:hyperlink>
    </w:p>
    <w:p w14:paraId="1C5DCB7C" w14:textId="7BE36A42" w:rsidR="00A73E68" w:rsidRDefault="009C5935" w:rsidP="00E20EB7">
      <w:pPr>
        <w:ind w:left="0" w:right="12" w:firstLine="0"/>
        <w:jc w:val="both"/>
      </w:pPr>
      <w:r>
        <w:rPr>
          <w:color w:val="auto"/>
        </w:rPr>
        <w:lastRenderedPageBreak/>
        <w:t xml:space="preserve">  24.</w:t>
      </w:r>
      <w:r>
        <w:t xml:space="preserve">   </w:t>
      </w:r>
      <w:r w:rsidR="00A73E68">
        <w:t xml:space="preserve">Stability of polyhedral borane anions and carboranes. </w:t>
      </w:r>
    </w:p>
    <w:p w14:paraId="55540F8A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P.N. V Pavankumar</w:t>
      </w:r>
    </w:p>
    <w:p w14:paraId="14E50384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roc. Indian Acad. Sci. - Chem. Sci. 93 (1984) 479-489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30C4A563" w14:textId="3EC3BDBD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3.</w:t>
      </w:r>
      <w:r>
        <w:t xml:space="preserve">   </w:t>
      </w:r>
      <w:r w:rsidR="00A73E68">
        <w:t xml:space="preserve">Lithium-stabilized methanonium IOns, Cli5-nHn+. A Therortical Study. </w:t>
      </w:r>
    </w:p>
    <w:p w14:paraId="030996EB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 von Ragué Schleyer, B. Tidor, J. Chandrasekhar, E.U. Würthwein, A.J. Kos, E.D. Jemmis, B.T. Luke, J.A. Pople</w:t>
      </w:r>
    </w:p>
    <w:p w14:paraId="21EF6195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5 (1983) 484-488.</w:t>
      </w:r>
      <w:hyperlink r:id="rId413">
        <w:r>
          <w:rPr>
            <w:b w:val="0"/>
            <w:color w:val="000000"/>
          </w:rPr>
          <w:t xml:space="preserve"> </w:t>
        </w:r>
      </w:hyperlink>
      <w:hyperlink r:id="rId414">
        <w:r>
          <w:rPr>
            <w:b w:val="0"/>
            <w:color w:val="0000EE"/>
            <w:u w:val="single" w:color="0000EE"/>
          </w:rPr>
          <w:t>Read more...</w:t>
        </w:r>
      </w:hyperlink>
    </w:p>
    <w:p w14:paraId="777F4B0C" w14:textId="15200881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2.</w:t>
      </w:r>
      <w:r>
        <w:t xml:space="preserve">   </w:t>
      </w:r>
      <w:r w:rsidR="00A73E68">
        <w:t xml:space="preserve">The geometries of tetracoordinate carbon. </w:t>
      </w:r>
    </w:p>
    <w:p w14:paraId="696F0BD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</w:t>
      </w:r>
    </w:p>
    <w:p w14:paraId="6426E48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urr. Sci. 52 (1983) 1049-1053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431A785F" w14:textId="117CC74B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1.</w:t>
      </w:r>
      <w:r>
        <w:t xml:space="preserve">   </w:t>
      </w:r>
      <w:r w:rsidR="00A73E68">
        <w:t>Aromaticity in Three Dimensions. 4. Influence of Orbital Compatibility on the Geometry and Stability of Capped Annulene</w:t>
      </w:r>
    </w:p>
    <w:p w14:paraId="6988A01D" w14:textId="77777777" w:rsidR="00A73E68" w:rsidRDefault="00A73E68" w:rsidP="00E20EB7">
      <w:pPr>
        <w:ind w:left="492" w:right="12" w:firstLine="0"/>
        <w:jc w:val="both"/>
      </w:pPr>
      <w:r>
        <w:t xml:space="preserve">Rings with Six Interstitial Electrons. </w:t>
      </w:r>
    </w:p>
    <w:p w14:paraId="39735CF1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P. von Ragué Schleyer</w:t>
      </w:r>
    </w:p>
    <w:p w14:paraId="19C14C5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4 (1982) 4781-4788.</w:t>
      </w:r>
      <w:hyperlink r:id="rId415">
        <w:r>
          <w:rPr>
            <w:b w:val="0"/>
            <w:color w:val="000000"/>
          </w:rPr>
          <w:t xml:space="preserve"> </w:t>
        </w:r>
      </w:hyperlink>
      <w:hyperlink r:id="rId416">
        <w:r>
          <w:rPr>
            <w:b w:val="0"/>
            <w:color w:val="0000EE"/>
            <w:u w:val="single" w:color="0000EE"/>
          </w:rPr>
          <w:t>Read more...</w:t>
        </w:r>
      </w:hyperlink>
    </w:p>
    <w:p w14:paraId="27996CD6" w14:textId="05A9B8EA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2</w:t>
      </w:r>
      <w:r w:rsidR="000B5343">
        <w:rPr>
          <w:color w:val="auto"/>
        </w:rPr>
        <w:t>0</w:t>
      </w:r>
      <w:r>
        <w:rPr>
          <w:color w:val="auto"/>
        </w:rPr>
        <w:t>.</w:t>
      </w:r>
      <w:r>
        <w:t xml:space="preserve">   </w:t>
      </w:r>
      <w:r w:rsidR="00A73E68">
        <w:t xml:space="preserve">Overlap Control and Stability of Polyhedral Molecules. closo-Carboranes. </w:t>
      </w:r>
    </w:p>
    <w:p w14:paraId="43F10411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</w:t>
      </w:r>
    </w:p>
    <w:p w14:paraId="1035CE1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4 (1982) 7017-7020.</w:t>
      </w:r>
      <w:hyperlink r:id="rId417">
        <w:r>
          <w:rPr>
            <w:b w:val="0"/>
            <w:color w:val="000000"/>
          </w:rPr>
          <w:t xml:space="preserve"> </w:t>
        </w:r>
      </w:hyperlink>
      <w:hyperlink r:id="rId418">
        <w:r>
          <w:rPr>
            <w:b w:val="0"/>
            <w:color w:val="0000EE"/>
            <w:u w:val="single" w:color="0000EE"/>
          </w:rPr>
          <w:t>Read more...</w:t>
        </w:r>
      </w:hyperlink>
    </w:p>
    <w:p w14:paraId="7B3091AF" w14:textId="00BB7CA5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</w:t>
      </w:r>
      <w:r w:rsidR="000B5343">
        <w:rPr>
          <w:color w:val="auto"/>
        </w:rPr>
        <w:t>19</w:t>
      </w:r>
      <w:r>
        <w:rPr>
          <w:color w:val="auto"/>
        </w:rPr>
        <w:t>.</w:t>
      </w:r>
      <w:r>
        <w:t xml:space="preserve">   </w:t>
      </w:r>
      <w:r w:rsidR="00A73E68">
        <w:t xml:space="preserve">Lithiated Carbocations. The Generation, Structure, and Stability of CLi5+. </w:t>
      </w:r>
    </w:p>
    <w:p w14:paraId="1151E967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J. Chandrasekhar, E.U. Würthwein, P. von Ragué Schleyer, J.W. Chinn, F.J. Landro, R.J. Lagow, B. Luke, J.A. Pople</w:t>
      </w:r>
    </w:p>
    <w:p w14:paraId="0E73CD97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4 (1982) 4275-4276.</w:t>
      </w:r>
      <w:hyperlink r:id="rId419">
        <w:r>
          <w:rPr>
            <w:b w:val="0"/>
            <w:color w:val="000000"/>
          </w:rPr>
          <w:t xml:space="preserve"> </w:t>
        </w:r>
      </w:hyperlink>
      <w:hyperlink r:id="rId420">
        <w:r>
          <w:rPr>
            <w:b w:val="0"/>
            <w:color w:val="0000EE"/>
            <w:u w:val="single" w:color="0000EE"/>
          </w:rPr>
          <w:t>Read more...</w:t>
        </w:r>
      </w:hyperlink>
    </w:p>
    <w:p w14:paraId="5ED767B3" w14:textId="05DDA3FB" w:rsidR="009C5935" w:rsidRDefault="009C5935" w:rsidP="009C5935">
      <w:pPr>
        <w:spacing w:after="0"/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8</w:t>
      </w:r>
      <w:r>
        <w:rPr>
          <w:color w:val="auto"/>
        </w:rPr>
        <w:t>.</w:t>
      </w:r>
      <w:r>
        <w:t xml:space="preserve">   </w:t>
      </w:r>
      <w:r w:rsidR="00A73E68">
        <w:t xml:space="preserve">The [4.4.4.4]Fenestranes and[2.2.2.2]paddlane. Prospects for the realization of planar tetracoordinate carbon?. </w:t>
      </w:r>
    </w:p>
    <w:p w14:paraId="21C14F7E" w14:textId="77777777" w:rsidR="009C5935" w:rsidRDefault="009C5935" w:rsidP="009C5935">
      <w:pPr>
        <w:spacing w:after="0"/>
        <w:ind w:left="0" w:right="12" w:firstLine="0"/>
        <w:jc w:val="both"/>
        <w:rPr>
          <w:b w:val="0"/>
          <w:color w:val="000000"/>
        </w:rPr>
      </w:pPr>
      <w:r>
        <w:t xml:space="preserve">           </w:t>
      </w:r>
      <w:r w:rsidR="00A73E68">
        <w:rPr>
          <w:b w:val="0"/>
          <w:color w:val="000000"/>
        </w:rPr>
        <w:t>E.U. Würthwein,</w:t>
      </w:r>
      <w:r>
        <w:rPr>
          <w:b w:val="0"/>
          <w:color w:val="000000"/>
        </w:rPr>
        <w:t xml:space="preserve"> </w:t>
      </w:r>
      <w:r w:rsidR="00A73E68">
        <w:rPr>
          <w:b w:val="0"/>
          <w:color w:val="000000"/>
        </w:rPr>
        <w:t xml:space="preserve">J. Chandrasekhar, E.D. Jenmis, P. von Ragué Schleyer </w:t>
      </w:r>
    </w:p>
    <w:p w14:paraId="0BA2E40A" w14:textId="5C4A4ADA" w:rsidR="00A73E68" w:rsidRDefault="009C5935" w:rsidP="009C5935">
      <w:pPr>
        <w:spacing w:after="0"/>
        <w:ind w:left="0" w:right="12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           </w:t>
      </w:r>
      <w:r w:rsidR="00A73E68">
        <w:rPr>
          <w:b w:val="0"/>
          <w:color w:val="0000FF"/>
        </w:rPr>
        <w:t>Tetrahedron Lett. 22 (1981) 843-846.</w:t>
      </w:r>
      <w:hyperlink r:id="rId421">
        <w:r w:rsidR="00A73E68">
          <w:rPr>
            <w:b w:val="0"/>
            <w:color w:val="000000"/>
          </w:rPr>
          <w:t xml:space="preserve"> </w:t>
        </w:r>
      </w:hyperlink>
      <w:hyperlink r:id="rId422">
        <w:r w:rsidR="00A73E68">
          <w:rPr>
            <w:b w:val="0"/>
            <w:color w:val="0000EE"/>
            <w:u w:val="single" w:color="0000EE"/>
          </w:rPr>
          <w:t>Read more...</w:t>
        </w:r>
      </w:hyperlink>
    </w:p>
    <w:p w14:paraId="29266610" w14:textId="77777777" w:rsidR="009C5935" w:rsidRDefault="009C5935" w:rsidP="009C5935">
      <w:pPr>
        <w:spacing w:after="0"/>
        <w:ind w:left="0" w:right="12" w:firstLine="0"/>
        <w:jc w:val="both"/>
      </w:pPr>
    </w:p>
    <w:p w14:paraId="0313005E" w14:textId="4F28EECD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7</w:t>
      </w:r>
      <w:r>
        <w:rPr>
          <w:color w:val="auto"/>
        </w:rPr>
        <w:t>.</w:t>
      </w:r>
      <w:r>
        <w:t xml:space="preserve">   </w:t>
      </w:r>
      <w:r w:rsidR="00A73E68">
        <w:t xml:space="preserve">1,2-Dilithioethane. A Molecular Orbital Study. </w:t>
      </w:r>
    </w:p>
    <w:p w14:paraId="0B01DA7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A.J. Kos, E.D. Jemmis, P. Von Ragué Schleyer, R. Gleiter, U. Fischbach, J.A. Pople</w:t>
      </w:r>
    </w:p>
    <w:p w14:paraId="612793B3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3 (1981) 4996-5002.</w:t>
      </w:r>
      <w:hyperlink r:id="rId423">
        <w:r>
          <w:rPr>
            <w:b w:val="0"/>
            <w:color w:val="000000"/>
          </w:rPr>
          <w:t xml:space="preserve"> </w:t>
        </w:r>
      </w:hyperlink>
      <w:hyperlink r:id="rId424">
        <w:r>
          <w:rPr>
            <w:b w:val="0"/>
            <w:color w:val="0000EE"/>
            <w:u w:val="single" w:color="0000EE"/>
          </w:rPr>
          <w:t>Read more...</w:t>
        </w:r>
      </w:hyperlink>
    </w:p>
    <w:p w14:paraId="465A23E4" w14:textId="634ABD02" w:rsidR="00CC5148" w:rsidRDefault="009C5935" w:rsidP="00E20EB7">
      <w:pPr>
        <w:spacing w:after="0"/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6</w:t>
      </w:r>
      <w:r>
        <w:rPr>
          <w:color w:val="auto"/>
        </w:rPr>
        <w:t>.</w:t>
      </w:r>
      <w:r>
        <w:t xml:space="preserve">   </w:t>
      </w:r>
      <w:r w:rsidR="00A73E68">
        <w:t xml:space="preserve">Geometries and Energies of Dilithioethylene Isomers and of Vinyl Lithium. An Ab Initio Study. </w:t>
      </w:r>
    </w:p>
    <w:p w14:paraId="0B1FC5A3" w14:textId="77777777" w:rsidR="00CC5148" w:rsidRDefault="00A73E68" w:rsidP="00E20EB7">
      <w:pPr>
        <w:spacing w:after="0"/>
        <w:ind w:left="492" w:right="12" w:firstLine="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Y. Apeloig, T. Clark, A.J. Kos, E.D. Jemmis, P.V.R. Schleyer </w:t>
      </w:r>
    </w:p>
    <w:p w14:paraId="5CEDAF97" w14:textId="77777777" w:rsidR="00A73E68" w:rsidRDefault="00A73E68" w:rsidP="00E20EB7">
      <w:pPr>
        <w:spacing w:after="245"/>
        <w:ind w:left="492" w:right="12" w:firstLine="0"/>
        <w:jc w:val="both"/>
      </w:pPr>
      <w:r>
        <w:rPr>
          <w:b w:val="0"/>
          <w:color w:val="0000FF"/>
        </w:rPr>
        <w:t>Isr. J. Chem. 20 (1980) 43-50.</w:t>
      </w:r>
      <w:hyperlink r:id="rId425">
        <w:r>
          <w:rPr>
            <w:b w:val="0"/>
            <w:color w:val="000000"/>
          </w:rPr>
          <w:t xml:space="preserve"> </w:t>
        </w:r>
      </w:hyperlink>
      <w:hyperlink r:id="rId426">
        <w:r>
          <w:rPr>
            <w:b w:val="0"/>
            <w:color w:val="0000EE"/>
            <w:u w:val="single" w:color="0000EE"/>
          </w:rPr>
          <w:t>Read more...</w:t>
        </w:r>
      </w:hyperlink>
    </w:p>
    <w:p w14:paraId="25762898" w14:textId="0896C16C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5</w:t>
      </w:r>
      <w:r>
        <w:rPr>
          <w:color w:val="auto"/>
        </w:rPr>
        <w:t>.</w:t>
      </w:r>
      <w:r>
        <w:t xml:space="preserve">   </w:t>
      </w:r>
      <w:r w:rsidR="00A73E68">
        <w:t xml:space="preserve">Cleaving CC Bonds in Cyclopropenium Ions. </w:t>
      </w:r>
    </w:p>
    <w:p w14:paraId="410028E8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R. Hoffmann</w:t>
      </w:r>
    </w:p>
    <w:p w14:paraId="3E2E3661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2 (1980) 2570-2575.</w:t>
      </w:r>
      <w:hyperlink r:id="rId427">
        <w:r>
          <w:rPr>
            <w:b w:val="0"/>
            <w:color w:val="000000"/>
          </w:rPr>
          <w:t xml:space="preserve"> </w:t>
        </w:r>
      </w:hyperlink>
      <w:hyperlink r:id="rId428">
        <w:r>
          <w:rPr>
            <w:b w:val="0"/>
            <w:color w:val="0000EE"/>
            <w:u w:val="single" w:color="0000EE"/>
          </w:rPr>
          <w:t>Read more...</w:t>
        </w:r>
      </w:hyperlink>
    </w:p>
    <w:p w14:paraId="0DE908E0" w14:textId="465D8E30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4</w:t>
      </w:r>
      <w:r>
        <w:rPr>
          <w:color w:val="auto"/>
        </w:rPr>
        <w:t>.</w:t>
      </w:r>
      <w:r>
        <w:t xml:space="preserve">   </w:t>
      </w:r>
      <w:r w:rsidR="00A73E68">
        <w:t xml:space="preserve">Cp2M2(CO)4 - Quadruply Bridging, Doubly Bridging, Semibridging, or Nonbridging?. </w:t>
      </w:r>
    </w:p>
    <w:p w14:paraId="4006207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A.R. Pinhas, R. Hoffmann</w:t>
      </w:r>
    </w:p>
    <w:p w14:paraId="46192E35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2 (1980) 2576-2585.</w:t>
      </w:r>
      <w:hyperlink r:id="rId429">
        <w:r>
          <w:rPr>
            <w:b w:val="0"/>
            <w:color w:val="000000"/>
          </w:rPr>
          <w:t xml:space="preserve"> </w:t>
        </w:r>
      </w:hyperlink>
      <w:hyperlink r:id="rId430">
        <w:r>
          <w:rPr>
            <w:b w:val="0"/>
            <w:color w:val="0000EE"/>
            <w:u w:val="single" w:color="0000EE"/>
          </w:rPr>
          <w:t>Read more...</w:t>
        </w:r>
      </w:hyperlink>
    </w:p>
    <w:p w14:paraId="4F0E7614" w14:textId="2EE16BBE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3</w:t>
      </w:r>
      <w:r>
        <w:rPr>
          <w:color w:val="auto"/>
        </w:rPr>
        <w:t>.</w:t>
      </w:r>
      <w:r>
        <w:t xml:space="preserve">   </w:t>
      </w:r>
      <w:r w:rsidR="00A73E68">
        <w:t xml:space="preserve">Unusual M-C-H angles, C-H bond activation, and ?-hydrogen abstraction in transition metal carbene complexes. </w:t>
      </w:r>
    </w:p>
    <w:p w14:paraId="78D4BA66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R. Goddard, R. Hoffmann, E.D. Jemmis</w:t>
      </w:r>
    </w:p>
    <w:p w14:paraId="13FFD2CB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Fresenius' Zeitschrift Für Anal. Chemie. 304 (1980) 263.</w:t>
      </w:r>
      <w:hyperlink r:id="rId431">
        <w:r>
          <w:rPr>
            <w:b w:val="0"/>
            <w:color w:val="000000"/>
          </w:rPr>
          <w:t xml:space="preserve"> </w:t>
        </w:r>
      </w:hyperlink>
      <w:hyperlink r:id="rId432">
        <w:r>
          <w:rPr>
            <w:b w:val="0"/>
            <w:color w:val="0000EE"/>
            <w:u w:val="single" w:color="0000EE"/>
          </w:rPr>
          <w:t>Read more...</w:t>
        </w:r>
      </w:hyperlink>
    </w:p>
    <w:p w14:paraId="58467369" w14:textId="27E92488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2</w:t>
      </w:r>
      <w:r>
        <w:rPr>
          <w:color w:val="auto"/>
        </w:rPr>
        <w:t>.</w:t>
      </w:r>
      <w:r>
        <w:t xml:space="preserve">   </w:t>
      </w:r>
      <w:r w:rsidR="00A73E68">
        <w:t>Quantenchemische Berechnung der Absorption von Wasserstoff in tetraedrischen und oktaedrischen Clustern des</w:t>
      </w:r>
    </w:p>
    <w:p w14:paraId="21C66FCB" w14:textId="77777777" w:rsidR="00A73E68" w:rsidRDefault="00A73E68" w:rsidP="00E20EB7">
      <w:pPr>
        <w:ind w:left="492" w:right="12" w:firstLine="0"/>
        <w:jc w:val="both"/>
      </w:pPr>
      <w:r>
        <w:t xml:space="preserve">Nickels, Palladiums und Platins. </w:t>
      </w:r>
    </w:p>
    <w:p w14:paraId="54BB80C2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H.H. Dunken, E. Jemmis</w:t>
      </w:r>
    </w:p>
    <w:p w14:paraId="38476D4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Zeitschrift Für Chemie. 20 (1980) 454-455.</w:t>
      </w:r>
      <w:hyperlink r:id="rId433">
        <w:r>
          <w:rPr>
            <w:b w:val="0"/>
            <w:color w:val="000000"/>
          </w:rPr>
          <w:t xml:space="preserve"> </w:t>
        </w:r>
      </w:hyperlink>
      <w:hyperlink r:id="rId434">
        <w:r>
          <w:rPr>
            <w:b w:val="0"/>
            <w:color w:val="0000EE"/>
            <w:u w:val="single" w:color="0000EE"/>
          </w:rPr>
          <w:t>Read more...</w:t>
        </w:r>
      </w:hyperlink>
    </w:p>
    <w:p w14:paraId="59512E53" w14:textId="1265713C" w:rsidR="009C5935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1</w:t>
      </w:r>
      <w:r>
        <w:rPr>
          <w:color w:val="auto"/>
        </w:rPr>
        <w:t>.</w:t>
      </w:r>
      <w:r>
        <w:t xml:space="preserve">   </w:t>
      </w:r>
      <w:r w:rsidR="00A73E68">
        <w:t xml:space="preserve">The Unusual Structures, Energies, and Bonding of Lithium-Substituted Alienes, Propynes, and Cyclopropenes. </w:t>
      </w:r>
    </w:p>
    <w:p w14:paraId="27388F6B" w14:textId="73017B2D" w:rsidR="00A73E68" w:rsidRDefault="009C5935" w:rsidP="00E20EB7">
      <w:pPr>
        <w:ind w:left="0" w:right="12" w:firstLine="0"/>
        <w:jc w:val="both"/>
      </w:pPr>
      <w:r>
        <w:t xml:space="preserve">           </w:t>
      </w:r>
      <w:r w:rsidR="00A73E68">
        <w:rPr>
          <w:b w:val="0"/>
          <w:color w:val="000000"/>
        </w:rPr>
        <w:t>E.D. Jemmis, J. Chandrasekhar, P. von Ragué Schleyer</w:t>
      </w:r>
    </w:p>
    <w:p w14:paraId="3FE2C60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lastRenderedPageBreak/>
        <w:t>J. Am. Chem. Soc. 101 (1979) 2848-2856.</w:t>
      </w:r>
      <w:hyperlink r:id="rId435">
        <w:r>
          <w:rPr>
            <w:b w:val="0"/>
            <w:color w:val="000000"/>
          </w:rPr>
          <w:t xml:space="preserve"> </w:t>
        </w:r>
      </w:hyperlink>
      <w:hyperlink r:id="rId436">
        <w:r>
          <w:rPr>
            <w:b w:val="0"/>
            <w:color w:val="0000EE"/>
            <w:u w:val="single" w:color="0000EE"/>
          </w:rPr>
          <w:t>Read more...</w:t>
        </w:r>
      </w:hyperlink>
    </w:p>
    <w:p w14:paraId="79D4B3D1" w14:textId="50B5C510" w:rsidR="00A73E68" w:rsidRDefault="009C5935" w:rsidP="00E20EB7">
      <w:pPr>
        <w:ind w:left="0" w:right="12" w:firstLine="0"/>
        <w:jc w:val="both"/>
      </w:pPr>
      <w:r>
        <w:rPr>
          <w:color w:val="auto"/>
        </w:rPr>
        <w:t xml:space="preserve">  1</w:t>
      </w:r>
      <w:r w:rsidR="000B5343">
        <w:rPr>
          <w:color w:val="auto"/>
        </w:rPr>
        <w:t>0</w:t>
      </w:r>
      <w:r>
        <w:rPr>
          <w:color w:val="auto"/>
        </w:rPr>
        <w:t>.</w:t>
      </w:r>
      <w:r>
        <w:t xml:space="preserve">   </w:t>
      </w:r>
      <w:r w:rsidR="00A73E68">
        <w:t>Stabilization of D3h Pentacoordinate Carbonium Ions. Linear Three-Center-Two-Electron Bonds. Implications for Aliphatic</w:t>
      </w:r>
    </w:p>
    <w:p w14:paraId="7003439F" w14:textId="77777777" w:rsidR="00A73E68" w:rsidRDefault="00A73E68" w:rsidP="00E20EB7">
      <w:pPr>
        <w:ind w:left="492" w:right="12" w:firstLine="0"/>
        <w:jc w:val="both"/>
      </w:pPr>
      <w:r>
        <w:t xml:space="preserve">Electrophilic Substitution Reactions. </w:t>
      </w:r>
    </w:p>
    <w:p w14:paraId="48461DC7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J. Chandrasekhar, P. v. R. Schleyer</w:t>
      </w:r>
    </w:p>
    <w:p w14:paraId="44F12E3D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1 (1979) 527-533.</w:t>
      </w:r>
      <w:hyperlink r:id="rId437">
        <w:r>
          <w:rPr>
            <w:b w:val="0"/>
            <w:color w:val="000000"/>
          </w:rPr>
          <w:t xml:space="preserve"> </w:t>
        </w:r>
      </w:hyperlink>
      <w:hyperlink r:id="rId438">
        <w:r>
          <w:rPr>
            <w:b w:val="0"/>
            <w:color w:val="0000EE"/>
            <w:u w:val="single" w:color="0000EE"/>
          </w:rPr>
          <w:t>Read more...</w:t>
        </w:r>
      </w:hyperlink>
    </w:p>
    <w:p w14:paraId="27E44279" w14:textId="4096903C" w:rsidR="009C5935" w:rsidRDefault="009C5935" w:rsidP="000B5343">
      <w:pPr>
        <w:spacing w:after="0"/>
        <w:ind w:left="0" w:right="12" w:firstLine="0"/>
        <w:jc w:val="both"/>
      </w:pPr>
      <w:r>
        <w:rPr>
          <w:color w:val="auto"/>
        </w:rPr>
        <w:t xml:space="preserve">  </w:t>
      </w:r>
      <w:r w:rsidR="000B5343">
        <w:rPr>
          <w:color w:val="auto"/>
        </w:rPr>
        <w:t>9</w:t>
      </w:r>
      <w:r>
        <w:rPr>
          <w:color w:val="auto"/>
        </w:rPr>
        <w:t>.</w:t>
      </w:r>
      <w:r>
        <w:t xml:space="preserve"> </w:t>
      </w:r>
      <w:r w:rsidR="000B5343">
        <w:t xml:space="preserve">  </w:t>
      </w:r>
      <w:r>
        <w:t xml:space="preserve">  </w:t>
      </w:r>
      <w:r w:rsidR="00A73E68">
        <w:t xml:space="preserve">Double aromaticity: aromaticity in orthogonal planes. The 3,5-dehydrophenyl cation. </w:t>
      </w:r>
    </w:p>
    <w:p w14:paraId="4B5B30F9" w14:textId="77777777" w:rsidR="009C5935" w:rsidRDefault="009C5935" w:rsidP="000B5343">
      <w:pPr>
        <w:spacing w:after="0"/>
        <w:ind w:left="0" w:right="12" w:firstLine="0"/>
        <w:jc w:val="both"/>
        <w:rPr>
          <w:b w:val="0"/>
          <w:color w:val="000000"/>
        </w:rPr>
      </w:pPr>
      <w:r>
        <w:t xml:space="preserve">            </w:t>
      </w:r>
      <w:r w:rsidR="00A73E68">
        <w:rPr>
          <w:b w:val="0"/>
          <w:color w:val="000000"/>
        </w:rPr>
        <w:t xml:space="preserve">J. Chandrasekhar, E.D. Jemmis, P. von Ragué Schleyer </w:t>
      </w:r>
    </w:p>
    <w:p w14:paraId="7387B6EB" w14:textId="5EE69462" w:rsidR="00A73E68" w:rsidRDefault="009C5935" w:rsidP="000B5343">
      <w:pPr>
        <w:spacing w:after="0"/>
        <w:ind w:left="0" w:right="12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            </w:t>
      </w:r>
      <w:r w:rsidR="00A73E68">
        <w:rPr>
          <w:b w:val="0"/>
          <w:color w:val="0000FF"/>
        </w:rPr>
        <w:t>Tetrahedron Lett. 20 (1979) 3707-3710.</w:t>
      </w:r>
      <w:hyperlink r:id="rId439">
        <w:r w:rsidR="00A73E68">
          <w:rPr>
            <w:b w:val="0"/>
            <w:color w:val="000000"/>
          </w:rPr>
          <w:t xml:space="preserve"> </w:t>
        </w:r>
      </w:hyperlink>
      <w:hyperlink r:id="rId440">
        <w:r w:rsidR="00A73E68">
          <w:rPr>
            <w:b w:val="0"/>
            <w:color w:val="0000EE"/>
            <w:u w:val="single" w:color="0000EE"/>
          </w:rPr>
          <w:t>Read more...</w:t>
        </w:r>
      </w:hyperlink>
    </w:p>
    <w:p w14:paraId="4ED74D97" w14:textId="77777777" w:rsidR="000B5343" w:rsidRDefault="000B5343" w:rsidP="000B5343">
      <w:pPr>
        <w:spacing w:after="0"/>
        <w:ind w:left="0" w:right="12" w:firstLine="0"/>
        <w:jc w:val="both"/>
      </w:pPr>
    </w:p>
    <w:p w14:paraId="388150A1" w14:textId="7E37CD60" w:rsidR="00A73E68" w:rsidRDefault="000B5343" w:rsidP="00E20EB7">
      <w:pPr>
        <w:ind w:left="0" w:right="12" w:firstLine="0"/>
        <w:jc w:val="both"/>
      </w:pPr>
      <w:r>
        <w:rPr>
          <w:color w:val="auto"/>
        </w:rPr>
        <w:t xml:space="preserve">  8. </w:t>
      </w:r>
      <w:r>
        <w:t xml:space="preserve">    </w:t>
      </w:r>
      <w:r w:rsidR="00A73E68">
        <w:t xml:space="preserve">Structure and bonding of CH2Li2 dimers. </w:t>
      </w:r>
    </w:p>
    <w:p w14:paraId="53FF02AF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P. von Ragué Schleyer, J.A. Pople</w:t>
      </w:r>
    </w:p>
    <w:p w14:paraId="7916D760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anomet. Chem. 154 (1978) 327-335.</w:t>
      </w:r>
      <w:hyperlink r:id="rId441">
        <w:r>
          <w:rPr>
            <w:b w:val="0"/>
            <w:color w:val="000000"/>
          </w:rPr>
          <w:t xml:space="preserve"> </w:t>
        </w:r>
      </w:hyperlink>
      <w:hyperlink r:id="rId442">
        <w:r>
          <w:rPr>
            <w:b w:val="0"/>
            <w:color w:val="0000EE"/>
            <w:u w:val="single" w:color="0000EE"/>
          </w:rPr>
          <w:t>Read more...</w:t>
        </w:r>
      </w:hyperlink>
    </w:p>
    <w:p w14:paraId="21F30333" w14:textId="268F7384" w:rsidR="000B5343" w:rsidRDefault="000B5343" w:rsidP="00E20EB7">
      <w:pPr>
        <w:spacing w:after="3" w:line="266" w:lineRule="auto"/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7</w:t>
      </w:r>
      <w:r>
        <w:rPr>
          <w:color w:val="auto"/>
        </w:rPr>
        <w:t xml:space="preserve">. </w:t>
      </w:r>
      <w:r>
        <w:t xml:space="preserve">    </w:t>
      </w:r>
      <w:r w:rsidR="00A73E68">
        <w:t>Ab Initio Scf-Mo Study of Cyclopentadienylberyllium Hydride and of Beryllocene.</w:t>
      </w:r>
    </w:p>
    <w:p w14:paraId="7C517BFA" w14:textId="57356648" w:rsidR="00A73E68" w:rsidRDefault="000B5343" w:rsidP="00E20EB7">
      <w:pPr>
        <w:spacing w:after="3" w:line="266" w:lineRule="auto"/>
        <w:ind w:left="0" w:right="12" w:firstLine="0"/>
        <w:jc w:val="both"/>
      </w:pPr>
      <w:r>
        <w:t xml:space="preserve">          </w:t>
      </w:r>
      <w:r w:rsidR="00A73E68">
        <w:t xml:space="preserve"> </w:t>
      </w:r>
      <w:r w:rsidR="00A73E68">
        <w:rPr>
          <w:b w:val="0"/>
          <w:color w:val="000000"/>
        </w:rPr>
        <w:t>E.D. Jemmis, P.V.R. Schleyer, S. Alexandratos, A. Streitwieser, H.F. Schaefer</w:t>
      </w:r>
    </w:p>
    <w:p w14:paraId="5D0E1AA2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100 (1978) 5695-5700.</w:t>
      </w:r>
      <w:hyperlink r:id="rId443">
        <w:r>
          <w:rPr>
            <w:b w:val="0"/>
            <w:color w:val="000000"/>
          </w:rPr>
          <w:t xml:space="preserve"> </w:t>
        </w:r>
      </w:hyperlink>
      <w:hyperlink r:id="rId444">
        <w:r>
          <w:rPr>
            <w:b w:val="0"/>
            <w:color w:val="0000EE"/>
            <w:u w:val="single" w:color="0000EE"/>
          </w:rPr>
          <w:t>Read more...</w:t>
        </w:r>
      </w:hyperlink>
    </w:p>
    <w:p w14:paraId="01209997" w14:textId="45FEAD40" w:rsidR="00A73E68" w:rsidRDefault="000B5343" w:rsidP="00E20EB7">
      <w:pPr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6</w:t>
      </w:r>
      <w:r>
        <w:rPr>
          <w:color w:val="auto"/>
        </w:rPr>
        <w:t xml:space="preserve">. </w:t>
      </w:r>
      <w:r>
        <w:t xml:space="preserve">    </w:t>
      </w:r>
      <w:r w:rsidR="00A73E68">
        <w:t xml:space="preserve">Ab initio structures of allyllithium. </w:t>
      </w:r>
    </w:p>
    <w:p w14:paraId="5AB0D613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T. Clark, E.D. Jemmis, P. v. R. Schleyer, J.S. Binkley, J.A. Pople</w:t>
      </w:r>
    </w:p>
    <w:p w14:paraId="4D1174CA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Organomet. Chem. 150 (1978) 1-6.</w:t>
      </w:r>
      <w:hyperlink r:id="rId445">
        <w:r>
          <w:rPr>
            <w:b w:val="0"/>
            <w:color w:val="000000"/>
          </w:rPr>
          <w:t xml:space="preserve"> </w:t>
        </w:r>
      </w:hyperlink>
      <w:hyperlink r:id="rId446">
        <w:r>
          <w:rPr>
            <w:b w:val="0"/>
            <w:color w:val="0000EE"/>
            <w:u w:val="single" w:color="0000EE"/>
          </w:rPr>
          <w:t>Read more...</w:t>
        </w:r>
      </w:hyperlink>
    </w:p>
    <w:p w14:paraId="31BA3F2D" w14:textId="5519611D" w:rsidR="00A73E68" w:rsidRDefault="000B5343" w:rsidP="00E20EB7">
      <w:pPr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5</w:t>
      </w:r>
      <w:r>
        <w:rPr>
          <w:color w:val="auto"/>
        </w:rPr>
        <w:t xml:space="preserve">. </w:t>
      </w:r>
      <w:r>
        <w:t xml:space="preserve">    </w:t>
      </w:r>
      <w:r w:rsidR="00A73E68">
        <w:t xml:space="preserve">CH3O+ and CH2=O+H: High barrirs to isomerization. </w:t>
      </w:r>
    </w:p>
    <w:p w14:paraId="51167A5D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P.V.R. Schleyer, E.D. Jemmis, J.A. Pople</w:t>
      </w:r>
    </w:p>
    <w:p w14:paraId="66611388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Chem. Commun. (1978) 190-191.</w:t>
      </w:r>
      <w:hyperlink r:id="rId447">
        <w:r>
          <w:rPr>
            <w:b w:val="0"/>
            <w:color w:val="000000"/>
          </w:rPr>
          <w:t xml:space="preserve"> </w:t>
        </w:r>
      </w:hyperlink>
      <w:hyperlink r:id="rId448">
        <w:r>
          <w:rPr>
            <w:b w:val="0"/>
            <w:color w:val="0000EE"/>
            <w:u w:val="single" w:color="0000EE"/>
          </w:rPr>
          <w:t>Read more...</w:t>
        </w:r>
      </w:hyperlink>
    </w:p>
    <w:p w14:paraId="353728C4" w14:textId="69C68DC1" w:rsidR="00A73E68" w:rsidRDefault="000B5343" w:rsidP="00E20EB7">
      <w:pPr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4</w:t>
      </w:r>
      <w:r>
        <w:rPr>
          <w:color w:val="auto"/>
        </w:rPr>
        <w:t xml:space="preserve">. </w:t>
      </w:r>
      <w:r>
        <w:t xml:space="preserve">    </w:t>
      </w:r>
      <w:r w:rsidR="00A73E68">
        <w:t xml:space="preserve">The Curious Structure of the Lithiocarbon1 C3Li4. </w:t>
      </w:r>
    </w:p>
    <w:p w14:paraId="2023B14F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E.D. Jemmis, D. Poppinger, P. von R. Schleyer</w:t>
      </w:r>
    </w:p>
    <w:p w14:paraId="1455EFD4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J. Am. Chem. Soc. 99 (1977) 5796-5798.</w:t>
      </w:r>
      <w:hyperlink r:id="rId449">
        <w:r>
          <w:rPr>
            <w:b w:val="0"/>
            <w:color w:val="000000"/>
          </w:rPr>
          <w:t xml:space="preserve"> </w:t>
        </w:r>
      </w:hyperlink>
      <w:hyperlink r:id="rId450">
        <w:r>
          <w:rPr>
            <w:b w:val="0"/>
            <w:color w:val="0000EE"/>
            <w:u w:val="single" w:color="0000EE"/>
          </w:rPr>
          <w:t>Read more...</w:t>
        </w:r>
      </w:hyperlink>
    </w:p>
    <w:p w14:paraId="3FDE6079" w14:textId="036E5EBF" w:rsidR="00A73E68" w:rsidRDefault="000B5343" w:rsidP="00E20EB7">
      <w:pPr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3</w:t>
      </w:r>
      <w:r>
        <w:rPr>
          <w:color w:val="auto"/>
        </w:rPr>
        <w:t xml:space="preserve">.  </w:t>
      </w:r>
      <w:r>
        <w:t xml:space="preserve">   </w:t>
      </w:r>
      <w:r w:rsidR="00A73E68">
        <w:t xml:space="preserve">Thermal and photochemical transformations of tetraphenyl-p-dioxin and tetraphenyl-p-dithiin. </w:t>
      </w:r>
    </w:p>
    <w:p w14:paraId="5127CE3C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S. Lahiri, V. Dabral, V. Bhat, E.D. Jemmis, M. V George</w:t>
      </w:r>
    </w:p>
    <w:p w14:paraId="7F1FAA30" w14:textId="77777777" w:rsidR="00A73E68" w:rsidRDefault="00A73E68" w:rsidP="00E20EB7">
      <w:pPr>
        <w:spacing w:after="246" w:line="265" w:lineRule="auto"/>
        <w:ind w:left="477" w:firstLine="0"/>
        <w:jc w:val="both"/>
      </w:pPr>
      <w:r>
        <w:rPr>
          <w:b w:val="0"/>
          <w:color w:val="0000FF"/>
        </w:rPr>
        <w:t>Proc. Indian Acad. Sci. Sect. A. 86 (1977) 1-14.</w:t>
      </w:r>
      <w:r>
        <w:rPr>
          <w:b w:val="0"/>
          <w:color w:val="000000"/>
        </w:rPr>
        <w:t xml:space="preserve"> </w:t>
      </w:r>
      <w:r>
        <w:rPr>
          <w:b w:val="0"/>
          <w:color w:val="551A8B"/>
          <w:u w:val="single" w:color="551A8B"/>
        </w:rPr>
        <w:t>Read more...</w:t>
      </w:r>
    </w:p>
    <w:p w14:paraId="5DB51B1C" w14:textId="6AA410DD" w:rsidR="000B5343" w:rsidRDefault="000B5343" w:rsidP="000B5343">
      <w:pPr>
        <w:spacing w:after="0"/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2</w:t>
      </w:r>
      <w:r>
        <w:rPr>
          <w:color w:val="auto"/>
        </w:rPr>
        <w:t xml:space="preserve">. </w:t>
      </w:r>
      <w:r>
        <w:t xml:space="preserve">    </w:t>
      </w:r>
      <w:r w:rsidR="00A73E68">
        <w:t>Shape and Angle Strain in Organic Intermediates. A Model Study of Alkyl Radicals, Anions, and Cations.</w:t>
      </w:r>
    </w:p>
    <w:p w14:paraId="5F1562BC" w14:textId="77777777" w:rsidR="000B5343" w:rsidRDefault="000B5343" w:rsidP="000B5343">
      <w:pPr>
        <w:spacing w:after="0"/>
        <w:ind w:left="0" w:right="12" w:firstLine="0"/>
        <w:jc w:val="both"/>
        <w:rPr>
          <w:b w:val="0"/>
          <w:color w:val="000000"/>
        </w:rPr>
      </w:pPr>
      <w:r>
        <w:t xml:space="preserve">          </w:t>
      </w:r>
      <w:r w:rsidR="00A73E68">
        <w:t xml:space="preserve"> </w:t>
      </w:r>
      <w:r w:rsidR="00A73E68">
        <w:rPr>
          <w:b w:val="0"/>
          <w:color w:val="000000"/>
        </w:rPr>
        <w:t>E.D. Jemmis, R.S. Paul von, V. Buss, L.C. Allen</w:t>
      </w:r>
      <w:r>
        <w:rPr>
          <w:b w:val="0"/>
          <w:color w:val="000000"/>
        </w:rPr>
        <w:t xml:space="preserve">. </w:t>
      </w:r>
    </w:p>
    <w:p w14:paraId="7CD0DDD5" w14:textId="0CA94B43" w:rsidR="00A73E68" w:rsidRDefault="000B5343" w:rsidP="000B5343">
      <w:pPr>
        <w:spacing w:after="0"/>
        <w:ind w:left="0" w:right="12" w:firstLine="0"/>
        <w:jc w:val="both"/>
        <w:rPr>
          <w:b w:val="0"/>
          <w:color w:val="0000EE"/>
          <w:u w:val="single" w:color="0000EE"/>
        </w:rPr>
      </w:pPr>
      <w:r>
        <w:rPr>
          <w:b w:val="0"/>
          <w:color w:val="000000"/>
        </w:rPr>
        <w:t xml:space="preserve">           </w:t>
      </w:r>
      <w:r w:rsidR="00A73E68">
        <w:rPr>
          <w:b w:val="0"/>
          <w:color w:val="0000FF"/>
        </w:rPr>
        <w:t>J. Am. Chem. Soc. 98 (1976) 6483-6489.</w:t>
      </w:r>
      <w:hyperlink r:id="rId451">
        <w:r w:rsidR="00A73E68">
          <w:rPr>
            <w:b w:val="0"/>
            <w:color w:val="000000"/>
          </w:rPr>
          <w:t xml:space="preserve"> </w:t>
        </w:r>
      </w:hyperlink>
      <w:hyperlink r:id="rId452">
        <w:r w:rsidR="00A73E68">
          <w:rPr>
            <w:b w:val="0"/>
            <w:color w:val="0000EE"/>
            <w:u w:val="single" w:color="0000EE"/>
          </w:rPr>
          <w:t>Read more...</w:t>
        </w:r>
      </w:hyperlink>
    </w:p>
    <w:p w14:paraId="55B8FB2B" w14:textId="77777777" w:rsidR="000B5343" w:rsidRDefault="000B5343" w:rsidP="000B5343">
      <w:pPr>
        <w:spacing w:after="0"/>
        <w:ind w:left="0" w:right="12" w:firstLine="0"/>
        <w:jc w:val="both"/>
      </w:pPr>
    </w:p>
    <w:p w14:paraId="73DB31E2" w14:textId="1E178188" w:rsidR="00A73E68" w:rsidRDefault="000B5343" w:rsidP="00E20EB7">
      <w:pPr>
        <w:ind w:left="0" w:right="12" w:firstLine="0"/>
        <w:jc w:val="both"/>
      </w:pPr>
      <w:r>
        <w:rPr>
          <w:color w:val="auto"/>
        </w:rPr>
        <w:t xml:space="preserve">  </w:t>
      </w:r>
      <w:r w:rsidR="003F4A1E">
        <w:rPr>
          <w:color w:val="auto"/>
        </w:rPr>
        <w:t>1</w:t>
      </w:r>
      <w:r>
        <w:rPr>
          <w:color w:val="auto"/>
        </w:rPr>
        <w:t xml:space="preserve">. </w:t>
      </w:r>
      <w:r>
        <w:t xml:space="preserve">    </w:t>
      </w:r>
      <w:r w:rsidR="00A73E68">
        <w:t xml:space="preserve">Stabilization of Planar Tetracoordinate Carbon. </w:t>
      </w:r>
    </w:p>
    <w:p w14:paraId="3B158E88" w14:textId="77777777" w:rsidR="00A73E68" w:rsidRDefault="00A73E68" w:rsidP="00E20EB7">
      <w:pPr>
        <w:spacing w:after="3" w:line="266" w:lineRule="auto"/>
        <w:ind w:left="477" w:firstLine="0"/>
        <w:jc w:val="both"/>
      </w:pPr>
      <w:r>
        <w:rPr>
          <w:b w:val="0"/>
          <w:color w:val="000000"/>
        </w:rPr>
        <w:t>J.B. Collins, J.D. Dill, E.D. Jemmis, Y. Apeloig, P. von R. Schleyer, J.B. Collins, E.D. Jemmis, P. von R. Schleyer, R. Seeger, J.A. Pople</w:t>
      </w:r>
    </w:p>
    <w:p w14:paraId="2C9E36B8" w14:textId="19002B87" w:rsidR="006C79E2" w:rsidRPr="00205A82" w:rsidRDefault="00A73E68" w:rsidP="00FF4A7E">
      <w:pPr>
        <w:spacing w:after="570" w:line="265" w:lineRule="auto"/>
        <w:ind w:left="477" w:firstLine="0"/>
        <w:jc w:val="both"/>
        <w:rPr>
          <w:b w:val="0"/>
          <w:color w:val="0000EE"/>
          <w:u w:val="single" w:color="0000EE"/>
        </w:rPr>
        <w:sectPr w:rsidR="006C79E2" w:rsidRPr="00205A82" w:rsidSect="00067572">
          <w:headerReference w:type="even" r:id="rId453"/>
          <w:headerReference w:type="default" r:id="rId454"/>
          <w:footerReference w:type="even" r:id="rId455"/>
          <w:footerReference w:type="default" r:id="rId456"/>
          <w:headerReference w:type="first" r:id="rId457"/>
          <w:footerReference w:type="first" r:id="rId458"/>
          <w:pgSz w:w="11900" w:h="16840"/>
          <w:pgMar w:top="720" w:right="720" w:bottom="720" w:left="720" w:header="720" w:footer="993" w:gutter="0"/>
          <w:cols w:space="720"/>
          <w:docGrid w:linePitch="259"/>
        </w:sectPr>
      </w:pPr>
      <w:r>
        <w:rPr>
          <w:b w:val="0"/>
          <w:color w:val="0000FF"/>
        </w:rPr>
        <w:t>J. Am. Chem. Soc. 98 (1976) 5419-5427.</w:t>
      </w:r>
      <w:hyperlink r:id="rId459">
        <w:r>
          <w:rPr>
            <w:b w:val="0"/>
            <w:color w:val="000000"/>
          </w:rPr>
          <w:t xml:space="preserve"> </w:t>
        </w:r>
      </w:hyperlink>
      <w:hyperlink r:id="rId460">
        <w:r>
          <w:rPr>
            <w:b w:val="0"/>
            <w:color w:val="0000EE"/>
            <w:u w:val="single" w:color="0000EE"/>
          </w:rPr>
          <w:t>Read more...</w:t>
        </w:r>
      </w:hyperlink>
      <w:r w:rsidR="00FF4A7E">
        <w:rPr>
          <w:b w:val="0"/>
          <w:color w:val="0000EE"/>
          <w:u w:val="single" w:color="0000EE"/>
        </w:rPr>
        <w:t>\</w:t>
      </w:r>
    </w:p>
    <w:p w14:paraId="7CEF6BDD" w14:textId="5618D552" w:rsidR="006C79E2" w:rsidRDefault="006C79E2" w:rsidP="006C79E2">
      <w:pPr>
        <w:ind w:left="0" w:right="12" w:firstLine="0"/>
      </w:pPr>
    </w:p>
    <w:sectPr w:rsidR="006C79E2" w:rsidSect="00205A82">
      <w:headerReference w:type="even" r:id="rId461"/>
      <w:headerReference w:type="default" r:id="rId462"/>
      <w:footerReference w:type="even" r:id="rId463"/>
      <w:footerReference w:type="default" r:id="rId464"/>
      <w:headerReference w:type="first" r:id="rId465"/>
      <w:footerReference w:type="first" r:id="rId466"/>
      <w:pgSz w:w="11909" w:h="16834" w:code="9"/>
      <w:pgMar w:top="720" w:right="720" w:bottom="720" w:left="720" w:header="720" w:footer="490" w:gutter="0"/>
      <w:cols w:space="720"/>
      <w:titlePg/>
      <w:docGrid w:linePitch="25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C2FA9" w14:textId="77777777" w:rsidR="004366E3" w:rsidRDefault="004366E3">
      <w:pPr>
        <w:spacing w:after="0" w:line="240" w:lineRule="auto"/>
      </w:pPr>
      <w:r>
        <w:separator/>
      </w:r>
    </w:p>
  </w:endnote>
  <w:endnote w:type="continuationSeparator" w:id="0">
    <w:p w14:paraId="2B816FBF" w14:textId="77777777" w:rsidR="004366E3" w:rsidRDefault="00436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8110A" w14:textId="77777777" w:rsidR="00DE3C2C" w:rsidRDefault="00DE3C2C">
    <w:pPr>
      <w:spacing w:after="0" w:line="259" w:lineRule="auto"/>
      <w:ind w:left="324" w:firstLine="0"/>
    </w:pPr>
    <w:r>
      <w:rPr>
        <w:b w:val="0"/>
        <w:color w:val="000000"/>
      </w:rPr>
      <w:t xml:space="preserve">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F2312" w14:textId="77777777" w:rsidR="00DE3C2C" w:rsidRDefault="00DE3C2C">
    <w:pPr>
      <w:spacing w:after="0" w:line="259" w:lineRule="auto"/>
      <w:ind w:left="324" w:firstLine="0"/>
    </w:pPr>
    <w:r>
      <w:rPr>
        <w:b w:val="0"/>
        <w:color w:val="000000"/>
      </w:rPr>
      <w:t xml:space="preserve">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11071" w14:textId="77777777" w:rsidR="00DE3C2C" w:rsidRDefault="00DE3C2C">
    <w:pPr>
      <w:spacing w:after="0" w:line="259" w:lineRule="auto"/>
      <w:ind w:left="324" w:firstLine="0"/>
    </w:pPr>
    <w:r>
      <w:rPr>
        <w:b w:val="0"/>
        <w:color w:val="000000"/>
      </w:rPr>
      <w:t xml:space="preserve">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185FC" w14:textId="77777777" w:rsidR="00DE3C2C" w:rsidRDefault="00DE3C2C">
    <w:pPr>
      <w:spacing w:after="160" w:line="259" w:lineRule="auto"/>
      <w:ind w:left="0" w:firstLine="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21CCB" w14:textId="77777777" w:rsidR="00DE3C2C" w:rsidRDefault="00DE3C2C">
    <w:pPr>
      <w:spacing w:after="160" w:line="259" w:lineRule="auto"/>
      <w:ind w:left="0" w:firstLine="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4650F" w14:textId="77777777" w:rsidR="00DE3C2C" w:rsidRDefault="00DE3C2C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3DF9B" w14:textId="77777777" w:rsidR="004366E3" w:rsidRDefault="004366E3">
      <w:pPr>
        <w:spacing w:after="0" w:line="240" w:lineRule="auto"/>
      </w:pPr>
      <w:r>
        <w:separator/>
      </w:r>
    </w:p>
  </w:footnote>
  <w:footnote w:type="continuationSeparator" w:id="0">
    <w:p w14:paraId="0EF8410D" w14:textId="77777777" w:rsidR="004366E3" w:rsidRDefault="00436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82541" w14:textId="77777777" w:rsidR="00DE3C2C" w:rsidRDefault="00DE3C2C">
    <w:pPr>
      <w:spacing w:after="16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853ABC" w14:textId="77777777" w:rsidR="00DE3C2C" w:rsidRDefault="00DE3C2C">
    <w:pPr>
      <w:spacing w:after="160" w:line="259" w:lineRule="auto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CDD5C" w14:textId="77777777" w:rsidR="00DE3C2C" w:rsidRDefault="00DE3C2C">
    <w:pPr>
      <w:spacing w:after="160" w:line="259" w:lineRule="auto"/>
      <w:ind w:left="0"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22ED2" w14:textId="77777777" w:rsidR="00DE3C2C" w:rsidRDefault="00DE3C2C">
    <w:pPr>
      <w:spacing w:after="160" w:line="259" w:lineRule="auto"/>
      <w:ind w:left="0" w:firstLine="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A0D37" w14:textId="77777777" w:rsidR="00DE3C2C" w:rsidRDefault="00DE3C2C">
    <w:pPr>
      <w:spacing w:after="160" w:line="259" w:lineRule="auto"/>
      <w:ind w:left="0" w:firstLine="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4EB37" w14:textId="77777777" w:rsidR="00DE3C2C" w:rsidRDefault="00DE3C2C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92915"/>
    <w:multiLevelType w:val="hybridMultilevel"/>
    <w:tmpl w:val="8CC86BE0"/>
    <w:lvl w:ilvl="0" w:tplc="64569EEE">
      <w:start w:val="252"/>
      <w:numFmt w:val="decimal"/>
      <w:lvlText w:val="%1."/>
      <w:lvlJc w:val="left"/>
      <w:pPr>
        <w:ind w:left="846" w:hanging="420"/>
      </w:pPr>
      <w:rPr>
        <w:rFonts w:hint="default"/>
        <w:b w:val="0"/>
        <w:color w:val="80000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992370D"/>
    <w:multiLevelType w:val="multilevel"/>
    <w:tmpl w:val="4B5C5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E87DCF"/>
    <w:multiLevelType w:val="hybridMultilevel"/>
    <w:tmpl w:val="670CA928"/>
    <w:lvl w:ilvl="0" w:tplc="06D801EE">
      <w:start w:val="60"/>
      <w:numFmt w:val="decimal"/>
      <w:lvlText w:val="%1.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7141970">
      <w:start w:val="19"/>
      <w:numFmt w:val="upperLetter"/>
      <w:lvlText w:val="%2."/>
      <w:lvlJc w:val="left"/>
      <w:pPr>
        <w:ind w:left="3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03013CE">
      <w:start w:val="1"/>
      <w:numFmt w:val="lowerRoman"/>
      <w:lvlText w:val="%3"/>
      <w:lvlJc w:val="left"/>
      <w:pPr>
        <w:ind w:left="14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B7CBA2A">
      <w:start w:val="1"/>
      <w:numFmt w:val="decimal"/>
      <w:lvlText w:val="%4"/>
      <w:lvlJc w:val="left"/>
      <w:pPr>
        <w:ind w:left="21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673250C6">
      <w:start w:val="1"/>
      <w:numFmt w:val="lowerLetter"/>
      <w:lvlText w:val="%5"/>
      <w:lvlJc w:val="left"/>
      <w:pPr>
        <w:ind w:left="29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2DEC3A2E">
      <w:start w:val="1"/>
      <w:numFmt w:val="lowerRoman"/>
      <w:lvlText w:val="%6"/>
      <w:lvlJc w:val="left"/>
      <w:pPr>
        <w:ind w:left="36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14E3424">
      <w:start w:val="1"/>
      <w:numFmt w:val="decimal"/>
      <w:lvlText w:val="%7"/>
      <w:lvlJc w:val="left"/>
      <w:pPr>
        <w:ind w:left="43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ADB2F528">
      <w:start w:val="1"/>
      <w:numFmt w:val="lowerLetter"/>
      <w:lvlText w:val="%8"/>
      <w:lvlJc w:val="left"/>
      <w:pPr>
        <w:ind w:left="50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BB8C7190">
      <w:start w:val="1"/>
      <w:numFmt w:val="lowerRoman"/>
      <w:lvlText w:val="%9"/>
      <w:lvlJc w:val="left"/>
      <w:pPr>
        <w:ind w:left="57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B566819"/>
    <w:multiLevelType w:val="hybridMultilevel"/>
    <w:tmpl w:val="A1EE9540"/>
    <w:lvl w:ilvl="0" w:tplc="3D2892FC">
      <w:start w:val="70"/>
      <w:numFmt w:val="decimal"/>
      <w:lvlText w:val="%1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3744B87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143A377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588471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B4CCF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437EC6C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F92210A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9022EAB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62A5A0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66E79D7"/>
    <w:multiLevelType w:val="hybridMultilevel"/>
    <w:tmpl w:val="DDC090B4"/>
    <w:lvl w:ilvl="0" w:tplc="D332E4B4">
      <w:start w:val="103"/>
      <w:numFmt w:val="decimal"/>
      <w:lvlText w:val="%1."/>
      <w:lvlJc w:val="left"/>
      <w:pPr>
        <w:ind w:left="4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348283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FC3E784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3FDC41D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DD4E86C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1BCF5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DC04185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28A177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42F4E00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78035D"/>
    <w:multiLevelType w:val="hybridMultilevel"/>
    <w:tmpl w:val="D5F23E82"/>
    <w:lvl w:ilvl="0" w:tplc="5F02534A">
      <w:start w:val="251"/>
      <w:numFmt w:val="decimal"/>
      <w:lvlText w:val="%1."/>
      <w:lvlJc w:val="left"/>
      <w:pPr>
        <w:ind w:left="1211" w:hanging="360"/>
      </w:pPr>
      <w:rPr>
        <w:rFonts w:hint="default"/>
        <w:b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347A78F3"/>
    <w:multiLevelType w:val="hybridMultilevel"/>
    <w:tmpl w:val="EE361098"/>
    <w:lvl w:ilvl="0" w:tplc="ED9C0D38">
      <w:start w:val="25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4875845"/>
    <w:multiLevelType w:val="hybridMultilevel"/>
    <w:tmpl w:val="214EF208"/>
    <w:lvl w:ilvl="0" w:tplc="A6AEDFE8">
      <w:start w:val="88"/>
      <w:numFmt w:val="decimal"/>
      <w:lvlText w:val="%1."/>
      <w:lvlJc w:val="left"/>
      <w:pPr>
        <w:ind w:left="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F7CBCDA">
      <w:start w:val="1"/>
      <w:numFmt w:val="lowerLetter"/>
      <w:lvlText w:val="%2"/>
      <w:lvlJc w:val="left"/>
      <w:pPr>
        <w:ind w:left="10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9454DA00">
      <w:start w:val="1"/>
      <w:numFmt w:val="lowerRoman"/>
      <w:lvlText w:val="%3"/>
      <w:lvlJc w:val="left"/>
      <w:pPr>
        <w:ind w:left="17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E780D3C4">
      <w:start w:val="1"/>
      <w:numFmt w:val="decimal"/>
      <w:lvlText w:val="%4"/>
      <w:lvlJc w:val="left"/>
      <w:pPr>
        <w:ind w:left="24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BF6AC864">
      <w:start w:val="1"/>
      <w:numFmt w:val="lowerLetter"/>
      <w:lvlText w:val="%5"/>
      <w:lvlJc w:val="left"/>
      <w:pPr>
        <w:ind w:left="31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5F50E94C">
      <w:start w:val="1"/>
      <w:numFmt w:val="lowerRoman"/>
      <w:lvlText w:val="%6"/>
      <w:lvlJc w:val="left"/>
      <w:pPr>
        <w:ind w:left="39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F3C2AD8">
      <w:start w:val="1"/>
      <w:numFmt w:val="decimal"/>
      <w:lvlText w:val="%7"/>
      <w:lvlJc w:val="left"/>
      <w:pPr>
        <w:ind w:left="46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11D458FA">
      <w:start w:val="1"/>
      <w:numFmt w:val="lowerLetter"/>
      <w:lvlText w:val="%8"/>
      <w:lvlJc w:val="left"/>
      <w:pPr>
        <w:ind w:left="5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EE21628">
      <w:start w:val="1"/>
      <w:numFmt w:val="lowerRoman"/>
      <w:lvlText w:val="%9"/>
      <w:lvlJc w:val="left"/>
      <w:pPr>
        <w:ind w:left="6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A16273D"/>
    <w:multiLevelType w:val="hybridMultilevel"/>
    <w:tmpl w:val="FC40CE80"/>
    <w:lvl w:ilvl="0" w:tplc="4E14D702">
      <w:start w:val="259"/>
      <w:numFmt w:val="decimal"/>
      <w:lvlText w:val="%1."/>
      <w:lvlJc w:val="left"/>
      <w:pPr>
        <w:ind w:left="624" w:hanging="420"/>
      </w:pPr>
      <w:rPr>
        <w:rFonts w:hint="default"/>
        <w:b w:val="0"/>
        <w:color w:val="800000"/>
      </w:rPr>
    </w:lvl>
    <w:lvl w:ilvl="1" w:tplc="08090019" w:tentative="1">
      <w:start w:val="1"/>
      <w:numFmt w:val="lowerLetter"/>
      <w:lvlText w:val="%2."/>
      <w:lvlJc w:val="left"/>
      <w:pPr>
        <w:ind w:left="1284" w:hanging="360"/>
      </w:pPr>
    </w:lvl>
    <w:lvl w:ilvl="2" w:tplc="0809001B" w:tentative="1">
      <w:start w:val="1"/>
      <w:numFmt w:val="lowerRoman"/>
      <w:lvlText w:val="%3."/>
      <w:lvlJc w:val="right"/>
      <w:pPr>
        <w:ind w:left="2004" w:hanging="180"/>
      </w:pPr>
    </w:lvl>
    <w:lvl w:ilvl="3" w:tplc="0809000F" w:tentative="1">
      <w:start w:val="1"/>
      <w:numFmt w:val="decimal"/>
      <w:lvlText w:val="%4."/>
      <w:lvlJc w:val="left"/>
      <w:pPr>
        <w:ind w:left="2724" w:hanging="360"/>
      </w:pPr>
    </w:lvl>
    <w:lvl w:ilvl="4" w:tplc="08090019" w:tentative="1">
      <w:start w:val="1"/>
      <w:numFmt w:val="lowerLetter"/>
      <w:lvlText w:val="%5."/>
      <w:lvlJc w:val="left"/>
      <w:pPr>
        <w:ind w:left="3444" w:hanging="360"/>
      </w:pPr>
    </w:lvl>
    <w:lvl w:ilvl="5" w:tplc="0809001B" w:tentative="1">
      <w:start w:val="1"/>
      <w:numFmt w:val="lowerRoman"/>
      <w:lvlText w:val="%6."/>
      <w:lvlJc w:val="right"/>
      <w:pPr>
        <w:ind w:left="4164" w:hanging="180"/>
      </w:pPr>
    </w:lvl>
    <w:lvl w:ilvl="6" w:tplc="0809000F" w:tentative="1">
      <w:start w:val="1"/>
      <w:numFmt w:val="decimal"/>
      <w:lvlText w:val="%7."/>
      <w:lvlJc w:val="left"/>
      <w:pPr>
        <w:ind w:left="4884" w:hanging="360"/>
      </w:pPr>
    </w:lvl>
    <w:lvl w:ilvl="7" w:tplc="08090019" w:tentative="1">
      <w:start w:val="1"/>
      <w:numFmt w:val="lowerLetter"/>
      <w:lvlText w:val="%8."/>
      <w:lvlJc w:val="left"/>
      <w:pPr>
        <w:ind w:left="5604" w:hanging="360"/>
      </w:pPr>
    </w:lvl>
    <w:lvl w:ilvl="8" w:tplc="0809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9" w15:restartNumberingAfterBreak="0">
    <w:nsid w:val="43501938"/>
    <w:multiLevelType w:val="hybridMultilevel"/>
    <w:tmpl w:val="386837AC"/>
    <w:lvl w:ilvl="0" w:tplc="4672112E">
      <w:start w:val="30"/>
      <w:numFmt w:val="decimal"/>
      <w:lvlText w:val="%1."/>
      <w:lvlJc w:val="left"/>
      <w:pPr>
        <w:ind w:left="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604A604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6707B9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13A510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C5AF53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5B82FA6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7467BC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9888439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616E3C0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5076851"/>
    <w:multiLevelType w:val="hybridMultilevel"/>
    <w:tmpl w:val="6E08B108"/>
    <w:lvl w:ilvl="0" w:tplc="F35CD6F6">
      <w:start w:val="1"/>
      <w:numFmt w:val="decimal"/>
      <w:lvlText w:val="%1."/>
      <w:lvlJc w:val="left"/>
      <w:pPr>
        <w:ind w:left="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27929688">
      <w:start w:val="1"/>
      <w:numFmt w:val="lowerLetter"/>
      <w:lvlText w:val="%2"/>
      <w:lvlJc w:val="left"/>
      <w:pPr>
        <w:ind w:left="1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63C857AC">
      <w:start w:val="1"/>
      <w:numFmt w:val="lowerRoman"/>
      <w:lvlText w:val="%3"/>
      <w:lvlJc w:val="left"/>
      <w:pPr>
        <w:ind w:left="18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B3CE8308">
      <w:start w:val="1"/>
      <w:numFmt w:val="decimal"/>
      <w:lvlText w:val="%4"/>
      <w:lvlJc w:val="left"/>
      <w:pPr>
        <w:ind w:left="25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696231B0">
      <w:start w:val="1"/>
      <w:numFmt w:val="lowerLetter"/>
      <w:lvlText w:val="%5"/>
      <w:lvlJc w:val="left"/>
      <w:pPr>
        <w:ind w:left="33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3D4B290">
      <w:start w:val="1"/>
      <w:numFmt w:val="lowerRoman"/>
      <w:lvlText w:val="%6"/>
      <w:lvlJc w:val="left"/>
      <w:pPr>
        <w:ind w:left="40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B4A6F4B0">
      <w:start w:val="1"/>
      <w:numFmt w:val="decimal"/>
      <w:lvlText w:val="%7"/>
      <w:lvlJc w:val="left"/>
      <w:pPr>
        <w:ind w:left="47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A1E07DE2">
      <w:start w:val="1"/>
      <w:numFmt w:val="lowerLetter"/>
      <w:lvlText w:val="%8"/>
      <w:lvlJc w:val="left"/>
      <w:pPr>
        <w:ind w:left="54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A3009EE2">
      <w:start w:val="1"/>
      <w:numFmt w:val="lowerRoman"/>
      <w:lvlText w:val="%9"/>
      <w:lvlJc w:val="left"/>
      <w:pPr>
        <w:ind w:left="61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78E56CE"/>
    <w:multiLevelType w:val="multilevel"/>
    <w:tmpl w:val="E4262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424E"/>
    <w:multiLevelType w:val="hybridMultilevel"/>
    <w:tmpl w:val="DDC090B4"/>
    <w:lvl w:ilvl="0" w:tplc="D332E4B4">
      <w:start w:val="103"/>
      <w:numFmt w:val="decimal"/>
      <w:lvlText w:val="%1."/>
      <w:lvlJc w:val="left"/>
      <w:pPr>
        <w:ind w:left="4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348283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FC3E784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3FDC41D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DD4E86C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1BCF5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DC04185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28A177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42F4E00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3082CE8"/>
    <w:multiLevelType w:val="hybridMultilevel"/>
    <w:tmpl w:val="24F05822"/>
    <w:lvl w:ilvl="0" w:tplc="840C6884">
      <w:start w:val="248"/>
      <w:numFmt w:val="decimal"/>
      <w:lvlText w:val="%1."/>
      <w:lvlJc w:val="left"/>
      <w:pPr>
        <w:ind w:left="5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84" w:hanging="360"/>
      </w:pPr>
    </w:lvl>
    <w:lvl w:ilvl="2" w:tplc="0809001B" w:tentative="1">
      <w:start w:val="1"/>
      <w:numFmt w:val="lowerRoman"/>
      <w:lvlText w:val="%3."/>
      <w:lvlJc w:val="right"/>
      <w:pPr>
        <w:ind w:left="2004" w:hanging="180"/>
      </w:pPr>
    </w:lvl>
    <w:lvl w:ilvl="3" w:tplc="0809000F" w:tentative="1">
      <w:start w:val="1"/>
      <w:numFmt w:val="decimal"/>
      <w:lvlText w:val="%4."/>
      <w:lvlJc w:val="left"/>
      <w:pPr>
        <w:ind w:left="2724" w:hanging="360"/>
      </w:pPr>
    </w:lvl>
    <w:lvl w:ilvl="4" w:tplc="08090019" w:tentative="1">
      <w:start w:val="1"/>
      <w:numFmt w:val="lowerLetter"/>
      <w:lvlText w:val="%5."/>
      <w:lvlJc w:val="left"/>
      <w:pPr>
        <w:ind w:left="3444" w:hanging="360"/>
      </w:pPr>
    </w:lvl>
    <w:lvl w:ilvl="5" w:tplc="0809001B" w:tentative="1">
      <w:start w:val="1"/>
      <w:numFmt w:val="lowerRoman"/>
      <w:lvlText w:val="%6."/>
      <w:lvlJc w:val="right"/>
      <w:pPr>
        <w:ind w:left="4164" w:hanging="180"/>
      </w:pPr>
    </w:lvl>
    <w:lvl w:ilvl="6" w:tplc="0809000F" w:tentative="1">
      <w:start w:val="1"/>
      <w:numFmt w:val="decimal"/>
      <w:lvlText w:val="%7."/>
      <w:lvlJc w:val="left"/>
      <w:pPr>
        <w:ind w:left="4884" w:hanging="360"/>
      </w:pPr>
    </w:lvl>
    <w:lvl w:ilvl="7" w:tplc="08090019" w:tentative="1">
      <w:start w:val="1"/>
      <w:numFmt w:val="lowerLetter"/>
      <w:lvlText w:val="%8."/>
      <w:lvlJc w:val="left"/>
      <w:pPr>
        <w:ind w:left="5604" w:hanging="360"/>
      </w:pPr>
    </w:lvl>
    <w:lvl w:ilvl="8" w:tplc="0809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14" w15:restartNumberingAfterBreak="0">
    <w:nsid w:val="5325056A"/>
    <w:multiLevelType w:val="multilevel"/>
    <w:tmpl w:val="EAC4FF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A04357"/>
    <w:multiLevelType w:val="hybridMultilevel"/>
    <w:tmpl w:val="A34655AE"/>
    <w:lvl w:ilvl="0" w:tplc="00DE85F6">
      <w:start w:val="252"/>
      <w:numFmt w:val="decimal"/>
      <w:lvlText w:val="%1."/>
      <w:lvlJc w:val="left"/>
      <w:pPr>
        <w:ind w:left="624" w:hanging="420"/>
      </w:pPr>
      <w:rPr>
        <w:rFonts w:hint="default"/>
        <w:b w:val="0"/>
        <w:color w:val="800000"/>
      </w:rPr>
    </w:lvl>
    <w:lvl w:ilvl="1" w:tplc="08090019" w:tentative="1">
      <w:start w:val="1"/>
      <w:numFmt w:val="lowerLetter"/>
      <w:lvlText w:val="%2."/>
      <w:lvlJc w:val="left"/>
      <w:pPr>
        <w:ind w:left="1284" w:hanging="360"/>
      </w:pPr>
    </w:lvl>
    <w:lvl w:ilvl="2" w:tplc="0809001B" w:tentative="1">
      <w:start w:val="1"/>
      <w:numFmt w:val="lowerRoman"/>
      <w:lvlText w:val="%3."/>
      <w:lvlJc w:val="right"/>
      <w:pPr>
        <w:ind w:left="2004" w:hanging="180"/>
      </w:pPr>
    </w:lvl>
    <w:lvl w:ilvl="3" w:tplc="0809000F" w:tentative="1">
      <w:start w:val="1"/>
      <w:numFmt w:val="decimal"/>
      <w:lvlText w:val="%4."/>
      <w:lvlJc w:val="left"/>
      <w:pPr>
        <w:ind w:left="2724" w:hanging="360"/>
      </w:pPr>
    </w:lvl>
    <w:lvl w:ilvl="4" w:tplc="08090019" w:tentative="1">
      <w:start w:val="1"/>
      <w:numFmt w:val="lowerLetter"/>
      <w:lvlText w:val="%5."/>
      <w:lvlJc w:val="left"/>
      <w:pPr>
        <w:ind w:left="3444" w:hanging="360"/>
      </w:pPr>
    </w:lvl>
    <w:lvl w:ilvl="5" w:tplc="0809001B" w:tentative="1">
      <w:start w:val="1"/>
      <w:numFmt w:val="lowerRoman"/>
      <w:lvlText w:val="%6."/>
      <w:lvlJc w:val="right"/>
      <w:pPr>
        <w:ind w:left="4164" w:hanging="180"/>
      </w:pPr>
    </w:lvl>
    <w:lvl w:ilvl="6" w:tplc="0809000F" w:tentative="1">
      <w:start w:val="1"/>
      <w:numFmt w:val="decimal"/>
      <w:lvlText w:val="%7."/>
      <w:lvlJc w:val="left"/>
      <w:pPr>
        <w:ind w:left="4884" w:hanging="360"/>
      </w:pPr>
    </w:lvl>
    <w:lvl w:ilvl="7" w:tplc="08090019" w:tentative="1">
      <w:start w:val="1"/>
      <w:numFmt w:val="lowerLetter"/>
      <w:lvlText w:val="%8."/>
      <w:lvlJc w:val="left"/>
      <w:pPr>
        <w:ind w:left="5604" w:hanging="360"/>
      </w:pPr>
    </w:lvl>
    <w:lvl w:ilvl="8" w:tplc="0809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16" w15:restartNumberingAfterBreak="0">
    <w:nsid w:val="57A04B41"/>
    <w:multiLevelType w:val="hybridMultilevel"/>
    <w:tmpl w:val="8F54EDEC"/>
    <w:lvl w:ilvl="0" w:tplc="3FCCEB14">
      <w:start w:val="117"/>
      <w:numFmt w:val="decimal"/>
      <w:lvlText w:val="%1."/>
      <w:lvlJc w:val="left"/>
      <w:pPr>
        <w:ind w:left="4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F66321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382C7DB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7F3CC1C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4342A70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39CA6D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38AA28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D360960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73FCEEE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F923751"/>
    <w:multiLevelType w:val="multilevel"/>
    <w:tmpl w:val="9788D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3B41F0"/>
    <w:multiLevelType w:val="multilevel"/>
    <w:tmpl w:val="93F23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D368E0"/>
    <w:multiLevelType w:val="hybridMultilevel"/>
    <w:tmpl w:val="3AA644D4"/>
    <w:lvl w:ilvl="0" w:tplc="B562125C">
      <w:start w:val="102"/>
      <w:numFmt w:val="decimal"/>
      <w:lvlText w:val="%1."/>
      <w:lvlJc w:val="left"/>
      <w:pPr>
        <w:ind w:left="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19"/>
        <w:szCs w:val="19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0" w15:restartNumberingAfterBreak="0">
    <w:nsid w:val="6D257F21"/>
    <w:multiLevelType w:val="hybridMultilevel"/>
    <w:tmpl w:val="DB74A5AA"/>
    <w:lvl w:ilvl="0" w:tplc="0884F752">
      <w:start w:val="27"/>
      <w:numFmt w:val="decimal"/>
      <w:lvlText w:val="%1"/>
      <w:lvlJc w:val="left"/>
      <w:pPr>
        <w:ind w:left="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985EDF2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8048E3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19E47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E04AA1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F16319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DD8608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2076B5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0EFADCE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E8943B0"/>
    <w:multiLevelType w:val="hybridMultilevel"/>
    <w:tmpl w:val="0310F810"/>
    <w:lvl w:ilvl="0" w:tplc="4AE82D72">
      <w:start w:val="46"/>
      <w:numFmt w:val="decimal"/>
      <w:lvlText w:val="%1.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B978C3D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09ED0B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4E2638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F072FFD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5EC8A6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07E8917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DCA0920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245EA0A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2B55167"/>
    <w:multiLevelType w:val="hybridMultilevel"/>
    <w:tmpl w:val="35928EA2"/>
    <w:lvl w:ilvl="0" w:tplc="6C32364E">
      <w:start w:val="55"/>
      <w:numFmt w:val="decimal"/>
      <w:lvlText w:val="%1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970E9ED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8F491C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56E866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CA4FF2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D3231F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EC8D9A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5FFA888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FCCFA7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6031116"/>
    <w:multiLevelType w:val="hybridMultilevel"/>
    <w:tmpl w:val="5F9C387E"/>
    <w:lvl w:ilvl="0" w:tplc="84D2FAD6">
      <w:start w:val="133"/>
      <w:numFmt w:val="decimal"/>
      <w:lvlText w:val="%1."/>
      <w:lvlJc w:val="left"/>
      <w:pPr>
        <w:ind w:left="4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B1B6425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67EEB42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E15E5DB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D8C01A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2E8E63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1890C23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ABD80EE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494D81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BC80514"/>
    <w:multiLevelType w:val="hybridMultilevel"/>
    <w:tmpl w:val="13447CCE"/>
    <w:lvl w:ilvl="0" w:tplc="88F459B6">
      <w:start w:val="41"/>
      <w:numFmt w:val="decimal"/>
      <w:lvlText w:val="%1"/>
      <w:lvlJc w:val="left"/>
      <w:pPr>
        <w:ind w:left="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A56066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DA1293F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4EE423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51408F3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CCD82A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FEDA9E6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F7EB04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AB6CE1F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CA358B8"/>
    <w:multiLevelType w:val="hybridMultilevel"/>
    <w:tmpl w:val="A9188422"/>
    <w:lvl w:ilvl="0" w:tplc="A1E41FD4">
      <w:start w:val="73"/>
      <w:numFmt w:val="decimal"/>
      <w:lvlText w:val="%1.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94285AF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39A604B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ED2A16C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DA660EC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80F6D1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D66CA3F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283AB9A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A2B0C49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EA129B0"/>
    <w:multiLevelType w:val="multilevel"/>
    <w:tmpl w:val="057CB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20"/>
  </w:num>
  <w:num w:numId="3">
    <w:abstractNumId w:val="9"/>
  </w:num>
  <w:num w:numId="4">
    <w:abstractNumId w:val="24"/>
  </w:num>
  <w:num w:numId="5">
    <w:abstractNumId w:val="21"/>
  </w:num>
  <w:num w:numId="6">
    <w:abstractNumId w:val="22"/>
  </w:num>
  <w:num w:numId="7">
    <w:abstractNumId w:val="2"/>
  </w:num>
  <w:num w:numId="8">
    <w:abstractNumId w:val="3"/>
  </w:num>
  <w:num w:numId="9">
    <w:abstractNumId w:val="25"/>
  </w:num>
  <w:num w:numId="10">
    <w:abstractNumId w:val="7"/>
  </w:num>
  <w:num w:numId="11">
    <w:abstractNumId w:val="4"/>
  </w:num>
  <w:num w:numId="12">
    <w:abstractNumId w:val="16"/>
  </w:num>
  <w:num w:numId="13">
    <w:abstractNumId w:val="23"/>
  </w:num>
  <w:num w:numId="14">
    <w:abstractNumId w:val="12"/>
  </w:num>
  <w:num w:numId="15">
    <w:abstractNumId w:val="19"/>
  </w:num>
  <w:num w:numId="16">
    <w:abstractNumId w:val="14"/>
  </w:num>
  <w:num w:numId="17">
    <w:abstractNumId w:val="18"/>
  </w:num>
  <w:num w:numId="18">
    <w:abstractNumId w:val="13"/>
  </w:num>
  <w:num w:numId="19">
    <w:abstractNumId w:val="26"/>
  </w:num>
  <w:num w:numId="20">
    <w:abstractNumId w:val="17"/>
  </w:num>
  <w:num w:numId="21">
    <w:abstractNumId w:val="5"/>
  </w:num>
  <w:num w:numId="22">
    <w:abstractNumId w:val="6"/>
  </w:num>
  <w:num w:numId="23">
    <w:abstractNumId w:val="11"/>
  </w:num>
  <w:num w:numId="24">
    <w:abstractNumId w:val="15"/>
  </w:num>
  <w:num w:numId="25">
    <w:abstractNumId w:val="0"/>
  </w:num>
  <w:num w:numId="26">
    <w:abstractNumId w:val="1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doNotDisplayPageBoundarie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DCzNDQxtTAwsjBQ0lEKTi0uzszPAykwqQUAYcSjXywAAAA="/>
  </w:docVars>
  <w:rsids>
    <w:rsidRoot w:val="008F2361"/>
    <w:rsid w:val="00046C5F"/>
    <w:rsid w:val="00065ADE"/>
    <w:rsid w:val="00067572"/>
    <w:rsid w:val="000B5343"/>
    <w:rsid w:val="000C043B"/>
    <w:rsid w:val="000E4C28"/>
    <w:rsid w:val="000F4573"/>
    <w:rsid w:val="00100E23"/>
    <w:rsid w:val="001C04C1"/>
    <w:rsid w:val="001C5AE4"/>
    <w:rsid w:val="001D4D3B"/>
    <w:rsid w:val="001F3A20"/>
    <w:rsid w:val="00205A82"/>
    <w:rsid w:val="00213500"/>
    <w:rsid w:val="002C7CFE"/>
    <w:rsid w:val="00304BAE"/>
    <w:rsid w:val="003208DE"/>
    <w:rsid w:val="00344139"/>
    <w:rsid w:val="003F4A1E"/>
    <w:rsid w:val="00433D50"/>
    <w:rsid w:val="004366E3"/>
    <w:rsid w:val="00486FEC"/>
    <w:rsid w:val="004B3853"/>
    <w:rsid w:val="005070C1"/>
    <w:rsid w:val="005100E8"/>
    <w:rsid w:val="005365A3"/>
    <w:rsid w:val="005A2F0C"/>
    <w:rsid w:val="005C1622"/>
    <w:rsid w:val="006352A8"/>
    <w:rsid w:val="00652A59"/>
    <w:rsid w:val="0068270B"/>
    <w:rsid w:val="006C130A"/>
    <w:rsid w:val="006C79E2"/>
    <w:rsid w:val="006E6A94"/>
    <w:rsid w:val="00702D68"/>
    <w:rsid w:val="00711B56"/>
    <w:rsid w:val="0072146F"/>
    <w:rsid w:val="007949D8"/>
    <w:rsid w:val="0079595B"/>
    <w:rsid w:val="007D3057"/>
    <w:rsid w:val="007E418C"/>
    <w:rsid w:val="007E6081"/>
    <w:rsid w:val="00826248"/>
    <w:rsid w:val="00865491"/>
    <w:rsid w:val="00875E84"/>
    <w:rsid w:val="008E3517"/>
    <w:rsid w:val="008F2361"/>
    <w:rsid w:val="009628A1"/>
    <w:rsid w:val="009B43D4"/>
    <w:rsid w:val="009C5935"/>
    <w:rsid w:val="009F7A81"/>
    <w:rsid w:val="00A37BF6"/>
    <w:rsid w:val="00A73E68"/>
    <w:rsid w:val="00A96EB0"/>
    <w:rsid w:val="00AC06DA"/>
    <w:rsid w:val="00AE56AA"/>
    <w:rsid w:val="00B611EB"/>
    <w:rsid w:val="00B87BC1"/>
    <w:rsid w:val="00BD7C48"/>
    <w:rsid w:val="00C4592B"/>
    <w:rsid w:val="00C54B15"/>
    <w:rsid w:val="00C82226"/>
    <w:rsid w:val="00C907F4"/>
    <w:rsid w:val="00CC5148"/>
    <w:rsid w:val="00CF1836"/>
    <w:rsid w:val="00D66566"/>
    <w:rsid w:val="00D75A8E"/>
    <w:rsid w:val="00DE3C2C"/>
    <w:rsid w:val="00DF6C7E"/>
    <w:rsid w:val="00E20EB7"/>
    <w:rsid w:val="00E524D1"/>
    <w:rsid w:val="00E5536B"/>
    <w:rsid w:val="00E61EC0"/>
    <w:rsid w:val="00E9445D"/>
    <w:rsid w:val="00EA6115"/>
    <w:rsid w:val="00EB2F6A"/>
    <w:rsid w:val="00EB6F71"/>
    <w:rsid w:val="00EE3994"/>
    <w:rsid w:val="00F10455"/>
    <w:rsid w:val="00F64E1E"/>
    <w:rsid w:val="00F7064F"/>
    <w:rsid w:val="00FD29DB"/>
    <w:rsid w:val="00FD7260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3AFBF"/>
  <w15:docId w15:val="{A4B92ACA-F3A8-4FFD-859E-1CA2DD6EC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67" w:lineRule="auto"/>
      <w:ind w:left="214" w:hanging="10"/>
    </w:pPr>
    <w:rPr>
      <w:rFonts w:ascii="Calibri" w:eastAsia="Calibri" w:hAnsi="Calibri" w:cs="Calibri"/>
      <w:b/>
      <w:color w:val="800000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BA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8A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A82"/>
    <w:rPr>
      <w:rFonts w:ascii="Segoe UI" w:eastAsia="Calibri" w:hAnsi="Segoe UI" w:cs="Segoe UI"/>
      <w:b/>
      <w:color w:val="8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06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06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6E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aip.scitation.org/doi/10.1063/1.3280369" TargetMode="External"/><Relationship Id="rId299" Type="http://schemas.openxmlformats.org/officeDocument/2006/relationships/hyperlink" Target="https://pubs.acs.org/doi/10.1021/jp970838h" TargetMode="External"/><Relationship Id="rId21" Type="http://schemas.openxmlformats.org/officeDocument/2006/relationships/hyperlink" Target="https://chemistry-europe.onlinelibrary.wiley.com/doi/10.1002/chem.202002006" TargetMode="External"/><Relationship Id="rId63" Type="http://schemas.openxmlformats.org/officeDocument/2006/relationships/hyperlink" Target="http://www.ncbi.nlm.nih.gov/pubmed/28128490" TargetMode="External"/><Relationship Id="rId159" Type="http://schemas.openxmlformats.org/officeDocument/2006/relationships/hyperlink" Target="http://doi.wiley.com/10.1002/anie.200801295" TargetMode="External"/><Relationship Id="rId324" Type="http://schemas.openxmlformats.org/officeDocument/2006/relationships/hyperlink" Target="http://pubs.acs.org/doi/abs/10.1021/j100077a005" TargetMode="External"/><Relationship Id="rId366" Type="http://schemas.openxmlformats.org/officeDocument/2006/relationships/hyperlink" Target="http://pubs.acs.org/doi/abs/10.1021/ja00012a040" TargetMode="External"/><Relationship Id="rId170" Type="http://schemas.openxmlformats.org/officeDocument/2006/relationships/hyperlink" Target="https://pubs.acs.org/doi/10.1021/ja067545z" TargetMode="External"/><Relationship Id="rId226" Type="http://schemas.openxmlformats.org/officeDocument/2006/relationships/hyperlink" Target="https://pubs.acs.org/doi/10.1021/ja004645a" TargetMode="External"/><Relationship Id="rId433" Type="http://schemas.openxmlformats.org/officeDocument/2006/relationships/hyperlink" Target="http://doi.wiley.com/10.1002/zfch.19800201225" TargetMode="External"/><Relationship Id="rId268" Type="http://schemas.openxmlformats.org/officeDocument/2006/relationships/hyperlink" Target="http://xlink.rsc.org/?DOI=a902366f" TargetMode="External"/><Relationship Id="rId32" Type="http://schemas.openxmlformats.org/officeDocument/2006/relationships/hyperlink" Target="http://doi.wiley.com/10.1002/ejic.201900459" TargetMode="External"/><Relationship Id="rId74" Type="http://schemas.openxmlformats.org/officeDocument/2006/relationships/hyperlink" Target="http://xlink.rsc.org/?DOI=C6RA20483J" TargetMode="External"/><Relationship Id="rId128" Type="http://schemas.openxmlformats.org/officeDocument/2006/relationships/hyperlink" Target="https://pubs.acs.org/doi/10.1021/ic900467d" TargetMode="External"/><Relationship Id="rId335" Type="http://schemas.openxmlformats.org/officeDocument/2006/relationships/hyperlink" Target="https://linkinghub.elsevier.com/retrieve/pii/0022328X94881537" TargetMode="External"/><Relationship Id="rId377" Type="http://schemas.openxmlformats.org/officeDocument/2006/relationships/hyperlink" Target="https://onlinelibrary.wiley.com/doi/full/10.1002/chem.201804599" TargetMode="External"/><Relationship Id="rId5" Type="http://schemas.openxmlformats.org/officeDocument/2006/relationships/footnotes" Target="footnotes.xml"/><Relationship Id="rId181" Type="http://schemas.openxmlformats.org/officeDocument/2006/relationships/hyperlink" Target="https://linkinghub.elsevier.com/retrieve/pii/S002245960500575X" TargetMode="External"/><Relationship Id="rId237" Type="http://schemas.openxmlformats.org/officeDocument/2006/relationships/hyperlink" Target="https://pubs.acs.org/doi/10.1021/ic001394y" TargetMode="External"/><Relationship Id="rId402" Type="http://schemas.openxmlformats.org/officeDocument/2006/relationships/hyperlink" Target="http://pubs.acs.org/doi/abs/10.1021/ja00243a002" TargetMode="External"/><Relationship Id="rId279" Type="http://schemas.openxmlformats.org/officeDocument/2006/relationships/hyperlink" Target="https://pubs.acs.org/doi/10.1021/ja972710j" TargetMode="External"/><Relationship Id="rId444" Type="http://schemas.openxmlformats.org/officeDocument/2006/relationships/hyperlink" Target="https://linkinghub.elsevier.com/retrieve/pii/S0022328X00855424" TargetMode="External"/><Relationship Id="rId43" Type="http://schemas.openxmlformats.org/officeDocument/2006/relationships/hyperlink" Target="http://pubs.acs.org/doi/10.1021/acs.jpcc.7b12603" TargetMode="External"/><Relationship Id="rId139" Type="http://schemas.openxmlformats.org/officeDocument/2006/relationships/hyperlink" Target="https://pubs.acs.org/doi/10.1021/ja9023644" TargetMode="External"/><Relationship Id="rId290" Type="http://schemas.openxmlformats.org/officeDocument/2006/relationships/hyperlink" Target="https://pubs.acs.org/doi/10.1021/ja970589a" TargetMode="External"/><Relationship Id="rId304" Type="http://schemas.openxmlformats.org/officeDocument/2006/relationships/hyperlink" Target="http://xlink.rsc.org/?DOI=p29960002343" TargetMode="External"/><Relationship Id="rId346" Type="http://schemas.openxmlformats.org/officeDocument/2006/relationships/hyperlink" Target="https://linkinghub.elsevier.com/retrieve/pii/000926149280092P" TargetMode="External"/><Relationship Id="rId388" Type="http://schemas.openxmlformats.org/officeDocument/2006/relationships/hyperlink" Target="https://linkinghub.elsevier.com/retrieve/pii/0022328X88801645" TargetMode="External"/><Relationship Id="rId85" Type="http://schemas.openxmlformats.org/officeDocument/2006/relationships/hyperlink" Target="http://pubs.acs.org/doi/10.1021/ar5001567" TargetMode="External"/><Relationship Id="rId150" Type="http://schemas.openxmlformats.org/officeDocument/2006/relationships/hyperlink" Target="https://pubs.acs.org/doi/10.1021/ct700261b" TargetMode="External"/><Relationship Id="rId192" Type="http://schemas.openxmlformats.org/officeDocument/2006/relationships/hyperlink" Target="http://pubs.acs.org/doi/abs/10.1021/ja00546a008" TargetMode="External"/><Relationship Id="rId206" Type="http://schemas.openxmlformats.org/officeDocument/2006/relationships/hyperlink" Target="http://doi.wiley.com/10.1002/qua.10606" TargetMode="External"/><Relationship Id="rId413" Type="http://schemas.openxmlformats.org/officeDocument/2006/relationships/hyperlink" Target="http://pubs.acs.org/doi/abs/10.1021/ja00341a030" TargetMode="External"/><Relationship Id="rId248" Type="http://schemas.openxmlformats.org/officeDocument/2006/relationships/hyperlink" Target="https://pubs.acs.org/doi/10.1021/ja003233z" TargetMode="External"/><Relationship Id="rId455" Type="http://schemas.openxmlformats.org/officeDocument/2006/relationships/footer" Target="footer1.xml"/><Relationship Id="rId12" Type="http://schemas.openxmlformats.org/officeDocument/2006/relationships/hyperlink" Target="https://pubs.rsc.org/en/content/articlelanding/2022/sc/d2sc02244c" TargetMode="External"/><Relationship Id="rId108" Type="http://schemas.openxmlformats.org/officeDocument/2006/relationships/hyperlink" Target="http://xlink.rsc.org/?DOI=C0DT00223B" TargetMode="External"/><Relationship Id="rId315" Type="http://schemas.openxmlformats.org/officeDocument/2006/relationships/hyperlink" Target="https://www.sciencedirect.com/science/article/pii/0166128095043195?via%253Dihub" TargetMode="External"/><Relationship Id="rId357" Type="http://schemas.openxmlformats.org/officeDocument/2006/relationships/hyperlink" Target="https://linkinghub.elsevier.com/retrieve/pii/000926149280092P" TargetMode="External"/><Relationship Id="rId54" Type="http://schemas.openxmlformats.org/officeDocument/2006/relationships/hyperlink" Target="http://pubs.acs.org/doi/10.1021/acs.inorgchem.6b02073" TargetMode="External"/><Relationship Id="rId96" Type="http://schemas.openxmlformats.org/officeDocument/2006/relationships/hyperlink" Target="https://www.sciencedirect.com/science/article/pii/B9780080977744009359?via%253Dihub" TargetMode="External"/><Relationship Id="rId161" Type="http://schemas.openxmlformats.org/officeDocument/2006/relationships/hyperlink" Target="https://pubs.acs.org/doi/10.1021/ja069044j" TargetMode="External"/><Relationship Id="rId217" Type="http://schemas.openxmlformats.org/officeDocument/2006/relationships/hyperlink" Target="https://pubs.acs.org/doi/10.1021/ar0300266" TargetMode="External"/><Relationship Id="rId399" Type="http://schemas.openxmlformats.org/officeDocument/2006/relationships/hyperlink" Target="http://pubs.acs.org/doi/abs/10.1021/ja00257a031" TargetMode="External"/><Relationship Id="rId259" Type="http://schemas.openxmlformats.org/officeDocument/2006/relationships/hyperlink" Target="https://pubs.acs.org/doi/abs/10.1021/om9905355" TargetMode="External"/><Relationship Id="rId424" Type="http://schemas.openxmlformats.org/officeDocument/2006/relationships/hyperlink" Target="http://pubs.acs.org/doi/abs/10.1021/ja00407a003" TargetMode="External"/><Relationship Id="rId466" Type="http://schemas.openxmlformats.org/officeDocument/2006/relationships/footer" Target="footer6.xml"/><Relationship Id="rId23" Type="http://schemas.openxmlformats.org/officeDocument/2006/relationships/hyperlink" Target="https://chemistry-europe.onlinelibrary.wiley.com/doi/abs/10.1002/ejic.202000314" TargetMode="External"/><Relationship Id="rId119" Type="http://schemas.openxmlformats.org/officeDocument/2006/relationships/hyperlink" Target="http://pubs.acs.org/doi/abs/10.1021/om900743g" TargetMode="External"/><Relationship Id="rId270" Type="http://schemas.openxmlformats.org/officeDocument/2006/relationships/hyperlink" Target="http://xlink.rsc.org/?DOI=a806955g" TargetMode="External"/><Relationship Id="rId326" Type="http://schemas.openxmlformats.org/officeDocument/2006/relationships/hyperlink" Target="http://pubs.acs.org/doi/abs/10.1021/j100088a022" TargetMode="External"/><Relationship Id="rId65" Type="http://schemas.openxmlformats.org/officeDocument/2006/relationships/hyperlink" Target="http://xlink.rsc.org/?DOI=C7CC04653G" TargetMode="External"/><Relationship Id="rId130" Type="http://schemas.openxmlformats.org/officeDocument/2006/relationships/hyperlink" Target="http://pubs.acs.org/doi/abs/10.1021/om801214f" TargetMode="External"/><Relationship Id="rId368" Type="http://schemas.openxmlformats.org/officeDocument/2006/relationships/hyperlink" Target="http://pubs.acs.org/doi/abs/10.1021/om00056a036" TargetMode="External"/><Relationship Id="rId172" Type="http://schemas.openxmlformats.org/officeDocument/2006/relationships/hyperlink" Target="http://doi.wiley.com/10.1002/anie.200701565" TargetMode="External"/><Relationship Id="rId228" Type="http://schemas.openxmlformats.org/officeDocument/2006/relationships/hyperlink" Target="https://pubs.acs.org/doi/10.1021/ja004645a" TargetMode="External"/><Relationship Id="rId435" Type="http://schemas.openxmlformats.org/officeDocument/2006/relationships/hyperlink" Target="http://pubs.acs.org/doi/abs/10.1021/ja00505a008" TargetMode="External"/><Relationship Id="rId281" Type="http://schemas.openxmlformats.org/officeDocument/2006/relationships/hyperlink" Target="https://pubs.acs.org/doi/10.1021/ja972710j" TargetMode="External"/><Relationship Id="rId337" Type="http://schemas.openxmlformats.org/officeDocument/2006/relationships/hyperlink" Target="https://linkinghub.elsevier.com/retrieve/pii/0009261493E1375Q" TargetMode="External"/><Relationship Id="rId34" Type="http://schemas.openxmlformats.org/officeDocument/2006/relationships/hyperlink" Target="https://pubs.rsc.org/en/content/articlelanding/2019/CP/C9CP02371B" TargetMode="External"/><Relationship Id="rId76" Type="http://schemas.openxmlformats.org/officeDocument/2006/relationships/hyperlink" Target="http://doi.wiley.com/10.1002/asia.201601301" TargetMode="External"/><Relationship Id="rId141" Type="http://schemas.openxmlformats.org/officeDocument/2006/relationships/hyperlink" Target="https://link.springer.com/chapter/10.1007/978-90-481-2687-3_7" TargetMode="External"/><Relationship Id="rId379" Type="http://schemas.openxmlformats.org/officeDocument/2006/relationships/hyperlink" Target="https://onlinelibrary.wiley.com/doi/full/10.1002/chem.201804599" TargetMode="External"/><Relationship Id="rId7" Type="http://schemas.openxmlformats.org/officeDocument/2006/relationships/hyperlink" Target="https://chemistry-europe.onlinelibrary.wiley.com/doi/10.1002/ejic.202200585" TargetMode="External"/><Relationship Id="rId183" Type="http://schemas.openxmlformats.org/officeDocument/2006/relationships/hyperlink" Target="http://xlink.rsc.org/?DOI=B310618G" TargetMode="External"/><Relationship Id="rId239" Type="http://schemas.openxmlformats.org/officeDocument/2006/relationships/hyperlink" Target="https://pubs.acs.org/doi/10.1021/ic015504s" TargetMode="External"/><Relationship Id="rId390" Type="http://schemas.openxmlformats.org/officeDocument/2006/relationships/hyperlink" Target="https://linkinghub.elsevier.com/retrieve/pii/S0277538700863093" TargetMode="External"/><Relationship Id="rId404" Type="http://schemas.openxmlformats.org/officeDocument/2006/relationships/hyperlink" Target="http://link.springer.com/10.1007/BF02935781" TargetMode="External"/><Relationship Id="rId446" Type="http://schemas.openxmlformats.org/officeDocument/2006/relationships/hyperlink" Target="https://linkinghub.elsevier.com/retrieve/pii/S0022328X00855424" TargetMode="External"/><Relationship Id="rId250" Type="http://schemas.openxmlformats.org/officeDocument/2006/relationships/hyperlink" Target="https://linkinghub.elsevier.com/retrieve/pii/S0022286000006505" TargetMode="External"/><Relationship Id="rId292" Type="http://schemas.openxmlformats.org/officeDocument/2006/relationships/hyperlink" Target="http://doi.wiley.com/10.1002/anie.199706061" TargetMode="External"/><Relationship Id="rId306" Type="http://schemas.openxmlformats.org/officeDocument/2006/relationships/hyperlink" Target="https://www.sciencedirect.com/science/article/pii/S0166128096800339" TargetMode="External"/><Relationship Id="rId45" Type="http://schemas.openxmlformats.org/officeDocument/2006/relationships/hyperlink" Target="http://doi.wiley.com/10.1002/anie.201800681" TargetMode="External"/><Relationship Id="rId87" Type="http://schemas.openxmlformats.org/officeDocument/2006/relationships/hyperlink" Target="https://www.currentscience.ac.in/Volumes/106/09/1249.pdf" TargetMode="External"/><Relationship Id="rId110" Type="http://schemas.openxmlformats.org/officeDocument/2006/relationships/hyperlink" Target="https://onlinelibrary.wiley.com/doi/full/10.1002/chem.201804599" TargetMode="External"/><Relationship Id="rId348" Type="http://schemas.openxmlformats.org/officeDocument/2006/relationships/hyperlink" Target="http://pubs.acs.org/doi/abs/10.1021/om00035a004" TargetMode="External"/><Relationship Id="rId152" Type="http://schemas.openxmlformats.org/officeDocument/2006/relationships/hyperlink" Target="https://pubs.acs.org/doi/10.1021/bc800130u" TargetMode="External"/><Relationship Id="rId194" Type="http://schemas.openxmlformats.org/officeDocument/2006/relationships/hyperlink" Target="http://pubs.acs.org/doi/abs/10.1021/ja00546a008" TargetMode="External"/><Relationship Id="rId208" Type="http://schemas.openxmlformats.org/officeDocument/2006/relationships/hyperlink" Target="https://linkinghub.elsevier.com/retrieve/pii/S0040403903005045" TargetMode="External"/><Relationship Id="rId415" Type="http://schemas.openxmlformats.org/officeDocument/2006/relationships/hyperlink" Target="http://pubs.acs.org/doi/abs/10.1021/ja00382a008" TargetMode="External"/><Relationship Id="rId457" Type="http://schemas.openxmlformats.org/officeDocument/2006/relationships/header" Target="header3.xml"/><Relationship Id="rId261" Type="http://schemas.openxmlformats.org/officeDocument/2006/relationships/hyperlink" Target="https://pubs.acs.org/doi/abs/10.1021/jp984558t" TargetMode="External"/><Relationship Id="rId14" Type="http://schemas.openxmlformats.org/officeDocument/2006/relationships/hyperlink" Target="https://www.currentscience.ac.in/Volumes/122/02/0161.pdf" TargetMode="External"/><Relationship Id="rId56" Type="http://schemas.openxmlformats.org/officeDocument/2006/relationships/hyperlink" Target="http://link.springer.com/10.1007/s12039-017-1281-7" TargetMode="External"/><Relationship Id="rId317" Type="http://schemas.openxmlformats.org/officeDocument/2006/relationships/hyperlink" Target="https://www.tandfonline.com/doi/abs/10.1080/153638X9508543780?journalCode=lfnn19" TargetMode="External"/><Relationship Id="rId359" Type="http://schemas.openxmlformats.org/officeDocument/2006/relationships/hyperlink" Target="http://doi.wiley.com/10.1002/anie.199214881" TargetMode="External"/><Relationship Id="rId98" Type="http://schemas.openxmlformats.org/officeDocument/2006/relationships/hyperlink" Target="http://doi.wiley.com/10.1002/anie.201200148" TargetMode="External"/><Relationship Id="rId121" Type="http://schemas.openxmlformats.org/officeDocument/2006/relationships/hyperlink" Target="https://pubs.acs.org/doi/10.1021/ja101192e" TargetMode="External"/><Relationship Id="rId163" Type="http://schemas.openxmlformats.org/officeDocument/2006/relationships/hyperlink" Target="http://doi.wiley.com/10.1002/chem.200601132" TargetMode="External"/><Relationship Id="rId219" Type="http://schemas.openxmlformats.org/officeDocument/2006/relationships/hyperlink" Target="https://pubs.acs.org/doi/abs/10.1021/ic0262435" TargetMode="External"/><Relationship Id="rId370" Type="http://schemas.openxmlformats.org/officeDocument/2006/relationships/hyperlink" Target="https://linkinghub.elsevier.com/retrieve/pii/S027753870086814X" TargetMode="External"/><Relationship Id="rId426" Type="http://schemas.openxmlformats.org/officeDocument/2006/relationships/hyperlink" Target="http://doi.wiley.com/10.1002/ijch.198000051" TargetMode="External"/><Relationship Id="rId230" Type="http://schemas.openxmlformats.org/officeDocument/2006/relationships/hyperlink" Target="https://pubs.acs.org/doi/full/10.1021/om010766n" TargetMode="External"/><Relationship Id="rId468" Type="http://schemas.openxmlformats.org/officeDocument/2006/relationships/theme" Target="theme/theme1.xml"/><Relationship Id="rId25" Type="http://schemas.openxmlformats.org/officeDocument/2006/relationships/hyperlink" Target="https://link.springer.com/article/10.1007/s41745-019-00150-8" TargetMode="External"/><Relationship Id="rId67" Type="http://schemas.openxmlformats.org/officeDocument/2006/relationships/hyperlink" Target="http://link.springer.com/10.1007/s12039-016-1177-y" TargetMode="External"/><Relationship Id="rId272" Type="http://schemas.openxmlformats.org/officeDocument/2006/relationships/hyperlink" Target="https://linkinghub.elsevier.com/retrieve/pii/S0022286099000277" TargetMode="External"/><Relationship Id="rId328" Type="http://schemas.openxmlformats.org/officeDocument/2006/relationships/hyperlink" Target="http://pubs.acs.org/doi/abs/10.1021/j100087a020" TargetMode="External"/><Relationship Id="rId132" Type="http://schemas.openxmlformats.org/officeDocument/2006/relationships/hyperlink" Target="http://pubs.acs.org/doi/abs/10.1021/om801214f" TargetMode="External"/><Relationship Id="rId174" Type="http://schemas.openxmlformats.org/officeDocument/2006/relationships/hyperlink" Target="http://doi.wiley.com/10.1002/jcc.20521" TargetMode="External"/><Relationship Id="rId381" Type="http://schemas.openxmlformats.org/officeDocument/2006/relationships/hyperlink" Target="https://linkinghub.elsevier.com/retrieve/pii/0022286089800808" TargetMode="External"/><Relationship Id="rId241" Type="http://schemas.openxmlformats.org/officeDocument/2006/relationships/hyperlink" Target="https://pubs.acs.org/doi/10.1021/ja0026962" TargetMode="External"/><Relationship Id="rId437" Type="http://schemas.openxmlformats.org/officeDocument/2006/relationships/hyperlink" Target="http://pubs.acs.org/doi/abs/10.1021/ja00497a004" TargetMode="External"/><Relationship Id="rId36" Type="http://schemas.openxmlformats.org/officeDocument/2006/relationships/hyperlink" Target="http://pubs.acs.org/doi/10.1021/acs.inorgchem.8b02986" TargetMode="External"/><Relationship Id="rId283" Type="http://schemas.openxmlformats.org/officeDocument/2006/relationships/hyperlink" Target="https://onlinelibrary.wiley.com/doi/abs/10.1002/ejtc.37" TargetMode="External"/><Relationship Id="rId339" Type="http://schemas.openxmlformats.org/officeDocument/2006/relationships/hyperlink" Target="http://www.journal.csj.jp/doi/10.1246/cl.1994.1037" TargetMode="External"/><Relationship Id="rId78" Type="http://schemas.openxmlformats.org/officeDocument/2006/relationships/hyperlink" Target="http://pubs.acs.org/doi/10.1021/om501248v" TargetMode="External"/><Relationship Id="rId101" Type="http://schemas.openxmlformats.org/officeDocument/2006/relationships/hyperlink" Target="http://pubs.acs.org/doi/10.1021/ja212055x" TargetMode="External"/><Relationship Id="rId143" Type="http://schemas.openxmlformats.org/officeDocument/2006/relationships/hyperlink" Target="http://doi.wiley.com/10.1002/asia.200800151" TargetMode="External"/><Relationship Id="rId185" Type="http://schemas.openxmlformats.org/officeDocument/2006/relationships/hyperlink" Target="http://xlink.rsc.org/?DOI=B602116F" TargetMode="External"/><Relationship Id="rId350" Type="http://schemas.openxmlformats.org/officeDocument/2006/relationships/hyperlink" Target="https://linkinghub.elsevier.com/retrieve/pii/000926149280092P" TargetMode="External"/><Relationship Id="rId406" Type="http://schemas.openxmlformats.org/officeDocument/2006/relationships/hyperlink" Target="https://linkinghub.elsevier.com/retrieve/pii/S0040403900838769" TargetMode="External"/><Relationship Id="rId9" Type="http://schemas.openxmlformats.org/officeDocument/2006/relationships/hyperlink" Target="https://ipc.iisc.ac.in/~edj/pages/publications.html" TargetMode="External"/><Relationship Id="rId210" Type="http://schemas.openxmlformats.org/officeDocument/2006/relationships/hyperlink" Target="https://pubs.acs.org/doi/10.1021/ja036868h" TargetMode="External"/><Relationship Id="rId392" Type="http://schemas.openxmlformats.org/officeDocument/2006/relationships/hyperlink" Target="http://pubs.acs.org/doi/abs/10.1021/om00097a019" TargetMode="External"/><Relationship Id="rId448" Type="http://schemas.openxmlformats.org/officeDocument/2006/relationships/hyperlink" Target="http://xlink.rsc.org/?DOI=C39780000190" TargetMode="External"/><Relationship Id="rId252" Type="http://schemas.openxmlformats.org/officeDocument/2006/relationships/hyperlink" Target="https://linkinghub.elsevier.com/retrieve/pii/S0040403900002914" TargetMode="External"/><Relationship Id="rId294" Type="http://schemas.openxmlformats.org/officeDocument/2006/relationships/hyperlink" Target="https://pubs.acs.org/doi/10.1021/ja964385q" TargetMode="External"/><Relationship Id="rId308" Type="http://schemas.openxmlformats.org/officeDocument/2006/relationships/hyperlink" Target="https://onlinelibrary.wiley.com/doi/abs/10.1002/jlac.199619960608" TargetMode="External"/><Relationship Id="rId47" Type="http://schemas.openxmlformats.org/officeDocument/2006/relationships/hyperlink" Target="http://doi.wiley.com/10.1002/anie.201803154" TargetMode="External"/><Relationship Id="rId89" Type="http://schemas.openxmlformats.org/officeDocument/2006/relationships/hyperlink" Target="https://onlinelibrary.wiley.com/doi/10.1002/9783527664658.ch5" TargetMode="External"/><Relationship Id="rId112" Type="http://schemas.openxmlformats.org/officeDocument/2006/relationships/hyperlink" Target="https://onlinelibrary.wiley.com/doi/full/10.1002/chem.201804599" TargetMode="External"/><Relationship Id="rId154" Type="http://schemas.openxmlformats.org/officeDocument/2006/relationships/hyperlink" Target="http://pubs.acs.org/doi/abs/10.1021/om701004f" TargetMode="External"/><Relationship Id="rId361" Type="http://schemas.openxmlformats.org/officeDocument/2006/relationships/hyperlink" Target="http://pubs.acs.org/doi/abs/10.1021/om00043a041" TargetMode="External"/><Relationship Id="rId196" Type="http://schemas.openxmlformats.org/officeDocument/2006/relationships/hyperlink" Target="https://onlinelibrary.wiley.com/doi/full/10.1002/chem.201804599" TargetMode="External"/><Relationship Id="rId417" Type="http://schemas.openxmlformats.org/officeDocument/2006/relationships/hyperlink" Target="http://pubs.acs.org/doi/abs/10.1021/ja00389a021" TargetMode="External"/><Relationship Id="rId459" Type="http://schemas.openxmlformats.org/officeDocument/2006/relationships/hyperlink" Target="http://pubs.acs.org/doi/abs/10.1021/ja00434a001" TargetMode="External"/><Relationship Id="rId16" Type="http://schemas.openxmlformats.org/officeDocument/2006/relationships/hyperlink" Target="https://chemistry-europe.onlinelibrary.wiley.com/doi/10.1002/chem.202102832" TargetMode="External"/><Relationship Id="rId221" Type="http://schemas.openxmlformats.org/officeDocument/2006/relationships/hyperlink" Target="https://pubs.acs.org/doi/10.1021/cr990356x" TargetMode="External"/><Relationship Id="rId263" Type="http://schemas.openxmlformats.org/officeDocument/2006/relationships/hyperlink" Target="https://pubs.acs.org/doi/abs/10.1021/jp9917300" TargetMode="External"/><Relationship Id="rId319" Type="http://schemas.openxmlformats.org/officeDocument/2006/relationships/hyperlink" Target="https://pubs.rsc.org/en/content/articlelanding/1995/P1/P19950002529" TargetMode="External"/><Relationship Id="rId58" Type="http://schemas.openxmlformats.org/officeDocument/2006/relationships/hyperlink" Target="http://pubs.acs.org/doi/10.1021/acs.organomet.7b00210" TargetMode="External"/><Relationship Id="rId123" Type="http://schemas.openxmlformats.org/officeDocument/2006/relationships/hyperlink" Target="https://pubs.acs.org/doi/10.1021/ja101192e" TargetMode="External"/><Relationship Id="rId330" Type="http://schemas.openxmlformats.org/officeDocument/2006/relationships/hyperlink" Target="http://pubs.acs.org/doi/abs/10.1021/ic00087a048" TargetMode="External"/><Relationship Id="rId165" Type="http://schemas.openxmlformats.org/officeDocument/2006/relationships/hyperlink" Target="http://pubs.acs.org/doi/abs/10.1021/om061030z" TargetMode="External"/><Relationship Id="rId372" Type="http://schemas.openxmlformats.org/officeDocument/2006/relationships/hyperlink" Target="https://linkinghub.elsevier.com/retrieve/pii/0022328X9085376A" TargetMode="External"/><Relationship Id="rId428" Type="http://schemas.openxmlformats.org/officeDocument/2006/relationships/hyperlink" Target="http://pubs.acs.org/doi/abs/10.1021/ja00528a009" TargetMode="External"/><Relationship Id="rId232" Type="http://schemas.openxmlformats.org/officeDocument/2006/relationships/hyperlink" Target="https://pubs.acs.org/doi/10.1021/ja016843n" TargetMode="External"/><Relationship Id="rId274" Type="http://schemas.openxmlformats.org/officeDocument/2006/relationships/hyperlink" Target="https://pubs.acs.org/doi/10.1021/ic970737y" TargetMode="External"/><Relationship Id="rId27" Type="http://schemas.openxmlformats.org/officeDocument/2006/relationships/hyperlink" Target="https://pubs.rsc.org/en/content/articlelanding/2019/cc/c9cc08272g" TargetMode="External"/><Relationship Id="rId69" Type="http://schemas.openxmlformats.org/officeDocument/2006/relationships/hyperlink" Target="https://linkinghub.elsevier.com/retrieve/pii/S1386142515303425" TargetMode="External"/><Relationship Id="rId134" Type="http://schemas.openxmlformats.org/officeDocument/2006/relationships/hyperlink" Target="http://doi.wiley.com/10.1002/chem.200802491" TargetMode="External"/><Relationship Id="rId80" Type="http://schemas.openxmlformats.org/officeDocument/2006/relationships/hyperlink" Target="http://xlink.rsc.org/?DOI=C4FD00183D" TargetMode="External"/><Relationship Id="rId176" Type="http://schemas.openxmlformats.org/officeDocument/2006/relationships/hyperlink" Target="https://pubs.acs.org/doi/10.1021/ic701450a" TargetMode="External"/><Relationship Id="rId341" Type="http://schemas.openxmlformats.org/officeDocument/2006/relationships/hyperlink" Target="http://xlink.rsc.org/?DOI=p29940000437" TargetMode="External"/><Relationship Id="rId383" Type="http://schemas.openxmlformats.org/officeDocument/2006/relationships/hyperlink" Target="https://linkinghub.elsevier.com/retrieve/pii/S0020169300831618" TargetMode="External"/><Relationship Id="rId439" Type="http://schemas.openxmlformats.org/officeDocument/2006/relationships/hyperlink" Target="https://linkinghub.elsevier.com/retrieve/pii/S0040403901955030" TargetMode="External"/><Relationship Id="rId201" Type="http://schemas.openxmlformats.org/officeDocument/2006/relationships/hyperlink" Target="https://pubs.acs.org/doi/10.1021/ol035990i" TargetMode="External"/><Relationship Id="rId243" Type="http://schemas.openxmlformats.org/officeDocument/2006/relationships/hyperlink" Target="https://linkinghub.elsevier.com/retrieve/pii/S0022328X01011123" TargetMode="External"/><Relationship Id="rId285" Type="http://schemas.openxmlformats.org/officeDocument/2006/relationships/hyperlink" Target="https://pubs.acs.org/doi/10.1021/om960889l" TargetMode="External"/><Relationship Id="rId450" Type="http://schemas.openxmlformats.org/officeDocument/2006/relationships/hyperlink" Target="http://pubs.acs.org/doi/abs/10.1021/ja00459a043" TargetMode="External"/><Relationship Id="rId38" Type="http://schemas.openxmlformats.org/officeDocument/2006/relationships/hyperlink" Target="https://pubs.acs.org/doi/abs/10.1021/acs.jpcc.7b12540" TargetMode="External"/><Relationship Id="rId103" Type="http://schemas.openxmlformats.org/officeDocument/2006/relationships/hyperlink" Target="http://pubs.acs.org/doi/10.1021/ja212055x" TargetMode="External"/><Relationship Id="rId310" Type="http://schemas.openxmlformats.org/officeDocument/2006/relationships/hyperlink" Target="https://pubs.acs.org/doi/10.1021/jp953698p" TargetMode="External"/><Relationship Id="rId91" Type="http://schemas.openxmlformats.org/officeDocument/2006/relationships/hyperlink" Target="https://linkinghub.elsevier.com/retrieve/pii/S0022286013005395" TargetMode="External"/><Relationship Id="rId145" Type="http://schemas.openxmlformats.org/officeDocument/2006/relationships/hyperlink" Target="https://link.aps.org/doi/10.1103/PhysRevLett.100.165504" TargetMode="External"/><Relationship Id="rId187" Type="http://schemas.openxmlformats.org/officeDocument/2006/relationships/hyperlink" Target="http://xlink.rsc.org/?DOI=b606996g%22%22" TargetMode="External"/><Relationship Id="rId352" Type="http://schemas.openxmlformats.org/officeDocument/2006/relationships/hyperlink" Target="http://pubs.acs.org/doi/abs/10.1021/ja00030a053" TargetMode="External"/><Relationship Id="rId394" Type="http://schemas.openxmlformats.org/officeDocument/2006/relationships/hyperlink" Target="https://linkinghub.elsevier.com/retrieve/pii/S0040403900803688" TargetMode="External"/><Relationship Id="rId408" Type="http://schemas.openxmlformats.org/officeDocument/2006/relationships/hyperlink" Target="https://linkinghub.elsevier.com/retrieve/pii/0022328X86804569" TargetMode="External"/><Relationship Id="rId212" Type="http://schemas.openxmlformats.org/officeDocument/2006/relationships/hyperlink" Target="http://doi.wiley.com/10.1002/aoc.462" TargetMode="External"/><Relationship Id="rId254" Type="http://schemas.openxmlformats.org/officeDocument/2006/relationships/hyperlink" Target="https://pubs.acs.org/doi/10.1021/ja994199v" TargetMode="External"/><Relationship Id="rId49" Type="http://schemas.openxmlformats.org/officeDocument/2006/relationships/hyperlink" Target="http://doi.wiley.com/10.1002/chem.201804599" TargetMode="External"/><Relationship Id="rId114" Type="http://schemas.openxmlformats.org/officeDocument/2006/relationships/hyperlink" Target="https://pubs.acs.org/doi/10.1021/ic201046g" TargetMode="External"/><Relationship Id="rId296" Type="http://schemas.openxmlformats.org/officeDocument/2006/relationships/hyperlink" Target="http://doi.wiley.com/10.1002/cber.19971300818" TargetMode="External"/><Relationship Id="rId461" Type="http://schemas.openxmlformats.org/officeDocument/2006/relationships/header" Target="header4.xml"/><Relationship Id="rId60" Type="http://schemas.openxmlformats.org/officeDocument/2006/relationships/hyperlink" Target="http://doi.wiley.com/10.1002/chem.201702422" TargetMode="External"/><Relationship Id="rId156" Type="http://schemas.openxmlformats.org/officeDocument/2006/relationships/hyperlink" Target="https://pubs.acs.org/doi/10.1021/ic702509j" TargetMode="External"/><Relationship Id="rId198" Type="http://schemas.openxmlformats.org/officeDocument/2006/relationships/hyperlink" Target="https://onlinelibrary.wiley.com/doi/full/10.1002/chem.201804599" TargetMode="External"/><Relationship Id="rId321" Type="http://schemas.openxmlformats.org/officeDocument/2006/relationships/hyperlink" Target="http://pubs.acs.org/doi/abs/10.1021/ic00130a027" TargetMode="External"/><Relationship Id="rId363" Type="http://schemas.openxmlformats.org/officeDocument/2006/relationships/hyperlink" Target="http://pubs.acs.org/doi/abs/10.1021/ja00046a066" TargetMode="External"/><Relationship Id="rId419" Type="http://schemas.openxmlformats.org/officeDocument/2006/relationships/hyperlink" Target="http://pubs.acs.org/doi/abs/10.1021/ja00379a051" TargetMode="External"/><Relationship Id="rId223" Type="http://schemas.openxmlformats.org/officeDocument/2006/relationships/hyperlink" Target="http://cccc.uochb.cas.cz/67/7/0965/" TargetMode="External"/><Relationship Id="rId430" Type="http://schemas.openxmlformats.org/officeDocument/2006/relationships/hyperlink" Target="http://pubs.acs.org/doi/abs/10.1021/ja00528a010" TargetMode="External"/><Relationship Id="rId18" Type="http://schemas.openxmlformats.org/officeDocument/2006/relationships/hyperlink" Target="https://pubs.rsc.org/en/Content/ArticleLanding/2021/CC/D1CC03038H" TargetMode="External"/><Relationship Id="rId265" Type="http://schemas.openxmlformats.org/officeDocument/2006/relationships/hyperlink" Target="http://doi.wiley.com/10.1002/%2528SICI%25291097-0231%252819990530%252913%253A10%253C971%253A%253AAID-RCM581%253E3.0.CO%253B2-4" TargetMode="External"/><Relationship Id="rId125" Type="http://schemas.openxmlformats.org/officeDocument/2006/relationships/hyperlink" Target="http://pubs.acs.org/doi/abs/10.1021/om900045p" TargetMode="External"/><Relationship Id="rId167" Type="http://schemas.openxmlformats.org/officeDocument/2006/relationships/hyperlink" Target="https://pubs.acs.org/doi/10.1021/ic700619g" TargetMode="External"/><Relationship Id="rId332" Type="http://schemas.openxmlformats.org/officeDocument/2006/relationships/hyperlink" Target="http://pubs.acs.org/doi/abs/10.1021/ic00089a003" TargetMode="External"/><Relationship Id="rId374" Type="http://schemas.openxmlformats.org/officeDocument/2006/relationships/hyperlink" Target="http://pubs.acs.org/doi/abs/10.1021/j100377a023" TargetMode="External"/><Relationship Id="rId71" Type="http://schemas.openxmlformats.org/officeDocument/2006/relationships/hyperlink" Target="http://link.springer.com/10.1007/s12039-016-1157-2" TargetMode="External"/><Relationship Id="rId234" Type="http://schemas.openxmlformats.org/officeDocument/2006/relationships/hyperlink" Target="https://pubs.acs.org/doi/10.1021/jp014471z" TargetMode="External"/><Relationship Id="rId2" Type="http://schemas.openxmlformats.org/officeDocument/2006/relationships/styles" Target="styles.xml"/><Relationship Id="rId29" Type="http://schemas.openxmlformats.org/officeDocument/2006/relationships/hyperlink" Target="https://pubs.rsc.org/en/content/articlelanding/2019/DT/C9DT01899A" TargetMode="External"/><Relationship Id="rId276" Type="http://schemas.openxmlformats.org/officeDocument/2006/relationships/hyperlink" Target="https://onlinelibrary.wiley.com/doi/10.1002/0470845015.cia009" TargetMode="External"/><Relationship Id="rId441" Type="http://schemas.openxmlformats.org/officeDocument/2006/relationships/hyperlink" Target="https://linkinghub.elsevier.com/retrieve/pii/S0022328X00908726" TargetMode="External"/><Relationship Id="rId40" Type="http://schemas.openxmlformats.org/officeDocument/2006/relationships/hyperlink" Target="https://linkinghub.elsevier.com/retrieve/pii/S0022328X18300664" TargetMode="External"/><Relationship Id="rId136" Type="http://schemas.openxmlformats.org/officeDocument/2006/relationships/hyperlink" Target="http://doi.wiley.com/10.1002/asia.200900153" TargetMode="External"/><Relationship Id="rId178" Type="http://schemas.openxmlformats.org/officeDocument/2006/relationships/hyperlink" Target="https://pubs.acs.org/doi/10.1021/ja061399f" TargetMode="External"/><Relationship Id="rId301" Type="http://schemas.openxmlformats.org/officeDocument/2006/relationships/hyperlink" Target="https://pubs.acs.org/doi/10.1021/ja9533858" TargetMode="External"/><Relationship Id="rId343" Type="http://schemas.openxmlformats.org/officeDocument/2006/relationships/hyperlink" Target="http://xlink.rsc.org/?DOI=p29940000433" TargetMode="External"/><Relationship Id="rId61" Type="http://schemas.openxmlformats.org/officeDocument/2006/relationships/hyperlink" Target="http://pubs.acs.org/doi/10.1021/acs.inorgchem.7b01243" TargetMode="External"/><Relationship Id="rId82" Type="http://schemas.openxmlformats.org/officeDocument/2006/relationships/hyperlink" Target="https://linkinghub.elsevier.com/retrieve/pii/S0022328X15300711" TargetMode="External"/><Relationship Id="rId199" Type="http://schemas.openxmlformats.org/officeDocument/2006/relationships/hyperlink" Target="http://xlink.rsc.org/?DOI=b406494a" TargetMode="External"/><Relationship Id="rId203" Type="http://schemas.openxmlformats.org/officeDocument/2006/relationships/hyperlink" Target="http://pubs.acs.org/doi/abs/10.1021/om034161y" TargetMode="External"/><Relationship Id="rId385" Type="http://schemas.openxmlformats.org/officeDocument/2006/relationships/hyperlink" Target="http://pubs.acs.org/doi/abs/10.1021/ja00209a020" TargetMode="External"/><Relationship Id="rId19" Type="http://schemas.openxmlformats.org/officeDocument/2006/relationships/hyperlink" Target="https://link.springer.com/chapter/10.1007/978-3-030-49999-0_2" TargetMode="External"/><Relationship Id="rId224" Type="http://schemas.openxmlformats.org/officeDocument/2006/relationships/hyperlink" Target="https://pubs.acs.org/doi/10.1021/ja004645a" TargetMode="External"/><Relationship Id="rId245" Type="http://schemas.openxmlformats.org/officeDocument/2006/relationships/hyperlink" Target="https://linkinghub.elsevier.com/retrieve/pii/S0022328X01011123" TargetMode="External"/><Relationship Id="rId266" Type="http://schemas.openxmlformats.org/officeDocument/2006/relationships/hyperlink" Target="http://link.springer.com/10.1007/BF02745545" TargetMode="External"/><Relationship Id="rId287" Type="http://schemas.openxmlformats.org/officeDocument/2006/relationships/hyperlink" Target="https://pubs.acs.org/doi/abs/10.1021/jp961933d" TargetMode="External"/><Relationship Id="rId410" Type="http://schemas.openxmlformats.org/officeDocument/2006/relationships/hyperlink" Target="http://linkinghub.elsevier.com/retrieve/pii/0166128085850788" TargetMode="External"/><Relationship Id="rId431" Type="http://schemas.openxmlformats.org/officeDocument/2006/relationships/hyperlink" Target="http://link.springer.com/10.1007/BF00488804" TargetMode="External"/><Relationship Id="rId452" Type="http://schemas.openxmlformats.org/officeDocument/2006/relationships/hyperlink" Target="http://pubs.acs.org/doi/abs/10.1021/ja00437a009" TargetMode="External"/><Relationship Id="rId30" Type="http://schemas.openxmlformats.org/officeDocument/2006/relationships/hyperlink" Target="https://pubs.rsc.org/en/content/articlelanding/2019/DT/C9DT01899A" TargetMode="External"/><Relationship Id="rId105" Type="http://schemas.openxmlformats.org/officeDocument/2006/relationships/hyperlink" Target="http://pubs.acs.org/doi/10.1021/ja3070649" TargetMode="External"/><Relationship Id="rId126" Type="http://schemas.openxmlformats.org/officeDocument/2006/relationships/hyperlink" Target="http://pubs.acs.org/doi/abs/10.1021/om900045p" TargetMode="External"/><Relationship Id="rId147" Type="http://schemas.openxmlformats.org/officeDocument/2006/relationships/hyperlink" Target="https://pubs.acs.org/doi/10.1021/jp803894t" TargetMode="External"/><Relationship Id="rId168" Type="http://schemas.openxmlformats.org/officeDocument/2006/relationships/hyperlink" Target="https://pubs.acs.org/doi/10.1021/ic700619g" TargetMode="External"/><Relationship Id="rId312" Type="http://schemas.openxmlformats.org/officeDocument/2006/relationships/hyperlink" Target="https://www.worldscientific.com/doi/abs/10.1142/9789812830364_0005" TargetMode="External"/><Relationship Id="rId333" Type="http://schemas.openxmlformats.org/officeDocument/2006/relationships/hyperlink" Target="http://pubs.acs.org/doi/abs/10.1021/ic00089a003" TargetMode="External"/><Relationship Id="rId354" Type="http://schemas.openxmlformats.org/officeDocument/2006/relationships/hyperlink" Target="http://pubs.acs.org/doi/abs/10.1021/om00059a064" TargetMode="External"/><Relationship Id="rId51" Type="http://schemas.openxmlformats.org/officeDocument/2006/relationships/hyperlink" Target="http://link.aps.org/doi/10.1103/PhysRevB.95.165128" TargetMode="External"/><Relationship Id="rId72" Type="http://schemas.openxmlformats.org/officeDocument/2006/relationships/hyperlink" Target="http://link.springer.com/10.1007/s12039-016-1157-2" TargetMode="External"/><Relationship Id="rId93" Type="http://schemas.openxmlformats.org/officeDocument/2006/relationships/hyperlink" Target="http://pubs.acs.org/doi/10.1021/ja408308g" TargetMode="External"/><Relationship Id="rId189" Type="http://schemas.openxmlformats.org/officeDocument/2006/relationships/hyperlink" Target="https://linkinghub.elsevier.com/retrieve/pii/S0009261404018937" TargetMode="External"/><Relationship Id="rId375" Type="http://schemas.openxmlformats.org/officeDocument/2006/relationships/hyperlink" Target="http://pubs.acs.org/doi/abs/10.1021/ja00158a034" TargetMode="External"/><Relationship Id="rId396" Type="http://schemas.openxmlformats.org/officeDocument/2006/relationships/hyperlink" Target="http://xlink.rsc.org/?DOI=dt9870000271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pubs.acs.org/doi/10.1021/ic035178b" TargetMode="External"/><Relationship Id="rId235" Type="http://schemas.openxmlformats.org/officeDocument/2006/relationships/hyperlink" Target="http://doi.wiley.com/10.1002/jcc.1107" TargetMode="External"/><Relationship Id="rId256" Type="http://schemas.openxmlformats.org/officeDocument/2006/relationships/hyperlink" Target="https://pubs.acs.org/doi/10.1021/ja001158m" TargetMode="External"/><Relationship Id="rId277" Type="http://schemas.openxmlformats.org/officeDocument/2006/relationships/hyperlink" Target="https://onlinelibrary.wiley.com/doi/10.1002/0470845015.cia009" TargetMode="External"/><Relationship Id="rId298" Type="http://schemas.openxmlformats.org/officeDocument/2006/relationships/hyperlink" Target="https://pubs.acs.org/doi/10.1021/jp970838h" TargetMode="External"/><Relationship Id="rId400" Type="http://schemas.openxmlformats.org/officeDocument/2006/relationships/hyperlink" Target="http://pubs.acs.org/doi/abs/10.1021/ja00257a031" TargetMode="External"/><Relationship Id="rId421" Type="http://schemas.openxmlformats.org/officeDocument/2006/relationships/hyperlink" Target="https://linkinghub.elsevier.com/retrieve/pii/0040403981800111" TargetMode="External"/><Relationship Id="rId442" Type="http://schemas.openxmlformats.org/officeDocument/2006/relationships/hyperlink" Target="https://linkinghub.elsevier.com/retrieve/pii/S0022328X00908726" TargetMode="External"/><Relationship Id="rId463" Type="http://schemas.openxmlformats.org/officeDocument/2006/relationships/footer" Target="footer4.xml"/><Relationship Id="rId116" Type="http://schemas.openxmlformats.org/officeDocument/2006/relationships/hyperlink" Target="https://pubs.acs.org/doi/10.1021/ja111479j" TargetMode="External"/><Relationship Id="rId137" Type="http://schemas.openxmlformats.org/officeDocument/2006/relationships/hyperlink" Target="https://pubs.acs.org/doi/10.1021/ic900741y" TargetMode="External"/><Relationship Id="rId158" Type="http://schemas.openxmlformats.org/officeDocument/2006/relationships/hyperlink" Target="http://www.eurekaselect.com/openurl/content.php?genre=article&amp;issn=1381-6128&amp;volume=14&amp;issue=36&amp;spage=3854" TargetMode="External"/><Relationship Id="rId302" Type="http://schemas.openxmlformats.org/officeDocument/2006/relationships/hyperlink" Target="https://pubs.acs.org/doi/10.1021/jo9612842" TargetMode="External"/><Relationship Id="rId323" Type="http://schemas.openxmlformats.org/officeDocument/2006/relationships/hyperlink" Target="http://pubs.acs.org/doi/abs/10.1021/ja00150a043" TargetMode="External"/><Relationship Id="rId344" Type="http://schemas.openxmlformats.org/officeDocument/2006/relationships/hyperlink" Target="http://xlink.rsc.org/?DOI=p29940000433" TargetMode="External"/><Relationship Id="rId20" Type="http://schemas.openxmlformats.org/officeDocument/2006/relationships/hyperlink" Target="https://onlinelibrary.wiley.com/doi/epdf/10.1002/anie.202009638" TargetMode="External"/><Relationship Id="rId41" Type="http://schemas.openxmlformats.org/officeDocument/2006/relationships/hyperlink" Target="http://xlink.rsc.org/?DOI=C8CP05125A" TargetMode="External"/><Relationship Id="rId62" Type="http://schemas.openxmlformats.org/officeDocument/2006/relationships/hyperlink" Target="http://pubs.acs.org/doi/10.1021/acs.inorgchem.7b01243" TargetMode="External"/><Relationship Id="rId83" Type="http://schemas.openxmlformats.org/officeDocument/2006/relationships/hyperlink" Target="http://link.springer.com/10.1007/s12039-015-0777-2" TargetMode="External"/><Relationship Id="rId179" Type="http://schemas.openxmlformats.org/officeDocument/2006/relationships/hyperlink" Target="https://linkinghub.elsevier.com/retrieve/pii/S0166128006001515" TargetMode="External"/><Relationship Id="rId365" Type="http://schemas.openxmlformats.org/officeDocument/2006/relationships/hyperlink" Target="http://pubs.acs.org/doi/abs/10.1021/ja00012a040" TargetMode="External"/><Relationship Id="rId386" Type="http://schemas.openxmlformats.org/officeDocument/2006/relationships/hyperlink" Target="http://pubs.acs.org/doi/abs/10.1021/ja00209a020" TargetMode="External"/><Relationship Id="rId190" Type="http://schemas.openxmlformats.org/officeDocument/2006/relationships/hyperlink" Target="https://linkinghub.elsevier.com/retrieve/pii/S0009261404018937" TargetMode="External"/><Relationship Id="rId204" Type="http://schemas.openxmlformats.org/officeDocument/2006/relationships/hyperlink" Target="http://pubs.acs.org/doi/abs/10.1021/om034161y" TargetMode="External"/><Relationship Id="rId225" Type="http://schemas.openxmlformats.org/officeDocument/2006/relationships/hyperlink" Target="https://pubs.acs.org/doi/10.1021/ja004645a" TargetMode="External"/><Relationship Id="rId246" Type="http://schemas.openxmlformats.org/officeDocument/2006/relationships/hyperlink" Target="https://linkinghub.elsevier.com/retrieve/pii/S0022328X01011123" TargetMode="External"/><Relationship Id="rId267" Type="http://schemas.openxmlformats.org/officeDocument/2006/relationships/hyperlink" Target="http://link.springer.com/10.1007/BF02745545" TargetMode="External"/><Relationship Id="rId288" Type="http://schemas.openxmlformats.org/officeDocument/2006/relationships/hyperlink" Target="https://pubs.acs.org/doi/10.1021/ja972070k" TargetMode="External"/><Relationship Id="rId411" Type="http://schemas.openxmlformats.org/officeDocument/2006/relationships/hyperlink" Target="http://pubs.acs.org/doi/abs/10.1021/ja00308a041" TargetMode="External"/><Relationship Id="rId432" Type="http://schemas.openxmlformats.org/officeDocument/2006/relationships/hyperlink" Target="http://link.springer.com/10.1007/BF00488804" TargetMode="External"/><Relationship Id="rId453" Type="http://schemas.openxmlformats.org/officeDocument/2006/relationships/header" Target="header1.xml"/><Relationship Id="rId106" Type="http://schemas.openxmlformats.org/officeDocument/2006/relationships/hyperlink" Target="http://pubs.acs.org/doi/10.1021/ja3070649" TargetMode="External"/><Relationship Id="rId127" Type="http://schemas.openxmlformats.org/officeDocument/2006/relationships/hyperlink" Target="https://pubs.acs.org/doi/10.1021/ic900467d" TargetMode="External"/><Relationship Id="rId313" Type="http://schemas.openxmlformats.org/officeDocument/2006/relationships/hyperlink" Target="https://www.worldscientific.com/doi/abs/10.1142/9789812830364_0005" TargetMode="External"/><Relationship Id="rId10" Type="http://schemas.openxmlformats.org/officeDocument/2006/relationships/hyperlink" Target="https://pubs.rsc.org/en/content/articlelanding/2022/cc/d2cc03218j" TargetMode="External"/><Relationship Id="rId31" Type="http://schemas.openxmlformats.org/officeDocument/2006/relationships/hyperlink" Target="http://doi.wiley.com/10.1002/ejic.201900459" TargetMode="External"/><Relationship Id="rId52" Type="http://schemas.openxmlformats.org/officeDocument/2006/relationships/hyperlink" Target="http://link.aps.org/doi/10.1103/PhysRevB.95.165128" TargetMode="External"/><Relationship Id="rId73" Type="http://schemas.openxmlformats.org/officeDocument/2006/relationships/hyperlink" Target="http://xlink.rsc.org/?DOI=C6RA20483J" TargetMode="External"/><Relationship Id="rId94" Type="http://schemas.openxmlformats.org/officeDocument/2006/relationships/hyperlink" Target="http://pubs.acs.org/doi/10.1021/ja408308g" TargetMode="External"/><Relationship Id="rId148" Type="http://schemas.openxmlformats.org/officeDocument/2006/relationships/hyperlink" Target="https://pubs.acs.org/doi/10.1021/jp803894t" TargetMode="External"/><Relationship Id="rId169" Type="http://schemas.openxmlformats.org/officeDocument/2006/relationships/hyperlink" Target="https://pubs.acs.org/doi/10.1021/ja067545z" TargetMode="External"/><Relationship Id="rId334" Type="http://schemas.openxmlformats.org/officeDocument/2006/relationships/hyperlink" Target="https://linkinghub.elsevier.com/retrieve/pii/0022328X94881537" TargetMode="External"/><Relationship Id="rId355" Type="http://schemas.openxmlformats.org/officeDocument/2006/relationships/hyperlink" Target="https://linkinghub.elsevier.com/retrieve/pii/016612809287088H" TargetMode="External"/><Relationship Id="rId376" Type="http://schemas.openxmlformats.org/officeDocument/2006/relationships/hyperlink" Target="http://pubs.acs.org/doi/abs/10.1021/ja00158a034" TargetMode="External"/><Relationship Id="rId397" Type="http://schemas.openxmlformats.org/officeDocument/2006/relationships/hyperlink" Target="http://pubs.acs.org/doi/abs/10.1021/om00153a032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https://linkinghub.elsevier.com/retrieve/pii/S0166128006001515" TargetMode="External"/><Relationship Id="rId215" Type="http://schemas.openxmlformats.org/officeDocument/2006/relationships/hyperlink" Target="http://doi.wiley.com/10.1002/anie.200390155" TargetMode="External"/><Relationship Id="rId236" Type="http://schemas.openxmlformats.org/officeDocument/2006/relationships/hyperlink" Target="http://doi.wiley.com/10.1002/jcc.1107" TargetMode="External"/><Relationship Id="rId257" Type="http://schemas.openxmlformats.org/officeDocument/2006/relationships/hyperlink" Target="https://pubs.acs.org/doi/10.1021/ja992302a" TargetMode="External"/><Relationship Id="rId278" Type="http://schemas.openxmlformats.org/officeDocument/2006/relationships/hyperlink" Target="https://pubs.acs.org/doi/10.1021/ja972710j" TargetMode="External"/><Relationship Id="rId401" Type="http://schemas.openxmlformats.org/officeDocument/2006/relationships/hyperlink" Target="http://pubs.acs.org/doi/abs/10.1021/ja00243a002" TargetMode="External"/><Relationship Id="rId422" Type="http://schemas.openxmlformats.org/officeDocument/2006/relationships/hyperlink" Target="https://linkinghub.elsevier.com/retrieve/pii/0040403981800111" TargetMode="External"/><Relationship Id="rId443" Type="http://schemas.openxmlformats.org/officeDocument/2006/relationships/hyperlink" Target="https://linkinghub.elsevier.com/retrieve/pii/S0022328X00855424" TargetMode="External"/><Relationship Id="rId464" Type="http://schemas.openxmlformats.org/officeDocument/2006/relationships/footer" Target="footer5.xml"/><Relationship Id="rId303" Type="http://schemas.openxmlformats.org/officeDocument/2006/relationships/hyperlink" Target="https://pubs.acs.org/doi/10.1021/jo9612842" TargetMode="External"/><Relationship Id="rId42" Type="http://schemas.openxmlformats.org/officeDocument/2006/relationships/hyperlink" Target="http://xlink.rsc.org/?DOI=C8CP05125A" TargetMode="External"/><Relationship Id="rId84" Type="http://schemas.openxmlformats.org/officeDocument/2006/relationships/hyperlink" Target="http://link.springer.com/10.1007/s12039-015-0777-2" TargetMode="External"/><Relationship Id="rId138" Type="http://schemas.openxmlformats.org/officeDocument/2006/relationships/hyperlink" Target="https://pubs.acs.org/doi/10.1021/ic900741y" TargetMode="External"/><Relationship Id="rId345" Type="http://schemas.openxmlformats.org/officeDocument/2006/relationships/hyperlink" Target="https://linkinghub.elsevier.com/retrieve/pii/000926149280092P" TargetMode="External"/><Relationship Id="rId387" Type="http://schemas.openxmlformats.org/officeDocument/2006/relationships/hyperlink" Target="https://linkinghub.elsevier.com/retrieve/pii/0022328X88801645" TargetMode="External"/><Relationship Id="rId191" Type="http://schemas.openxmlformats.org/officeDocument/2006/relationships/hyperlink" Target="http://pubs.acs.org/doi/abs/10.1021/ja00546a008" TargetMode="External"/><Relationship Id="rId205" Type="http://schemas.openxmlformats.org/officeDocument/2006/relationships/hyperlink" Target="http://doi.wiley.com/10.1002/qua.10606" TargetMode="External"/><Relationship Id="rId247" Type="http://schemas.openxmlformats.org/officeDocument/2006/relationships/hyperlink" Target="https://pubs.acs.org/doi/10.1021/ja003233z" TargetMode="External"/><Relationship Id="rId412" Type="http://schemas.openxmlformats.org/officeDocument/2006/relationships/hyperlink" Target="http://pubs.acs.org/doi/abs/10.1021/ja00308a041" TargetMode="External"/><Relationship Id="rId107" Type="http://schemas.openxmlformats.org/officeDocument/2006/relationships/hyperlink" Target="https://pubs.acs.org/doi/10.1021/ic1024229" TargetMode="External"/><Relationship Id="rId289" Type="http://schemas.openxmlformats.org/officeDocument/2006/relationships/hyperlink" Target="https://pubs.acs.org/doi/10.1021/ja972070k" TargetMode="External"/><Relationship Id="rId454" Type="http://schemas.openxmlformats.org/officeDocument/2006/relationships/header" Target="header2.xml"/><Relationship Id="rId11" Type="http://schemas.openxmlformats.org/officeDocument/2006/relationships/hyperlink" Target="https://onlinelibrary.wiley.com/doi/abs/10.1002/anie.202208293" TargetMode="External"/><Relationship Id="rId53" Type="http://schemas.openxmlformats.org/officeDocument/2006/relationships/hyperlink" Target="http://pubs.acs.org/doi/10.1021/acs.inorgchem.6b02073" TargetMode="External"/><Relationship Id="rId149" Type="http://schemas.openxmlformats.org/officeDocument/2006/relationships/hyperlink" Target="https://pubs.acs.org/doi/10.1021/ct700261b" TargetMode="External"/><Relationship Id="rId314" Type="http://schemas.openxmlformats.org/officeDocument/2006/relationships/hyperlink" Target="https://www.sciencedirect.com/science/article/pii/0166128095043195?via%253Dihub" TargetMode="External"/><Relationship Id="rId356" Type="http://schemas.openxmlformats.org/officeDocument/2006/relationships/hyperlink" Target="https://linkinghub.elsevier.com/retrieve/pii/016612809287088H" TargetMode="External"/><Relationship Id="rId398" Type="http://schemas.openxmlformats.org/officeDocument/2006/relationships/hyperlink" Target="http://pubs.acs.org/doi/abs/10.1021/om00153a032" TargetMode="External"/><Relationship Id="rId95" Type="http://schemas.openxmlformats.org/officeDocument/2006/relationships/hyperlink" Target="https://www.sciencedirect.com/science/article/pii/B9780080977744009359?via%253Dihub" TargetMode="External"/><Relationship Id="rId160" Type="http://schemas.openxmlformats.org/officeDocument/2006/relationships/hyperlink" Target="http://doi.wiley.com/10.1002/anie.200801295" TargetMode="External"/><Relationship Id="rId216" Type="http://schemas.openxmlformats.org/officeDocument/2006/relationships/hyperlink" Target="http://doi.wiley.com/10.1002/anie.200390155" TargetMode="External"/><Relationship Id="rId423" Type="http://schemas.openxmlformats.org/officeDocument/2006/relationships/hyperlink" Target="http://pubs.acs.org/doi/abs/10.1021/ja00407a003" TargetMode="External"/><Relationship Id="rId258" Type="http://schemas.openxmlformats.org/officeDocument/2006/relationships/hyperlink" Target="https://pubs.acs.org/doi/10.1021/ja992302a" TargetMode="External"/><Relationship Id="rId465" Type="http://schemas.openxmlformats.org/officeDocument/2006/relationships/header" Target="header6.xml"/><Relationship Id="rId22" Type="http://schemas.openxmlformats.org/officeDocument/2006/relationships/hyperlink" Target="https://pubs.acs.org/doi/abs/10.1021/acs.organomet.9b00841" TargetMode="External"/><Relationship Id="rId64" Type="http://schemas.openxmlformats.org/officeDocument/2006/relationships/hyperlink" Target="http://xlink.rsc.org/?DOI=C7CC04653G" TargetMode="External"/><Relationship Id="rId118" Type="http://schemas.openxmlformats.org/officeDocument/2006/relationships/hyperlink" Target="http://aip.scitation.org/doi/10.1063/1.3280369" TargetMode="External"/><Relationship Id="rId325" Type="http://schemas.openxmlformats.org/officeDocument/2006/relationships/hyperlink" Target="http://pubs.acs.org/doi/abs/10.1021/j100077a005" TargetMode="External"/><Relationship Id="rId367" Type="http://schemas.openxmlformats.org/officeDocument/2006/relationships/hyperlink" Target="http://pubs.acs.org/doi/abs/10.1021/om00056a036" TargetMode="External"/><Relationship Id="rId171" Type="http://schemas.openxmlformats.org/officeDocument/2006/relationships/hyperlink" Target="http://doi.wiley.com/10.1002/anie.200701565" TargetMode="External"/><Relationship Id="rId227" Type="http://schemas.openxmlformats.org/officeDocument/2006/relationships/hyperlink" Target="https://pubs.acs.org/doi/10.1021/ja004645a" TargetMode="External"/><Relationship Id="rId269" Type="http://schemas.openxmlformats.org/officeDocument/2006/relationships/hyperlink" Target="http://xlink.rsc.org/?DOI=a902366f" TargetMode="External"/><Relationship Id="rId434" Type="http://schemas.openxmlformats.org/officeDocument/2006/relationships/hyperlink" Target="http://doi.wiley.com/10.1002/zfch.19800201225" TargetMode="External"/><Relationship Id="rId33" Type="http://schemas.openxmlformats.org/officeDocument/2006/relationships/hyperlink" Target="https://pubs.rsc.org/en/content/articlelanding/2019/CP/C9CP02371B" TargetMode="External"/><Relationship Id="rId129" Type="http://schemas.openxmlformats.org/officeDocument/2006/relationships/hyperlink" Target="http://pubs.acs.org/doi/abs/10.1021/om801214f" TargetMode="External"/><Relationship Id="rId280" Type="http://schemas.openxmlformats.org/officeDocument/2006/relationships/hyperlink" Target="https://pubs.acs.org/doi/10.1021/ja972710j" TargetMode="External"/><Relationship Id="rId336" Type="http://schemas.openxmlformats.org/officeDocument/2006/relationships/hyperlink" Target="https://linkinghub.elsevier.com/retrieve/pii/0009261493E1375Q" TargetMode="External"/><Relationship Id="rId75" Type="http://schemas.openxmlformats.org/officeDocument/2006/relationships/hyperlink" Target="http://doi.wiley.com/10.1002/ajoc.201600330" TargetMode="External"/><Relationship Id="rId140" Type="http://schemas.openxmlformats.org/officeDocument/2006/relationships/hyperlink" Target="https://pubs.acs.org/doi/10.1021/ja9023644" TargetMode="External"/><Relationship Id="rId182" Type="http://schemas.openxmlformats.org/officeDocument/2006/relationships/hyperlink" Target="https://linkinghub.elsevier.com/retrieve/pii/S002245960500575X" TargetMode="External"/><Relationship Id="rId378" Type="http://schemas.openxmlformats.org/officeDocument/2006/relationships/hyperlink" Target="https://onlinelibrary.wiley.com/doi/full/10.1002/chem.201804599" TargetMode="External"/><Relationship Id="rId403" Type="http://schemas.openxmlformats.org/officeDocument/2006/relationships/hyperlink" Target="http://link.springer.com/10.1007/BF02935781" TargetMode="External"/><Relationship Id="rId6" Type="http://schemas.openxmlformats.org/officeDocument/2006/relationships/endnotes" Target="endnotes.xml"/><Relationship Id="rId238" Type="http://schemas.openxmlformats.org/officeDocument/2006/relationships/hyperlink" Target="https://pubs.acs.org/doi/10.1021/ic001394y" TargetMode="External"/><Relationship Id="rId445" Type="http://schemas.openxmlformats.org/officeDocument/2006/relationships/hyperlink" Target="https://linkinghub.elsevier.com/retrieve/pii/S0022328X00855424" TargetMode="External"/><Relationship Id="rId291" Type="http://schemas.openxmlformats.org/officeDocument/2006/relationships/hyperlink" Target="https://pubs.acs.org/doi/10.1021/ja970589a" TargetMode="External"/><Relationship Id="rId305" Type="http://schemas.openxmlformats.org/officeDocument/2006/relationships/hyperlink" Target="http://xlink.rsc.org/?DOI=p29960002343" TargetMode="External"/><Relationship Id="rId347" Type="http://schemas.openxmlformats.org/officeDocument/2006/relationships/hyperlink" Target="http://pubs.acs.org/doi/abs/10.1021/om00035a004" TargetMode="External"/><Relationship Id="rId44" Type="http://schemas.openxmlformats.org/officeDocument/2006/relationships/hyperlink" Target="http://pubs.acs.org/doi/10.1021/acs.jpcc.7b12603" TargetMode="External"/><Relationship Id="rId86" Type="http://schemas.openxmlformats.org/officeDocument/2006/relationships/hyperlink" Target="https://www.currentscience.ac.in/Volumes/106/09/1249.pdf" TargetMode="External"/><Relationship Id="rId151" Type="http://schemas.openxmlformats.org/officeDocument/2006/relationships/hyperlink" Target="https://pubs.acs.org/doi/10.1021/bc800130u" TargetMode="External"/><Relationship Id="rId389" Type="http://schemas.openxmlformats.org/officeDocument/2006/relationships/hyperlink" Target="https://linkinghub.elsevier.com/retrieve/pii/S0277538700863093" TargetMode="External"/><Relationship Id="rId193" Type="http://schemas.openxmlformats.org/officeDocument/2006/relationships/hyperlink" Target="http://pubs.acs.org/doi/abs/10.1021/ja00546a008" TargetMode="External"/><Relationship Id="rId207" Type="http://schemas.openxmlformats.org/officeDocument/2006/relationships/hyperlink" Target="https://linkinghub.elsevier.com/retrieve/pii/S0040403903005045" TargetMode="External"/><Relationship Id="rId249" Type="http://schemas.openxmlformats.org/officeDocument/2006/relationships/hyperlink" Target="https://linkinghub.elsevier.com/retrieve/pii/S0022286000006505" TargetMode="External"/><Relationship Id="rId414" Type="http://schemas.openxmlformats.org/officeDocument/2006/relationships/hyperlink" Target="http://pubs.acs.org/doi/abs/10.1021/ja00341a030" TargetMode="External"/><Relationship Id="rId456" Type="http://schemas.openxmlformats.org/officeDocument/2006/relationships/footer" Target="footer2.xml"/><Relationship Id="rId13" Type="http://schemas.openxmlformats.org/officeDocument/2006/relationships/hyperlink" Target="https://onlinelibrary.wiley.com/doi/epdf/10.1002/jcc.26880" TargetMode="External"/><Relationship Id="rId109" Type="http://schemas.openxmlformats.org/officeDocument/2006/relationships/hyperlink" Target="https://onlinelibrary.wiley.com/doi/full/10.1002/chem.201804599" TargetMode="External"/><Relationship Id="rId260" Type="http://schemas.openxmlformats.org/officeDocument/2006/relationships/hyperlink" Target="https://pubs.acs.org/doi/abs/10.1021/om9905355" TargetMode="External"/><Relationship Id="rId316" Type="http://schemas.openxmlformats.org/officeDocument/2006/relationships/hyperlink" Target="https://www.tandfonline.com/doi/abs/10.1080/153638X9508543780?journalCode=lfnn19" TargetMode="External"/><Relationship Id="rId55" Type="http://schemas.openxmlformats.org/officeDocument/2006/relationships/hyperlink" Target="http://link.springer.com/10.1007/s12039-017-1281-7" TargetMode="External"/><Relationship Id="rId97" Type="http://schemas.openxmlformats.org/officeDocument/2006/relationships/hyperlink" Target="http://doi.wiley.com/10.1002/anie.201200148" TargetMode="External"/><Relationship Id="rId120" Type="http://schemas.openxmlformats.org/officeDocument/2006/relationships/hyperlink" Target="http://pubs.acs.org/doi/abs/10.1021/om900743g" TargetMode="External"/><Relationship Id="rId358" Type="http://schemas.openxmlformats.org/officeDocument/2006/relationships/hyperlink" Target="https://linkinghub.elsevier.com/retrieve/pii/000926149280092P" TargetMode="External"/><Relationship Id="rId162" Type="http://schemas.openxmlformats.org/officeDocument/2006/relationships/hyperlink" Target="https://pubs.acs.org/doi/10.1021/ja069044j" TargetMode="External"/><Relationship Id="rId218" Type="http://schemas.openxmlformats.org/officeDocument/2006/relationships/hyperlink" Target="https://pubs.acs.org/doi/10.1021/ar0300266" TargetMode="External"/><Relationship Id="rId425" Type="http://schemas.openxmlformats.org/officeDocument/2006/relationships/hyperlink" Target="http://doi.wiley.com/10.1002/ijch.198000051" TargetMode="External"/><Relationship Id="rId467" Type="http://schemas.openxmlformats.org/officeDocument/2006/relationships/fontTable" Target="fontTable.xml"/><Relationship Id="rId271" Type="http://schemas.openxmlformats.org/officeDocument/2006/relationships/hyperlink" Target="http://xlink.rsc.org/?DOI=a806955g" TargetMode="External"/><Relationship Id="rId24" Type="http://schemas.openxmlformats.org/officeDocument/2006/relationships/hyperlink" Target="https://pubs.rsc.org/en/Content/ArticleLanding/2020/DT/C9DT04748D" TargetMode="External"/><Relationship Id="rId66" Type="http://schemas.openxmlformats.org/officeDocument/2006/relationships/hyperlink" Target="http://doi.wiley.com/10.1002/jcc.24036" TargetMode="External"/><Relationship Id="rId131" Type="http://schemas.openxmlformats.org/officeDocument/2006/relationships/hyperlink" Target="http://pubs.acs.org/doi/abs/10.1021/om801214f" TargetMode="External"/><Relationship Id="rId327" Type="http://schemas.openxmlformats.org/officeDocument/2006/relationships/hyperlink" Target="http://pubs.acs.org/doi/abs/10.1021/j100088a022" TargetMode="External"/><Relationship Id="rId369" Type="http://schemas.openxmlformats.org/officeDocument/2006/relationships/hyperlink" Target="https://linkinghub.elsevier.com/retrieve/pii/S027753870086814X" TargetMode="External"/><Relationship Id="rId173" Type="http://schemas.openxmlformats.org/officeDocument/2006/relationships/hyperlink" Target="http://doi.wiley.com/10.1002/jcc.20521" TargetMode="External"/><Relationship Id="rId229" Type="http://schemas.openxmlformats.org/officeDocument/2006/relationships/hyperlink" Target="https://pubs.acs.org/doi/full/10.1021/om010766n" TargetMode="External"/><Relationship Id="rId380" Type="http://schemas.openxmlformats.org/officeDocument/2006/relationships/hyperlink" Target="https://onlinelibrary.wiley.com/doi/full/10.1002/chem.201804599" TargetMode="External"/><Relationship Id="rId436" Type="http://schemas.openxmlformats.org/officeDocument/2006/relationships/hyperlink" Target="http://pubs.acs.org/doi/abs/10.1021/ja00505a008" TargetMode="External"/><Relationship Id="rId240" Type="http://schemas.openxmlformats.org/officeDocument/2006/relationships/hyperlink" Target="https://pubs.acs.org/doi/10.1021/ic015504s" TargetMode="External"/><Relationship Id="rId35" Type="http://schemas.openxmlformats.org/officeDocument/2006/relationships/hyperlink" Target="http://pubs.acs.org/doi/10.1021/acs.inorgchem.8b02986" TargetMode="External"/><Relationship Id="rId77" Type="http://schemas.openxmlformats.org/officeDocument/2006/relationships/hyperlink" Target="http://doi.wiley.com/10.1002/asia.201601301" TargetMode="External"/><Relationship Id="rId100" Type="http://schemas.openxmlformats.org/officeDocument/2006/relationships/hyperlink" Target="http://pubs.acs.org/doi/10.1021/ja212055x" TargetMode="External"/><Relationship Id="rId282" Type="http://schemas.openxmlformats.org/officeDocument/2006/relationships/hyperlink" Target="https://onlinelibrary.wiley.com/doi/abs/10.1002/ejtc.37" TargetMode="External"/><Relationship Id="rId338" Type="http://schemas.openxmlformats.org/officeDocument/2006/relationships/hyperlink" Target="http://www.journal.csj.jp/doi/10.1246/cl.1994.1037" TargetMode="External"/><Relationship Id="rId8" Type="http://schemas.openxmlformats.org/officeDocument/2006/relationships/hyperlink" Target="https://pubs.acs.org/doi/full/10.1021/acs.inorgchem.2c01418" TargetMode="External"/><Relationship Id="rId142" Type="http://schemas.openxmlformats.org/officeDocument/2006/relationships/hyperlink" Target="https://link.springer.com/chapter/10.1007/978-90-481-2687-3_7" TargetMode="External"/><Relationship Id="rId184" Type="http://schemas.openxmlformats.org/officeDocument/2006/relationships/hyperlink" Target="http://xlink.rsc.org/?DOI=B310618G" TargetMode="External"/><Relationship Id="rId391" Type="http://schemas.openxmlformats.org/officeDocument/2006/relationships/hyperlink" Target="http://pubs.acs.org/doi/abs/10.1021/om00097a019" TargetMode="External"/><Relationship Id="rId405" Type="http://schemas.openxmlformats.org/officeDocument/2006/relationships/hyperlink" Target="https://linkinghub.elsevier.com/retrieve/pii/S0040403900838769" TargetMode="External"/><Relationship Id="rId447" Type="http://schemas.openxmlformats.org/officeDocument/2006/relationships/hyperlink" Target="http://xlink.rsc.org/?DOI=C39780000190" TargetMode="External"/><Relationship Id="rId251" Type="http://schemas.openxmlformats.org/officeDocument/2006/relationships/hyperlink" Target="https://linkinghub.elsevier.com/retrieve/pii/S0040403900002914" TargetMode="External"/><Relationship Id="rId46" Type="http://schemas.openxmlformats.org/officeDocument/2006/relationships/hyperlink" Target="http://doi.wiley.com/10.1002/anie.201800681" TargetMode="External"/><Relationship Id="rId293" Type="http://schemas.openxmlformats.org/officeDocument/2006/relationships/hyperlink" Target="http://doi.wiley.com/10.1002/anie.199706061" TargetMode="External"/><Relationship Id="rId307" Type="http://schemas.openxmlformats.org/officeDocument/2006/relationships/hyperlink" Target="https://www.sciencedirect.com/science/article/pii/S0166128096800339" TargetMode="External"/><Relationship Id="rId349" Type="http://schemas.openxmlformats.org/officeDocument/2006/relationships/hyperlink" Target="https://linkinghub.elsevier.com/retrieve/pii/000926149280092P" TargetMode="External"/><Relationship Id="rId88" Type="http://schemas.openxmlformats.org/officeDocument/2006/relationships/hyperlink" Target="http://xlink.rsc.org/?DOI=C4RA03646H" TargetMode="External"/><Relationship Id="rId111" Type="http://schemas.openxmlformats.org/officeDocument/2006/relationships/hyperlink" Target="https://onlinelibrary.wiley.com/doi/full/10.1002/chem.201804599" TargetMode="External"/><Relationship Id="rId153" Type="http://schemas.openxmlformats.org/officeDocument/2006/relationships/hyperlink" Target="http://pubs.acs.org/doi/abs/10.1021/om701004f" TargetMode="External"/><Relationship Id="rId195" Type="http://schemas.openxmlformats.org/officeDocument/2006/relationships/hyperlink" Target="https://onlinelibrary.wiley.com/doi/full/10.1002/chem.201804599" TargetMode="External"/><Relationship Id="rId209" Type="http://schemas.openxmlformats.org/officeDocument/2006/relationships/hyperlink" Target="https://pubs.acs.org/doi/10.1021/ja036868h" TargetMode="External"/><Relationship Id="rId360" Type="http://schemas.openxmlformats.org/officeDocument/2006/relationships/hyperlink" Target="http://doi.wiley.com/10.1002/anie.199214881" TargetMode="External"/><Relationship Id="rId416" Type="http://schemas.openxmlformats.org/officeDocument/2006/relationships/hyperlink" Target="http://pubs.acs.org/doi/abs/10.1021/ja00382a008" TargetMode="External"/><Relationship Id="rId220" Type="http://schemas.openxmlformats.org/officeDocument/2006/relationships/hyperlink" Target="https://pubs.acs.org/doi/10.1021/cr990356x" TargetMode="External"/><Relationship Id="rId458" Type="http://schemas.openxmlformats.org/officeDocument/2006/relationships/footer" Target="footer3.xml"/><Relationship Id="rId15" Type="http://schemas.openxmlformats.org/officeDocument/2006/relationships/hyperlink" Target="https://onlinelibrary.wiley.com/doi/10.1002/ijch.202100114" TargetMode="External"/><Relationship Id="rId57" Type="http://schemas.openxmlformats.org/officeDocument/2006/relationships/hyperlink" Target="http://pubs.acs.org/doi/10.1021/acs.organomet.7b00210" TargetMode="External"/><Relationship Id="rId262" Type="http://schemas.openxmlformats.org/officeDocument/2006/relationships/hyperlink" Target="https://pubs.acs.org/doi/abs/10.1021/jp984558t" TargetMode="External"/><Relationship Id="rId318" Type="http://schemas.openxmlformats.org/officeDocument/2006/relationships/hyperlink" Target="https://pubs.rsc.org/en/content/articlelanding/1995/P1/P19950002529" TargetMode="External"/><Relationship Id="rId99" Type="http://schemas.openxmlformats.org/officeDocument/2006/relationships/hyperlink" Target="http://doi.wiley.com/10.1002/anie.201200148" TargetMode="External"/><Relationship Id="rId122" Type="http://schemas.openxmlformats.org/officeDocument/2006/relationships/hyperlink" Target="https://pubs.acs.org/doi/10.1021/ja101192e" TargetMode="External"/><Relationship Id="rId164" Type="http://schemas.openxmlformats.org/officeDocument/2006/relationships/hyperlink" Target="http://doi.wiley.com/10.1002/chem.200601132" TargetMode="External"/><Relationship Id="rId371" Type="http://schemas.openxmlformats.org/officeDocument/2006/relationships/hyperlink" Target="https://linkinghub.elsevier.com/retrieve/pii/0022328X9085376A" TargetMode="External"/><Relationship Id="rId427" Type="http://schemas.openxmlformats.org/officeDocument/2006/relationships/hyperlink" Target="http://pubs.acs.org/doi/abs/10.1021/ja00528a009" TargetMode="External"/><Relationship Id="rId26" Type="http://schemas.openxmlformats.org/officeDocument/2006/relationships/hyperlink" Target="https://doi.org/10.1007/s12039-019-1708-4" TargetMode="External"/><Relationship Id="rId231" Type="http://schemas.openxmlformats.org/officeDocument/2006/relationships/hyperlink" Target="https://pubs.acs.org/doi/10.1021/ja016843n" TargetMode="External"/><Relationship Id="rId273" Type="http://schemas.openxmlformats.org/officeDocument/2006/relationships/hyperlink" Target="https://linkinghub.elsevier.com/retrieve/pii/S0022286099000277" TargetMode="External"/><Relationship Id="rId329" Type="http://schemas.openxmlformats.org/officeDocument/2006/relationships/hyperlink" Target="http://pubs.acs.org/doi/abs/10.1021/j100087a020" TargetMode="External"/><Relationship Id="rId68" Type="http://schemas.openxmlformats.org/officeDocument/2006/relationships/hyperlink" Target="http://link.springer.com/10.1007/s12039-016-1177-y" TargetMode="External"/><Relationship Id="rId133" Type="http://schemas.openxmlformats.org/officeDocument/2006/relationships/hyperlink" Target="http://doi.wiley.com/10.1002/chem.200802491" TargetMode="External"/><Relationship Id="rId175" Type="http://schemas.openxmlformats.org/officeDocument/2006/relationships/hyperlink" Target="https://pubs.acs.org/doi/10.1021/ic701450a" TargetMode="External"/><Relationship Id="rId340" Type="http://schemas.openxmlformats.org/officeDocument/2006/relationships/hyperlink" Target="http://xlink.rsc.org/?DOI=p29940000437" TargetMode="External"/><Relationship Id="rId200" Type="http://schemas.openxmlformats.org/officeDocument/2006/relationships/hyperlink" Target="https://pubs.acs.org/doi/10.1021/ol035990i" TargetMode="External"/><Relationship Id="rId382" Type="http://schemas.openxmlformats.org/officeDocument/2006/relationships/hyperlink" Target="https://linkinghub.elsevier.com/retrieve/pii/S0020169300831618" TargetMode="External"/><Relationship Id="rId438" Type="http://schemas.openxmlformats.org/officeDocument/2006/relationships/hyperlink" Target="http://pubs.acs.org/doi/abs/10.1021/ja00497a004" TargetMode="External"/><Relationship Id="rId242" Type="http://schemas.openxmlformats.org/officeDocument/2006/relationships/hyperlink" Target="https://pubs.acs.org/doi/10.1021/ja0026962" TargetMode="External"/><Relationship Id="rId284" Type="http://schemas.openxmlformats.org/officeDocument/2006/relationships/hyperlink" Target="https://pubs.acs.org/doi/10.1021/om960889l" TargetMode="External"/><Relationship Id="rId37" Type="http://schemas.openxmlformats.org/officeDocument/2006/relationships/hyperlink" Target="https://www.currentscience.ac.in/Volumes/114/12/2428.pdf" TargetMode="External"/><Relationship Id="rId79" Type="http://schemas.openxmlformats.org/officeDocument/2006/relationships/hyperlink" Target="http://xlink.rsc.org/?DOI=C5CP01410G" TargetMode="External"/><Relationship Id="rId102" Type="http://schemas.openxmlformats.org/officeDocument/2006/relationships/hyperlink" Target="http://pubs.acs.org/doi/10.1021/ja212055x" TargetMode="External"/><Relationship Id="rId144" Type="http://schemas.openxmlformats.org/officeDocument/2006/relationships/hyperlink" Target="http://doi.wiley.com/10.1002/asia.200800151" TargetMode="External"/><Relationship Id="rId90" Type="http://schemas.openxmlformats.org/officeDocument/2006/relationships/hyperlink" Target="https://onlinelibrary.wiley.com/doi/10.1002/9783527664658.ch5" TargetMode="External"/><Relationship Id="rId186" Type="http://schemas.openxmlformats.org/officeDocument/2006/relationships/hyperlink" Target="http://xlink.rsc.org/?DOI=B602116F" TargetMode="External"/><Relationship Id="rId351" Type="http://schemas.openxmlformats.org/officeDocument/2006/relationships/hyperlink" Target="http://pubs.acs.org/doi/abs/10.1021/ja00030a053" TargetMode="External"/><Relationship Id="rId393" Type="http://schemas.openxmlformats.org/officeDocument/2006/relationships/hyperlink" Target="https://linkinghub.elsevier.com/retrieve/pii/S0040403900803688" TargetMode="External"/><Relationship Id="rId407" Type="http://schemas.openxmlformats.org/officeDocument/2006/relationships/hyperlink" Target="https://linkinghub.elsevier.com/retrieve/pii/0022328X86804569" TargetMode="External"/><Relationship Id="rId449" Type="http://schemas.openxmlformats.org/officeDocument/2006/relationships/hyperlink" Target="http://pubs.acs.org/doi/abs/10.1021/ja00459a043" TargetMode="External"/><Relationship Id="rId211" Type="http://schemas.openxmlformats.org/officeDocument/2006/relationships/hyperlink" Target="http://doi.wiley.com/10.1002/aoc.462" TargetMode="External"/><Relationship Id="rId253" Type="http://schemas.openxmlformats.org/officeDocument/2006/relationships/hyperlink" Target="https://pubs.acs.org/doi/10.1021/ja994199v" TargetMode="External"/><Relationship Id="rId295" Type="http://schemas.openxmlformats.org/officeDocument/2006/relationships/hyperlink" Target="https://pubs.acs.org/doi/10.1021/ja964385q" TargetMode="External"/><Relationship Id="rId309" Type="http://schemas.openxmlformats.org/officeDocument/2006/relationships/hyperlink" Target="https://onlinelibrary.wiley.com/doi/abs/10.1002/jlac.199619960608" TargetMode="External"/><Relationship Id="rId460" Type="http://schemas.openxmlformats.org/officeDocument/2006/relationships/hyperlink" Target="http://pubs.acs.org/doi/abs/10.1021/ja00434a001" TargetMode="External"/><Relationship Id="rId48" Type="http://schemas.openxmlformats.org/officeDocument/2006/relationships/hyperlink" Target="http://doi.wiley.com/10.1002/anie.201803154" TargetMode="External"/><Relationship Id="rId113" Type="http://schemas.openxmlformats.org/officeDocument/2006/relationships/hyperlink" Target="http://link.springer.com/10.1007/s11103-011-9739-3" TargetMode="External"/><Relationship Id="rId320" Type="http://schemas.openxmlformats.org/officeDocument/2006/relationships/hyperlink" Target="http://pubs.acs.org/doi/abs/10.1021/ic00130a027" TargetMode="External"/><Relationship Id="rId155" Type="http://schemas.openxmlformats.org/officeDocument/2006/relationships/hyperlink" Target="https://pubs.acs.org/doi/10.1021/ic702509j" TargetMode="External"/><Relationship Id="rId197" Type="http://schemas.openxmlformats.org/officeDocument/2006/relationships/hyperlink" Target="https://onlinelibrary.wiley.com/doi/full/10.1002/chem.201804599" TargetMode="External"/><Relationship Id="rId362" Type="http://schemas.openxmlformats.org/officeDocument/2006/relationships/hyperlink" Target="http://pubs.acs.org/doi/abs/10.1021/om00043a041" TargetMode="External"/><Relationship Id="rId418" Type="http://schemas.openxmlformats.org/officeDocument/2006/relationships/hyperlink" Target="http://pubs.acs.org/doi/abs/10.1021/ja00389a021" TargetMode="External"/><Relationship Id="rId222" Type="http://schemas.openxmlformats.org/officeDocument/2006/relationships/hyperlink" Target="http://cccc.uochb.cas.cz/67/7/0965/" TargetMode="External"/><Relationship Id="rId264" Type="http://schemas.openxmlformats.org/officeDocument/2006/relationships/hyperlink" Target="https://pubs.acs.org/doi/abs/10.1021/jp9917300" TargetMode="External"/><Relationship Id="rId17" Type="http://schemas.openxmlformats.org/officeDocument/2006/relationships/hyperlink" Target="https://pubs.acs.org/doi/10.1021/acs.jpca.1c05185" TargetMode="External"/><Relationship Id="rId59" Type="http://schemas.openxmlformats.org/officeDocument/2006/relationships/hyperlink" Target="http://doi.wiley.com/10.1002/chem.201702422" TargetMode="External"/><Relationship Id="rId124" Type="http://schemas.openxmlformats.org/officeDocument/2006/relationships/hyperlink" Target="https://pubs.acs.org/doi/10.1021/ja101192e" TargetMode="External"/><Relationship Id="rId70" Type="http://schemas.openxmlformats.org/officeDocument/2006/relationships/hyperlink" Target="https://linkinghub.elsevier.com/retrieve/pii/S1386142515303425" TargetMode="External"/><Relationship Id="rId166" Type="http://schemas.openxmlformats.org/officeDocument/2006/relationships/hyperlink" Target="http://pubs.acs.org/doi/abs/10.1021/om061030z" TargetMode="External"/><Relationship Id="rId331" Type="http://schemas.openxmlformats.org/officeDocument/2006/relationships/hyperlink" Target="http://pubs.acs.org/doi/abs/10.1021/ic00087a048" TargetMode="External"/><Relationship Id="rId373" Type="http://schemas.openxmlformats.org/officeDocument/2006/relationships/hyperlink" Target="http://pubs.acs.org/doi/abs/10.1021/j100377a023" TargetMode="External"/><Relationship Id="rId429" Type="http://schemas.openxmlformats.org/officeDocument/2006/relationships/hyperlink" Target="http://pubs.acs.org/doi/abs/10.1021/ja00528a010" TargetMode="External"/><Relationship Id="rId1" Type="http://schemas.openxmlformats.org/officeDocument/2006/relationships/numbering" Target="numbering.xml"/><Relationship Id="rId233" Type="http://schemas.openxmlformats.org/officeDocument/2006/relationships/hyperlink" Target="https://pubs.acs.org/doi/10.1021/jp014471z" TargetMode="External"/><Relationship Id="rId440" Type="http://schemas.openxmlformats.org/officeDocument/2006/relationships/hyperlink" Target="https://linkinghub.elsevier.com/retrieve/pii/S0040403901955030" TargetMode="External"/><Relationship Id="rId28" Type="http://schemas.openxmlformats.org/officeDocument/2006/relationships/hyperlink" Target="https://onlinelibrary.wiley.com/doi/full/10.1002/anie.201911480" TargetMode="External"/><Relationship Id="rId275" Type="http://schemas.openxmlformats.org/officeDocument/2006/relationships/hyperlink" Target="https://pubs.acs.org/doi/10.1021/ic970737y" TargetMode="External"/><Relationship Id="rId300" Type="http://schemas.openxmlformats.org/officeDocument/2006/relationships/hyperlink" Target="https://pubs.acs.org/doi/10.1021/ja9533858" TargetMode="External"/><Relationship Id="rId81" Type="http://schemas.openxmlformats.org/officeDocument/2006/relationships/hyperlink" Target="http://pubs.acs.org/doi/10.1021/acs.jctc.5b00075" TargetMode="External"/><Relationship Id="rId135" Type="http://schemas.openxmlformats.org/officeDocument/2006/relationships/hyperlink" Target="http://doi.wiley.com/10.1002/asia.200900153" TargetMode="External"/><Relationship Id="rId177" Type="http://schemas.openxmlformats.org/officeDocument/2006/relationships/hyperlink" Target="https://pubs.acs.org/doi/10.1021/ja061399f" TargetMode="External"/><Relationship Id="rId342" Type="http://schemas.openxmlformats.org/officeDocument/2006/relationships/hyperlink" Target="http://xlink.rsc.org/?DOI=p29940000433" TargetMode="External"/><Relationship Id="rId384" Type="http://schemas.openxmlformats.org/officeDocument/2006/relationships/hyperlink" Target="http://pubs.acs.org/doi/abs/10.1021/ic00306a005" TargetMode="External"/><Relationship Id="rId202" Type="http://schemas.openxmlformats.org/officeDocument/2006/relationships/hyperlink" Target="https://pubs.acs.org/doi/10.1021/ic049690o" TargetMode="External"/><Relationship Id="rId244" Type="http://schemas.openxmlformats.org/officeDocument/2006/relationships/hyperlink" Target="https://linkinghub.elsevier.com/retrieve/pii/S0022328X01011123" TargetMode="External"/><Relationship Id="rId39" Type="http://schemas.openxmlformats.org/officeDocument/2006/relationships/hyperlink" Target="https://linkinghub.elsevier.com/retrieve/pii/S0022328X18300664" TargetMode="External"/><Relationship Id="rId286" Type="http://schemas.openxmlformats.org/officeDocument/2006/relationships/hyperlink" Target="https://pubs.acs.org/doi/abs/10.1021/jp961933d" TargetMode="External"/><Relationship Id="rId451" Type="http://schemas.openxmlformats.org/officeDocument/2006/relationships/hyperlink" Target="http://pubs.acs.org/doi/abs/10.1021/ja00437a009" TargetMode="External"/><Relationship Id="rId50" Type="http://schemas.openxmlformats.org/officeDocument/2006/relationships/hyperlink" Target="http://doi.wiley.com/10.1002/chem.201804599" TargetMode="External"/><Relationship Id="rId104" Type="http://schemas.openxmlformats.org/officeDocument/2006/relationships/hyperlink" Target="http://pubs.acs.org/doi/10.1021/om201144e" TargetMode="External"/><Relationship Id="rId146" Type="http://schemas.openxmlformats.org/officeDocument/2006/relationships/hyperlink" Target="https://link.aps.org/doi/10.1103/PhysRevLett.100.165504" TargetMode="External"/><Relationship Id="rId188" Type="http://schemas.openxmlformats.org/officeDocument/2006/relationships/hyperlink" Target="http://xlink.rsc.org/?DOI=b606996g%22%22" TargetMode="External"/><Relationship Id="rId311" Type="http://schemas.openxmlformats.org/officeDocument/2006/relationships/hyperlink" Target="https://pubs.acs.org/doi/10.1021/jp953698p" TargetMode="External"/><Relationship Id="rId353" Type="http://schemas.openxmlformats.org/officeDocument/2006/relationships/hyperlink" Target="http://pubs.acs.org/doi/abs/10.1021/om00059a064" TargetMode="External"/><Relationship Id="rId395" Type="http://schemas.openxmlformats.org/officeDocument/2006/relationships/hyperlink" Target="http://xlink.rsc.org/?DOI=dt9870000271" TargetMode="External"/><Relationship Id="rId409" Type="http://schemas.openxmlformats.org/officeDocument/2006/relationships/hyperlink" Target="http://linkinghub.elsevier.com/retrieve/pii/0166128085850788" TargetMode="External"/><Relationship Id="rId92" Type="http://schemas.openxmlformats.org/officeDocument/2006/relationships/hyperlink" Target="https://pubs.rsc.org/en/content/articlelanding/2013/DT/c3dt50601k" TargetMode="External"/><Relationship Id="rId213" Type="http://schemas.openxmlformats.org/officeDocument/2006/relationships/hyperlink" Target="https://pubs.acs.org/doi/10.1021/ic035178b" TargetMode="External"/><Relationship Id="rId420" Type="http://schemas.openxmlformats.org/officeDocument/2006/relationships/hyperlink" Target="http://pubs.acs.org/doi/abs/10.1021/ja00379a051" TargetMode="External"/><Relationship Id="rId255" Type="http://schemas.openxmlformats.org/officeDocument/2006/relationships/hyperlink" Target="https://pubs.acs.org/doi/10.1021/ja001158m" TargetMode="External"/><Relationship Id="rId297" Type="http://schemas.openxmlformats.org/officeDocument/2006/relationships/hyperlink" Target="http://doi.wiley.com/10.1002/cber.19971300818" TargetMode="External"/><Relationship Id="rId462" Type="http://schemas.openxmlformats.org/officeDocument/2006/relationships/header" Target="header5.xml"/><Relationship Id="rId115" Type="http://schemas.openxmlformats.org/officeDocument/2006/relationships/hyperlink" Target="https://pubs.acs.org/doi/10.1021/ic201046g" TargetMode="External"/><Relationship Id="rId157" Type="http://schemas.openxmlformats.org/officeDocument/2006/relationships/hyperlink" Target="http://www.eurekaselect.com/openurl/content.php?genre=article&amp;issn=1381-6128&amp;volume=14&amp;issue=36&amp;spage=3854" TargetMode="External"/><Relationship Id="rId322" Type="http://schemas.openxmlformats.org/officeDocument/2006/relationships/hyperlink" Target="http://pubs.acs.org/doi/abs/10.1021/ja00150a043" TargetMode="External"/><Relationship Id="rId364" Type="http://schemas.openxmlformats.org/officeDocument/2006/relationships/hyperlink" Target="http://pubs.acs.org/doi/abs/10.1021/ja00046a0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3228</Words>
  <Characters>74214</Characters>
  <Application>Microsoft Office Word</Application>
  <DocSecurity>0</DocSecurity>
  <Lines>2319</Lines>
  <Paragraphs>10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s</vt:lpstr>
    </vt:vector>
  </TitlesOfParts>
  <Company/>
  <LinksUpToDate>false</LinksUpToDate>
  <CharactersWithSpaces>8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subject/>
  <dc:creator>JonMMx 2000</dc:creator>
  <cp:keywords/>
  <cp:lastModifiedBy>Jemmis Eluvathingal Devassy</cp:lastModifiedBy>
  <cp:revision>2</cp:revision>
  <cp:lastPrinted>2019-09-16T03:47:00Z</cp:lastPrinted>
  <dcterms:created xsi:type="dcterms:W3CDTF">2023-04-19T04:24:00Z</dcterms:created>
  <dcterms:modified xsi:type="dcterms:W3CDTF">2023-04-19T04:24:00Z</dcterms:modified>
</cp:coreProperties>
</file>